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DED33" w14:textId="77777777" w:rsidR="006C072E" w:rsidRPr="006C072E" w:rsidRDefault="006C072E" w:rsidP="006C072E">
      <w:pPr>
        <w:shd w:val="clear" w:color="auto" w:fill="FFFFFF"/>
        <w:jc w:val="both"/>
        <w:rPr>
          <w:rFonts w:asciiTheme="majorHAnsi" w:eastAsia="Times New Roman" w:hAnsiTheme="majorHAnsi" w:cstheme="majorHAnsi"/>
          <w:i/>
          <w:sz w:val="22"/>
          <w:szCs w:val="22"/>
        </w:rPr>
      </w:pPr>
    </w:p>
    <w:p w14:paraId="62C05975" w14:textId="76DB9FF7" w:rsidR="00F52B6F" w:rsidRDefault="00F52B6F" w:rsidP="00C40035">
      <w:pPr>
        <w:jc w:val="center"/>
        <w:rPr>
          <w:rFonts w:asciiTheme="majorHAnsi" w:hAnsiTheme="majorHAnsi" w:cstheme="majorHAnsi"/>
          <w:b/>
        </w:rPr>
      </w:pPr>
    </w:p>
    <w:p w14:paraId="6294C13D" w14:textId="0EC01784" w:rsidR="003921B8" w:rsidRDefault="003921B8" w:rsidP="00C40035">
      <w:pPr>
        <w:jc w:val="center"/>
        <w:rPr>
          <w:rFonts w:asciiTheme="majorHAnsi" w:hAnsiTheme="majorHAnsi" w:cstheme="majorHAnsi"/>
          <w:b/>
        </w:rPr>
      </w:pPr>
    </w:p>
    <w:p w14:paraId="7A52E1D1" w14:textId="77777777" w:rsidR="003921B8" w:rsidRDefault="003921B8" w:rsidP="00C40035">
      <w:pPr>
        <w:jc w:val="center"/>
        <w:rPr>
          <w:rFonts w:asciiTheme="majorHAnsi" w:hAnsiTheme="majorHAnsi" w:cstheme="majorHAnsi"/>
          <w:b/>
        </w:rPr>
      </w:pPr>
    </w:p>
    <w:p w14:paraId="0834C62F" w14:textId="77777777" w:rsidR="00F52B6F" w:rsidRPr="00593D81" w:rsidRDefault="00F52B6F" w:rsidP="0026183E">
      <w:pPr>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7FB25F51" w14:textId="272515F1" w:rsidR="00F52B6F" w:rsidRDefault="00F52B6F" w:rsidP="0026183E">
      <w:pPr>
        <w:rPr>
          <w:rFonts w:ascii="Source Sans Pro" w:hAnsi="Source Sans Pro" w:cstheme="majorHAnsi"/>
          <w:sz w:val="22"/>
        </w:rPr>
      </w:pPr>
      <w:r w:rsidRPr="00593D81">
        <w:rPr>
          <w:rFonts w:ascii="Source Sans Pro" w:hAnsi="Source Sans Pro" w:cstheme="majorHAnsi"/>
          <w:sz w:val="22"/>
        </w:rPr>
        <w:t>Revised February 2019</w:t>
      </w:r>
    </w:p>
    <w:p w14:paraId="54C7879B" w14:textId="77777777" w:rsidR="0026183E" w:rsidRPr="00593D81" w:rsidRDefault="0026183E" w:rsidP="0026183E">
      <w:pPr>
        <w:rPr>
          <w:rFonts w:ascii="Source Sans Pro" w:hAnsi="Source Sans Pro" w:cstheme="majorHAnsi"/>
          <w:sz w:val="22"/>
        </w:rPr>
      </w:pPr>
    </w:p>
    <w:p w14:paraId="78FF988A" w14:textId="2C85B9CA" w:rsidR="00F52B6F" w:rsidRPr="00593D81" w:rsidRDefault="00F52B6F" w:rsidP="00C40035">
      <w:pPr>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sdt>
        <w:sdtPr>
          <w:rPr>
            <w:rFonts w:ascii="Crimson" w:hAnsi="Crimson" w:cs="Arial"/>
            <w:b/>
            <w:sz w:val="22"/>
            <w:szCs w:val="22"/>
          </w:rPr>
          <w:id w:val="-313418710"/>
          <w:placeholder>
            <w:docPart w:val="1DCE3405A793429284003B0D37863922"/>
          </w:placeholder>
          <w:showingPlcHdr/>
          <w:text/>
        </w:sdtPr>
        <w:sdtContent>
          <w:r w:rsidR="00634483" w:rsidRPr="00E527FC">
            <w:rPr>
              <w:rStyle w:val="PlaceholderText"/>
            </w:rPr>
            <w:t>Click or tap here to enter text.</w:t>
          </w:r>
        </w:sdtContent>
      </w:sdt>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sdt>
        <w:sdtPr>
          <w:rPr>
            <w:rFonts w:ascii="Crimson" w:hAnsi="Crimson" w:cs="Arial"/>
            <w:b/>
            <w:sz w:val="22"/>
            <w:szCs w:val="22"/>
          </w:rPr>
          <w:id w:val="-1158690994"/>
          <w:placeholder>
            <w:docPart w:val="8A44602ECE0F4637B6E29F2D1859BB16"/>
          </w:placeholder>
          <w:showingPlcHdr/>
          <w:text/>
        </w:sdtPr>
        <w:sdtContent>
          <w:r w:rsidR="00634483" w:rsidRPr="00E527FC">
            <w:rPr>
              <w:rStyle w:val="PlaceholderText"/>
            </w:rPr>
            <w:t>Click or tap here to enter text.</w:t>
          </w:r>
        </w:sdtContent>
      </w:sdt>
    </w:p>
    <w:p w14:paraId="008BD88D" w14:textId="77777777" w:rsidR="00F52B6F" w:rsidRPr="00593D81" w:rsidRDefault="00F52B6F" w:rsidP="00C40035">
      <w:pPr>
        <w:rPr>
          <w:rFonts w:ascii="Source Sans Pro" w:hAnsi="Source Sans Pro" w:cs="Arial"/>
          <w:sz w:val="22"/>
          <w:szCs w:val="22"/>
        </w:rPr>
      </w:pPr>
    </w:p>
    <w:p w14:paraId="0FFF5ACA" w14:textId="77777777" w:rsidR="00F52B6F" w:rsidRPr="00593D81" w:rsidRDefault="00F52B6F" w:rsidP="00C40035">
      <w:pPr>
        <w:shd w:val="clear" w:color="auto" w:fill="FFFFFF"/>
        <w:jc w:val="both"/>
        <w:rPr>
          <w:rFonts w:ascii="Source Sans Pro" w:hAnsi="Source Sans Pro"/>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e suggest that you convene faculty, staff, and administrators from across areas of your college to discuss the extent to which each essential practice listed in the first column is currently implemented at your college as of spring 2019.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p w14:paraId="524AA863" w14:textId="77777777" w:rsidR="00F52B6F" w:rsidRPr="00593D81" w:rsidRDefault="00F52B6F" w:rsidP="00C40035">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5A91D3C" w14:textId="77777777" w:rsidR="00F52B6F" w:rsidRPr="00593D81" w:rsidRDefault="00F52B6F" w:rsidP="00C40035">
      <w:pPr>
        <w:pStyle w:val="NoSpacing"/>
        <w:rPr>
          <w:rFonts w:ascii="Source Sans Pro" w:hAnsi="Source Sans Pro" w:cs="Arial"/>
        </w:rPr>
      </w:pPr>
    </w:p>
    <w:p w14:paraId="63D34D27" w14:textId="4D3368CE" w:rsidR="00F52B6F" w:rsidRDefault="00F52B6F" w:rsidP="00C40035">
      <w:pPr>
        <w:shd w:val="clear" w:color="auto" w:fill="FFFFFF"/>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48487224" w14:textId="77777777" w:rsidR="007E7634" w:rsidRPr="00593D81" w:rsidRDefault="007E7634" w:rsidP="00C40035">
      <w:pPr>
        <w:shd w:val="clear" w:color="auto" w:fill="FFFFFF"/>
        <w:jc w:val="both"/>
        <w:rPr>
          <w:rFonts w:ascii="Source Sans Pro" w:hAnsi="Source Sans Pro"/>
          <w:sz w:val="22"/>
        </w:rPr>
      </w:pPr>
    </w:p>
    <w:p w14:paraId="232576FF" w14:textId="451539B0" w:rsidR="007E7634" w:rsidRDefault="007E7634" w:rsidP="007E7634">
      <w:pPr>
        <w:jc w:val="center"/>
        <w:rPr>
          <w:rFonts w:ascii="Crimson" w:eastAsia="Times New Roman" w:hAnsi="Crimson" w:cstheme="majorHAnsi"/>
          <w:b/>
          <w:bCs/>
          <w:iCs/>
          <w:color w:val="000000"/>
          <w:sz w:val="22"/>
          <w:szCs w:val="20"/>
        </w:rPr>
      </w:pPr>
    </w:p>
    <w:p w14:paraId="5A52F778" w14:textId="770555BD" w:rsidR="007E7634" w:rsidRDefault="007E7634" w:rsidP="007E7634">
      <w:pPr>
        <w:jc w:val="center"/>
        <w:rPr>
          <w:rFonts w:ascii="Crimson" w:eastAsia="Times New Roman" w:hAnsi="Crimson" w:cstheme="majorHAnsi"/>
          <w:b/>
          <w:bCs/>
          <w:iCs/>
          <w:color w:val="000000"/>
          <w:sz w:val="22"/>
          <w:szCs w:val="20"/>
        </w:rPr>
      </w:pPr>
    </w:p>
    <w:p w14:paraId="22B71837" w14:textId="1BDF1550" w:rsidR="007E7634" w:rsidRDefault="007E7634" w:rsidP="007E7634">
      <w:pPr>
        <w:jc w:val="center"/>
        <w:rPr>
          <w:rFonts w:ascii="Crimson" w:eastAsia="Times New Roman" w:hAnsi="Crimson" w:cstheme="majorHAnsi"/>
          <w:b/>
          <w:bCs/>
          <w:iCs/>
          <w:color w:val="000000"/>
          <w:sz w:val="22"/>
          <w:szCs w:val="20"/>
        </w:rPr>
      </w:pPr>
    </w:p>
    <w:p w14:paraId="58414EEA" w14:textId="706851EB" w:rsidR="007E7634" w:rsidRDefault="007E7634" w:rsidP="007E7634">
      <w:pPr>
        <w:jc w:val="center"/>
        <w:rPr>
          <w:rFonts w:ascii="Crimson" w:eastAsia="Times New Roman" w:hAnsi="Crimson" w:cstheme="majorHAnsi"/>
          <w:b/>
          <w:bCs/>
          <w:iCs/>
          <w:color w:val="000000"/>
          <w:sz w:val="22"/>
          <w:szCs w:val="20"/>
        </w:rPr>
      </w:pPr>
    </w:p>
    <w:p w14:paraId="6D1B95BC" w14:textId="09E175F6" w:rsidR="007E7634" w:rsidRDefault="007E7634" w:rsidP="007E7634">
      <w:pPr>
        <w:jc w:val="center"/>
        <w:rPr>
          <w:rFonts w:ascii="Crimson" w:eastAsia="Times New Roman" w:hAnsi="Crimson" w:cstheme="majorHAnsi"/>
          <w:b/>
          <w:bCs/>
          <w:iCs/>
          <w:color w:val="000000"/>
          <w:sz w:val="22"/>
          <w:szCs w:val="20"/>
        </w:rPr>
      </w:pPr>
    </w:p>
    <w:p w14:paraId="297726F9" w14:textId="1A80F13C" w:rsidR="007E7634" w:rsidRDefault="007E7634" w:rsidP="007E7634">
      <w:pPr>
        <w:jc w:val="center"/>
        <w:rPr>
          <w:rFonts w:ascii="Crimson" w:eastAsia="Times New Roman" w:hAnsi="Crimson" w:cstheme="majorHAnsi"/>
          <w:b/>
          <w:bCs/>
          <w:iCs/>
          <w:color w:val="000000"/>
          <w:sz w:val="22"/>
          <w:szCs w:val="20"/>
        </w:rPr>
      </w:pPr>
    </w:p>
    <w:p w14:paraId="5FB34FA8" w14:textId="1E2E5D1A" w:rsidR="007E7634" w:rsidRDefault="007E7634" w:rsidP="007E7634">
      <w:pPr>
        <w:jc w:val="center"/>
        <w:rPr>
          <w:rFonts w:ascii="Crimson" w:eastAsia="Times New Roman" w:hAnsi="Crimson" w:cstheme="majorHAnsi"/>
          <w:b/>
          <w:bCs/>
          <w:iCs/>
          <w:color w:val="000000"/>
          <w:sz w:val="22"/>
          <w:szCs w:val="20"/>
        </w:rPr>
      </w:pPr>
    </w:p>
    <w:p w14:paraId="73B679E5" w14:textId="6DF22F07" w:rsidR="007E7634" w:rsidRDefault="007E7634" w:rsidP="007E7634">
      <w:pPr>
        <w:jc w:val="center"/>
        <w:rPr>
          <w:rFonts w:ascii="Crimson" w:eastAsia="Times New Roman" w:hAnsi="Crimson" w:cstheme="majorHAnsi"/>
          <w:b/>
          <w:bCs/>
          <w:iCs/>
          <w:color w:val="000000"/>
          <w:sz w:val="22"/>
          <w:szCs w:val="20"/>
        </w:rPr>
      </w:pPr>
    </w:p>
    <w:p w14:paraId="7F031866" w14:textId="0EED92D5" w:rsidR="007E7634" w:rsidRDefault="007E7634" w:rsidP="007E7634">
      <w:pPr>
        <w:jc w:val="center"/>
        <w:rPr>
          <w:rFonts w:ascii="Crimson" w:eastAsia="Times New Roman" w:hAnsi="Crimson" w:cstheme="majorHAnsi"/>
          <w:b/>
          <w:bCs/>
          <w:iCs/>
          <w:color w:val="000000"/>
          <w:sz w:val="22"/>
          <w:szCs w:val="20"/>
        </w:rPr>
      </w:pPr>
    </w:p>
    <w:p w14:paraId="4B26BA63" w14:textId="27F10029" w:rsidR="003921B8" w:rsidRDefault="003921B8" w:rsidP="007E7634">
      <w:pPr>
        <w:jc w:val="center"/>
        <w:rPr>
          <w:rFonts w:ascii="Crimson" w:eastAsia="Times New Roman" w:hAnsi="Crimson" w:cstheme="majorHAnsi"/>
          <w:b/>
          <w:bCs/>
          <w:iCs/>
          <w:color w:val="000000"/>
          <w:sz w:val="22"/>
          <w:szCs w:val="20"/>
        </w:rPr>
      </w:pPr>
    </w:p>
    <w:p w14:paraId="639FEF5F" w14:textId="56FCF93B" w:rsidR="003921B8" w:rsidRDefault="003921B8" w:rsidP="007E7634">
      <w:pPr>
        <w:jc w:val="center"/>
        <w:rPr>
          <w:rFonts w:ascii="Crimson" w:eastAsia="Times New Roman" w:hAnsi="Crimson" w:cstheme="majorHAnsi"/>
          <w:b/>
          <w:bCs/>
          <w:iCs/>
          <w:color w:val="000000"/>
          <w:sz w:val="22"/>
          <w:szCs w:val="20"/>
        </w:rPr>
      </w:pPr>
    </w:p>
    <w:p w14:paraId="41F22260" w14:textId="58F9AB3F" w:rsidR="003921B8" w:rsidRDefault="003921B8" w:rsidP="007E7634">
      <w:pPr>
        <w:jc w:val="center"/>
        <w:rPr>
          <w:rFonts w:ascii="Crimson" w:eastAsia="Times New Roman" w:hAnsi="Crimson" w:cstheme="majorHAnsi"/>
          <w:b/>
          <w:bCs/>
          <w:iCs/>
          <w:color w:val="000000"/>
          <w:sz w:val="22"/>
          <w:szCs w:val="20"/>
        </w:rPr>
      </w:pPr>
    </w:p>
    <w:p w14:paraId="7D2B7197" w14:textId="20DC3D81" w:rsidR="003921B8" w:rsidRDefault="003921B8" w:rsidP="007E7634">
      <w:pPr>
        <w:jc w:val="center"/>
        <w:rPr>
          <w:rFonts w:ascii="Crimson" w:eastAsia="Times New Roman" w:hAnsi="Crimson" w:cstheme="majorHAnsi"/>
          <w:b/>
          <w:bCs/>
          <w:iCs/>
          <w:color w:val="000000"/>
          <w:sz w:val="22"/>
          <w:szCs w:val="20"/>
        </w:rPr>
      </w:pPr>
    </w:p>
    <w:p w14:paraId="3C304652" w14:textId="422F9AA5" w:rsidR="003921B8" w:rsidRDefault="003921B8" w:rsidP="007E7634">
      <w:pPr>
        <w:jc w:val="center"/>
        <w:rPr>
          <w:rFonts w:ascii="Crimson" w:eastAsia="Times New Roman" w:hAnsi="Crimson" w:cstheme="majorHAnsi"/>
          <w:b/>
          <w:bCs/>
          <w:iCs/>
          <w:color w:val="000000"/>
          <w:sz w:val="22"/>
          <w:szCs w:val="20"/>
        </w:rPr>
      </w:pPr>
    </w:p>
    <w:p w14:paraId="374C9345" w14:textId="481E03B0" w:rsidR="003921B8" w:rsidRDefault="003921B8" w:rsidP="007E7634">
      <w:pPr>
        <w:jc w:val="center"/>
        <w:rPr>
          <w:rFonts w:ascii="Crimson" w:eastAsia="Times New Roman" w:hAnsi="Crimson" w:cstheme="majorHAnsi"/>
          <w:b/>
          <w:bCs/>
          <w:iCs/>
          <w:color w:val="000000"/>
          <w:sz w:val="22"/>
          <w:szCs w:val="20"/>
        </w:rPr>
      </w:pPr>
    </w:p>
    <w:p w14:paraId="42805F3D" w14:textId="021CDC89" w:rsidR="003921B8" w:rsidRDefault="003921B8" w:rsidP="007E7634">
      <w:pPr>
        <w:jc w:val="center"/>
        <w:rPr>
          <w:rFonts w:ascii="Crimson" w:eastAsia="Times New Roman" w:hAnsi="Crimson" w:cstheme="majorHAnsi"/>
          <w:b/>
          <w:bCs/>
          <w:iCs/>
          <w:color w:val="000000"/>
          <w:sz w:val="22"/>
          <w:szCs w:val="20"/>
        </w:rPr>
      </w:pPr>
    </w:p>
    <w:p w14:paraId="28451EB5" w14:textId="77777777" w:rsidR="003921B8" w:rsidRDefault="003921B8" w:rsidP="007E7634">
      <w:pPr>
        <w:jc w:val="center"/>
        <w:rPr>
          <w:rFonts w:ascii="Crimson" w:eastAsia="Times New Roman" w:hAnsi="Crimson" w:cstheme="majorHAnsi"/>
          <w:b/>
          <w:bCs/>
          <w:iCs/>
          <w:color w:val="000000"/>
          <w:sz w:val="22"/>
          <w:szCs w:val="20"/>
        </w:rPr>
      </w:pPr>
    </w:p>
    <w:p w14:paraId="0B2E2405" w14:textId="1F03091A" w:rsidR="007E7634" w:rsidRDefault="007E7634" w:rsidP="007E7634">
      <w:pPr>
        <w:jc w:val="center"/>
        <w:rPr>
          <w:rFonts w:ascii="Crimson" w:eastAsia="Times New Roman" w:hAnsi="Crimson" w:cstheme="majorHAnsi"/>
          <w:b/>
          <w:bCs/>
          <w:iCs/>
          <w:color w:val="000000"/>
          <w:sz w:val="22"/>
          <w:szCs w:val="20"/>
        </w:rPr>
      </w:pPr>
    </w:p>
    <w:p w14:paraId="5280E8A3" w14:textId="15FBB7A2" w:rsidR="007E7634" w:rsidRDefault="007E7634" w:rsidP="007E7634">
      <w:pPr>
        <w:jc w:val="center"/>
        <w:rPr>
          <w:rFonts w:ascii="Crimson" w:eastAsia="Times New Roman" w:hAnsi="Crimson" w:cstheme="majorHAnsi"/>
          <w:b/>
          <w:bCs/>
          <w:iCs/>
          <w:color w:val="000000"/>
          <w:sz w:val="22"/>
          <w:szCs w:val="20"/>
        </w:rPr>
      </w:pPr>
    </w:p>
    <w:p w14:paraId="74C09252" w14:textId="52ADB8C4" w:rsidR="007E7634" w:rsidRDefault="007E7634" w:rsidP="007E7634">
      <w:pPr>
        <w:jc w:val="center"/>
        <w:rPr>
          <w:rFonts w:ascii="Crimson" w:eastAsia="Times New Roman" w:hAnsi="Crimson" w:cstheme="majorHAnsi"/>
          <w:b/>
          <w:bCs/>
          <w:iCs/>
          <w:color w:val="000000"/>
          <w:sz w:val="22"/>
          <w:szCs w:val="20"/>
        </w:rPr>
      </w:pPr>
    </w:p>
    <w:p w14:paraId="258370EA" w14:textId="03A5E39B" w:rsidR="007E7634" w:rsidRDefault="007E7634" w:rsidP="007E7634">
      <w:pPr>
        <w:jc w:val="center"/>
        <w:rPr>
          <w:rFonts w:ascii="Crimson" w:eastAsia="Times New Roman" w:hAnsi="Crimson" w:cstheme="majorHAnsi"/>
          <w:b/>
          <w:bCs/>
          <w:iCs/>
          <w:color w:val="000000"/>
          <w:sz w:val="22"/>
          <w:szCs w:val="20"/>
        </w:rPr>
      </w:pPr>
    </w:p>
    <w:p w14:paraId="554F5544" w14:textId="40E9770E" w:rsidR="007247A4" w:rsidRDefault="007E7634" w:rsidP="007E7634">
      <w:pPr>
        <w:jc w:val="center"/>
        <w:rPr>
          <w:rFonts w:ascii="Crimson" w:eastAsia="Times New Roman" w:hAnsi="Crimson" w:cstheme="majorHAnsi"/>
          <w:b/>
          <w:bCs/>
          <w:iCs/>
          <w:color w:val="808080" w:themeColor="background1" w:themeShade="80"/>
          <w:sz w:val="22"/>
          <w:szCs w:val="20"/>
        </w:rPr>
      </w:pPr>
      <w:r w:rsidRPr="007E7634">
        <w:rPr>
          <w:rFonts w:ascii="Crimson" w:eastAsia="Times New Roman" w:hAnsi="Crimson" w:cstheme="majorHAnsi"/>
          <w:b/>
          <w:bCs/>
          <w:iCs/>
          <w:color w:val="808080" w:themeColor="background1" w:themeShade="80"/>
          <w:sz w:val="22"/>
          <w:szCs w:val="20"/>
        </w:rPr>
        <w:t>Page intentionally left blank</w:t>
      </w:r>
    </w:p>
    <w:p w14:paraId="578921A3" w14:textId="7EEC9192" w:rsidR="00A455C3" w:rsidRDefault="00A455C3" w:rsidP="007E7634">
      <w:pPr>
        <w:jc w:val="center"/>
        <w:rPr>
          <w:rFonts w:ascii="Crimson" w:eastAsia="Times New Roman" w:hAnsi="Crimson" w:cstheme="majorHAnsi"/>
          <w:b/>
          <w:bCs/>
          <w:iCs/>
          <w:color w:val="000000"/>
          <w:sz w:val="22"/>
          <w:szCs w:val="20"/>
        </w:rPr>
      </w:pPr>
    </w:p>
    <w:p w14:paraId="5499889F" w14:textId="1ECF9805" w:rsidR="00A455C3" w:rsidRDefault="00A455C3" w:rsidP="007E7634">
      <w:pPr>
        <w:jc w:val="center"/>
        <w:rPr>
          <w:rFonts w:ascii="Crimson" w:eastAsia="Times New Roman" w:hAnsi="Crimson" w:cstheme="majorHAnsi"/>
          <w:b/>
          <w:bCs/>
          <w:iCs/>
          <w:color w:val="000000"/>
          <w:sz w:val="22"/>
          <w:szCs w:val="20"/>
        </w:rPr>
      </w:pPr>
    </w:p>
    <w:p w14:paraId="1D07AF7E" w14:textId="3AF0EE69" w:rsidR="00A455C3" w:rsidRDefault="00A455C3" w:rsidP="007E7634">
      <w:pPr>
        <w:jc w:val="center"/>
        <w:rPr>
          <w:rFonts w:ascii="Crimson" w:eastAsia="Times New Roman" w:hAnsi="Crimson" w:cstheme="majorHAnsi"/>
          <w:b/>
          <w:bCs/>
          <w:iCs/>
          <w:color w:val="000000"/>
          <w:sz w:val="22"/>
          <w:szCs w:val="20"/>
        </w:rPr>
      </w:pPr>
    </w:p>
    <w:p w14:paraId="47F714AD" w14:textId="1A1AF0AB" w:rsidR="00A455C3" w:rsidRDefault="00A455C3" w:rsidP="007E7634">
      <w:pPr>
        <w:jc w:val="center"/>
        <w:rPr>
          <w:rFonts w:ascii="Crimson" w:eastAsia="Times New Roman" w:hAnsi="Crimson" w:cstheme="majorHAnsi"/>
          <w:b/>
          <w:bCs/>
          <w:iCs/>
          <w:color w:val="000000"/>
          <w:sz w:val="22"/>
          <w:szCs w:val="20"/>
        </w:rPr>
      </w:pPr>
    </w:p>
    <w:p w14:paraId="168F9D00" w14:textId="48E797F6" w:rsidR="00A455C3" w:rsidRDefault="00A455C3" w:rsidP="007E7634">
      <w:pPr>
        <w:jc w:val="center"/>
        <w:rPr>
          <w:rFonts w:ascii="Crimson" w:eastAsia="Times New Roman" w:hAnsi="Crimson" w:cstheme="majorHAnsi"/>
          <w:b/>
          <w:bCs/>
          <w:iCs/>
          <w:color w:val="000000"/>
          <w:sz w:val="22"/>
          <w:szCs w:val="20"/>
        </w:rPr>
      </w:pPr>
    </w:p>
    <w:p w14:paraId="77BD8D42" w14:textId="230F6998" w:rsidR="00A455C3" w:rsidRDefault="00A455C3" w:rsidP="007E7634">
      <w:pPr>
        <w:jc w:val="center"/>
        <w:rPr>
          <w:rFonts w:ascii="Crimson" w:eastAsia="Times New Roman" w:hAnsi="Crimson" w:cstheme="majorHAnsi"/>
          <w:b/>
          <w:bCs/>
          <w:iCs/>
          <w:color w:val="000000"/>
          <w:sz w:val="22"/>
          <w:szCs w:val="20"/>
        </w:rPr>
      </w:pPr>
    </w:p>
    <w:p w14:paraId="2152A5FE" w14:textId="214F9E19" w:rsidR="00A455C3" w:rsidRDefault="00A455C3" w:rsidP="007E7634">
      <w:pPr>
        <w:jc w:val="center"/>
        <w:rPr>
          <w:rFonts w:ascii="Crimson" w:eastAsia="Times New Roman" w:hAnsi="Crimson" w:cstheme="majorHAnsi"/>
          <w:b/>
          <w:bCs/>
          <w:iCs/>
          <w:color w:val="000000"/>
          <w:sz w:val="22"/>
          <w:szCs w:val="20"/>
        </w:rPr>
      </w:pPr>
    </w:p>
    <w:p w14:paraId="0670F093" w14:textId="77777777" w:rsidR="00A455C3" w:rsidRDefault="00A455C3" w:rsidP="007E7634">
      <w:pPr>
        <w:jc w:val="center"/>
        <w:rPr>
          <w:rFonts w:ascii="Crimson" w:eastAsia="Times New Roman" w:hAnsi="Crimson" w:cstheme="majorHAnsi"/>
          <w:b/>
          <w:bCs/>
          <w:iCs/>
          <w:color w:val="000000"/>
          <w:sz w:val="22"/>
          <w:szCs w:val="20"/>
        </w:rPr>
      </w:pPr>
    </w:p>
    <w:p w14:paraId="0CBC3A8C" w14:textId="77777777" w:rsidR="007E7634" w:rsidRDefault="007E7634" w:rsidP="0026183E">
      <w:pPr>
        <w:shd w:val="clear" w:color="auto" w:fill="FFFFFF"/>
        <w:rPr>
          <w:rFonts w:ascii="Crimson" w:eastAsia="Times New Roman" w:hAnsi="Crimson" w:cstheme="majorHAnsi"/>
          <w:b/>
          <w:bCs/>
          <w:iCs/>
          <w:color w:val="000000"/>
          <w:sz w:val="22"/>
          <w:szCs w:val="20"/>
        </w:rPr>
      </w:pPr>
    </w:p>
    <w:p w14:paraId="1686F340" w14:textId="77777777" w:rsidR="007E7634" w:rsidRDefault="007E7634" w:rsidP="0026183E">
      <w:pPr>
        <w:shd w:val="clear" w:color="auto" w:fill="FFFFFF"/>
        <w:rPr>
          <w:rFonts w:ascii="Crimson" w:eastAsia="Times New Roman" w:hAnsi="Crimson" w:cstheme="majorHAnsi"/>
          <w:b/>
          <w:bCs/>
          <w:iCs/>
          <w:color w:val="000000"/>
          <w:sz w:val="22"/>
          <w:szCs w:val="20"/>
        </w:rPr>
      </w:pPr>
    </w:p>
    <w:p w14:paraId="067B3E0B" w14:textId="77777777" w:rsidR="007E7634" w:rsidRDefault="007E7634" w:rsidP="0026183E">
      <w:pPr>
        <w:shd w:val="clear" w:color="auto" w:fill="FFFFFF"/>
        <w:rPr>
          <w:rFonts w:ascii="Crimson" w:eastAsia="Times New Roman" w:hAnsi="Crimson" w:cstheme="majorHAnsi"/>
          <w:b/>
          <w:bCs/>
          <w:iCs/>
          <w:color w:val="000000"/>
          <w:sz w:val="22"/>
          <w:szCs w:val="20"/>
        </w:rPr>
      </w:pPr>
    </w:p>
    <w:p w14:paraId="238998A9" w14:textId="77777777" w:rsidR="007E7634" w:rsidRDefault="007E7634" w:rsidP="0026183E">
      <w:pPr>
        <w:shd w:val="clear" w:color="auto" w:fill="FFFFFF"/>
        <w:rPr>
          <w:rFonts w:ascii="Crimson" w:eastAsia="Times New Roman" w:hAnsi="Crimson" w:cstheme="majorHAnsi"/>
          <w:b/>
          <w:bCs/>
          <w:iCs/>
          <w:color w:val="000000"/>
          <w:sz w:val="22"/>
          <w:szCs w:val="20"/>
        </w:rPr>
      </w:pPr>
    </w:p>
    <w:p w14:paraId="394E797A" w14:textId="77777777" w:rsidR="007E7634" w:rsidRDefault="007E7634" w:rsidP="0026183E">
      <w:pPr>
        <w:shd w:val="clear" w:color="auto" w:fill="FFFFFF"/>
        <w:rPr>
          <w:rFonts w:ascii="Crimson" w:eastAsia="Times New Roman" w:hAnsi="Crimson" w:cstheme="majorHAnsi"/>
          <w:b/>
          <w:bCs/>
          <w:iCs/>
          <w:color w:val="000000"/>
          <w:sz w:val="22"/>
          <w:szCs w:val="20"/>
        </w:rPr>
      </w:pPr>
    </w:p>
    <w:p w14:paraId="7B7D1E2F" w14:textId="77777777" w:rsidR="007E7634" w:rsidRDefault="007E7634" w:rsidP="0026183E">
      <w:pPr>
        <w:shd w:val="clear" w:color="auto" w:fill="FFFFFF"/>
        <w:rPr>
          <w:rFonts w:ascii="Crimson" w:eastAsia="Times New Roman" w:hAnsi="Crimson" w:cstheme="majorHAnsi"/>
          <w:b/>
          <w:bCs/>
          <w:iCs/>
          <w:color w:val="000000"/>
          <w:sz w:val="22"/>
          <w:szCs w:val="20"/>
        </w:rPr>
      </w:pPr>
    </w:p>
    <w:p w14:paraId="3639B5BF" w14:textId="77777777" w:rsidR="007E7634" w:rsidRDefault="007E7634" w:rsidP="0026183E">
      <w:pPr>
        <w:shd w:val="clear" w:color="auto" w:fill="FFFFFF"/>
        <w:rPr>
          <w:rFonts w:ascii="Crimson" w:eastAsia="Times New Roman" w:hAnsi="Crimson" w:cstheme="majorHAnsi"/>
          <w:b/>
          <w:bCs/>
          <w:iCs/>
          <w:color w:val="000000"/>
          <w:sz w:val="22"/>
          <w:szCs w:val="20"/>
        </w:rPr>
      </w:pPr>
    </w:p>
    <w:p w14:paraId="469660EA" w14:textId="77777777" w:rsidR="007E7634" w:rsidRDefault="007E7634" w:rsidP="0026183E">
      <w:pPr>
        <w:shd w:val="clear" w:color="auto" w:fill="FFFFFF"/>
        <w:rPr>
          <w:rFonts w:ascii="Crimson" w:eastAsia="Times New Roman" w:hAnsi="Crimson" w:cstheme="majorHAnsi"/>
          <w:b/>
          <w:bCs/>
          <w:iCs/>
          <w:color w:val="000000"/>
          <w:sz w:val="22"/>
          <w:szCs w:val="20"/>
        </w:rPr>
      </w:pPr>
    </w:p>
    <w:p w14:paraId="169C800A" w14:textId="77777777" w:rsidR="007E7634" w:rsidRDefault="007E7634" w:rsidP="0026183E">
      <w:pPr>
        <w:shd w:val="clear" w:color="auto" w:fill="FFFFFF"/>
        <w:rPr>
          <w:rFonts w:ascii="Crimson" w:eastAsia="Times New Roman" w:hAnsi="Crimson" w:cstheme="majorHAnsi"/>
          <w:b/>
          <w:bCs/>
          <w:iCs/>
          <w:color w:val="000000"/>
          <w:sz w:val="22"/>
          <w:szCs w:val="20"/>
        </w:rPr>
      </w:pPr>
    </w:p>
    <w:p w14:paraId="0065B1FB" w14:textId="77777777" w:rsidR="007E7634" w:rsidRDefault="007E7634" w:rsidP="0026183E">
      <w:pPr>
        <w:shd w:val="clear" w:color="auto" w:fill="FFFFFF"/>
        <w:rPr>
          <w:rFonts w:ascii="Crimson" w:eastAsia="Times New Roman" w:hAnsi="Crimson" w:cstheme="majorHAnsi"/>
          <w:b/>
          <w:bCs/>
          <w:iCs/>
          <w:color w:val="000000"/>
          <w:sz w:val="22"/>
          <w:szCs w:val="20"/>
        </w:rPr>
      </w:pPr>
    </w:p>
    <w:p w14:paraId="69A16978" w14:textId="77777777" w:rsidR="007E7634" w:rsidRDefault="007E7634" w:rsidP="0026183E">
      <w:pPr>
        <w:shd w:val="clear" w:color="auto" w:fill="FFFFFF"/>
        <w:rPr>
          <w:rFonts w:ascii="Crimson" w:eastAsia="Times New Roman" w:hAnsi="Crimson" w:cstheme="majorHAnsi"/>
          <w:b/>
          <w:bCs/>
          <w:iCs/>
          <w:color w:val="000000"/>
          <w:sz w:val="22"/>
          <w:szCs w:val="20"/>
        </w:rPr>
      </w:pPr>
    </w:p>
    <w:p w14:paraId="764D5253" w14:textId="77777777" w:rsidR="007E7634" w:rsidRDefault="007E7634" w:rsidP="0026183E">
      <w:pPr>
        <w:shd w:val="clear" w:color="auto" w:fill="FFFFFF"/>
        <w:rPr>
          <w:rFonts w:ascii="Crimson" w:eastAsia="Times New Roman" w:hAnsi="Crimson" w:cstheme="majorHAnsi"/>
          <w:b/>
          <w:bCs/>
          <w:iCs/>
          <w:color w:val="000000"/>
          <w:sz w:val="22"/>
          <w:szCs w:val="20"/>
        </w:rPr>
      </w:pPr>
    </w:p>
    <w:p w14:paraId="1184E850" w14:textId="77777777" w:rsidR="007E7634" w:rsidRDefault="007E7634" w:rsidP="0026183E">
      <w:pPr>
        <w:shd w:val="clear" w:color="auto" w:fill="FFFFFF"/>
        <w:rPr>
          <w:rFonts w:ascii="Crimson" w:eastAsia="Times New Roman" w:hAnsi="Crimson" w:cstheme="majorHAnsi"/>
          <w:b/>
          <w:bCs/>
          <w:iCs/>
          <w:color w:val="000000"/>
          <w:sz w:val="22"/>
          <w:szCs w:val="20"/>
        </w:rPr>
      </w:pPr>
    </w:p>
    <w:p w14:paraId="0E3D3849" w14:textId="7BE81545" w:rsidR="00F52B6F" w:rsidRPr="0026183E" w:rsidRDefault="00F52B6F" w:rsidP="0026183E">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t>A new addition to the SOAA in fall 2018: Equity Considerations</w:t>
      </w:r>
    </w:p>
    <w:p w14:paraId="5DA50210" w14:textId="77777777" w:rsidR="00F52B6F" w:rsidRPr="00593D81" w:rsidRDefault="00F52B6F" w:rsidP="00C40035">
      <w:pPr>
        <w:shd w:val="clear" w:color="auto" w:fill="FFFFFF"/>
        <w:jc w:val="center"/>
        <w:rPr>
          <w:rFonts w:ascii="Source Sans Pro" w:eastAsia="Times New Roman" w:hAnsi="Source Sans Pro" w:cstheme="majorHAnsi"/>
          <w:b/>
          <w:bCs/>
          <w:i/>
          <w:iCs/>
          <w:color w:val="000000"/>
          <w:sz w:val="22"/>
          <w:szCs w:val="20"/>
        </w:rPr>
      </w:pPr>
    </w:p>
    <w:p w14:paraId="1E4D0CD6" w14:textId="77777777" w:rsidR="00F52B6F" w:rsidRPr="00593D81" w:rsidRDefault="00F52B6F" w:rsidP="00C40035">
      <w:pPr>
        <w:shd w:val="clear" w:color="auto" w:fill="FFFFFF"/>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lastRenderedPageBreak/>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0CF22C3C" w14:textId="77777777" w:rsidR="00F52B6F" w:rsidRPr="00593D81" w:rsidRDefault="00F52B6F" w:rsidP="00C40035">
      <w:pPr>
        <w:shd w:val="clear" w:color="auto" w:fill="FFFFFF"/>
        <w:jc w:val="both"/>
        <w:rPr>
          <w:rFonts w:ascii="Source Sans Pro" w:hAnsi="Source Sans Pro" w:cs="Arial"/>
          <w:color w:val="FF0000"/>
          <w:sz w:val="20"/>
          <w:szCs w:val="22"/>
        </w:rPr>
      </w:pPr>
      <w:r w:rsidRPr="00593D81">
        <w:rPr>
          <w:rFonts w:ascii="Source Sans Pro" w:eastAsia="Times New Roman" w:hAnsi="Source Sans Pro" w:cstheme="majorHAnsi"/>
          <w:color w:val="000000"/>
          <w:sz w:val="22"/>
          <w:szCs w:val="20"/>
        </w:rPr>
        <w:t xml:space="preserve">The SOAA was recently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4197C001" w14:textId="77777777" w:rsidR="00F52B6F" w:rsidRPr="00593D81" w:rsidRDefault="00F52B6F" w:rsidP="00C40035">
      <w:pPr>
        <w:shd w:val="clear" w:color="auto" w:fill="FFFFFF"/>
        <w:jc w:val="both"/>
        <w:rPr>
          <w:rFonts w:ascii="Source Sans Pro" w:hAnsi="Source Sans Pro" w:cstheme="majorHAnsi"/>
          <w:sz w:val="22"/>
        </w:rPr>
      </w:pPr>
    </w:p>
    <w:p w14:paraId="75ADC7C4" w14:textId="77777777" w:rsidR="00F52B6F" w:rsidRPr="00593D81" w:rsidRDefault="00F52B6F" w:rsidP="00C40035">
      <w:pPr>
        <w:shd w:val="clear" w:color="auto" w:fill="FFFFFF"/>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Please submit the initial SOAA via email to the Chancellor’s Office by April 30, 2019.  A certified version within the NOVA system should be submitted by September 30, 2019</w:t>
      </w:r>
      <w:r w:rsidRPr="00593D81">
        <w:rPr>
          <w:rFonts w:ascii="Source Sans Pro" w:hAnsi="Source Sans Pro" w:cstheme="majorHAnsi"/>
          <w:sz w:val="22"/>
        </w:rPr>
        <w:t xml:space="preserve">. </w:t>
      </w:r>
      <w:r w:rsidRPr="00593D81">
        <w:rPr>
          <w:rFonts w:ascii="Source Sans Pro" w:hAnsi="Source Sans Pro" w:cstheme="majorHAnsi"/>
          <w:sz w:val="22"/>
          <w:szCs w:val="22"/>
        </w:rPr>
        <w:t xml:space="preserve">For the initial submission 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26D5AF81" w14:textId="77777777" w:rsidR="00F52B6F" w:rsidRPr="00593D81" w:rsidRDefault="00F52B6F" w:rsidP="00C40035">
      <w:pPr>
        <w:shd w:val="clear" w:color="auto" w:fill="FFFFFF"/>
        <w:jc w:val="both"/>
        <w:rPr>
          <w:rFonts w:ascii="Source Sans Pro" w:hAnsi="Source Sans Pro" w:cstheme="majorHAnsi"/>
          <w:sz w:val="22"/>
          <w:szCs w:val="22"/>
        </w:rPr>
      </w:pPr>
    </w:p>
    <w:p w14:paraId="6EBAA0BB" w14:textId="77BA5ACC" w:rsidR="007247A4" w:rsidRDefault="00F52B6F" w:rsidP="00C40035">
      <w:pPr>
        <w:shd w:val="clear" w:color="auto" w:fill="FFFFFF"/>
        <w:jc w:val="both"/>
        <w:rPr>
          <w:rFonts w:ascii="Source Sans Pro" w:hAnsi="Source Sans Pro" w:cstheme="majorHAnsi"/>
          <w:sz w:val="22"/>
          <w:szCs w:val="22"/>
        </w:rPr>
      </w:pPr>
      <w:r w:rsidRPr="00593D81">
        <w:rPr>
          <w:rFonts w:ascii="Source Sans Pro" w:hAnsi="Source Sans Pro" w:cstheme="majorHAnsi"/>
          <w:sz w:val="22"/>
          <w:szCs w:val="22"/>
        </w:rPr>
        <w:t xml:space="preserve">NOTE: For those 20 colleges who participate in the California Guided Pathways Demonstration Project, this SOAA has been updated (a few additions and changes in order) since the version you completed in September.  So please use this current version for submission. </w:t>
      </w:r>
    </w:p>
    <w:p w14:paraId="433A34A7" w14:textId="77777777" w:rsidR="007247A4" w:rsidRDefault="007247A4">
      <w:pPr>
        <w:rPr>
          <w:rFonts w:ascii="Source Sans Pro" w:hAnsi="Source Sans Pro" w:cstheme="majorHAnsi"/>
          <w:sz w:val="22"/>
          <w:szCs w:val="22"/>
        </w:rPr>
      </w:pPr>
      <w:r>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1B0824" w:rsidRPr="00593D81" w14:paraId="54CC0A1C" w14:textId="77777777" w:rsidTr="00140DBB">
        <w:trPr>
          <w:trHeight w:val="474"/>
          <w:jc w:val="center"/>
        </w:trPr>
        <w:tc>
          <w:tcPr>
            <w:tcW w:w="4323" w:type="dxa"/>
            <w:tcMar>
              <w:top w:w="29" w:type="dxa"/>
              <w:bottom w:w="29" w:type="dxa"/>
            </w:tcMar>
          </w:tcPr>
          <w:p w14:paraId="7736075F" w14:textId="77777777" w:rsidR="001B0824" w:rsidRPr="00593D81" w:rsidRDefault="001B0824"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1B0824" w:rsidRPr="00C40035" w:rsidRDefault="007106A4" w:rsidP="00C40035">
            <w:pPr>
              <w:pStyle w:val="Tableindent"/>
              <w:rPr>
                <w:rFonts w:ascii="Source Sans Pro" w:hAnsi="Source Sans Pro" w:cs="Arial"/>
                <w:sz w:val="22"/>
                <w:szCs w:val="22"/>
              </w:rPr>
            </w:pPr>
            <w:r w:rsidRPr="00593D81">
              <w:rPr>
                <w:rFonts w:ascii="Source Sans Pro" w:hAnsi="Source Sans Pro" w:cs="Arial"/>
                <w:sz w:val="22"/>
                <w:szCs w:val="22"/>
              </w:rPr>
              <w:t>Programs are organized and marketed in broad career-focused academic and communities or “meta-majors”</w:t>
            </w:r>
            <w:r w:rsidR="00140DBB" w:rsidRPr="00593D81">
              <w:rPr>
                <w:rFonts w:ascii="Source Sans Pro" w:hAnsi="Source Sans Pro" w:cs="Arial"/>
                <w:sz w:val="22"/>
                <w:szCs w:val="22"/>
              </w:rPr>
              <w:t>.</w:t>
            </w:r>
            <w:r w:rsidR="00877137" w:rsidRPr="00593D81">
              <w:rPr>
                <w:rFonts w:ascii="Source Sans Pro" w:hAnsi="Source Sans Pro" w:cs="Arial"/>
                <w:sz w:val="22"/>
                <w:szCs w:val="22"/>
              </w:rPr>
              <w:t xml:space="preserve"> </w:t>
            </w:r>
            <w:r w:rsidR="00877137" w:rsidRPr="00593D81">
              <w:rPr>
                <w:rFonts w:ascii="Source Sans Pro" w:hAnsi="Source Sans Pro" w:cs="Arial"/>
                <w:i/>
                <w:sz w:val="22"/>
                <w:szCs w:val="22"/>
              </w:rPr>
              <w:t>(Note: This practice was added to the SOAA in February 2019)</w:t>
            </w:r>
          </w:p>
          <w:p w14:paraId="6EC5D02E" w14:textId="36E5863E" w:rsidR="00C40035" w:rsidRPr="00C40035" w:rsidRDefault="00C40035"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4204C394" w14:textId="6053AD6A" w:rsidR="00A455C3" w:rsidRDefault="00221B58" w:rsidP="00571984">
            <w:pPr>
              <w:spacing w:before="60" w:after="60"/>
              <w:ind w:left="60"/>
              <w:rPr>
                <w:rFonts w:ascii="Source Sans Pro" w:hAnsi="Source Sans Pro" w:cs="Arial"/>
                <w:sz w:val="22"/>
                <w:szCs w:val="22"/>
              </w:rPr>
            </w:pPr>
            <w:sdt>
              <w:sdtPr>
                <w:rPr>
                  <w:rFonts w:ascii="Source Sans Pro" w:hAnsi="Source Sans Pro" w:cs="Arial"/>
                  <w:sz w:val="22"/>
                  <w:szCs w:val="22"/>
                </w:rPr>
                <w:id w:val="1777364898"/>
                <w14:checkbox>
                  <w14:checked w14:val="0"/>
                  <w14:checkedState w14:val="2612" w14:font="MS Gothic"/>
                  <w14:uncheckedState w14:val="2610" w14:font="MS Gothic"/>
                </w14:checkbox>
              </w:sdtPr>
              <w:sdtContent>
                <w:r w:rsidR="006D5FB2">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Not occurring</w:t>
            </w:r>
          </w:p>
          <w:p w14:paraId="3A6D409F" w14:textId="6A736584" w:rsidR="00A455C3" w:rsidRDefault="00221B58" w:rsidP="00571984">
            <w:pPr>
              <w:spacing w:before="60" w:after="60"/>
              <w:ind w:left="60"/>
              <w:rPr>
                <w:rFonts w:ascii="Source Sans Pro" w:hAnsi="Source Sans Pro" w:cs="Arial"/>
                <w:sz w:val="22"/>
                <w:szCs w:val="22"/>
              </w:rPr>
            </w:pPr>
            <w:sdt>
              <w:sdtPr>
                <w:rPr>
                  <w:rFonts w:ascii="Source Sans Pro" w:hAnsi="Source Sans Pro" w:cs="Arial"/>
                  <w:sz w:val="22"/>
                  <w:szCs w:val="22"/>
                </w:rPr>
                <w:id w:val="-1529484705"/>
                <w14:checkbox>
                  <w14:checked w14:val="1"/>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Not systematic</w:t>
            </w:r>
          </w:p>
          <w:p w14:paraId="4F8B67E4" w14:textId="4F041D99" w:rsidR="00A455C3" w:rsidRDefault="00221B58" w:rsidP="00571984">
            <w:pPr>
              <w:spacing w:before="60" w:after="60"/>
              <w:ind w:left="60"/>
              <w:rPr>
                <w:rFonts w:ascii="Source Sans Pro" w:hAnsi="Source Sans Pro" w:cs="Arial"/>
                <w:sz w:val="22"/>
                <w:szCs w:val="22"/>
              </w:rPr>
            </w:pPr>
            <w:sdt>
              <w:sdtPr>
                <w:rPr>
                  <w:rFonts w:ascii="Source Sans Pro" w:hAnsi="Source Sans Pro" w:cs="Arial"/>
                  <w:sz w:val="22"/>
                  <w:szCs w:val="22"/>
                </w:rPr>
                <w:id w:val="-1784105375"/>
                <w14:checkbox>
                  <w14:checked w14:val="0"/>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Planning to scale</w:t>
            </w:r>
          </w:p>
          <w:p w14:paraId="34A7A6CA" w14:textId="26AD0255" w:rsidR="00A455C3" w:rsidRDefault="00221B58" w:rsidP="00571984">
            <w:pPr>
              <w:spacing w:before="60" w:after="60"/>
              <w:ind w:left="60"/>
              <w:rPr>
                <w:rFonts w:ascii="Source Sans Pro" w:hAnsi="Source Sans Pro" w:cs="Arial"/>
                <w:sz w:val="22"/>
                <w:szCs w:val="22"/>
              </w:rPr>
            </w:pPr>
            <w:sdt>
              <w:sdtPr>
                <w:rPr>
                  <w:rFonts w:ascii="Source Sans Pro" w:hAnsi="Source Sans Pro" w:cs="Arial"/>
                  <w:sz w:val="22"/>
                  <w:szCs w:val="22"/>
                </w:rPr>
                <w:id w:val="1673075271"/>
                <w14:checkbox>
                  <w14:checked w14:val="0"/>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Scaling in progress</w:t>
            </w:r>
          </w:p>
          <w:p w14:paraId="56F2160D" w14:textId="5A3FF749" w:rsidR="001B0824" w:rsidRPr="00593D81" w:rsidRDefault="00221B58" w:rsidP="00571984">
            <w:pPr>
              <w:spacing w:before="60" w:after="60"/>
              <w:ind w:left="60"/>
              <w:rPr>
                <w:rFonts w:ascii="Source Sans Pro" w:hAnsi="Source Sans Pro" w:cs="Arial"/>
                <w:sz w:val="22"/>
                <w:szCs w:val="22"/>
              </w:rPr>
            </w:pPr>
            <w:sdt>
              <w:sdtPr>
                <w:rPr>
                  <w:rFonts w:ascii="Source Sans Pro" w:hAnsi="Source Sans Pro" w:cs="Arial"/>
                  <w:sz w:val="22"/>
                  <w:szCs w:val="22"/>
                </w:rPr>
                <w:id w:val="817385950"/>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At scale</w:t>
            </w:r>
          </w:p>
        </w:tc>
        <w:tc>
          <w:tcPr>
            <w:tcW w:w="4232" w:type="dxa"/>
            <w:tcMar>
              <w:top w:w="29" w:type="dxa"/>
              <w:bottom w:w="29" w:type="dxa"/>
            </w:tcMar>
          </w:tcPr>
          <w:p w14:paraId="7EE0D483" w14:textId="77777777" w:rsidR="00C40035" w:rsidRDefault="001B0824" w:rsidP="00390E2A">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Style2"/>
                <w:rFonts w:cstheme="majorHAnsi"/>
              </w:rPr>
              <w:id w:val="1772514242"/>
              <w:placeholder>
                <w:docPart w:val="52D33D29E3514E44A21EBAF4836B54CB"/>
              </w:placeholder>
              <w:text/>
            </w:sdtPr>
            <w:sdtEndPr>
              <w:rPr>
                <w:rStyle w:val="DefaultParagraphFont"/>
                <w:rFonts w:ascii="Source Sans Pro" w:hAnsi="Source Sans Pro" w:cstheme="minorBidi"/>
                <w:sz w:val="22"/>
                <w:szCs w:val="22"/>
              </w:rPr>
            </w:sdtEndPr>
            <w:sdtContent>
              <w:p w14:paraId="12777041" w14:textId="0A9E3EFB" w:rsidR="001B0824" w:rsidRPr="00E62C7D" w:rsidRDefault="00334C90" w:rsidP="00E62C7D">
                <w:pPr>
                  <w:ind w:left="60"/>
                  <w:rPr>
                    <w:rFonts w:ascii="Source Sans Pro" w:hAnsi="Source Sans Pro"/>
                    <w:sz w:val="22"/>
                    <w:szCs w:val="22"/>
                  </w:rPr>
                </w:pPr>
                <w:r>
                  <w:rPr>
                    <w:rStyle w:val="Style2"/>
                    <w:rFonts w:cstheme="majorHAnsi"/>
                  </w:rPr>
                  <w:t>Guided Pathways Coordinators are meeting with faculty across disciplines to identify commonalities and a shared set of first-year sequences.</w:t>
                </w:r>
              </w:p>
            </w:sdtContent>
          </w:sdt>
          <w:p w14:paraId="4E3A23A3" w14:textId="77777777" w:rsidR="008E6721" w:rsidRPr="00593D81" w:rsidRDefault="008E6721" w:rsidP="007B5EBC">
            <w:pPr>
              <w:pStyle w:val="Tablebul1"/>
              <w:numPr>
                <w:ilvl w:val="0"/>
                <w:numId w:val="0"/>
              </w:numPr>
              <w:ind w:left="245"/>
              <w:rPr>
                <w:rFonts w:ascii="Source Sans Pro" w:hAnsi="Source Sans Pro"/>
              </w:rPr>
            </w:pPr>
          </w:p>
          <w:p w14:paraId="7218050D" w14:textId="16DCD845" w:rsidR="00F00121" w:rsidRPr="00593D81" w:rsidRDefault="00F00121" w:rsidP="00D81987">
            <w:pPr>
              <w:pStyle w:val="Tablebul1"/>
              <w:numPr>
                <w:ilvl w:val="0"/>
                <w:numId w:val="0"/>
              </w:numPr>
              <w:rPr>
                <w:rFonts w:ascii="Source Sans Pro" w:hAnsi="Source Sans Pro"/>
              </w:rPr>
            </w:pPr>
          </w:p>
          <w:p w14:paraId="55DC0765" w14:textId="77777777" w:rsidR="00F00121" w:rsidRDefault="00F00121"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sidR="00C40035">
              <w:rPr>
                <w:rFonts w:ascii="Source Sans Pro" w:hAnsi="Source Sans Pro"/>
                <w:i/>
              </w:rPr>
              <w:t>g:</w:t>
            </w:r>
          </w:p>
          <w:sdt>
            <w:sdtPr>
              <w:rPr>
                <w:rStyle w:val="Style2"/>
              </w:rPr>
              <w:id w:val="180950285"/>
              <w:placeholder>
                <w:docPart w:val="E3BAB1258E1C4E2780067238DE93BF16"/>
              </w:placeholder>
              <w:showingPlcHdr/>
              <w:text/>
            </w:sdtPr>
            <w:sdtEndPr>
              <w:rPr>
                <w:rStyle w:val="DefaultParagraphFont"/>
                <w:rFonts w:ascii="Source Sans Pro" w:hAnsi="Source Sans Pro"/>
                <w:sz w:val="22"/>
              </w:rPr>
            </w:sdtEndPr>
            <w:sdtContent>
              <w:p w14:paraId="4CA4F5D3" w14:textId="1222D377" w:rsidR="00571984" w:rsidRPr="00593D81" w:rsidRDefault="00571984" w:rsidP="00C40035">
                <w:pPr>
                  <w:pStyle w:val="Tablebul1"/>
                  <w:numPr>
                    <w:ilvl w:val="0"/>
                    <w:numId w:val="0"/>
                  </w:numPr>
                  <w:ind w:left="245" w:hanging="245"/>
                  <w:rPr>
                    <w:rFonts w:ascii="Source Sans Pro" w:hAnsi="Source Sans Pro"/>
                  </w:rPr>
                </w:pPr>
                <w:r w:rsidRPr="00E527FC">
                  <w:rPr>
                    <w:rStyle w:val="PlaceholderText"/>
                  </w:rPr>
                  <w:t>Click or tap here to enter text.</w:t>
                </w:r>
              </w:p>
            </w:sdtContent>
          </w:sdt>
        </w:tc>
        <w:tc>
          <w:tcPr>
            <w:tcW w:w="4050" w:type="dxa"/>
          </w:tcPr>
          <w:p w14:paraId="3C4EC734" w14:textId="7ABC8F17" w:rsidR="001B0824" w:rsidRDefault="001B0824" w:rsidP="00390E2A">
            <w:pPr>
              <w:rPr>
                <w:rFonts w:ascii="Source Sans Pro" w:hAnsi="Source Sans Pro" w:cs="Arial"/>
                <w:i/>
                <w:sz w:val="22"/>
                <w:szCs w:val="22"/>
              </w:rPr>
            </w:pPr>
            <w:r w:rsidRPr="00593D81">
              <w:rPr>
                <w:rFonts w:ascii="Source Sans Pro" w:hAnsi="Source Sans Pro" w:cs="Arial"/>
                <w:i/>
                <w:sz w:val="22"/>
                <w:szCs w:val="22"/>
              </w:rPr>
              <w:t xml:space="preserve">Next </w:t>
            </w:r>
            <w:r w:rsidR="00C40035">
              <w:rPr>
                <w:rFonts w:ascii="Source Sans Pro" w:hAnsi="Source Sans Pro" w:cs="Arial"/>
                <w:i/>
                <w:sz w:val="22"/>
                <w:szCs w:val="22"/>
              </w:rPr>
              <w:t>steps:</w:t>
            </w:r>
          </w:p>
          <w:sdt>
            <w:sdtPr>
              <w:rPr>
                <w:rStyle w:val="Style3"/>
              </w:rPr>
              <w:id w:val="-889186693"/>
              <w:placeholder>
                <w:docPart w:val="6A72FEFF9E404249AAB78C33BCC191D9"/>
              </w:placeholder>
              <w:showingPlcHdr/>
              <w:text/>
            </w:sdtPr>
            <w:sdtEndPr>
              <w:rPr>
                <w:rStyle w:val="DefaultParagraphFont"/>
                <w:rFonts w:ascii="Source Sans Pro" w:hAnsi="Source Sans Pro" w:cs="Arial"/>
                <w:i/>
                <w:sz w:val="22"/>
                <w:szCs w:val="22"/>
              </w:rPr>
            </w:sdtEndPr>
            <w:sdtContent>
              <w:p w14:paraId="2ECA6FF9" w14:textId="59BB0E65" w:rsidR="00C40035" w:rsidRPr="00E62C7D" w:rsidRDefault="00571984" w:rsidP="00E62C7D">
                <w:pPr>
                  <w:ind w:left="54"/>
                  <w:rPr>
                    <w:rFonts w:ascii="Source Sans Pro" w:hAnsi="Source Sans Pro" w:cs="Arial"/>
                    <w:i/>
                    <w:sz w:val="22"/>
                    <w:szCs w:val="22"/>
                  </w:rPr>
                </w:pPr>
                <w:r w:rsidRPr="00E527FC">
                  <w:rPr>
                    <w:rStyle w:val="PlaceholderText"/>
                  </w:rPr>
                  <w:t>Click or tap here to enter text.</w:t>
                </w:r>
              </w:p>
            </w:sdtContent>
          </w:sdt>
          <w:p w14:paraId="4BC76F89" w14:textId="77777777" w:rsidR="00C40035" w:rsidRPr="00593D81" w:rsidRDefault="00C40035" w:rsidP="00390E2A">
            <w:pPr>
              <w:rPr>
                <w:rFonts w:ascii="Source Sans Pro" w:hAnsi="Source Sans Pro" w:cs="Arial"/>
                <w:i/>
                <w:sz w:val="22"/>
                <w:szCs w:val="22"/>
              </w:rPr>
            </w:pPr>
          </w:p>
          <w:p w14:paraId="107562CF" w14:textId="77777777" w:rsidR="00C40035" w:rsidRDefault="00C40035" w:rsidP="00C40035">
            <w:pPr>
              <w:rPr>
                <w:rFonts w:ascii="Source Sans Pro" w:hAnsi="Source Sans Pro" w:cs="Arial"/>
                <w:i/>
                <w:sz w:val="22"/>
                <w:szCs w:val="22"/>
              </w:rPr>
            </w:pPr>
          </w:p>
          <w:p w14:paraId="33457CD9" w14:textId="77777777" w:rsidR="001B0824" w:rsidRDefault="001B0824"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sidR="00C40035">
              <w:rPr>
                <w:rFonts w:ascii="Source Sans Pro" w:hAnsi="Source Sans Pro" w:cs="Arial"/>
                <w:i/>
                <w:sz w:val="22"/>
                <w:szCs w:val="22"/>
              </w:rPr>
              <w:t>steps:</w:t>
            </w:r>
          </w:p>
          <w:sdt>
            <w:sdtPr>
              <w:rPr>
                <w:rStyle w:val="Style4"/>
              </w:rPr>
              <w:id w:val="1433171855"/>
              <w:placeholder>
                <w:docPart w:val="41FC1F9A939A497F863E5350A8ACB4DF"/>
              </w:placeholder>
              <w:showingPlcHdr/>
              <w:text/>
            </w:sdtPr>
            <w:sdtEndPr>
              <w:rPr>
                <w:rStyle w:val="DefaultParagraphFont"/>
                <w:rFonts w:ascii="Source Sans Pro" w:hAnsi="Source Sans Pro"/>
                <w:sz w:val="24"/>
              </w:rPr>
            </w:sdtEndPr>
            <w:sdtContent>
              <w:p w14:paraId="7B78651D" w14:textId="531E2A7F" w:rsidR="00571984" w:rsidRPr="00593D81" w:rsidRDefault="00571984" w:rsidP="00C40035">
                <w:pPr>
                  <w:rPr>
                    <w:rFonts w:ascii="Source Sans Pro" w:hAnsi="Source Sans Pro"/>
                  </w:rPr>
                </w:pPr>
                <w:r w:rsidRPr="00E527FC">
                  <w:rPr>
                    <w:rStyle w:val="PlaceholderText"/>
                  </w:rPr>
                  <w:t>Click or tap here to enter text.</w:t>
                </w:r>
              </w:p>
            </w:sdtContent>
          </w:sdt>
        </w:tc>
      </w:tr>
      <w:tr w:rsidR="00C40035" w:rsidRPr="00593D81" w14:paraId="52EEFD4B" w14:textId="77777777" w:rsidTr="00140DBB">
        <w:trPr>
          <w:trHeight w:val="1511"/>
          <w:jc w:val="center"/>
        </w:trPr>
        <w:tc>
          <w:tcPr>
            <w:tcW w:w="4323" w:type="dxa"/>
            <w:tcMar>
              <w:top w:w="29" w:type="dxa"/>
              <w:bottom w:w="29" w:type="dxa"/>
            </w:tcMar>
          </w:tcPr>
          <w:p w14:paraId="32ACC8B0" w14:textId="4DA3F01D"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tcMar>
              <w:top w:w="29" w:type="dxa"/>
              <w:bottom w:w="29" w:type="dxa"/>
            </w:tcMar>
            <w:vAlign w:val="center"/>
          </w:tcPr>
          <w:p w14:paraId="477B92FE" w14:textId="0C9FE798" w:rsidR="00C40035" w:rsidRDefault="00221B58" w:rsidP="00571984">
            <w:pPr>
              <w:spacing w:before="60" w:after="60"/>
              <w:ind w:left="60"/>
              <w:rPr>
                <w:rFonts w:ascii="Source Sans Pro" w:hAnsi="Source Sans Pro" w:cs="Arial"/>
                <w:sz w:val="22"/>
                <w:szCs w:val="22"/>
              </w:rPr>
            </w:pPr>
            <w:sdt>
              <w:sdtPr>
                <w:rPr>
                  <w:rFonts w:ascii="Source Sans Pro" w:hAnsi="Source Sans Pro" w:cs="Arial"/>
                  <w:sz w:val="22"/>
                  <w:szCs w:val="22"/>
                </w:rPr>
                <w:id w:val="1173912512"/>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Not occurring</w:t>
            </w:r>
          </w:p>
          <w:p w14:paraId="6AC2F0BD" w14:textId="2187CAA6" w:rsidR="00C40035" w:rsidRDefault="00221B58" w:rsidP="00571984">
            <w:pPr>
              <w:spacing w:before="60" w:after="60"/>
              <w:ind w:left="60"/>
              <w:rPr>
                <w:rFonts w:ascii="Source Sans Pro" w:hAnsi="Source Sans Pro" w:cs="Arial"/>
                <w:sz w:val="22"/>
                <w:szCs w:val="22"/>
              </w:rPr>
            </w:pPr>
            <w:sdt>
              <w:sdtPr>
                <w:rPr>
                  <w:rFonts w:ascii="Source Sans Pro" w:hAnsi="Source Sans Pro" w:cs="Arial"/>
                  <w:sz w:val="22"/>
                  <w:szCs w:val="22"/>
                </w:rPr>
                <w:id w:val="723643481"/>
                <w14:checkbox>
                  <w14:checked w14:val="1"/>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Not systematic</w:t>
            </w:r>
          </w:p>
          <w:p w14:paraId="539A7407" w14:textId="69C288C6" w:rsidR="00C40035" w:rsidRDefault="00221B58" w:rsidP="00571984">
            <w:pPr>
              <w:spacing w:before="60" w:after="60"/>
              <w:ind w:left="60"/>
              <w:rPr>
                <w:rFonts w:ascii="Source Sans Pro" w:hAnsi="Source Sans Pro" w:cs="Arial"/>
                <w:sz w:val="22"/>
                <w:szCs w:val="22"/>
              </w:rPr>
            </w:pPr>
            <w:sdt>
              <w:sdtPr>
                <w:rPr>
                  <w:rFonts w:ascii="Source Sans Pro" w:hAnsi="Source Sans Pro" w:cs="Arial"/>
                  <w:sz w:val="22"/>
                  <w:szCs w:val="22"/>
                </w:rPr>
                <w:id w:val="972941629"/>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Planning to scale</w:t>
            </w:r>
          </w:p>
          <w:p w14:paraId="305DFC15" w14:textId="5E0C769F" w:rsidR="00C40035" w:rsidRDefault="00221B58" w:rsidP="00571984">
            <w:pPr>
              <w:spacing w:before="60" w:after="60"/>
              <w:ind w:left="60"/>
              <w:rPr>
                <w:rFonts w:ascii="Source Sans Pro" w:hAnsi="Source Sans Pro" w:cs="Arial"/>
                <w:sz w:val="22"/>
                <w:szCs w:val="22"/>
              </w:rPr>
            </w:pPr>
            <w:sdt>
              <w:sdtPr>
                <w:rPr>
                  <w:rFonts w:ascii="Source Sans Pro" w:hAnsi="Source Sans Pro" w:cs="Arial"/>
                  <w:sz w:val="22"/>
                  <w:szCs w:val="22"/>
                </w:rPr>
                <w:id w:val="928783871"/>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Scaling in progress</w:t>
            </w:r>
          </w:p>
          <w:p w14:paraId="3138EDC2" w14:textId="4CC11C35" w:rsidR="00C40035" w:rsidRDefault="00221B58" w:rsidP="00571984">
            <w:pPr>
              <w:spacing w:before="60" w:after="60"/>
              <w:ind w:left="60"/>
              <w:rPr>
                <w:rFonts w:ascii="Source Sans Pro" w:hAnsi="Source Sans Pro" w:cs="Arial"/>
                <w:sz w:val="22"/>
                <w:szCs w:val="22"/>
              </w:rPr>
            </w:pPr>
            <w:sdt>
              <w:sdtPr>
                <w:rPr>
                  <w:rFonts w:ascii="Source Sans Pro" w:hAnsi="Source Sans Pro" w:cs="Arial"/>
                  <w:sz w:val="22"/>
                  <w:szCs w:val="22"/>
                </w:rPr>
                <w:id w:val="-120078622"/>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At scale</w:t>
            </w:r>
          </w:p>
          <w:p w14:paraId="4E424C79" w14:textId="5760A223" w:rsidR="00C40035" w:rsidRPr="00593D81" w:rsidRDefault="00C40035" w:rsidP="00C40035">
            <w:pPr>
              <w:spacing w:before="60" w:after="60"/>
              <w:ind w:left="330"/>
              <w:rPr>
                <w:rFonts w:ascii="Source Sans Pro" w:hAnsi="Source Sans Pro" w:cs="Arial"/>
                <w:sz w:val="22"/>
                <w:szCs w:val="22"/>
              </w:rPr>
            </w:pPr>
          </w:p>
        </w:tc>
        <w:tc>
          <w:tcPr>
            <w:tcW w:w="4232" w:type="dxa"/>
            <w:tcMar>
              <w:top w:w="29" w:type="dxa"/>
              <w:bottom w:w="29" w:type="dxa"/>
            </w:tcMar>
          </w:tcPr>
          <w:p w14:paraId="19BA32C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Style2"/>
              </w:rPr>
              <w:id w:val="616877970"/>
              <w:placeholder>
                <w:docPart w:val="5CCF78E58F7F42B8A0C742771A56D774"/>
              </w:placeholder>
              <w:text/>
            </w:sdtPr>
            <w:sdtEndPr>
              <w:rPr>
                <w:rStyle w:val="DefaultParagraphFont"/>
                <w:rFonts w:ascii="Source Sans Pro" w:hAnsi="Source Sans Pro"/>
                <w:sz w:val="22"/>
                <w:szCs w:val="22"/>
              </w:rPr>
            </w:sdtEndPr>
            <w:sdtContent>
              <w:p w14:paraId="173BB280" w14:textId="13CB92F0" w:rsidR="00C40035" w:rsidRPr="00E62C7D" w:rsidRDefault="00334C90" w:rsidP="00E62C7D">
                <w:pPr>
                  <w:ind w:left="60"/>
                  <w:rPr>
                    <w:rFonts w:ascii="Source Sans Pro" w:hAnsi="Source Sans Pro"/>
                    <w:sz w:val="22"/>
                    <w:szCs w:val="22"/>
                  </w:rPr>
                </w:pPr>
                <w:r>
                  <w:rPr>
                    <w:rStyle w:val="Style2"/>
                  </w:rPr>
                  <w:t>Some Career Education programs have a cooperative work experience requirement.</w:t>
                </w:r>
              </w:p>
            </w:sdtContent>
          </w:sdt>
          <w:p w14:paraId="683B8BAD" w14:textId="77777777" w:rsidR="00C40035" w:rsidRPr="00593D81" w:rsidRDefault="00C40035" w:rsidP="00C40035">
            <w:pPr>
              <w:pStyle w:val="Tablebul1"/>
              <w:numPr>
                <w:ilvl w:val="0"/>
                <w:numId w:val="0"/>
              </w:numPr>
              <w:ind w:left="245"/>
              <w:rPr>
                <w:rFonts w:ascii="Source Sans Pro" w:hAnsi="Source Sans Pro"/>
              </w:rPr>
            </w:pPr>
          </w:p>
          <w:p w14:paraId="4F6A4802" w14:textId="77777777" w:rsidR="00C40035" w:rsidRPr="00593D81" w:rsidRDefault="00C40035" w:rsidP="00C40035">
            <w:pPr>
              <w:pStyle w:val="Tablebul1"/>
              <w:numPr>
                <w:ilvl w:val="0"/>
                <w:numId w:val="0"/>
              </w:numPr>
              <w:rPr>
                <w:rFonts w:ascii="Source Sans Pro" w:hAnsi="Source Sans Pro"/>
              </w:rPr>
            </w:pPr>
          </w:p>
          <w:p w14:paraId="41F1B2EE" w14:textId="77777777" w:rsidR="00C40035" w:rsidRDefault="00C40035"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sdt>
            <w:sdtPr>
              <w:rPr>
                <w:rStyle w:val="Style2"/>
              </w:rPr>
              <w:id w:val="-980230719"/>
              <w:placeholder>
                <w:docPart w:val="01550D034AC64098A5E346C1DACB4103"/>
              </w:placeholder>
              <w:showingPlcHdr/>
              <w:text/>
            </w:sdtPr>
            <w:sdtEndPr>
              <w:rPr>
                <w:rStyle w:val="DefaultParagraphFont"/>
                <w:rFonts w:ascii="Source Sans Pro" w:hAnsi="Source Sans Pro"/>
                <w:sz w:val="22"/>
              </w:rPr>
            </w:sdtEndPr>
            <w:sdtContent>
              <w:p w14:paraId="3CB14C57" w14:textId="14DFE5AC" w:rsidR="00571984" w:rsidRPr="00593D81" w:rsidRDefault="00571984" w:rsidP="00C40035">
                <w:pPr>
                  <w:pStyle w:val="Tablebul1"/>
                  <w:numPr>
                    <w:ilvl w:val="0"/>
                    <w:numId w:val="0"/>
                  </w:numPr>
                  <w:ind w:left="245" w:hanging="245"/>
                  <w:rPr>
                    <w:rFonts w:ascii="Source Sans Pro" w:hAnsi="Source Sans Pro"/>
                  </w:rPr>
                </w:pPr>
                <w:r w:rsidRPr="00E527FC">
                  <w:rPr>
                    <w:rStyle w:val="PlaceholderText"/>
                  </w:rPr>
                  <w:t>Click or tap here to enter text.</w:t>
                </w:r>
              </w:p>
            </w:sdtContent>
          </w:sdt>
        </w:tc>
        <w:tc>
          <w:tcPr>
            <w:tcW w:w="4050" w:type="dxa"/>
          </w:tcPr>
          <w:p w14:paraId="6E8F06AB"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Style2"/>
              </w:rPr>
              <w:id w:val="-281191013"/>
              <w:placeholder>
                <w:docPart w:val="B47B3E47758B47BEB0B0F290AA632BAD"/>
              </w:placeholder>
              <w:showingPlcHdr/>
              <w:text/>
            </w:sdtPr>
            <w:sdtEndPr>
              <w:rPr>
                <w:rStyle w:val="DefaultParagraphFont"/>
                <w:rFonts w:ascii="Source Sans Pro" w:hAnsi="Source Sans Pro" w:cs="Arial"/>
                <w:i/>
                <w:sz w:val="22"/>
                <w:szCs w:val="22"/>
              </w:rPr>
            </w:sdtEndPr>
            <w:sdtContent>
              <w:p w14:paraId="7FFFCE52" w14:textId="17E12B6A" w:rsidR="00C40035" w:rsidRPr="00E62C7D" w:rsidRDefault="00571984" w:rsidP="00E62C7D">
                <w:pPr>
                  <w:ind w:left="54"/>
                  <w:rPr>
                    <w:rFonts w:ascii="Source Sans Pro" w:hAnsi="Source Sans Pro" w:cs="Arial"/>
                    <w:i/>
                    <w:sz w:val="22"/>
                    <w:szCs w:val="22"/>
                  </w:rPr>
                </w:pPr>
                <w:r w:rsidRPr="00E527FC">
                  <w:rPr>
                    <w:rStyle w:val="PlaceholderText"/>
                  </w:rPr>
                  <w:t>Click or tap here to enter text.</w:t>
                </w:r>
              </w:p>
            </w:sdtContent>
          </w:sdt>
          <w:p w14:paraId="139B17E7" w14:textId="77777777" w:rsidR="00C40035" w:rsidRPr="00593D81" w:rsidRDefault="00C40035" w:rsidP="00C40035">
            <w:pPr>
              <w:rPr>
                <w:rFonts w:ascii="Source Sans Pro" w:hAnsi="Source Sans Pro" w:cs="Arial"/>
                <w:i/>
                <w:sz w:val="22"/>
                <w:szCs w:val="22"/>
              </w:rPr>
            </w:pPr>
          </w:p>
          <w:p w14:paraId="1243F0B7" w14:textId="77777777" w:rsidR="00C40035" w:rsidRDefault="00C40035" w:rsidP="00C40035">
            <w:pPr>
              <w:pStyle w:val="Tablebul1"/>
              <w:numPr>
                <w:ilvl w:val="0"/>
                <w:numId w:val="0"/>
              </w:numPr>
              <w:rPr>
                <w:rFonts w:ascii="Source Sans Pro" w:hAnsi="Source Sans Pro"/>
                <w:i/>
              </w:rPr>
            </w:pPr>
          </w:p>
          <w:p w14:paraId="469F381D" w14:textId="77777777"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Style2"/>
              </w:rPr>
              <w:id w:val="1239293968"/>
              <w:placeholder>
                <w:docPart w:val="78280470B6784910B21EBB74669709D8"/>
              </w:placeholder>
              <w:showingPlcHdr/>
              <w:text/>
            </w:sdtPr>
            <w:sdtEndPr>
              <w:rPr>
                <w:rStyle w:val="DefaultParagraphFont"/>
                <w:rFonts w:ascii="Source Sans Pro" w:hAnsi="Source Sans Pro"/>
                <w:sz w:val="22"/>
              </w:rPr>
            </w:sdtEndPr>
            <w:sdtContent>
              <w:p w14:paraId="3F08E2BB" w14:textId="3CB95A7A" w:rsidR="00571984" w:rsidRPr="00593D81" w:rsidRDefault="00571984" w:rsidP="00C40035">
                <w:pPr>
                  <w:pStyle w:val="Tablebul1"/>
                  <w:numPr>
                    <w:ilvl w:val="0"/>
                    <w:numId w:val="0"/>
                  </w:numPr>
                  <w:rPr>
                    <w:rFonts w:ascii="Source Sans Pro" w:hAnsi="Source Sans Pro"/>
                  </w:rPr>
                </w:pPr>
                <w:r w:rsidRPr="00E527FC">
                  <w:rPr>
                    <w:rStyle w:val="PlaceholderText"/>
                  </w:rPr>
                  <w:t>Click or tap here to enter text.</w:t>
                </w:r>
              </w:p>
            </w:sdtContent>
          </w:sdt>
        </w:tc>
      </w:tr>
      <w:tr w:rsidR="00C40035" w:rsidRPr="00593D81" w14:paraId="5639B9D3" w14:textId="77777777" w:rsidTr="00140DBB">
        <w:trPr>
          <w:trHeight w:val="1511"/>
          <w:jc w:val="center"/>
        </w:trPr>
        <w:tc>
          <w:tcPr>
            <w:tcW w:w="4323" w:type="dxa"/>
            <w:tcMar>
              <w:top w:w="29" w:type="dxa"/>
              <w:bottom w:w="29" w:type="dxa"/>
            </w:tcMar>
          </w:tcPr>
          <w:p w14:paraId="064E4F33" w14:textId="0B79B4D0"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76377962" w14:textId="56260898"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1036861320"/>
                <w14:checkbox>
                  <w14:checked w14:val="0"/>
                  <w14:checkedState w14:val="2612" w14:font="MS Gothic"/>
                  <w14:uncheckedState w14:val="2610" w14:font="MS Gothic"/>
                </w14:checkbox>
              </w:sdtPr>
              <w:sdtContent>
                <w:r w:rsidR="00E62C7D">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occurring</w:t>
            </w:r>
          </w:p>
          <w:p w14:paraId="493894B2" w14:textId="1509E6FE"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1200391582"/>
                <w14:checkbox>
                  <w14:checked w14:val="0"/>
                  <w14:checkedState w14:val="2612" w14:font="MS Gothic"/>
                  <w14:uncheckedState w14:val="2610" w14:font="MS Gothic"/>
                </w14:checkbox>
              </w:sdtPr>
              <w:sdtContent>
                <w:r w:rsidR="00E62C7D">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systematic</w:t>
            </w:r>
          </w:p>
          <w:p w14:paraId="1AAD4051" w14:textId="18738B91"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1844129136"/>
                <w14:checkbox>
                  <w14:checked w14:val="1"/>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Planning to scale</w:t>
            </w:r>
          </w:p>
          <w:p w14:paraId="24D650D4" w14:textId="312493B7"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609811351"/>
                <w14:checkbox>
                  <w14:checked w14:val="0"/>
                  <w14:checkedState w14:val="2612" w14:font="MS Gothic"/>
                  <w14:uncheckedState w14:val="2610" w14:font="MS Gothic"/>
                </w14:checkbox>
              </w:sdtPr>
              <w:sdtContent>
                <w:r w:rsidR="00E62C7D">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Scaling in progress</w:t>
            </w:r>
          </w:p>
          <w:p w14:paraId="054110A0" w14:textId="01C83D7D" w:rsidR="00C40035" w:rsidRPr="00593D81" w:rsidRDefault="00221B58" w:rsidP="00E62C7D">
            <w:pPr>
              <w:spacing w:before="60" w:after="60"/>
              <w:ind w:left="60"/>
              <w:rPr>
                <w:rFonts w:ascii="Source Sans Pro" w:eastAsia="MS Gothic" w:hAnsi="Source Sans Pro" w:cs="MS Gothic"/>
                <w:sz w:val="22"/>
                <w:szCs w:val="22"/>
              </w:rPr>
            </w:pPr>
            <w:sdt>
              <w:sdtPr>
                <w:rPr>
                  <w:rFonts w:ascii="Source Sans Pro" w:hAnsi="Source Sans Pro" w:cs="Arial"/>
                  <w:sz w:val="22"/>
                  <w:szCs w:val="22"/>
                </w:rPr>
                <w:id w:val="1224567409"/>
                <w14:checkbox>
                  <w14:checked w14:val="0"/>
                  <w14:checkedState w14:val="2612" w14:font="MS Gothic"/>
                  <w14:uncheckedState w14:val="2610" w14:font="MS Gothic"/>
                </w14:checkbox>
              </w:sdtPr>
              <w:sdtContent>
                <w:r w:rsidR="00E62C7D">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At scale</w:t>
            </w:r>
          </w:p>
        </w:tc>
        <w:tc>
          <w:tcPr>
            <w:tcW w:w="4232" w:type="dxa"/>
            <w:tcMar>
              <w:top w:w="29" w:type="dxa"/>
              <w:bottom w:w="29" w:type="dxa"/>
            </w:tcMar>
          </w:tcPr>
          <w:p w14:paraId="7C71C90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56672573"/>
              <w:placeholder>
                <w:docPart w:val="33BA2D034786497EBBF7FF625EC9945D"/>
              </w:placeholder>
              <w:text/>
            </w:sdtPr>
            <w:sdtEndPr>
              <w:rPr>
                <w:rStyle w:val="DefaultParagraphFont"/>
                <w:rFonts w:ascii="Source Sans Pro" w:hAnsi="Source Sans Pro"/>
                <w:sz w:val="22"/>
                <w:szCs w:val="22"/>
              </w:rPr>
            </w:sdtEndPr>
            <w:sdtContent>
              <w:p w14:paraId="34398E2C" w14:textId="5CBE76DF" w:rsidR="00C40035" w:rsidRPr="00E62C7D" w:rsidRDefault="00334C90" w:rsidP="00E62C7D">
                <w:pPr>
                  <w:ind w:left="60"/>
                  <w:rPr>
                    <w:rFonts w:ascii="Source Sans Pro" w:hAnsi="Source Sans Pro"/>
                    <w:sz w:val="22"/>
                    <w:szCs w:val="22"/>
                  </w:rPr>
                </w:pPr>
                <w:r>
                  <w:rPr>
                    <w:rStyle w:val="textbox"/>
                  </w:rPr>
                  <w:t>Websites for Career Education Programs include Fast Facts about student outcomes, employment opportunities, wages, job growth, and job openings.</w:t>
                </w:r>
              </w:p>
            </w:sdtContent>
          </w:sdt>
          <w:p w14:paraId="1F10013B" w14:textId="77777777" w:rsidR="00C40035" w:rsidRPr="00593D81" w:rsidRDefault="00C40035" w:rsidP="00C40035">
            <w:pPr>
              <w:pStyle w:val="Tablebul1"/>
              <w:numPr>
                <w:ilvl w:val="0"/>
                <w:numId w:val="0"/>
              </w:numPr>
              <w:ind w:left="245"/>
              <w:rPr>
                <w:rFonts w:ascii="Source Sans Pro" w:hAnsi="Source Sans Pro"/>
              </w:rPr>
            </w:pPr>
          </w:p>
          <w:p w14:paraId="34320A43"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1730375255"/>
              <w:placeholder>
                <w:docPart w:val="E1D101BED5914663ACD9FBA636E1AE7D"/>
              </w:placeholder>
              <w:showingPlcHdr/>
              <w:text/>
            </w:sdtPr>
            <w:sdtEndPr>
              <w:rPr>
                <w:rStyle w:val="DefaultParagraphFont"/>
                <w:rFonts w:ascii="Source Sans Pro" w:hAnsi="Source Sans Pro" w:cs="Arial"/>
                <w:i/>
                <w:sz w:val="22"/>
                <w:szCs w:val="22"/>
              </w:rPr>
            </w:sdtEndPr>
            <w:sdtContent>
              <w:p w14:paraId="2C278D56" w14:textId="13976F2E" w:rsidR="00E62C7D" w:rsidRPr="00C40035" w:rsidRDefault="00E62C7D" w:rsidP="00C40035">
                <w:pPr>
                  <w:rPr>
                    <w:rFonts w:ascii="Source Sans Pro" w:hAnsi="Source Sans Pro" w:cs="Arial"/>
                    <w:i/>
                    <w:sz w:val="22"/>
                    <w:szCs w:val="22"/>
                  </w:rPr>
                </w:pPr>
                <w:r w:rsidRPr="000F4414">
                  <w:rPr>
                    <w:rStyle w:val="PlaceholderText"/>
                  </w:rPr>
                  <w:t>Click or tap here to enter text.</w:t>
                </w:r>
              </w:p>
            </w:sdtContent>
          </w:sdt>
        </w:tc>
        <w:tc>
          <w:tcPr>
            <w:tcW w:w="4050" w:type="dxa"/>
          </w:tcPr>
          <w:p w14:paraId="2C47A8E1"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79010254"/>
              <w:placeholder>
                <w:docPart w:val="B1C498BA95C34FAE9ED8C78B0D7FAF65"/>
              </w:placeholder>
              <w:showingPlcHdr/>
              <w:text/>
            </w:sdtPr>
            <w:sdtEndPr>
              <w:rPr>
                <w:rStyle w:val="DefaultParagraphFont"/>
                <w:rFonts w:ascii="Source Sans Pro" w:hAnsi="Source Sans Pro" w:cs="Arial"/>
                <w:i/>
                <w:sz w:val="22"/>
                <w:szCs w:val="22"/>
              </w:rPr>
            </w:sdtEndPr>
            <w:sdtContent>
              <w:p w14:paraId="54268E7D" w14:textId="41E0B116" w:rsidR="00C40035" w:rsidRPr="00E62C7D" w:rsidRDefault="00E62C7D" w:rsidP="00E62C7D">
                <w:pPr>
                  <w:ind w:left="54"/>
                  <w:rPr>
                    <w:rFonts w:ascii="Source Sans Pro" w:hAnsi="Source Sans Pro" w:cs="Arial"/>
                    <w:i/>
                    <w:sz w:val="22"/>
                    <w:szCs w:val="22"/>
                  </w:rPr>
                </w:pPr>
                <w:r w:rsidRPr="000F4414">
                  <w:rPr>
                    <w:rStyle w:val="PlaceholderText"/>
                  </w:rPr>
                  <w:t>Click or tap here to enter text.</w:t>
                </w:r>
              </w:p>
            </w:sdtContent>
          </w:sdt>
          <w:p w14:paraId="66352793" w14:textId="77777777" w:rsidR="00C40035" w:rsidRPr="00593D81" w:rsidRDefault="00C40035" w:rsidP="00C40035">
            <w:pPr>
              <w:rPr>
                <w:rFonts w:ascii="Source Sans Pro" w:hAnsi="Source Sans Pro" w:cs="Arial"/>
                <w:i/>
                <w:sz w:val="22"/>
                <w:szCs w:val="22"/>
              </w:rPr>
            </w:pPr>
          </w:p>
          <w:p w14:paraId="625EDF7F"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225764874"/>
              <w:placeholder>
                <w:docPart w:val="44C06F4B92554D66B022470618AAC46C"/>
              </w:placeholder>
              <w:showingPlcHdr/>
              <w:text/>
            </w:sdtPr>
            <w:sdtEndPr>
              <w:rPr>
                <w:rStyle w:val="DefaultParagraphFont"/>
                <w:rFonts w:ascii="Source Sans Pro" w:hAnsi="Source Sans Pro" w:cs="Arial"/>
                <w:i/>
                <w:sz w:val="22"/>
                <w:szCs w:val="22"/>
              </w:rPr>
            </w:sdtEndPr>
            <w:sdtContent>
              <w:p w14:paraId="0465F376" w14:textId="5DFA1C62" w:rsidR="00E62C7D" w:rsidRPr="00593D81" w:rsidRDefault="00E62C7D"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1EC6857B" w14:textId="77777777" w:rsidTr="00140DBB">
        <w:trPr>
          <w:trHeight w:val="1765"/>
          <w:jc w:val="center"/>
        </w:trPr>
        <w:tc>
          <w:tcPr>
            <w:tcW w:w="4323" w:type="dxa"/>
            <w:tcMar>
              <w:top w:w="29" w:type="dxa"/>
              <w:bottom w:w="29" w:type="dxa"/>
            </w:tcMar>
          </w:tcPr>
          <w:p w14:paraId="59854832" w14:textId="04EC13E4"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lastRenderedPageBreak/>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tcMar>
              <w:top w:w="29" w:type="dxa"/>
              <w:bottom w:w="29" w:type="dxa"/>
            </w:tcMar>
            <w:vAlign w:val="center"/>
          </w:tcPr>
          <w:p w14:paraId="6C02A19E" w14:textId="02729B9B"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47920926"/>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occurring</w:t>
            </w:r>
          </w:p>
          <w:p w14:paraId="3BFF1027" w14:textId="7DFDA87F"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1236698665"/>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systematic</w:t>
            </w:r>
          </w:p>
          <w:p w14:paraId="431B756B" w14:textId="1B21FD09"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211117744"/>
                <w14:checkbox>
                  <w14:checked w14:val="1"/>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Planning to scale</w:t>
            </w:r>
          </w:p>
          <w:p w14:paraId="1892EA25" w14:textId="1F099C04"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130135559"/>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Scaling in progress</w:t>
            </w:r>
          </w:p>
          <w:p w14:paraId="477F8409" w14:textId="51DCE670" w:rsidR="00C40035" w:rsidRPr="00593D81"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1250225477"/>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At scale</w:t>
            </w:r>
          </w:p>
        </w:tc>
        <w:tc>
          <w:tcPr>
            <w:tcW w:w="4232" w:type="dxa"/>
            <w:tcMar>
              <w:top w:w="29" w:type="dxa"/>
              <w:bottom w:w="29" w:type="dxa"/>
            </w:tcMar>
          </w:tcPr>
          <w:p w14:paraId="6E4F1427"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063851767"/>
              <w:placeholder>
                <w:docPart w:val="54DB38D1DD6A46B4AF028A5499275C59"/>
              </w:placeholder>
              <w:text/>
            </w:sdtPr>
            <w:sdtEndPr>
              <w:rPr>
                <w:rStyle w:val="DefaultParagraphFont"/>
                <w:rFonts w:ascii="Source Sans Pro" w:hAnsi="Source Sans Pro"/>
                <w:sz w:val="22"/>
                <w:szCs w:val="22"/>
              </w:rPr>
            </w:sdtEndPr>
            <w:sdtContent>
              <w:p w14:paraId="6AC517DF" w14:textId="29E701E7" w:rsidR="00C40035" w:rsidRPr="00E62C7D" w:rsidRDefault="00334C90" w:rsidP="00E62C7D">
                <w:pPr>
                  <w:ind w:left="60"/>
                  <w:rPr>
                    <w:rFonts w:ascii="Source Sans Pro" w:hAnsi="Source Sans Pro"/>
                    <w:sz w:val="22"/>
                    <w:szCs w:val="22"/>
                  </w:rPr>
                </w:pPr>
                <w:r>
                  <w:rPr>
                    <w:rStyle w:val="textbox"/>
                  </w:rPr>
                  <w:t>Guided Pathway Coordinators are working with faculty to identify 1st year course sequences that will allow students to branch off into several specific programs of study.</w:t>
                </w:r>
              </w:p>
            </w:sdtContent>
          </w:sdt>
          <w:p w14:paraId="2631C205" w14:textId="77777777" w:rsidR="00C40035" w:rsidRPr="00593D81" w:rsidRDefault="00C40035" w:rsidP="00C40035">
            <w:pPr>
              <w:pStyle w:val="Tablebul1"/>
              <w:numPr>
                <w:ilvl w:val="0"/>
                <w:numId w:val="0"/>
              </w:numPr>
              <w:ind w:left="245"/>
              <w:rPr>
                <w:rFonts w:ascii="Source Sans Pro" w:hAnsi="Source Sans Pro"/>
              </w:rPr>
            </w:pPr>
          </w:p>
          <w:p w14:paraId="5DED04F8" w14:textId="77777777" w:rsidR="00C40035" w:rsidRPr="00593D81" w:rsidRDefault="00C40035" w:rsidP="00C40035">
            <w:pPr>
              <w:pStyle w:val="Tablebul1"/>
              <w:numPr>
                <w:ilvl w:val="0"/>
                <w:numId w:val="0"/>
              </w:numPr>
              <w:rPr>
                <w:rFonts w:ascii="Source Sans Pro" w:hAnsi="Source Sans Pro"/>
              </w:rPr>
            </w:pPr>
          </w:p>
          <w:p w14:paraId="3921CBC2" w14:textId="77777777" w:rsidR="00C40035" w:rsidRDefault="00C40035"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sdt>
            <w:sdtPr>
              <w:rPr>
                <w:rStyle w:val="textbox"/>
              </w:rPr>
              <w:id w:val="-401834496"/>
              <w:placeholder>
                <w:docPart w:val="B85C57A974A249C2A6AF703A9E6F0F7B"/>
              </w:placeholder>
              <w:showingPlcHdr/>
              <w:text/>
            </w:sdtPr>
            <w:sdtEndPr>
              <w:rPr>
                <w:rStyle w:val="DefaultParagraphFont"/>
                <w:rFonts w:ascii="Source Sans Pro" w:hAnsi="Source Sans Pro"/>
                <w:sz w:val="22"/>
              </w:rPr>
            </w:sdtEndPr>
            <w:sdtContent>
              <w:p w14:paraId="41BC0657" w14:textId="5FD961B2" w:rsidR="00E62C7D" w:rsidRPr="00593D81" w:rsidRDefault="00E62C7D"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0" w:type="dxa"/>
          </w:tcPr>
          <w:p w14:paraId="20EAF13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92150799"/>
              <w:placeholder>
                <w:docPart w:val="A48275625AC045CA99D92F13503084C7"/>
              </w:placeholder>
              <w:text/>
            </w:sdtPr>
            <w:sdtEndPr>
              <w:rPr>
                <w:rStyle w:val="DefaultParagraphFont"/>
                <w:rFonts w:ascii="Source Sans Pro" w:hAnsi="Source Sans Pro" w:cs="Arial"/>
                <w:i/>
                <w:sz w:val="22"/>
                <w:szCs w:val="22"/>
              </w:rPr>
            </w:sdtEndPr>
            <w:sdtContent>
              <w:p w14:paraId="70347623" w14:textId="72024982" w:rsidR="00C40035" w:rsidRPr="00E62C7D" w:rsidRDefault="00334C90" w:rsidP="00E62C7D">
                <w:pPr>
                  <w:ind w:left="54"/>
                  <w:rPr>
                    <w:rFonts w:ascii="Source Sans Pro" w:hAnsi="Source Sans Pro" w:cs="Arial"/>
                    <w:i/>
                    <w:sz w:val="22"/>
                    <w:szCs w:val="22"/>
                  </w:rPr>
                </w:pPr>
                <w:r>
                  <w:rPr>
                    <w:rStyle w:val="textbox"/>
                  </w:rPr>
                  <w:t xml:space="preserve">Provide clearer paths for majors such as social work, environmental studies, etc. </w:t>
                </w:r>
              </w:p>
            </w:sdtContent>
          </w:sdt>
          <w:p w14:paraId="27A50E88" w14:textId="77777777" w:rsidR="00C40035" w:rsidRPr="00593D81" w:rsidRDefault="00C40035" w:rsidP="00C40035">
            <w:pPr>
              <w:rPr>
                <w:rFonts w:ascii="Source Sans Pro" w:hAnsi="Source Sans Pro" w:cs="Arial"/>
                <w:i/>
                <w:sz w:val="22"/>
                <w:szCs w:val="22"/>
              </w:rPr>
            </w:pPr>
          </w:p>
          <w:p w14:paraId="3547CC8F" w14:textId="77777777" w:rsidR="00C40035" w:rsidRDefault="00C40035" w:rsidP="00C40035">
            <w:pPr>
              <w:pStyle w:val="Tablebul1"/>
              <w:numPr>
                <w:ilvl w:val="0"/>
                <w:numId w:val="0"/>
              </w:numPr>
              <w:rPr>
                <w:rFonts w:ascii="Source Sans Pro" w:hAnsi="Source Sans Pro"/>
                <w:i/>
              </w:rPr>
            </w:pPr>
          </w:p>
          <w:p w14:paraId="19905306" w14:textId="77777777"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454527841"/>
              <w:placeholder>
                <w:docPart w:val="D005F5996C954D9DBE7483E52B512EC3"/>
              </w:placeholder>
              <w:showingPlcHdr/>
              <w:text/>
            </w:sdtPr>
            <w:sdtEndPr>
              <w:rPr>
                <w:rStyle w:val="DefaultParagraphFont"/>
                <w:rFonts w:ascii="Source Sans Pro" w:hAnsi="Source Sans Pro"/>
                <w:sz w:val="22"/>
              </w:rPr>
            </w:sdtEndPr>
            <w:sdtContent>
              <w:p w14:paraId="55FB24FB" w14:textId="4A0133BD" w:rsidR="00E62C7D" w:rsidRPr="00593D81" w:rsidRDefault="00E62C7D" w:rsidP="00C40035">
                <w:pPr>
                  <w:pStyle w:val="Tablebul1"/>
                  <w:numPr>
                    <w:ilvl w:val="0"/>
                    <w:numId w:val="0"/>
                  </w:numPr>
                  <w:rPr>
                    <w:rFonts w:ascii="Source Sans Pro" w:hAnsi="Source Sans Pro"/>
                  </w:rPr>
                </w:pPr>
                <w:r w:rsidRPr="000F4414">
                  <w:rPr>
                    <w:rStyle w:val="PlaceholderText"/>
                  </w:rPr>
                  <w:t>Click or tap here to enter text.</w:t>
                </w:r>
              </w:p>
            </w:sdtContent>
          </w:sdt>
        </w:tc>
      </w:tr>
      <w:tr w:rsidR="00C40035" w:rsidRPr="00593D81" w14:paraId="57DF68E0" w14:textId="77777777" w:rsidTr="00140DBB">
        <w:trPr>
          <w:trHeight w:val="1765"/>
          <w:jc w:val="center"/>
        </w:trPr>
        <w:tc>
          <w:tcPr>
            <w:tcW w:w="4323" w:type="dxa"/>
            <w:tcMar>
              <w:top w:w="29" w:type="dxa"/>
              <w:bottom w:w="29" w:type="dxa"/>
            </w:tcMar>
          </w:tcPr>
          <w:p w14:paraId="63B85211" w14:textId="13DE0C14"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3B63ADA2" w14:textId="42DDFFCF"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675335123"/>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occurring</w:t>
            </w:r>
          </w:p>
          <w:p w14:paraId="7A08EE9A" w14:textId="0179C840"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202220604"/>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systematic</w:t>
            </w:r>
          </w:p>
          <w:p w14:paraId="43B6771E" w14:textId="3D83D451"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1840295393"/>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Planning to scale</w:t>
            </w:r>
          </w:p>
          <w:p w14:paraId="097A8382" w14:textId="1FA3AD8C"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632400657"/>
                <w14:checkbox>
                  <w14:checked w14:val="1"/>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Scaling in progress</w:t>
            </w:r>
          </w:p>
          <w:p w14:paraId="76A50DD0" w14:textId="4EEA2285" w:rsidR="00C40035" w:rsidRDefault="00221B58" w:rsidP="00E62C7D">
            <w:pPr>
              <w:spacing w:before="60" w:after="60"/>
              <w:ind w:left="60"/>
              <w:rPr>
                <w:rFonts w:ascii="Source Sans Pro" w:hAnsi="Source Sans Pro" w:cs="Arial"/>
                <w:sz w:val="22"/>
                <w:szCs w:val="22"/>
              </w:rPr>
            </w:pPr>
            <w:sdt>
              <w:sdtPr>
                <w:rPr>
                  <w:rFonts w:ascii="Source Sans Pro" w:hAnsi="Source Sans Pro" w:cs="Arial"/>
                  <w:sz w:val="22"/>
                  <w:szCs w:val="22"/>
                </w:rPr>
                <w:id w:val="-2011202787"/>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At scale</w:t>
            </w:r>
          </w:p>
          <w:p w14:paraId="31313ACE" w14:textId="4FDD44CB" w:rsidR="00C40035" w:rsidRPr="00593D81" w:rsidRDefault="00C40035" w:rsidP="00E62C7D">
            <w:pPr>
              <w:spacing w:before="60" w:after="60"/>
              <w:ind w:left="60"/>
              <w:rPr>
                <w:rFonts w:ascii="Source Sans Pro" w:eastAsia="MS Gothic" w:hAnsi="Source Sans Pro" w:cs="MS Gothic"/>
                <w:sz w:val="22"/>
                <w:szCs w:val="22"/>
              </w:rPr>
            </w:pPr>
          </w:p>
        </w:tc>
        <w:tc>
          <w:tcPr>
            <w:tcW w:w="4232" w:type="dxa"/>
            <w:tcMar>
              <w:top w:w="29" w:type="dxa"/>
              <w:bottom w:w="29" w:type="dxa"/>
            </w:tcMar>
          </w:tcPr>
          <w:p w14:paraId="22276D9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108433066"/>
              <w:placeholder>
                <w:docPart w:val="CACBF73E334C4B8888254F97AE5B2775"/>
              </w:placeholder>
              <w:text/>
            </w:sdtPr>
            <w:sdtEndPr>
              <w:rPr>
                <w:rStyle w:val="DefaultParagraphFont"/>
                <w:rFonts w:ascii="Source Sans Pro" w:hAnsi="Source Sans Pro"/>
                <w:sz w:val="22"/>
                <w:szCs w:val="22"/>
              </w:rPr>
            </w:sdtEndPr>
            <w:sdtContent>
              <w:p w14:paraId="5DA3942A" w14:textId="38572431" w:rsidR="00C40035" w:rsidRPr="00E62C7D" w:rsidRDefault="00334C90" w:rsidP="00E62C7D">
                <w:pPr>
                  <w:ind w:left="60"/>
                  <w:rPr>
                    <w:rFonts w:ascii="Source Sans Pro" w:hAnsi="Source Sans Pro"/>
                    <w:sz w:val="22"/>
                    <w:szCs w:val="22"/>
                  </w:rPr>
                </w:pPr>
                <w:r>
                  <w:rPr>
                    <w:rStyle w:val="textbox"/>
                  </w:rPr>
                  <w:t>The following math pathways have been developed: [insert]. Advising sheets have been developed for counselors and students. MATH-10 has been developed to support career education students.</w:t>
                </w:r>
              </w:p>
            </w:sdtContent>
          </w:sdt>
          <w:p w14:paraId="67780172" w14:textId="77777777" w:rsidR="00C40035" w:rsidRPr="00593D81" w:rsidRDefault="00C40035" w:rsidP="00C40035">
            <w:pPr>
              <w:pStyle w:val="Tablebul1"/>
              <w:numPr>
                <w:ilvl w:val="0"/>
                <w:numId w:val="0"/>
              </w:numPr>
              <w:ind w:left="245"/>
              <w:rPr>
                <w:rFonts w:ascii="Source Sans Pro" w:hAnsi="Source Sans Pro"/>
              </w:rPr>
            </w:pPr>
          </w:p>
          <w:p w14:paraId="01DC6BBA" w14:textId="77777777" w:rsidR="00C40035" w:rsidRPr="00593D81" w:rsidRDefault="00C40035" w:rsidP="00C40035">
            <w:pPr>
              <w:pStyle w:val="Tablebul1"/>
              <w:numPr>
                <w:ilvl w:val="0"/>
                <w:numId w:val="0"/>
              </w:numPr>
              <w:rPr>
                <w:rFonts w:ascii="Source Sans Pro" w:hAnsi="Source Sans Pro"/>
              </w:rPr>
            </w:pPr>
          </w:p>
          <w:p w14:paraId="7DE1E865"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479916096"/>
              <w:placeholder>
                <w:docPart w:val="A01F732CB60F4A13BA8923BC9B7B5148"/>
              </w:placeholder>
              <w:showingPlcHdr/>
              <w:text/>
            </w:sdtPr>
            <w:sdtEndPr>
              <w:rPr>
                <w:rStyle w:val="DefaultParagraphFont"/>
                <w:rFonts w:ascii="Source Sans Pro" w:hAnsi="Source Sans Pro" w:cs="Arial"/>
                <w:i/>
                <w:sz w:val="22"/>
                <w:szCs w:val="22"/>
              </w:rPr>
            </w:sdtEndPr>
            <w:sdtContent>
              <w:p w14:paraId="48A9C880" w14:textId="287567B4" w:rsidR="00E62C7D" w:rsidRPr="00C40035" w:rsidRDefault="00E62C7D" w:rsidP="00C40035">
                <w:pPr>
                  <w:rPr>
                    <w:rFonts w:ascii="Source Sans Pro" w:hAnsi="Source Sans Pro" w:cs="Arial"/>
                    <w:i/>
                    <w:sz w:val="22"/>
                    <w:szCs w:val="22"/>
                  </w:rPr>
                </w:pPr>
                <w:r w:rsidRPr="000F4414">
                  <w:rPr>
                    <w:rStyle w:val="PlaceholderText"/>
                  </w:rPr>
                  <w:t>Click or tap here to enter text.</w:t>
                </w:r>
              </w:p>
            </w:sdtContent>
          </w:sdt>
        </w:tc>
        <w:tc>
          <w:tcPr>
            <w:tcW w:w="4050" w:type="dxa"/>
          </w:tcPr>
          <w:p w14:paraId="051D22FE"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21424097"/>
              <w:placeholder>
                <w:docPart w:val="9A75AFFBE529437E8A2354A8BD22F272"/>
              </w:placeholder>
              <w:showingPlcHdr/>
              <w:text/>
            </w:sdtPr>
            <w:sdtEndPr>
              <w:rPr>
                <w:rStyle w:val="DefaultParagraphFont"/>
                <w:rFonts w:ascii="Source Sans Pro" w:hAnsi="Source Sans Pro" w:cs="Arial"/>
                <w:i/>
                <w:sz w:val="22"/>
                <w:szCs w:val="22"/>
              </w:rPr>
            </w:sdtEndPr>
            <w:sdtContent>
              <w:p w14:paraId="49D42D07" w14:textId="39B0C917" w:rsidR="00C40035" w:rsidRPr="00E62C7D" w:rsidRDefault="00E62C7D" w:rsidP="00E62C7D">
                <w:pPr>
                  <w:ind w:left="54"/>
                  <w:rPr>
                    <w:rFonts w:ascii="Source Sans Pro" w:hAnsi="Source Sans Pro" w:cs="Arial"/>
                    <w:i/>
                    <w:sz w:val="22"/>
                    <w:szCs w:val="22"/>
                  </w:rPr>
                </w:pPr>
                <w:r w:rsidRPr="000F4414">
                  <w:rPr>
                    <w:rStyle w:val="PlaceholderText"/>
                  </w:rPr>
                  <w:t>Click or tap here to enter text.</w:t>
                </w:r>
              </w:p>
            </w:sdtContent>
          </w:sdt>
          <w:p w14:paraId="6BD04F6C" w14:textId="77777777" w:rsidR="00C40035" w:rsidRPr="00593D81" w:rsidRDefault="00C40035" w:rsidP="00C40035">
            <w:pPr>
              <w:rPr>
                <w:rFonts w:ascii="Source Sans Pro" w:hAnsi="Source Sans Pro" w:cs="Arial"/>
                <w:i/>
                <w:sz w:val="22"/>
                <w:szCs w:val="22"/>
              </w:rPr>
            </w:pPr>
          </w:p>
          <w:p w14:paraId="1AEDC819" w14:textId="77777777" w:rsidR="00C40035" w:rsidRDefault="00C40035" w:rsidP="00C40035">
            <w:pPr>
              <w:rPr>
                <w:rFonts w:ascii="Source Sans Pro" w:hAnsi="Source Sans Pro" w:cs="Arial"/>
                <w:i/>
                <w:sz w:val="22"/>
                <w:szCs w:val="22"/>
              </w:rPr>
            </w:pPr>
          </w:p>
          <w:p w14:paraId="3E792A0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168435900"/>
              <w:placeholder>
                <w:docPart w:val="91F41500CF4549BDBDAC167F1BACF04B"/>
              </w:placeholder>
              <w:showingPlcHdr/>
              <w:text/>
            </w:sdtPr>
            <w:sdtEndPr>
              <w:rPr>
                <w:rStyle w:val="DefaultParagraphFont"/>
                <w:rFonts w:ascii="Source Sans Pro" w:hAnsi="Source Sans Pro" w:cs="Arial"/>
                <w:i/>
                <w:sz w:val="22"/>
                <w:szCs w:val="22"/>
              </w:rPr>
            </w:sdtEndPr>
            <w:sdtContent>
              <w:p w14:paraId="347DC445" w14:textId="5A13FC82" w:rsidR="00E62C7D" w:rsidRPr="00593D81" w:rsidRDefault="00E62C7D" w:rsidP="00C40035">
                <w:pPr>
                  <w:rPr>
                    <w:rFonts w:ascii="Source Sans Pro" w:hAnsi="Source Sans Pro" w:cs="Arial"/>
                    <w:i/>
                    <w:sz w:val="22"/>
                    <w:szCs w:val="22"/>
                  </w:rPr>
                </w:pPr>
                <w:r w:rsidRPr="000F4414">
                  <w:rPr>
                    <w:rStyle w:val="PlaceholderText"/>
                  </w:rPr>
                  <w:t>Click or tap here to enter text.</w:t>
                </w:r>
              </w:p>
            </w:sdtContent>
          </w:sdt>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C40035"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C40035" w:rsidRPr="00593D81" w:rsidRDefault="00C40035" w:rsidP="00C40035">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C40035" w:rsidRPr="00593D81" w:rsidRDefault="00C40035" w:rsidP="00C40035">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C40035" w:rsidRPr="00593D81" w:rsidRDefault="00C40035" w:rsidP="00C40035">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5AEB55E8" w14:textId="61990366"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282914779"/>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114B9082" w14:textId="266D94BB"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415246044"/>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1AF37BEF" w14:textId="4448F5F8"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457851316"/>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02DD5D1A" w14:textId="75BF77D5"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754635655"/>
                <w14:checkbox>
                  <w14:checked w14:val="1"/>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1D57E528" w14:textId="025E2C8D" w:rsidR="00C40035" w:rsidRPr="00593D81"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634020077"/>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14:paraId="198A3CBF"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921897699"/>
              <w:placeholder>
                <w:docPart w:val="46236BD6BD78436DA48D8A8846A55424"/>
              </w:placeholder>
              <w:text/>
            </w:sdtPr>
            <w:sdtEndPr>
              <w:rPr>
                <w:rStyle w:val="DefaultParagraphFont"/>
                <w:rFonts w:ascii="Source Sans Pro" w:hAnsi="Source Sans Pro"/>
                <w:sz w:val="22"/>
                <w:szCs w:val="22"/>
              </w:rPr>
            </w:sdtEndPr>
            <w:sdtContent>
              <w:p w14:paraId="674934D0" w14:textId="7B4EE41A" w:rsidR="00C40035" w:rsidRPr="00E62C7D" w:rsidRDefault="00334C90" w:rsidP="00E62C7D">
                <w:pPr>
                  <w:ind w:left="60"/>
                  <w:rPr>
                    <w:rFonts w:ascii="Source Sans Pro" w:hAnsi="Source Sans Pro"/>
                    <w:sz w:val="22"/>
                    <w:szCs w:val="22"/>
                  </w:rPr>
                </w:pPr>
                <w:r>
                  <w:rPr>
                    <w:rStyle w:val="textbox"/>
                  </w:rPr>
                  <w:t>Placement workshops and orientations are available for all students. A new enrollment services advisor position was created to provide one-on-one support for students. The course My Future, My Plan was developed to help students develop a 10-year education plan.</w:t>
                </w:r>
              </w:p>
            </w:sdtContent>
          </w:sdt>
          <w:p w14:paraId="7E7C1010" w14:textId="77777777" w:rsidR="00C40035" w:rsidRPr="00593D81" w:rsidRDefault="00C40035" w:rsidP="00C40035">
            <w:pPr>
              <w:pStyle w:val="Tablebul1"/>
              <w:numPr>
                <w:ilvl w:val="0"/>
                <w:numId w:val="0"/>
              </w:numPr>
              <w:ind w:left="245"/>
              <w:rPr>
                <w:rFonts w:ascii="Source Sans Pro" w:hAnsi="Source Sans Pro"/>
              </w:rPr>
            </w:pPr>
          </w:p>
          <w:p w14:paraId="7881235B" w14:textId="77777777" w:rsidR="00C40035" w:rsidRPr="00593D81" w:rsidRDefault="00C40035" w:rsidP="00C40035">
            <w:pPr>
              <w:pStyle w:val="Tablebul1"/>
              <w:numPr>
                <w:ilvl w:val="0"/>
                <w:numId w:val="0"/>
              </w:numPr>
              <w:rPr>
                <w:rFonts w:ascii="Source Sans Pro" w:hAnsi="Source Sans Pro"/>
              </w:rPr>
            </w:pPr>
          </w:p>
          <w:p w14:paraId="3C5F2502" w14:textId="77777777" w:rsidR="00C40035" w:rsidRDefault="00C40035" w:rsidP="00C40035">
            <w:pPr>
              <w:pStyle w:val="Tbul1"/>
              <w:numPr>
                <w:ilvl w:val="0"/>
                <w:numId w:val="0"/>
              </w:numPr>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634869143"/>
              <w:placeholder>
                <w:docPart w:val="764DA648CBA14EF4B0A95A0FECA834B6"/>
              </w:placeholder>
              <w:showingPlcHdr/>
              <w:text/>
            </w:sdtPr>
            <w:sdtEndPr>
              <w:rPr>
                <w:rStyle w:val="DefaultParagraphFont"/>
                <w:rFonts w:ascii="Source Sans Pro" w:hAnsi="Source Sans Pro"/>
                <w:sz w:val="22"/>
              </w:rPr>
            </w:sdtEndPr>
            <w:sdtContent>
              <w:p w14:paraId="4FFEFCA2" w14:textId="17D2E7BC" w:rsidR="00E62C7D" w:rsidRPr="00593D81" w:rsidRDefault="00E62C7D" w:rsidP="00C40035">
                <w:pPr>
                  <w:pStyle w:val="Tbul1"/>
                  <w:numPr>
                    <w:ilvl w:val="0"/>
                    <w:numId w:val="0"/>
                  </w:numPr>
                  <w:rPr>
                    <w:rFonts w:ascii="Source Sans Pro" w:hAnsi="Source Sans Pro"/>
                  </w:rPr>
                </w:pPr>
                <w:r w:rsidRPr="000F4414">
                  <w:rPr>
                    <w:rStyle w:val="PlaceholderText"/>
                  </w:rPr>
                  <w:t>Click or tap here to enter text.</w:t>
                </w:r>
              </w:p>
            </w:sdtContent>
          </w:sdt>
        </w:tc>
        <w:tc>
          <w:tcPr>
            <w:tcW w:w="4051" w:type="dxa"/>
          </w:tcPr>
          <w:p w14:paraId="76ADAB0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54819028"/>
              <w:placeholder>
                <w:docPart w:val="8E604F0E75BF430BA9E861273387FD6A"/>
              </w:placeholder>
              <w:showingPlcHdr/>
              <w:text/>
            </w:sdtPr>
            <w:sdtEndPr>
              <w:rPr>
                <w:rStyle w:val="DefaultParagraphFont"/>
                <w:rFonts w:asciiTheme="minorHAnsi" w:hAnsiTheme="minorHAnsi"/>
                <w:sz w:val="24"/>
              </w:rPr>
            </w:sdtEndPr>
            <w:sdtContent>
              <w:p w14:paraId="237A9388" w14:textId="734B1FC0" w:rsidR="00C40035" w:rsidRPr="00E62C7D" w:rsidRDefault="00E62C7D" w:rsidP="00E62C7D">
                <w:pPr>
                  <w:ind w:left="54"/>
                  <w:rPr>
                    <w:rFonts w:ascii="Source Sans Pro" w:hAnsi="Source Sans Pro" w:cs="Arial"/>
                    <w:i/>
                    <w:sz w:val="22"/>
                    <w:szCs w:val="22"/>
                  </w:rPr>
                </w:pPr>
                <w:r w:rsidRPr="000F4414">
                  <w:rPr>
                    <w:rStyle w:val="PlaceholderText"/>
                  </w:rPr>
                  <w:t>Click or tap here to enter text.</w:t>
                </w:r>
              </w:p>
            </w:sdtContent>
          </w:sdt>
          <w:p w14:paraId="307A91C3" w14:textId="77777777" w:rsidR="00C40035" w:rsidRDefault="00C40035" w:rsidP="00C40035">
            <w:pPr>
              <w:rPr>
                <w:rFonts w:ascii="Source Sans Pro" w:hAnsi="Source Sans Pro" w:cs="Arial"/>
                <w:i/>
                <w:sz w:val="22"/>
                <w:szCs w:val="22"/>
              </w:rPr>
            </w:pPr>
          </w:p>
          <w:p w14:paraId="6C32CFE1" w14:textId="77777777" w:rsidR="00E62C7D" w:rsidRDefault="00E62C7D" w:rsidP="00C40035">
            <w:pPr>
              <w:rPr>
                <w:rFonts w:ascii="Source Sans Pro" w:hAnsi="Source Sans Pro" w:cs="Arial"/>
                <w:i/>
                <w:sz w:val="22"/>
                <w:szCs w:val="22"/>
              </w:rPr>
            </w:pPr>
          </w:p>
          <w:p w14:paraId="0BC6F19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2081277532"/>
              <w:placeholder>
                <w:docPart w:val="E7AD797236264825A0A108BDD1FAFAEE"/>
              </w:placeholder>
              <w:showingPlcHdr/>
              <w:text/>
            </w:sdtPr>
            <w:sdtEndPr>
              <w:rPr>
                <w:rStyle w:val="DefaultParagraphFont"/>
                <w:rFonts w:ascii="Source Sans Pro" w:hAnsi="Source Sans Pro" w:cs="Arial"/>
                <w:i/>
                <w:sz w:val="22"/>
                <w:szCs w:val="22"/>
              </w:rPr>
            </w:sdtEndPr>
            <w:sdtContent>
              <w:p w14:paraId="2D28D58B" w14:textId="0683B1C5" w:rsidR="00E62C7D" w:rsidRPr="00593D81" w:rsidRDefault="00E62C7D"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7095873D" w14:textId="129509B8" w:rsidTr="001B1FCB">
        <w:trPr>
          <w:jc w:val="center"/>
        </w:trPr>
        <w:tc>
          <w:tcPr>
            <w:tcW w:w="4315" w:type="dxa"/>
            <w:tcBorders>
              <w:top w:val="single" w:sz="4" w:space="0" w:color="auto"/>
            </w:tcBorders>
            <w:tcMar>
              <w:top w:w="29" w:type="dxa"/>
              <w:bottom w:w="29" w:type="dxa"/>
            </w:tcMar>
          </w:tcPr>
          <w:p w14:paraId="0D1CBA0E" w14:textId="3E870E3F"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tcMar>
              <w:top w:w="29" w:type="dxa"/>
              <w:bottom w:w="29" w:type="dxa"/>
            </w:tcMar>
            <w:vAlign w:val="center"/>
          </w:tcPr>
          <w:p w14:paraId="093B8165" w14:textId="6AB61AAD"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2075184286"/>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4ADFC7FF" w14:textId="71C4AACA"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2130588157"/>
                <w14:checkbox>
                  <w14:checked w14:val="0"/>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06086658" w14:textId="253FB612"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88144457"/>
                <w14:checkbox>
                  <w14:checked w14:val="1"/>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28916D16" w14:textId="38A4ABCA"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586343822"/>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69A19ACF" w14:textId="07A95D2A"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624274472"/>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2BD76E46" w14:textId="5ECE81D1" w:rsidR="00971044" w:rsidRPr="00593D81" w:rsidRDefault="0057419A" w:rsidP="0057419A">
            <w:pPr>
              <w:spacing w:before="60" w:after="60"/>
              <w:ind w:left="60"/>
              <w:rPr>
                <w:rFonts w:ascii="Source Sans Pro" w:hAnsi="Source Sans Pro" w:cs="Arial"/>
                <w:sz w:val="22"/>
                <w:szCs w:val="22"/>
              </w:rPr>
            </w:pPr>
            <w:r>
              <w:rPr>
                <w:rFonts w:ascii="Source Sans Pro" w:hAnsi="Source Sans Pro" w:cs="Arial"/>
                <w:sz w:val="22"/>
                <w:szCs w:val="22"/>
              </w:rPr>
              <w:t xml:space="preserve"> </w:t>
            </w:r>
          </w:p>
        </w:tc>
        <w:tc>
          <w:tcPr>
            <w:tcW w:w="4190" w:type="dxa"/>
            <w:tcMar>
              <w:top w:w="29" w:type="dxa"/>
              <w:bottom w:w="29" w:type="dxa"/>
            </w:tcMar>
          </w:tcPr>
          <w:p w14:paraId="319D5F0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349917358"/>
              <w:placeholder>
                <w:docPart w:val="F4AF1E2657194477B9DF385195C8BB9C"/>
              </w:placeholder>
              <w:text/>
            </w:sdtPr>
            <w:sdtEndPr>
              <w:rPr>
                <w:rStyle w:val="DefaultParagraphFont"/>
                <w:rFonts w:ascii="Source Sans Pro" w:hAnsi="Source Sans Pro"/>
                <w:sz w:val="22"/>
                <w:szCs w:val="22"/>
              </w:rPr>
            </w:sdtEndPr>
            <w:sdtContent>
              <w:p w14:paraId="7D544CC9" w14:textId="259831BF" w:rsidR="00C40035" w:rsidRPr="00E62C7D" w:rsidRDefault="00334C90" w:rsidP="00E62C7D">
                <w:pPr>
                  <w:ind w:left="60"/>
                  <w:rPr>
                    <w:rFonts w:ascii="Source Sans Pro" w:hAnsi="Source Sans Pro"/>
                    <w:sz w:val="22"/>
                    <w:szCs w:val="22"/>
                  </w:rPr>
                </w:pPr>
                <w:r>
                  <w:rPr>
                    <w:rStyle w:val="textbox"/>
                  </w:rPr>
                  <w:t>Embedded Peer Instructional Cohort leaders have been embedded in several gateway courses. Math and English support courses have been developed for academically underprepared students. The writing center has been revamped to support all students through drop-in.</w:t>
                </w:r>
              </w:p>
            </w:sdtContent>
          </w:sdt>
          <w:p w14:paraId="2612BDC5" w14:textId="77777777" w:rsidR="00C40035" w:rsidRPr="00593D81" w:rsidRDefault="00C40035" w:rsidP="00C40035">
            <w:pPr>
              <w:pStyle w:val="Tablebul1"/>
              <w:numPr>
                <w:ilvl w:val="0"/>
                <w:numId w:val="0"/>
              </w:numPr>
              <w:ind w:left="245"/>
              <w:rPr>
                <w:rFonts w:ascii="Source Sans Pro" w:hAnsi="Source Sans Pro"/>
              </w:rPr>
            </w:pPr>
          </w:p>
          <w:p w14:paraId="3807070F" w14:textId="77777777" w:rsidR="00C40035" w:rsidRPr="00593D81" w:rsidRDefault="00C40035" w:rsidP="00C40035">
            <w:pPr>
              <w:pStyle w:val="Tablebul1"/>
              <w:numPr>
                <w:ilvl w:val="0"/>
                <w:numId w:val="0"/>
              </w:numPr>
              <w:rPr>
                <w:rFonts w:ascii="Source Sans Pro" w:hAnsi="Source Sans Pro"/>
              </w:rPr>
            </w:pPr>
          </w:p>
          <w:p w14:paraId="068B84EC"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820805139"/>
              <w:placeholder>
                <w:docPart w:val="072DB64D850B4EA8BC9215E105E7E7BC"/>
              </w:placeholder>
              <w:showingPlcHdr/>
              <w:text/>
            </w:sdtPr>
            <w:sdtEndPr>
              <w:rPr>
                <w:rStyle w:val="DefaultParagraphFont"/>
                <w:rFonts w:ascii="Source Sans Pro" w:hAnsi="Source Sans Pro"/>
                <w:sz w:val="22"/>
              </w:rPr>
            </w:sdtEndPr>
            <w:sdtContent>
              <w:p w14:paraId="02AE378B" w14:textId="14DC1284" w:rsidR="00E62C7D" w:rsidRPr="00593D81" w:rsidRDefault="00E62C7D"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11337C80"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00504554"/>
              <w:placeholder>
                <w:docPart w:val="77D5292B12BC46B798CDDF10C42EC204"/>
              </w:placeholder>
              <w:showingPlcHdr/>
              <w:text/>
            </w:sdtPr>
            <w:sdtEndPr>
              <w:rPr>
                <w:rStyle w:val="DefaultParagraphFont"/>
                <w:rFonts w:ascii="Source Sans Pro" w:hAnsi="Source Sans Pro" w:cs="Arial"/>
                <w:i/>
                <w:sz w:val="22"/>
                <w:szCs w:val="22"/>
              </w:rPr>
            </w:sdtEndPr>
            <w:sdtContent>
              <w:p w14:paraId="7F3C01FB" w14:textId="7ABDCC9A" w:rsidR="00C40035" w:rsidRPr="00E62C7D" w:rsidRDefault="00E62C7D" w:rsidP="00E62C7D">
                <w:pPr>
                  <w:ind w:left="54"/>
                  <w:rPr>
                    <w:rFonts w:ascii="Source Sans Pro" w:hAnsi="Source Sans Pro" w:cs="Arial"/>
                    <w:i/>
                    <w:sz w:val="22"/>
                    <w:szCs w:val="22"/>
                  </w:rPr>
                </w:pPr>
                <w:r w:rsidRPr="000F4414">
                  <w:rPr>
                    <w:rStyle w:val="PlaceholderText"/>
                  </w:rPr>
                  <w:t>Click or tap here to enter text.</w:t>
                </w:r>
              </w:p>
            </w:sdtContent>
          </w:sdt>
          <w:p w14:paraId="3C24EA77" w14:textId="77777777" w:rsidR="00C40035" w:rsidRPr="00593D81" w:rsidRDefault="00C40035" w:rsidP="00C40035">
            <w:pPr>
              <w:rPr>
                <w:rFonts w:ascii="Source Sans Pro" w:hAnsi="Source Sans Pro" w:cs="Arial"/>
                <w:i/>
                <w:sz w:val="22"/>
                <w:szCs w:val="22"/>
              </w:rPr>
            </w:pPr>
          </w:p>
          <w:p w14:paraId="6F43A53A" w14:textId="77777777" w:rsidR="00C40035" w:rsidRDefault="00C40035" w:rsidP="00C40035">
            <w:pPr>
              <w:rPr>
                <w:rFonts w:ascii="Source Sans Pro" w:hAnsi="Source Sans Pro" w:cs="Arial"/>
                <w:i/>
                <w:sz w:val="22"/>
                <w:szCs w:val="22"/>
              </w:rPr>
            </w:pPr>
          </w:p>
          <w:p w14:paraId="5F83F4B7" w14:textId="77777777" w:rsidR="00C40035" w:rsidRDefault="00C40035" w:rsidP="00C40035">
            <w:pPr>
              <w:pStyle w:val="ListParagraph"/>
              <w:ind w:left="18"/>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356572260"/>
              <w:placeholder>
                <w:docPart w:val="36B754FBD4F742A69E3E03AA135905BD"/>
              </w:placeholder>
              <w:showingPlcHdr/>
              <w:text/>
            </w:sdtPr>
            <w:sdtEndPr>
              <w:rPr>
                <w:rStyle w:val="DefaultParagraphFont"/>
                <w:rFonts w:ascii="Source Sans Pro" w:hAnsi="Source Sans Pro" w:cs="Arial"/>
                <w:i/>
                <w:sz w:val="22"/>
                <w:szCs w:val="22"/>
              </w:rPr>
            </w:sdtEndPr>
            <w:sdtContent>
              <w:p w14:paraId="7AA2919C" w14:textId="1B5A3180" w:rsidR="00E62C7D" w:rsidRPr="00593D81" w:rsidRDefault="00E62C7D" w:rsidP="00C40035">
                <w:pPr>
                  <w:pStyle w:val="ListParagraph"/>
                  <w:ind w:left="18"/>
                  <w:rPr>
                    <w:rFonts w:ascii="Source Sans Pro" w:hAnsi="Source Sans Pro" w:cs="Arial"/>
                    <w:i/>
                    <w:sz w:val="22"/>
                    <w:szCs w:val="22"/>
                  </w:rPr>
                </w:pPr>
                <w:r w:rsidRPr="000F4414">
                  <w:rPr>
                    <w:rStyle w:val="PlaceholderText"/>
                  </w:rPr>
                  <w:t>Click or tap here to enter text.</w:t>
                </w:r>
              </w:p>
            </w:sdtContent>
          </w:sdt>
        </w:tc>
      </w:tr>
      <w:tr w:rsidR="00C40035"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C40035" w:rsidRPr="00593D81" w:rsidRDefault="00C40035" w:rsidP="00C40035">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16B50CBA" w14:textId="3DFAA1A5"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482051204"/>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3AB6035A" w14:textId="5FF4709A"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048067455"/>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73AB6DFB" w14:textId="72B47D1F"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194450799"/>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6B1E18B6" w14:textId="4DABD8E8"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075328495"/>
                <w14:checkbox>
                  <w14:checked w14:val="1"/>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0D1FE619" w14:textId="42232D03"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430664670"/>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66DB005B" w14:textId="0AB99899" w:rsidR="00C40035" w:rsidRPr="00C40035" w:rsidRDefault="00C40035" w:rsidP="0057419A">
            <w:pPr>
              <w:spacing w:before="60" w:after="60"/>
              <w:ind w:left="60"/>
              <w:rPr>
                <w:rFonts w:ascii="Source Sans Pro" w:hAnsi="Source Sans Pro" w:cs="Arial"/>
                <w:sz w:val="22"/>
                <w:szCs w:val="22"/>
              </w:rPr>
            </w:pPr>
          </w:p>
        </w:tc>
        <w:tc>
          <w:tcPr>
            <w:tcW w:w="4190" w:type="dxa"/>
            <w:tcMar>
              <w:top w:w="29" w:type="dxa"/>
              <w:bottom w:w="29" w:type="dxa"/>
            </w:tcMar>
          </w:tcPr>
          <w:p w14:paraId="6EB7DD7B"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lastRenderedPageBreak/>
              <w:t>Progress to date:</w:t>
            </w:r>
          </w:p>
          <w:sdt>
            <w:sdtPr>
              <w:rPr>
                <w:rStyle w:val="textbox"/>
              </w:rPr>
              <w:id w:val="2139762792"/>
              <w:placeholder>
                <w:docPart w:val="AD4FDF05A9934CC8B28AC52FE14B386B"/>
              </w:placeholder>
              <w:text/>
            </w:sdtPr>
            <w:sdtEndPr>
              <w:rPr>
                <w:rStyle w:val="DefaultParagraphFont"/>
                <w:rFonts w:ascii="Source Sans Pro" w:hAnsi="Source Sans Pro"/>
                <w:sz w:val="22"/>
                <w:szCs w:val="22"/>
              </w:rPr>
            </w:sdtEndPr>
            <w:sdtContent>
              <w:p w14:paraId="1EB8B6C4" w14:textId="3B8917C4" w:rsidR="00C40035" w:rsidRPr="00E62C7D" w:rsidRDefault="00334C90" w:rsidP="00E62C7D">
                <w:pPr>
                  <w:ind w:left="60"/>
                  <w:rPr>
                    <w:rFonts w:ascii="Source Sans Pro" w:hAnsi="Source Sans Pro"/>
                    <w:sz w:val="22"/>
                    <w:szCs w:val="22"/>
                  </w:rPr>
                </w:pPr>
                <w:r>
                  <w:rPr>
                    <w:rStyle w:val="textbox"/>
                  </w:rPr>
                  <w:t>Math support labs have been created for [insert]. Math lab is available to any student who enrolls in a variety of lab courses.</w:t>
                </w:r>
              </w:p>
            </w:sdtContent>
          </w:sdt>
          <w:p w14:paraId="2F483314" w14:textId="77777777" w:rsidR="00C40035" w:rsidRPr="00593D81" w:rsidRDefault="00C40035" w:rsidP="00C40035">
            <w:pPr>
              <w:pStyle w:val="Tablebul1"/>
              <w:numPr>
                <w:ilvl w:val="0"/>
                <w:numId w:val="0"/>
              </w:numPr>
              <w:ind w:left="245"/>
              <w:rPr>
                <w:rFonts w:ascii="Source Sans Pro" w:hAnsi="Source Sans Pro"/>
              </w:rPr>
            </w:pPr>
          </w:p>
          <w:p w14:paraId="7FDC50BE" w14:textId="77777777" w:rsidR="00C40035" w:rsidRPr="00593D81" w:rsidRDefault="00C40035" w:rsidP="00C40035">
            <w:pPr>
              <w:pStyle w:val="Tablebul1"/>
              <w:numPr>
                <w:ilvl w:val="0"/>
                <w:numId w:val="0"/>
              </w:numPr>
              <w:rPr>
                <w:rFonts w:ascii="Source Sans Pro" w:hAnsi="Source Sans Pro"/>
              </w:rPr>
            </w:pPr>
          </w:p>
          <w:p w14:paraId="51D23BAA"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274321651"/>
              <w:placeholder>
                <w:docPart w:val="10CAF283D3A54ED4B20B95F90710DEA7"/>
              </w:placeholder>
              <w:showingPlcHdr/>
              <w:text/>
            </w:sdtPr>
            <w:sdtEndPr>
              <w:rPr>
                <w:rStyle w:val="DefaultParagraphFont"/>
                <w:rFonts w:ascii="Source Sans Pro" w:hAnsi="Source Sans Pro" w:cs="Arial"/>
                <w:i/>
                <w:sz w:val="22"/>
                <w:szCs w:val="22"/>
              </w:rPr>
            </w:sdtEndPr>
            <w:sdtContent>
              <w:p w14:paraId="7AA99EC3" w14:textId="61BFA3FE" w:rsidR="00E62C7D" w:rsidRPr="00593D81" w:rsidRDefault="00E62C7D" w:rsidP="00C40035">
                <w:pPr>
                  <w:rPr>
                    <w:rFonts w:ascii="Source Sans Pro" w:hAnsi="Source Sans Pro" w:cs="Arial"/>
                    <w:i/>
                    <w:sz w:val="22"/>
                    <w:szCs w:val="22"/>
                  </w:rPr>
                </w:pPr>
                <w:r w:rsidRPr="000F4414">
                  <w:rPr>
                    <w:rStyle w:val="PlaceholderText"/>
                  </w:rPr>
                  <w:t>Click or tap here to enter text.</w:t>
                </w:r>
              </w:p>
            </w:sdtContent>
          </w:sdt>
        </w:tc>
        <w:tc>
          <w:tcPr>
            <w:tcW w:w="4051" w:type="dxa"/>
          </w:tcPr>
          <w:p w14:paraId="59922590"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steps:</w:t>
            </w:r>
          </w:p>
          <w:sdt>
            <w:sdtPr>
              <w:rPr>
                <w:rStyle w:val="textbox"/>
              </w:rPr>
              <w:id w:val="-1710108497"/>
              <w:placeholder>
                <w:docPart w:val="48450335368446BCB4AAB0063D5EE674"/>
              </w:placeholder>
              <w:showingPlcHdr/>
              <w:text/>
            </w:sdtPr>
            <w:sdtEndPr>
              <w:rPr>
                <w:rStyle w:val="DefaultParagraphFont"/>
                <w:rFonts w:ascii="Source Sans Pro" w:hAnsi="Source Sans Pro" w:cs="Arial"/>
                <w:i/>
                <w:sz w:val="22"/>
                <w:szCs w:val="22"/>
              </w:rPr>
            </w:sdtEndPr>
            <w:sdtContent>
              <w:p w14:paraId="56B7DA6E" w14:textId="7EDB7594" w:rsidR="00C40035" w:rsidRPr="00E62C7D" w:rsidRDefault="00E62C7D" w:rsidP="00E62C7D">
                <w:pPr>
                  <w:ind w:left="54"/>
                  <w:rPr>
                    <w:rFonts w:ascii="Source Sans Pro" w:hAnsi="Source Sans Pro" w:cs="Arial"/>
                    <w:i/>
                    <w:sz w:val="22"/>
                    <w:szCs w:val="22"/>
                  </w:rPr>
                </w:pPr>
                <w:r w:rsidRPr="000F4414">
                  <w:rPr>
                    <w:rStyle w:val="PlaceholderText"/>
                  </w:rPr>
                  <w:t>Click or tap here to enter text.</w:t>
                </w:r>
              </w:p>
            </w:sdtContent>
          </w:sdt>
          <w:p w14:paraId="664394FC" w14:textId="77777777" w:rsidR="00C40035" w:rsidRPr="00593D81" w:rsidRDefault="00C40035" w:rsidP="00C40035">
            <w:pPr>
              <w:rPr>
                <w:rFonts w:ascii="Source Sans Pro" w:hAnsi="Source Sans Pro" w:cs="Arial"/>
                <w:i/>
                <w:sz w:val="22"/>
                <w:szCs w:val="22"/>
              </w:rPr>
            </w:pPr>
          </w:p>
          <w:p w14:paraId="49B77E62" w14:textId="77777777" w:rsidR="00C40035" w:rsidRDefault="00C40035" w:rsidP="00C40035">
            <w:pPr>
              <w:rPr>
                <w:rFonts w:ascii="Source Sans Pro" w:hAnsi="Source Sans Pro" w:cs="Arial"/>
                <w:i/>
                <w:sz w:val="22"/>
                <w:szCs w:val="22"/>
              </w:rPr>
            </w:pPr>
          </w:p>
          <w:p w14:paraId="576F4AB5"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494539989"/>
              <w:placeholder>
                <w:docPart w:val="D6534AB87BC8426F82F3D753ECFAD7E9"/>
              </w:placeholder>
              <w:showingPlcHdr/>
              <w:text/>
            </w:sdtPr>
            <w:sdtEndPr>
              <w:rPr>
                <w:rStyle w:val="DefaultParagraphFont"/>
                <w:rFonts w:ascii="Source Sans Pro" w:hAnsi="Source Sans Pro" w:cs="Arial"/>
                <w:i/>
                <w:sz w:val="22"/>
                <w:szCs w:val="22"/>
              </w:rPr>
            </w:sdtEndPr>
            <w:sdtContent>
              <w:p w14:paraId="583C9AC5" w14:textId="36DCE279" w:rsidR="00E62C7D" w:rsidRPr="00593D81" w:rsidRDefault="00E62C7D"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68D1694C" w14:textId="77777777" w:rsidTr="001B1FCB">
        <w:trPr>
          <w:jc w:val="center"/>
        </w:trPr>
        <w:tc>
          <w:tcPr>
            <w:tcW w:w="4315" w:type="dxa"/>
            <w:tcBorders>
              <w:top w:val="single" w:sz="4" w:space="0" w:color="auto"/>
            </w:tcBorders>
            <w:tcMar>
              <w:top w:w="29" w:type="dxa"/>
              <w:bottom w:w="29" w:type="dxa"/>
            </w:tcMar>
          </w:tcPr>
          <w:p w14:paraId="048BEC4E" w14:textId="2DC9E146" w:rsidR="00C40035" w:rsidRPr="00593D81" w:rsidRDefault="00C40035" w:rsidP="00C40035">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39664E09" w14:textId="7368CEA0"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308639028"/>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24CC7062" w14:textId="168765A5"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340136922"/>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52003385" w14:textId="39039A53"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983071337"/>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3CE9F33B" w14:textId="1FC5094F"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373964873"/>
                <w14:checkbox>
                  <w14:checked w14:val="1"/>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0659C6BF" w14:textId="0BE0A178"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371990656"/>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06F5310D" w14:textId="7EFA08FF" w:rsidR="00971044" w:rsidRPr="00593D81" w:rsidRDefault="0057419A" w:rsidP="0057419A">
            <w:pPr>
              <w:spacing w:before="60" w:after="60"/>
              <w:ind w:left="60"/>
              <w:rPr>
                <w:rFonts w:ascii="Source Sans Pro" w:eastAsia="MS Gothic" w:hAnsi="Source Sans Pro" w:cs="MS Gothic"/>
                <w:sz w:val="22"/>
                <w:szCs w:val="22"/>
              </w:rPr>
            </w:pPr>
            <w:r>
              <w:rPr>
                <w:rFonts w:ascii="Source Sans Pro" w:eastAsia="MS Gothic" w:hAnsi="Source Sans Pro" w:cs="MS Gothic"/>
                <w:sz w:val="22"/>
                <w:szCs w:val="22"/>
              </w:rPr>
              <w:t xml:space="preserve"> </w:t>
            </w:r>
          </w:p>
        </w:tc>
        <w:tc>
          <w:tcPr>
            <w:tcW w:w="4190" w:type="dxa"/>
            <w:tcMar>
              <w:top w:w="29" w:type="dxa"/>
              <w:bottom w:w="29" w:type="dxa"/>
            </w:tcMar>
          </w:tcPr>
          <w:p w14:paraId="46F98513"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552155140"/>
              <w:placeholder>
                <w:docPart w:val="22A65FBD12224A31BEC2D5755FEE4E52"/>
              </w:placeholder>
              <w:text/>
            </w:sdtPr>
            <w:sdtEndPr>
              <w:rPr>
                <w:rStyle w:val="DefaultParagraphFont"/>
                <w:rFonts w:ascii="Source Sans Pro" w:hAnsi="Source Sans Pro"/>
                <w:sz w:val="22"/>
                <w:szCs w:val="22"/>
              </w:rPr>
            </w:sdtEndPr>
            <w:sdtContent>
              <w:p w14:paraId="6D72FD25" w14:textId="7A712E4B" w:rsidR="00C40035" w:rsidRPr="0057419A" w:rsidRDefault="00334C90" w:rsidP="0057419A">
                <w:pPr>
                  <w:ind w:left="60"/>
                  <w:rPr>
                    <w:rFonts w:ascii="Source Sans Pro" w:hAnsi="Source Sans Pro"/>
                    <w:sz w:val="22"/>
                    <w:szCs w:val="22"/>
                  </w:rPr>
                </w:pPr>
                <w:r>
                  <w:rPr>
                    <w:rStyle w:val="textbox"/>
                  </w:rPr>
                  <w:t xml:space="preserve">An English support course for transfer-level has been developed for academically underprepared students. A drop-in </w:t>
                </w:r>
                <w:proofErr w:type="spellStart"/>
                <w:r>
                  <w:rPr>
                    <w:rStyle w:val="textbox"/>
                  </w:rPr>
                  <w:t>wiritng</w:t>
                </w:r>
                <w:proofErr w:type="spellEnd"/>
                <w:r>
                  <w:rPr>
                    <w:rStyle w:val="textbox"/>
                  </w:rPr>
                  <w:t xml:space="preserve"> center staffed by tutors is available to students. A non-credit READ-260 is </w:t>
                </w:r>
                <w:proofErr w:type="spellStart"/>
                <w:r>
                  <w:rPr>
                    <w:rStyle w:val="textbox"/>
                  </w:rPr>
                  <w:t>avalible</w:t>
                </w:r>
                <w:proofErr w:type="spellEnd"/>
                <w:r>
                  <w:rPr>
                    <w:rStyle w:val="textbox"/>
                  </w:rPr>
                  <w:t xml:space="preserve"> to all students.</w:t>
                </w:r>
              </w:p>
            </w:sdtContent>
          </w:sdt>
          <w:p w14:paraId="6F666D13" w14:textId="77777777" w:rsidR="00C40035" w:rsidRPr="00593D81" w:rsidRDefault="00C40035" w:rsidP="00C40035">
            <w:pPr>
              <w:pStyle w:val="Tablebul1"/>
              <w:numPr>
                <w:ilvl w:val="0"/>
                <w:numId w:val="0"/>
              </w:numPr>
              <w:ind w:left="245"/>
              <w:rPr>
                <w:rFonts w:ascii="Source Sans Pro" w:hAnsi="Source Sans Pro"/>
              </w:rPr>
            </w:pPr>
          </w:p>
          <w:p w14:paraId="47735CD3" w14:textId="77777777" w:rsidR="00C40035" w:rsidRPr="00593D81" w:rsidRDefault="00C40035" w:rsidP="00C40035">
            <w:pPr>
              <w:pStyle w:val="Tablebul1"/>
              <w:numPr>
                <w:ilvl w:val="0"/>
                <w:numId w:val="0"/>
              </w:numPr>
              <w:rPr>
                <w:rFonts w:ascii="Source Sans Pro" w:hAnsi="Source Sans Pro"/>
              </w:rPr>
            </w:pPr>
          </w:p>
          <w:p w14:paraId="40EF7A6B"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1392953823"/>
              <w:placeholder>
                <w:docPart w:val="99CAF6C88EFC4A539EF4D408C1273FC8"/>
              </w:placeholder>
              <w:showingPlcHdr/>
              <w:text/>
            </w:sdtPr>
            <w:sdtEndPr>
              <w:rPr>
                <w:rStyle w:val="DefaultParagraphFont"/>
                <w:rFonts w:ascii="Source Sans Pro" w:hAnsi="Source Sans Pro" w:cs="Arial"/>
                <w:i/>
                <w:sz w:val="22"/>
                <w:szCs w:val="22"/>
              </w:rPr>
            </w:sdtEndPr>
            <w:sdtContent>
              <w:p w14:paraId="0767627E" w14:textId="6CA03E21" w:rsidR="0057419A" w:rsidRPr="00593D81" w:rsidRDefault="0057419A" w:rsidP="00C40035">
                <w:pPr>
                  <w:rPr>
                    <w:rFonts w:ascii="Source Sans Pro" w:hAnsi="Source Sans Pro" w:cs="Arial"/>
                    <w:i/>
                    <w:sz w:val="22"/>
                    <w:szCs w:val="22"/>
                  </w:rPr>
                </w:pPr>
                <w:r w:rsidRPr="000F4414">
                  <w:rPr>
                    <w:rStyle w:val="PlaceholderText"/>
                  </w:rPr>
                  <w:t>Click or tap here to enter text.</w:t>
                </w:r>
              </w:p>
            </w:sdtContent>
          </w:sdt>
        </w:tc>
        <w:tc>
          <w:tcPr>
            <w:tcW w:w="4051" w:type="dxa"/>
          </w:tcPr>
          <w:p w14:paraId="7DC179FE"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2139838582"/>
              <w:placeholder>
                <w:docPart w:val="CACAA03A85A44C149BF8206D9C4CB730"/>
              </w:placeholder>
              <w:showingPlcHdr/>
              <w:text/>
            </w:sdtPr>
            <w:sdtEndPr>
              <w:rPr>
                <w:rStyle w:val="DefaultParagraphFont"/>
                <w:rFonts w:ascii="Source Sans Pro" w:hAnsi="Source Sans Pro" w:cs="Arial"/>
                <w:i/>
                <w:sz w:val="22"/>
                <w:szCs w:val="22"/>
              </w:rPr>
            </w:sdtEndPr>
            <w:sdtContent>
              <w:p w14:paraId="0271FE70" w14:textId="65B3642E"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6A3AB739" w14:textId="77777777" w:rsidR="00C40035" w:rsidRPr="00593D81" w:rsidRDefault="00C40035" w:rsidP="00C40035">
            <w:pPr>
              <w:rPr>
                <w:rFonts w:ascii="Source Sans Pro" w:hAnsi="Source Sans Pro" w:cs="Arial"/>
                <w:i/>
                <w:sz w:val="22"/>
                <w:szCs w:val="22"/>
              </w:rPr>
            </w:pPr>
          </w:p>
          <w:p w14:paraId="6993E9D0" w14:textId="77777777" w:rsidR="00C40035" w:rsidRDefault="00C40035" w:rsidP="00C40035">
            <w:pPr>
              <w:rPr>
                <w:rFonts w:ascii="Source Sans Pro" w:hAnsi="Source Sans Pro" w:cs="Arial"/>
                <w:i/>
                <w:sz w:val="22"/>
                <w:szCs w:val="22"/>
              </w:rPr>
            </w:pPr>
          </w:p>
          <w:p w14:paraId="758FF9B3"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705146946"/>
              <w:placeholder>
                <w:docPart w:val="084935B0F1E64ABA87C6829A5CB47888"/>
              </w:placeholder>
              <w:showingPlcHdr/>
              <w:text/>
            </w:sdtPr>
            <w:sdtEndPr>
              <w:rPr>
                <w:rStyle w:val="DefaultParagraphFont"/>
                <w:rFonts w:ascii="Source Sans Pro" w:hAnsi="Source Sans Pro" w:cs="Arial"/>
                <w:i/>
                <w:sz w:val="22"/>
                <w:szCs w:val="22"/>
              </w:rPr>
            </w:sdtEndPr>
            <w:sdtContent>
              <w:p w14:paraId="243A3A0A" w14:textId="6812289A" w:rsidR="0057419A" w:rsidRPr="00593D81" w:rsidRDefault="0057419A"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198786E2" w14:textId="79D2553B" w:rsidTr="00CF2EE6">
        <w:trPr>
          <w:jc w:val="center"/>
        </w:trPr>
        <w:tc>
          <w:tcPr>
            <w:tcW w:w="4315" w:type="dxa"/>
            <w:tcMar>
              <w:top w:w="29" w:type="dxa"/>
              <w:bottom w:w="29" w:type="dxa"/>
            </w:tcMar>
          </w:tcPr>
          <w:p w14:paraId="391306C0" w14:textId="77777777"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793AFFA2" w14:textId="612D997A"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76296118"/>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676DDA3E" w14:textId="7FB704DC"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803547447"/>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7C5A680B" w14:textId="35B031A3"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338973200"/>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38699EB9" w14:textId="6F0D344C"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246533878"/>
                <w14:checkbox>
                  <w14:checked w14:val="1"/>
                  <w14:checkedState w14:val="2612" w14:font="MS Gothic"/>
                  <w14:uncheckedState w14:val="2610" w14:font="MS Gothic"/>
                </w14:checkbox>
              </w:sdtPr>
              <w:sdtContent>
                <w:r w:rsidR="00334C9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7FACC2EC" w14:textId="482484EF"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99412305"/>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4338AEED" w14:textId="38FFCFE5" w:rsidR="00971044" w:rsidRPr="00593D81" w:rsidRDefault="0057419A" w:rsidP="0057419A">
            <w:pPr>
              <w:spacing w:before="60" w:after="60"/>
              <w:ind w:left="60"/>
              <w:rPr>
                <w:rFonts w:ascii="Source Sans Pro" w:hAnsi="Source Sans Pro" w:cs="Arial"/>
                <w:sz w:val="22"/>
                <w:szCs w:val="22"/>
              </w:rPr>
            </w:pPr>
            <w:r>
              <w:rPr>
                <w:rFonts w:ascii="Source Sans Pro" w:hAnsi="Source Sans Pro" w:cs="Arial"/>
                <w:sz w:val="22"/>
                <w:szCs w:val="22"/>
              </w:rPr>
              <w:t xml:space="preserve"> </w:t>
            </w:r>
          </w:p>
        </w:tc>
        <w:tc>
          <w:tcPr>
            <w:tcW w:w="4190" w:type="dxa"/>
            <w:tcMar>
              <w:top w:w="29" w:type="dxa"/>
              <w:bottom w:w="29" w:type="dxa"/>
            </w:tcMar>
          </w:tcPr>
          <w:p w14:paraId="3333872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35121598"/>
              <w:placeholder>
                <w:docPart w:val="FB1A1701423042CC98193F10CE3ABF4F"/>
              </w:placeholder>
              <w:text/>
            </w:sdtPr>
            <w:sdtEndPr>
              <w:rPr>
                <w:rStyle w:val="DefaultParagraphFont"/>
                <w:rFonts w:ascii="Source Sans Pro" w:hAnsi="Source Sans Pro"/>
                <w:sz w:val="22"/>
                <w:szCs w:val="22"/>
              </w:rPr>
            </w:sdtEndPr>
            <w:sdtContent>
              <w:p w14:paraId="5AD59C97" w14:textId="6D76D42C" w:rsidR="00C40035" w:rsidRPr="0057419A" w:rsidRDefault="00334C90" w:rsidP="0057419A">
                <w:pPr>
                  <w:ind w:left="60"/>
                  <w:rPr>
                    <w:rFonts w:ascii="Source Sans Pro" w:hAnsi="Source Sans Pro"/>
                    <w:sz w:val="22"/>
                    <w:szCs w:val="22"/>
                  </w:rPr>
                </w:pPr>
                <w:r>
                  <w:rPr>
                    <w:rStyle w:val="textbox"/>
                  </w:rPr>
                  <w:t>General Studies (GS) courses are available. GS-1 College Success and GS-6 First Year Experience are offered each semester. EOPS students are required to enroll. GUID-205 Supervised Tutoring is offered to students needing support in transfer-level courses outside of math and English.</w:t>
                </w:r>
              </w:p>
            </w:sdtContent>
          </w:sdt>
          <w:p w14:paraId="4FE5457D" w14:textId="77777777" w:rsidR="00C40035" w:rsidRPr="00593D81" w:rsidRDefault="00C40035" w:rsidP="00C40035">
            <w:pPr>
              <w:pStyle w:val="Tablebul1"/>
              <w:numPr>
                <w:ilvl w:val="0"/>
                <w:numId w:val="0"/>
              </w:numPr>
              <w:ind w:left="245"/>
              <w:rPr>
                <w:rFonts w:ascii="Source Sans Pro" w:hAnsi="Source Sans Pro"/>
              </w:rPr>
            </w:pPr>
          </w:p>
          <w:p w14:paraId="29A7B72F" w14:textId="77777777" w:rsidR="00C40035" w:rsidRPr="00593D81" w:rsidRDefault="00C40035" w:rsidP="00C40035">
            <w:pPr>
              <w:pStyle w:val="Tablebul1"/>
              <w:numPr>
                <w:ilvl w:val="0"/>
                <w:numId w:val="0"/>
              </w:numPr>
              <w:rPr>
                <w:rFonts w:ascii="Source Sans Pro" w:hAnsi="Source Sans Pro"/>
              </w:rPr>
            </w:pPr>
          </w:p>
          <w:p w14:paraId="62BFF4DC"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484075733"/>
              <w:placeholder>
                <w:docPart w:val="5E1A359CB9494DC1BF8892769AC95983"/>
              </w:placeholder>
              <w:showingPlcHdr/>
              <w:text/>
            </w:sdtPr>
            <w:sdtEndPr>
              <w:rPr>
                <w:rStyle w:val="DefaultParagraphFont"/>
                <w:rFonts w:ascii="Source Sans Pro" w:hAnsi="Source Sans Pro"/>
                <w:sz w:val="22"/>
              </w:rPr>
            </w:sdtEndPr>
            <w:sdtContent>
              <w:p w14:paraId="709B8699" w14:textId="4B393639"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741CD069"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554313351"/>
              <w:placeholder>
                <w:docPart w:val="7C494502812C435391E7511A041A6541"/>
              </w:placeholder>
              <w:showingPlcHdr/>
              <w:text/>
            </w:sdtPr>
            <w:sdtEndPr>
              <w:rPr>
                <w:rStyle w:val="DefaultParagraphFont"/>
                <w:rFonts w:ascii="Source Sans Pro" w:hAnsi="Source Sans Pro" w:cs="Arial"/>
                <w:i/>
                <w:sz w:val="22"/>
                <w:szCs w:val="22"/>
              </w:rPr>
            </w:sdtEndPr>
            <w:sdtContent>
              <w:p w14:paraId="107448AE" w14:textId="69332A17"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5814EA7D" w14:textId="77777777" w:rsidR="00C40035" w:rsidRPr="00593D81" w:rsidRDefault="00C40035" w:rsidP="00C40035">
            <w:pPr>
              <w:rPr>
                <w:rFonts w:ascii="Source Sans Pro" w:hAnsi="Source Sans Pro" w:cs="Arial"/>
                <w:i/>
                <w:sz w:val="22"/>
                <w:szCs w:val="22"/>
              </w:rPr>
            </w:pPr>
          </w:p>
          <w:p w14:paraId="3574AEDA" w14:textId="77777777" w:rsidR="00C40035" w:rsidRDefault="00C40035" w:rsidP="00C40035">
            <w:pPr>
              <w:rPr>
                <w:rFonts w:ascii="Source Sans Pro" w:hAnsi="Source Sans Pro" w:cs="Arial"/>
                <w:i/>
                <w:sz w:val="22"/>
                <w:szCs w:val="22"/>
              </w:rPr>
            </w:pPr>
          </w:p>
          <w:p w14:paraId="4C292D8D" w14:textId="77777777"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832168606"/>
              <w:placeholder>
                <w:docPart w:val="6E2EEBD0BACB42D4AA915C5E2F2B960F"/>
              </w:placeholder>
              <w:showingPlcHdr/>
              <w:text/>
            </w:sdtPr>
            <w:sdtEndPr>
              <w:rPr>
                <w:rStyle w:val="DefaultParagraphFont"/>
                <w:rFonts w:ascii="Source Sans Pro" w:hAnsi="Source Sans Pro"/>
                <w:sz w:val="22"/>
              </w:rPr>
            </w:sdtEndPr>
            <w:sdtContent>
              <w:p w14:paraId="151CB5A4" w14:textId="3CDF893F" w:rsidR="0057419A" w:rsidRPr="00593D81" w:rsidRDefault="0057419A" w:rsidP="00C40035">
                <w:pPr>
                  <w:pStyle w:val="Tablebul1"/>
                  <w:numPr>
                    <w:ilvl w:val="0"/>
                    <w:numId w:val="0"/>
                  </w:numPr>
                  <w:rPr>
                    <w:rFonts w:ascii="Source Sans Pro" w:hAnsi="Source Sans Pro"/>
                  </w:rPr>
                </w:pPr>
                <w:r w:rsidRPr="000F4414">
                  <w:rPr>
                    <w:rStyle w:val="PlaceholderText"/>
                  </w:rPr>
                  <w:t>Click or tap here to enter text.</w:t>
                </w:r>
              </w:p>
            </w:sdtContent>
          </w:sdt>
        </w:tc>
      </w:tr>
      <w:tr w:rsidR="00C40035" w:rsidRPr="00593D81" w14:paraId="22821C69" w14:textId="09711C23" w:rsidTr="00CF2EE6">
        <w:trPr>
          <w:jc w:val="center"/>
        </w:trPr>
        <w:tc>
          <w:tcPr>
            <w:tcW w:w="4315" w:type="dxa"/>
            <w:tcMar>
              <w:top w:w="29" w:type="dxa"/>
              <w:bottom w:w="29" w:type="dxa"/>
            </w:tcMar>
          </w:tcPr>
          <w:p w14:paraId="7F4E43C5" w14:textId="50802CC6"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tcMar>
              <w:top w:w="29" w:type="dxa"/>
              <w:bottom w:w="29" w:type="dxa"/>
            </w:tcMar>
            <w:vAlign w:val="center"/>
          </w:tcPr>
          <w:p w14:paraId="25E469AA" w14:textId="362088B9"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180394369"/>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46B67560" w14:textId="5A76D99D"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219565384"/>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60C1BCD0" w14:textId="75A0EB84"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221289347"/>
                <w14:checkbox>
                  <w14:checked w14:val="1"/>
                  <w14:checkedState w14:val="2612" w14:font="MS Gothic"/>
                  <w14:uncheckedState w14:val="2610" w14:font="MS Gothic"/>
                </w14:checkbox>
              </w:sdtPr>
              <w:sdtContent>
                <w:r w:rsidR="00052DD8">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037DB4A6" w14:textId="616E913A"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753539366"/>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2610C9A5" w14:textId="75B64718"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248313609"/>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45534512" w14:textId="2629A0F6"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14:paraId="02DE015C"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972276067"/>
              <w:placeholder>
                <w:docPart w:val="7C364DFA4DB348F78BD501F47D1BA14D"/>
              </w:placeholder>
              <w:text/>
            </w:sdtPr>
            <w:sdtEndPr>
              <w:rPr>
                <w:rStyle w:val="DefaultParagraphFont"/>
                <w:rFonts w:ascii="Source Sans Pro" w:hAnsi="Source Sans Pro"/>
                <w:sz w:val="22"/>
                <w:szCs w:val="22"/>
              </w:rPr>
            </w:sdtEndPr>
            <w:sdtContent>
              <w:p w14:paraId="19E6D076" w14:textId="7FB0D1FF" w:rsidR="00C40035" w:rsidRPr="0057419A" w:rsidRDefault="00052DD8" w:rsidP="0057419A">
                <w:pPr>
                  <w:ind w:left="60"/>
                  <w:rPr>
                    <w:rFonts w:ascii="Source Sans Pro" w:hAnsi="Source Sans Pro"/>
                    <w:sz w:val="22"/>
                    <w:szCs w:val="22"/>
                  </w:rPr>
                </w:pPr>
                <w:r>
                  <w:rPr>
                    <w:rStyle w:val="textbox"/>
                  </w:rPr>
                  <w:t>The college just develops GS-7 My Future, My Plan. Several high schools would like to dual enroll students in the course. A pilot is occurring in fall 2019. Four local high schools also offer career education courses in welding, construction, and computer information systems.</w:t>
                </w:r>
              </w:p>
            </w:sdtContent>
          </w:sdt>
          <w:p w14:paraId="46D7EE86" w14:textId="77777777" w:rsidR="00C40035" w:rsidRPr="00593D81" w:rsidRDefault="00C40035" w:rsidP="00C40035">
            <w:pPr>
              <w:pStyle w:val="Tablebul1"/>
              <w:numPr>
                <w:ilvl w:val="0"/>
                <w:numId w:val="0"/>
              </w:numPr>
              <w:ind w:left="245"/>
              <w:rPr>
                <w:rFonts w:ascii="Source Sans Pro" w:hAnsi="Source Sans Pro"/>
              </w:rPr>
            </w:pPr>
          </w:p>
          <w:p w14:paraId="64E6693D" w14:textId="77777777" w:rsidR="00C40035" w:rsidRPr="00593D81" w:rsidRDefault="00C40035" w:rsidP="00C40035">
            <w:pPr>
              <w:pStyle w:val="Tablebul1"/>
              <w:numPr>
                <w:ilvl w:val="0"/>
                <w:numId w:val="0"/>
              </w:numPr>
              <w:rPr>
                <w:rFonts w:ascii="Source Sans Pro" w:hAnsi="Source Sans Pro"/>
              </w:rPr>
            </w:pPr>
          </w:p>
          <w:p w14:paraId="403E67E8"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023121916"/>
              <w:placeholder>
                <w:docPart w:val="2128C93A18934E3DAB7783A9064AECF0"/>
              </w:placeholder>
              <w:showingPlcHdr/>
              <w:text/>
            </w:sdtPr>
            <w:sdtEndPr>
              <w:rPr>
                <w:rStyle w:val="DefaultParagraphFont"/>
                <w:rFonts w:ascii="Source Sans Pro" w:hAnsi="Source Sans Pro"/>
                <w:sz w:val="22"/>
              </w:rPr>
            </w:sdtEndPr>
            <w:sdtContent>
              <w:p w14:paraId="268DA1BA" w14:textId="1E6000CD"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627EB969"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564768275"/>
              <w:placeholder>
                <w:docPart w:val="7A404548F0D646CD8AC5BBFBC5B27D0A"/>
              </w:placeholder>
              <w:showingPlcHdr/>
              <w:text/>
            </w:sdtPr>
            <w:sdtEndPr>
              <w:rPr>
                <w:rStyle w:val="DefaultParagraphFont"/>
                <w:rFonts w:ascii="Source Sans Pro" w:hAnsi="Source Sans Pro" w:cs="Arial"/>
                <w:i/>
                <w:sz w:val="22"/>
                <w:szCs w:val="22"/>
              </w:rPr>
            </w:sdtEndPr>
            <w:sdtContent>
              <w:p w14:paraId="329BD6F9" w14:textId="0B416EE4"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1F92E287" w14:textId="77777777" w:rsidR="00C40035" w:rsidRPr="00593D81" w:rsidRDefault="00C40035" w:rsidP="00C40035">
            <w:pPr>
              <w:rPr>
                <w:rFonts w:ascii="Source Sans Pro" w:hAnsi="Source Sans Pro" w:cs="Arial"/>
                <w:i/>
                <w:sz w:val="22"/>
                <w:szCs w:val="22"/>
              </w:rPr>
            </w:pPr>
          </w:p>
          <w:p w14:paraId="6109273D" w14:textId="77777777" w:rsidR="00C40035" w:rsidRDefault="00C40035" w:rsidP="00C40035">
            <w:pPr>
              <w:rPr>
                <w:rFonts w:ascii="Source Sans Pro" w:hAnsi="Source Sans Pro" w:cs="Arial"/>
                <w:i/>
                <w:sz w:val="22"/>
                <w:szCs w:val="22"/>
              </w:rPr>
            </w:pPr>
          </w:p>
          <w:p w14:paraId="4BAFCBB0" w14:textId="77777777" w:rsidR="00C40035" w:rsidRDefault="00C40035" w:rsidP="00C40035">
            <w:pPr>
              <w:pStyle w:val="Tablebul1"/>
              <w:numPr>
                <w:ilvl w:val="0"/>
                <w:numId w:val="0"/>
              </w:numPr>
              <w:ind w:left="18"/>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128051994"/>
              <w:placeholder>
                <w:docPart w:val="5187D60DF2A24FA297A8886106AA647E"/>
              </w:placeholder>
              <w:showingPlcHdr/>
              <w:text/>
            </w:sdtPr>
            <w:sdtEndPr>
              <w:rPr>
                <w:rStyle w:val="DefaultParagraphFont"/>
                <w:rFonts w:ascii="Source Sans Pro" w:hAnsi="Source Sans Pro"/>
                <w:sz w:val="22"/>
              </w:rPr>
            </w:sdtEndPr>
            <w:sdtContent>
              <w:p w14:paraId="53513019" w14:textId="53DCA065" w:rsidR="0057419A" w:rsidRPr="00593D81" w:rsidRDefault="0057419A" w:rsidP="00C40035">
                <w:pPr>
                  <w:pStyle w:val="Tablebul1"/>
                  <w:numPr>
                    <w:ilvl w:val="0"/>
                    <w:numId w:val="0"/>
                  </w:numPr>
                  <w:ind w:left="18"/>
                  <w:rPr>
                    <w:rFonts w:ascii="Source Sans Pro" w:hAnsi="Source Sans Pro"/>
                  </w:rPr>
                </w:pPr>
                <w:r w:rsidRPr="000F4414">
                  <w:rPr>
                    <w:rStyle w:val="PlaceholderText"/>
                  </w:rPr>
                  <w:t>Click or tap here to enter text.</w:t>
                </w:r>
              </w:p>
            </w:sdtContent>
          </w:sdt>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C40035"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C40035" w:rsidRPr="00593D81" w:rsidRDefault="00C40035" w:rsidP="00C40035">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C40035" w:rsidRPr="00593D81" w:rsidRDefault="00C40035" w:rsidP="00C40035">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4E467155" w14:textId="1B8B1BB5"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40319274"/>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7F769913" w14:textId="016125DF"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186484751"/>
                <w14:checkbox>
                  <w14:checked w14:val="1"/>
                  <w14:checkedState w14:val="2612" w14:font="MS Gothic"/>
                  <w14:uncheckedState w14:val="2610" w14:font="MS Gothic"/>
                </w14:checkbox>
              </w:sdtPr>
              <w:sdtContent>
                <w:r w:rsidR="00B07A43">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03DB6DE2" w14:textId="29F7F104"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68117217"/>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190CAE74" w14:textId="7BDE02C9"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284312510"/>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78AA2240" w14:textId="27814E7D"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599864856"/>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6F4D4712" w14:textId="55BAC1D0"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14:paraId="355FB58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87518045"/>
              <w:placeholder>
                <w:docPart w:val="718FC87A30364F1A951B387EEEE9A368"/>
              </w:placeholder>
              <w:text/>
            </w:sdtPr>
            <w:sdtEndPr>
              <w:rPr>
                <w:rStyle w:val="DefaultParagraphFont"/>
                <w:rFonts w:ascii="Source Sans Pro" w:hAnsi="Source Sans Pro"/>
                <w:sz w:val="22"/>
                <w:szCs w:val="22"/>
              </w:rPr>
            </w:sdtEndPr>
            <w:sdtContent>
              <w:p w14:paraId="33C3A0D5" w14:textId="205BFF71" w:rsidR="00C40035" w:rsidRPr="0057419A" w:rsidRDefault="001B048D" w:rsidP="0057419A">
                <w:pPr>
                  <w:ind w:left="60"/>
                  <w:rPr>
                    <w:rFonts w:ascii="Source Sans Pro" w:hAnsi="Source Sans Pro"/>
                    <w:sz w:val="22"/>
                    <w:szCs w:val="22"/>
                  </w:rPr>
                </w:pPr>
                <w:r>
                  <w:rPr>
                    <w:rStyle w:val="textbox"/>
                  </w:rPr>
                  <w:t xml:space="preserve">Counseling performed a </w:t>
                </w:r>
                <w:r w:rsidR="00B07A43">
                  <w:rPr>
                    <w:rStyle w:val="textbox"/>
                  </w:rPr>
                  <w:t>half way there campaign for students with 30+ units. The KT site does a mid-semester celebration to honor academic progress, and they carefully monitor the progress of all students.</w:t>
                </w:r>
              </w:p>
            </w:sdtContent>
          </w:sdt>
          <w:p w14:paraId="72FDEC55" w14:textId="77777777" w:rsidR="00C40035" w:rsidRPr="00593D81" w:rsidRDefault="00C40035" w:rsidP="00C40035">
            <w:pPr>
              <w:pStyle w:val="Tablebul1"/>
              <w:numPr>
                <w:ilvl w:val="0"/>
                <w:numId w:val="0"/>
              </w:numPr>
              <w:ind w:left="245"/>
              <w:rPr>
                <w:rFonts w:ascii="Source Sans Pro" w:hAnsi="Source Sans Pro"/>
              </w:rPr>
            </w:pPr>
          </w:p>
          <w:p w14:paraId="12607ABC" w14:textId="77777777" w:rsidR="00C40035" w:rsidRPr="00593D81" w:rsidRDefault="00C40035" w:rsidP="00C40035">
            <w:pPr>
              <w:pStyle w:val="Tablebul1"/>
              <w:numPr>
                <w:ilvl w:val="0"/>
                <w:numId w:val="0"/>
              </w:numPr>
              <w:rPr>
                <w:rFonts w:ascii="Source Sans Pro" w:hAnsi="Source Sans Pro"/>
              </w:rPr>
            </w:pPr>
          </w:p>
          <w:p w14:paraId="3D897845" w14:textId="77777777" w:rsidR="00C40035" w:rsidRDefault="00C40035" w:rsidP="00C40035">
            <w:pPr>
              <w:pStyle w:val="Tbul1"/>
              <w:numPr>
                <w:ilvl w:val="0"/>
                <w:numId w:val="0"/>
              </w:numPr>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273231119"/>
              <w:placeholder>
                <w:docPart w:val="78C77325676B4260B8338D123CCA5E0A"/>
              </w:placeholder>
              <w:showingPlcHdr/>
              <w:text/>
            </w:sdtPr>
            <w:sdtEndPr>
              <w:rPr>
                <w:rStyle w:val="DefaultParagraphFont"/>
                <w:rFonts w:ascii="Source Sans Pro" w:hAnsi="Source Sans Pro"/>
                <w:sz w:val="22"/>
              </w:rPr>
            </w:sdtEndPr>
            <w:sdtContent>
              <w:p w14:paraId="0A5B65EE" w14:textId="3E8BC770" w:rsidR="0057419A" w:rsidRPr="00593D81" w:rsidRDefault="0057419A" w:rsidP="00C40035">
                <w:pPr>
                  <w:pStyle w:val="Tbul1"/>
                  <w:numPr>
                    <w:ilvl w:val="0"/>
                    <w:numId w:val="0"/>
                  </w:numPr>
                  <w:rPr>
                    <w:rFonts w:ascii="Source Sans Pro" w:hAnsi="Source Sans Pro"/>
                  </w:rPr>
                </w:pPr>
                <w:r w:rsidRPr="000F4414">
                  <w:rPr>
                    <w:rStyle w:val="PlaceholderText"/>
                  </w:rPr>
                  <w:t>Click or tap here to enter text.</w:t>
                </w:r>
              </w:p>
            </w:sdtContent>
          </w:sdt>
        </w:tc>
        <w:tc>
          <w:tcPr>
            <w:tcW w:w="4051" w:type="dxa"/>
          </w:tcPr>
          <w:p w14:paraId="36B318D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674074290"/>
              <w:placeholder>
                <w:docPart w:val="E0ED80E73CA140F3B333FF4BA20051D0"/>
              </w:placeholder>
              <w:showingPlcHdr/>
              <w:text/>
            </w:sdtPr>
            <w:sdtEndPr>
              <w:rPr>
                <w:rStyle w:val="DefaultParagraphFont"/>
                <w:rFonts w:ascii="Source Sans Pro" w:hAnsi="Source Sans Pro" w:cs="Arial"/>
                <w:i/>
                <w:sz w:val="22"/>
                <w:szCs w:val="22"/>
              </w:rPr>
            </w:sdtEndPr>
            <w:sdtContent>
              <w:p w14:paraId="0FCC4F5D" w14:textId="2D13A03A"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2C0D6E2A" w14:textId="77777777" w:rsidR="00C40035" w:rsidRPr="00593D81" w:rsidRDefault="00C40035" w:rsidP="00C40035">
            <w:pPr>
              <w:rPr>
                <w:rFonts w:ascii="Source Sans Pro" w:hAnsi="Source Sans Pro" w:cs="Arial"/>
                <w:i/>
                <w:sz w:val="22"/>
                <w:szCs w:val="22"/>
              </w:rPr>
            </w:pPr>
          </w:p>
          <w:p w14:paraId="1A4810C2" w14:textId="77777777" w:rsidR="00C40035" w:rsidRDefault="00C40035" w:rsidP="00C40035">
            <w:pPr>
              <w:rPr>
                <w:rFonts w:ascii="Source Sans Pro" w:hAnsi="Source Sans Pro" w:cs="Arial"/>
                <w:i/>
                <w:sz w:val="22"/>
                <w:szCs w:val="22"/>
              </w:rPr>
            </w:pPr>
          </w:p>
          <w:p w14:paraId="62FF754E"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73139274"/>
              <w:placeholder>
                <w:docPart w:val="5414463F5A344DA7833D1B34165159B9"/>
              </w:placeholder>
              <w:showingPlcHdr/>
              <w:text/>
            </w:sdtPr>
            <w:sdtEndPr>
              <w:rPr>
                <w:rStyle w:val="DefaultParagraphFont"/>
                <w:rFonts w:ascii="Source Sans Pro" w:hAnsi="Source Sans Pro" w:cs="Arial"/>
                <w:i/>
                <w:sz w:val="22"/>
                <w:szCs w:val="22"/>
              </w:rPr>
            </w:sdtEndPr>
            <w:sdtContent>
              <w:p w14:paraId="7DC79C88" w14:textId="40F4DC65" w:rsidR="0057419A" w:rsidRPr="00593D81" w:rsidRDefault="0057419A"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05315A12" w14:textId="77777777" w:rsidTr="00A56A6C">
        <w:trPr>
          <w:jc w:val="center"/>
        </w:trPr>
        <w:tc>
          <w:tcPr>
            <w:tcW w:w="4315" w:type="dxa"/>
            <w:tcBorders>
              <w:top w:val="single" w:sz="4" w:space="0" w:color="auto"/>
            </w:tcBorders>
            <w:tcMar>
              <w:top w:w="29" w:type="dxa"/>
              <w:bottom w:w="29" w:type="dxa"/>
            </w:tcMar>
          </w:tcPr>
          <w:p w14:paraId="6DA9F5C3" w14:textId="2FD0E885" w:rsidR="00C40035" w:rsidRPr="00593D81" w:rsidRDefault="00C40035" w:rsidP="00C40035">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tcMar>
              <w:top w:w="29" w:type="dxa"/>
              <w:bottom w:w="29" w:type="dxa"/>
            </w:tcMar>
            <w:vAlign w:val="center"/>
          </w:tcPr>
          <w:p w14:paraId="2C2747B6" w14:textId="2EF6E0E8"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492991659"/>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79F6C8F0" w14:textId="7C96328D"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854575259"/>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0B878565" w14:textId="17D6129E"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629317451"/>
                <w14:checkbox>
                  <w14:checked w14:val="1"/>
                  <w14:checkedState w14:val="2612" w14:font="MS Gothic"/>
                  <w14:uncheckedState w14:val="2610" w14:font="MS Gothic"/>
                </w14:checkbox>
              </w:sdtPr>
              <w:sdtContent>
                <w:r w:rsidR="00B07A43">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4E60601E" w14:textId="120F0EC7"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595367293"/>
                <w14:checkbox>
                  <w14:checked w14:val="0"/>
                  <w14:checkedState w14:val="2612" w14:font="MS Gothic"/>
                  <w14:uncheckedState w14:val="2610" w14:font="MS Gothic"/>
                </w14:checkbox>
              </w:sdtPr>
              <w:sdtContent>
                <w:r w:rsidR="00B07A43">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57F72F1D" w14:textId="456E53F7"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886187628"/>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3DCB7A9A" w14:textId="56FA3605"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14:paraId="178CEEBC"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610364251"/>
              <w:placeholder>
                <w:docPart w:val="5BA61096A3DD4980923222A66DFD780A"/>
              </w:placeholder>
              <w:text/>
            </w:sdtPr>
            <w:sdtEndPr>
              <w:rPr>
                <w:rStyle w:val="DefaultParagraphFont"/>
                <w:rFonts w:ascii="Source Sans Pro" w:hAnsi="Source Sans Pro"/>
                <w:sz w:val="22"/>
                <w:szCs w:val="22"/>
              </w:rPr>
            </w:sdtEndPr>
            <w:sdtContent>
              <w:p w14:paraId="14AF6B34" w14:textId="08B87C3B" w:rsidR="00C40035" w:rsidRPr="0057419A" w:rsidRDefault="00B07A43" w:rsidP="0057419A">
                <w:pPr>
                  <w:ind w:left="60"/>
                  <w:rPr>
                    <w:rFonts w:ascii="Source Sans Pro" w:hAnsi="Source Sans Pro"/>
                    <w:sz w:val="22"/>
                    <w:szCs w:val="22"/>
                  </w:rPr>
                </w:pPr>
                <w:r>
                  <w:rPr>
                    <w:rStyle w:val="textbox"/>
                  </w:rPr>
                  <w:t>Students can run a degree audit for a select program.</w:t>
                </w:r>
              </w:p>
            </w:sdtContent>
          </w:sdt>
          <w:p w14:paraId="28B0799E" w14:textId="77777777" w:rsidR="00C40035" w:rsidRPr="00593D81" w:rsidRDefault="00C40035" w:rsidP="00C40035">
            <w:pPr>
              <w:pStyle w:val="Tablebul1"/>
              <w:numPr>
                <w:ilvl w:val="0"/>
                <w:numId w:val="0"/>
              </w:numPr>
              <w:ind w:left="245"/>
              <w:rPr>
                <w:rFonts w:ascii="Source Sans Pro" w:hAnsi="Source Sans Pro"/>
              </w:rPr>
            </w:pPr>
          </w:p>
          <w:p w14:paraId="15366011" w14:textId="77777777" w:rsidR="00C40035" w:rsidRPr="00593D81" w:rsidRDefault="00C40035" w:rsidP="00C40035">
            <w:pPr>
              <w:pStyle w:val="Tablebul1"/>
              <w:numPr>
                <w:ilvl w:val="0"/>
                <w:numId w:val="0"/>
              </w:numPr>
              <w:rPr>
                <w:rFonts w:ascii="Source Sans Pro" w:hAnsi="Source Sans Pro"/>
              </w:rPr>
            </w:pPr>
          </w:p>
          <w:p w14:paraId="18D5D2D3"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026710812"/>
              <w:placeholder>
                <w:docPart w:val="4F4F645200F243FAABBA791DA3203133"/>
              </w:placeholder>
              <w:showingPlcHdr/>
              <w:text/>
            </w:sdtPr>
            <w:sdtEndPr>
              <w:rPr>
                <w:rStyle w:val="DefaultParagraphFont"/>
                <w:rFonts w:ascii="Source Sans Pro" w:hAnsi="Source Sans Pro"/>
                <w:sz w:val="22"/>
              </w:rPr>
            </w:sdtEndPr>
            <w:sdtContent>
              <w:p w14:paraId="45DB9E16" w14:textId="586DC996"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226C9AE2"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2004852699"/>
              <w:placeholder>
                <w:docPart w:val="86CA28B061C14F4999513136A3E5D68C"/>
              </w:placeholder>
              <w:showingPlcHdr/>
              <w:text/>
            </w:sdtPr>
            <w:sdtEndPr>
              <w:rPr>
                <w:rStyle w:val="DefaultParagraphFont"/>
                <w:rFonts w:ascii="Source Sans Pro" w:hAnsi="Source Sans Pro" w:cs="Arial"/>
                <w:i/>
                <w:sz w:val="22"/>
                <w:szCs w:val="22"/>
              </w:rPr>
            </w:sdtEndPr>
            <w:sdtContent>
              <w:p w14:paraId="3B7E848D" w14:textId="200A1333"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7FAFF4C1" w14:textId="77777777" w:rsidR="00C40035" w:rsidRPr="00593D81" w:rsidRDefault="00C40035" w:rsidP="00C40035">
            <w:pPr>
              <w:rPr>
                <w:rFonts w:ascii="Source Sans Pro" w:hAnsi="Source Sans Pro" w:cs="Arial"/>
                <w:i/>
                <w:sz w:val="22"/>
                <w:szCs w:val="22"/>
              </w:rPr>
            </w:pPr>
          </w:p>
          <w:p w14:paraId="1C4D80A8" w14:textId="77777777" w:rsidR="00C40035" w:rsidRDefault="00C40035" w:rsidP="00C40035">
            <w:pPr>
              <w:rPr>
                <w:rFonts w:ascii="Source Sans Pro" w:hAnsi="Source Sans Pro" w:cs="Arial"/>
                <w:i/>
                <w:sz w:val="22"/>
                <w:szCs w:val="22"/>
              </w:rPr>
            </w:pPr>
          </w:p>
          <w:p w14:paraId="31125767" w14:textId="4E27DA86" w:rsidR="00C40035" w:rsidRDefault="00C40035" w:rsidP="00C40035">
            <w:pPr>
              <w:pStyle w:val="ListParagraph"/>
              <w:ind w:left="18"/>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813072260"/>
              <w:placeholder>
                <w:docPart w:val="0832E3FE21AF47AB97BB8E5B3C220F20"/>
              </w:placeholder>
              <w:showingPlcHdr/>
              <w:text/>
            </w:sdtPr>
            <w:sdtEndPr>
              <w:rPr>
                <w:rStyle w:val="DefaultParagraphFont"/>
                <w:rFonts w:ascii="Source Sans Pro" w:hAnsi="Source Sans Pro" w:cs="Arial"/>
                <w:i/>
                <w:sz w:val="22"/>
                <w:szCs w:val="22"/>
              </w:rPr>
            </w:sdtEndPr>
            <w:sdtContent>
              <w:p w14:paraId="69F725D6" w14:textId="65700668" w:rsidR="0057419A" w:rsidRDefault="0057419A" w:rsidP="00C40035">
                <w:pPr>
                  <w:pStyle w:val="ListParagraph"/>
                  <w:ind w:left="18"/>
                  <w:rPr>
                    <w:rFonts w:ascii="Source Sans Pro" w:hAnsi="Source Sans Pro" w:cs="Arial"/>
                    <w:i/>
                    <w:sz w:val="22"/>
                    <w:szCs w:val="22"/>
                  </w:rPr>
                </w:pPr>
                <w:r w:rsidRPr="000F4414">
                  <w:rPr>
                    <w:rStyle w:val="PlaceholderText"/>
                  </w:rPr>
                  <w:t>Click or tap here to enter text.</w:t>
                </w:r>
              </w:p>
            </w:sdtContent>
          </w:sdt>
          <w:p w14:paraId="013C6668" w14:textId="00D2C669" w:rsidR="0057419A" w:rsidRPr="00593D81" w:rsidRDefault="0057419A" w:rsidP="00C40035">
            <w:pPr>
              <w:pStyle w:val="ListParagraph"/>
              <w:ind w:left="18"/>
              <w:rPr>
                <w:rFonts w:ascii="Source Sans Pro" w:hAnsi="Source Sans Pro" w:cs="Arial"/>
                <w:i/>
                <w:sz w:val="22"/>
                <w:szCs w:val="22"/>
              </w:rPr>
            </w:pPr>
          </w:p>
        </w:tc>
      </w:tr>
      <w:tr w:rsidR="00C40035" w:rsidRPr="00593D81" w14:paraId="7ACB311D" w14:textId="77777777" w:rsidTr="00A56A6C">
        <w:trPr>
          <w:jc w:val="center"/>
        </w:trPr>
        <w:tc>
          <w:tcPr>
            <w:tcW w:w="4315" w:type="dxa"/>
            <w:tcMar>
              <w:top w:w="29" w:type="dxa"/>
              <w:bottom w:w="29" w:type="dxa"/>
            </w:tcMar>
          </w:tcPr>
          <w:p w14:paraId="51591BCD" w14:textId="7BD0BB1D"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3238569C" w14:textId="79405618"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352659854"/>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365F7477" w14:textId="44B635A3"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387804227"/>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0703D240" w14:textId="4A4507A2"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881604502"/>
                <w14:checkbox>
                  <w14:checked w14:val="1"/>
                  <w14:checkedState w14:val="2612" w14:font="MS Gothic"/>
                  <w14:uncheckedState w14:val="2610" w14:font="MS Gothic"/>
                </w14:checkbox>
              </w:sdtPr>
              <w:sdtContent>
                <w:r w:rsidR="00B07A43">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71700C20" w14:textId="26D06A0C"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1381052639"/>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46DB3A64" w14:textId="24A5C7E9" w:rsidR="00C40035" w:rsidRDefault="00221B58" w:rsidP="0057419A">
            <w:pPr>
              <w:spacing w:before="60" w:after="60"/>
              <w:ind w:left="60"/>
              <w:rPr>
                <w:rFonts w:ascii="Source Sans Pro" w:hAnsi="Source Sans Pro" w:cs="Arial"/>
                <w:sz w:val="22"/>
                <w:szCs w:val="22"/>
              </w:rPr>
            </w:pPr>
            <w:sdt>
              <w:sdtPr>
                <w:rPr>
                  <w:rFonts w:ascii="Source Sans Pro" w:hAnsi="Source Sans Pro" w:cs="Arial"/>
                  <w:sz w:val="22"/>
                  <w:szCs w:val="22"/>
                </w:rPr>
                <w:id w:val="-815340623"/>
                <w14:checkbox>
                  <w14:checked w14:val="0"/>
                  <w14:checkedState w14:val="2612" w14:font="MS Gothic"/>
                  <w14:uncheckedState w14:val="2610" w14:font="MS Gothic"/>
                </w14:checkbox>
              </w:sdt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316AE644" w14:textId="77777777" w:rsidR="00971044" w:rsidRDefault="00971044" w:rsidP="0057419A">
            <w:pPr>
              <w:spacing w:before="60" w:after="60"/>
              <w:ind w:left="60"/>
              <w:rPr>
                <w:rFonts w:ascii="Source Sans Pro" w:hAnsi="Source Sans Pro" w:cs="Arial"/>
                <w:sz w:val="22"/>
                <w:szCs w:val="22"/>
              </w:rPr>
            </w:pPr>
          </w:p>
          <w:p w14:paraId="49C71A21" w14:textId="517FDDC0"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14:paraId="6F0FA5F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606866613"/>
              <w:placeholder>
                <w:docPart w:val="F2D8DEAA697847078CFE56B8CD3D2CA9"/>
              </w:placeholder>
              <w:text/>
            </w:sdtPr>
            <w:sdtEndPr>
              <w:rPr>
                <w:rStyle w:val="DefaultParagraphFont"/>
                <w:rFonts w:ascii="Source Sans Pro" w:hAnsi="Source Sans Pro"/>
                <w:sz w:val="22"/>
                <w:szCs w:val="22"/>
              </w:rPr>
            </w:sdtEndPr>
            <w:sdtContent>
              <w:p w14:paraId="465EBAB7" w14:textId="3DC2A1D5" w:rsidR="00C40035" w:rsidRPr="0057419A" w:rsidRDefault="00B07A43" w:rsidP="0057419A">
                <w:pPr>
                  <w:ind w:left="60"/>
                  <w:rPr>
                    <w:rFonts w:ascii="Source Sans Pro" w:hAnsi="Source Sans Pro"/>
                    <w:sz w:val="22"/>
                    <w:szCs w:val="22"/>
                  </w:rPr>
                </w:pPr>
                <w:r>
                  <w:rPr>
                    <w:rStyle w:val="textbox"/>
                  </w:rPr>
                  <w:t xml:space="preserve">A retention alert system is in place for instructors to alert counseling/advising about students who need additional support. Career education has done advising </w:t>
                </w:r>
                <w:proofErr w:type="spellStart"/>
                <w:r>
                  <w:rPr>
                    <w:rStyle w:val="textbox"/>
                  </w:rPr>
                  <w:t>campaings</w:t>
                </w:r>
                <w:proofErr w:type="spellEnd"/>
                <w:r>
                  <w:rPr>
                    <w:rStyle w:val="textbox"/>
                  </w:rPr>
                  <w:t xml:space="preserve"> calling all students who are close to completing a program to provide them with help to finish missing coursework. </w:t>
                </w:r>
              </w:p>
            </w:sdtContent>
          </w:sdt>
          <w:p w14:paraId="3B2DCB22" w14:textId="77777777" w:rsidR="00C40035" w:rsidRPr="00593D81" w:rsidRDefault="00C40035" w:rsidP="00C40035">
            <w:pPr>
              <w:pStyle w:val="Tablebul1"/>
              <w:numPr>
                <w:ilvl w:val="0"/>
                <w:numId w:val="0"/>
              </w:numPr>
              <w:ind w:left="245"/>
              <w:rPr>
                <w:rFonts w:ascii="Source Sans Pro" w:hAnsi="Source Sans Pro"/>
              </w:rPr>
            </w:pPr>
          </w:p>
          <w:p w14:paraId="66D6AA38" w14:textId="77777777" w:rsidR="00C40035" w:rsidRPr="00593D81" w:rsidRDefault="00C40035" w:rsidP="00C40035">
            <w:pPr>
              <w:pStyle w:val="Tablebul1"/>
              <w:numPr>
                <w:ilvl w:val="0"/>
                <w:numId w:val="0"/>
              </w:numPr>
              <w:rPr>
                <w:rFonts w:ascii="Source Sans Pro" w:hAnsi="Source Sans Pro"/>
              </w:rPr>
            </w:pPr>
          </w:p>
          <w:p w14:paraId="71DC3113"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432875795"/>
              <w:placeholder>
                <w:docPart w:val="D55F31850A414644AE0691929963D154"/>
              </w:placeholder>
              <w:showingPlcHdr/>
              <w:text/>
            </w:sdtPr>
            <w:sdtEndPr>
              <w:rPr>
                <w:rStyle w:val="DefaultParagraphFont"/>
                <w:rFonts w:ascii="Source Sans Pro" w:hAnsi="Source Sans Pro"/>
                <w:sz w:val="22"/>
              </w:rPr>
            </w:sdtEndPr>
            <w:sdtContent>
              <w:p w14:paraId="7F2C8178" w14:textId="7DEDA09F"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2E31618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48989789"/>
              <w:placeholder>
                <w:docPart w:val="C843EC55DD0D4123AA1B9F5591900C43"/>
              </w:placeholder>
              <w:showingPlcHdr/>
              <w:text/>
            </w:sdtPr>
            <w:sdtEndPr>
              <w:rPr>
                <w:rStyle w:val="DefaultParagraphFont"/>
                <w:rFonts w:ascii="Source Sans Pro" w:hAnsi="Source Sans Pro" w:cs="Arial"/>
                <w:i/>
                <w:sz w:val="22"/>
                <w:szCs w:val="22"/>
              </w:rPr>
            </w:sdtEndPr>
            <w:sdtContent>
              <w:p w14:paraId="3776D6B3" w14:textId="23F3565B"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65177162" w14:textId="77777777" w:rsidR="00C40035" w:rsidRPr="00593D81" w:rsidRDefault="00C40035" w:rsidP="00C40035">
            <w:pPr>
              <w:rPr>
                <w:rFonts w:ascii="Source Sans Pro" w:hAnsi="Source Sans Pro" w:cs="Arial"/>
                <w:i/>
                <w:sz w:val="22"/>
                <w:szCs w:val="22"/>
              </w:rPr>
            </w:pPr>
          </w:p>
          <w:p w14:paraId="4F65AD11" w14:textId="77777777" w:rsidR="00C40035" w:rsidRDefault="00C40035" w:rsidP="00C40035">
            <w:pPr>
              <w:rPr>
                <w:rFonts w:ascii="Source Sans Pro" w:hAnsi="Source Sans Pro" w:cs="Arial"/>
                <w:i/>
                <w:sz w:val="22"/>
                <w:szCs w:val="22"/>
              </w:rPr>
            </w:pPr>
          </w:p>
          <w:p w14:paraId="363BF879" w14:textId="77777777" w:rsidR="00C40035" w:rsidRDefault="00C40035" w:rsidP="00C40035">
            <w:pPr>
              <w:pStyle w:val="ListParagraph"/>
              <w:ind w:left="0"/>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148018461"/>
              <w:placeholder>
                <w:docPart w:val="474B3257031C4870B4745CD467CB622F"/>
              </w:placeholder>
              <w:showingPlcHdr/>
              <w:text/>
            </w:sdtPr>
            <w:sdtEndPr>
              <w:rPr>
                <w:rStyle w:val="DefaultParagraphFont"/>
                <w:rFonts w:ascii="Source Sans Pro" w:hAnsi="Source Sans Pro" w:cs="Arial"/>
                <w:i/>
                <w:sz w:val="22"/>
                <w:szCs w:val="22"/>
              </w:rPr>
            </w:sdtEndPr>
            <w:sdtContent>
              <w:p w14:paraId="77650DB1" w14:textId="28348BF7" w:rsidR="0057419A" w:rsidRPr="00593D81" w:rsidRDefault="0057419A" w:rsidP="00C40035">
                <w:pPr>
                  <w:pStyle w:val="ListParagraph"/>
                  <w:ind w:left="0"/>
                  <w:rPr>
                    <w:rFonts w:ascii="Source Sans Pro" w:hAnsi="Source Sans Pro" w:cs="Arial"/>
                    <w:i/>
                    <w:sz w:val="22"/>
                    <w:szCs w:val="22"/>
                  </w:rPr>
                </w:pPr>
                <w:r w:rsidRPr="000F4414">
                  <w:rPr>
                    <w:rStyle w:val="PlaceholderText"/>
                  </w:rPr>
                  <w:t>Click or tap here to enter text.</w:t>
                </w:r>
              </w:p>
            </w:sdtContent>
          </w:sdt>
        </w:tc>
      </w:tr>
      <w:tr w:rsidR="00C40035" w:rsidRPr="00593D81" w14:paraId="2247B6D2" w14:textId="77777777" w:rsidTr="00A56A6C">
        <w:trPr>
          <w:jc w:val="center"/>
        </w:trPr>
        <w:tc>
          <w:tcPr>
            <w:tcW w:w="4315" w:type="dxa"/>
            <w:tcMar>
              <w:top w:w="29" w:type="dxa"/>
              <w:bottom w:w="29" w:type="dxa"/>
            </w:tcMar>
          </w:tcPr>
          <w:p w14:paraId="60282270" w14:textId="574213E3"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lastRenderedPageBreak/>
              <w:t>Assistance is provided to students who are unlikely to be accepted into limited-access programs, such as nursing or culinary arts, to redirect them to another more viable path to credentials and a career</w:t>
            </w:r>
          </w:p>
        </w:tc>
        <w:tc>
          <w:tcPr>
            <w:tcW w:w="2430" w:type="dxa"/>
            <w:tcMar>
              <w:top w:w="29" w:type="dxa"/>
              <w:bottom w:w="29" w:type="dxa"/>
            </w:tcMar>
            <w:vAlign w:val="center"/>
          </w:tcPr>
          <w:p w14:paraId="46EF4655" w14:textId="695B8198"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057052551"/>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14:paraId="646A0CE2" w14:textId="70702757"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146011305"/>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14:paraId="537D2A6B" w14:textId="381C8512"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981084612"/>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14:paraId="0C7C2663" w14:textId="7EE3E309"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791165149"/>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14:paraId="6BEDFB99" w14:textId="4F46D138"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308851797"/>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p w14:paraId="734DDC3E" w14:textId="4BC8A851"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3BEECF53"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30312183"/>
              <w:placeholder>
                <w:docPart w:val="79144F27EF2041C2A8F8E3E8C3BF6E38"/>
              </w:placeholder>
              <w:showingPlcHdr/>
              <w:text/>
            </w:sdtPr>
            <w:sdtEndPr>
              <w:rPr>
                <w:rStyle w:val="DefaultParagraphFont"/>
                <w:rFonts w:ascii="Source Sans Pro" w:hAnsi="Source Sans Pro"/>
                <w:sz w:val="22"/>
                <w:szCs w:val="22"/>
              </w:rPr>
            </w:sdtEndPr>
            <w:sdtContent>
              <w:p w14:paraId="53946ED5" w14:textId="62546B43" w:rsidR="00C40035" w:rsidRPr="0057419A" w:rsidRDefault="0057419A" w:rsidP="0057419A">
                <w:pPr>
                  <w:ind w:left="60"/>
                  <w:rPr>
                    <w:rFonts w:ascii="Source Sans Pro" w:hAnsi="Source Sans Pro"/>
                    <w:sz w:val="22"/>
                    <w:szCs w:val="22"/>
                  </w:rPr>
                </w:pPr>
                <w:r w:rsidRPr="000F4414">
                  <w:rPr>
                    <w:rStyle w:val="PlaceholderText"/>
                  </w:rPr>
                  <w:t>Click or tap here to enter text.</w:t>
                </w:r>
              </w:p>
            </w:sdtContent>
          </w:sdt>
          <w:p w14:paraId="006CBD65" w14:textId="77777777" w:rsidR="00C40035" w:rsidRPr="00593D81" w:rsidRDefault="00C40035" w:rsidP="00C40035">
            <w:pPr>
              <w:pStyle w:val="Tablebul1"/>
              <w:numPr>
                <w:ilvl w:val="0"/>
                <w:numId w:val="0"/>
              </w:numPr>
              <w:ind w:left="245"/>
              <w:rPr>
                <w:rFonts w:ascii="Source Sans Pro" w:hAnsi="Source Sans Pro"/>
              </w:rPr>
            </w:pPr>
          </w:p>
          <w:p w14:paraId="66AA8143" w14:textId="77777777" w:rsidR="00C40035" w:rsidRPr="00593D81" w:rsidRDefault="00C40035" w:rsidP="00C40035">
            <w:pPr>
              <w:pStyle w:val="Tablebul1"/>
              <w:numPr>
                <w:ilvl w:val="0"/>
                <w:numId w:val="0"/>
              </w:numPr>
              <w:rPr>
                <w:rFonts w:ascii="Source Sans Pro" w:hAnsi="Source Sans Pro"/>
              </w:rPr>
            </w:pPr>
          </w:p>
          <w:p w14:paraId="3D674AED"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106175290"/>
              <w:placeholder>
                <w:docPart w:val="AE2D2BE6428F434082102C525731FDCE"/>
              </w:placeholder>
              <w:showingPlcHdr/>
              <w:text/>
            </w:sdtPr>
            <w:sdtEndPr>
              <w:rPr>
                <w:rStyle w:val="DefaultParagraphFont"/>
                <w:rFonts w:ascii="Source Sans Pro" w:hAnsi="Source Sans Pro"/>
                <w:sz w:val="22"/>
              </w:rPr>
            </w:sdtEndPr>
            <w:sdtContent>
              <w:p w14:paraId="1A02C396" w14:textId="6F02D735"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195DC50A"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800574209"/>
              <w:placeholder>
                <w:docPart w:val="5DC953F8C7EF46C993F2B4C99F5E2E9C"/>
              </w:placeholder>
              <w:showingPlcHdr/>
              <w:text/>
            </w:sdtPr>
            <w:sdtEndPr>
              <w:rPr>
                <w:rStyle w:val="DefaultParagraphFont"/>
                <w:rFonts w:ascii="Source Sans Pro" w:hAnsi="Source Sans Pro" w:cs="Arial"/>
                <w:i/>
                <w:sz w:val="22"/>
                <w:szCs w:val="22"/>
              </w:rPr>
            </w:sdtEndPr>
            <w:sdtContent>
              <w:p w14:paraId="3D5CE155" w14:textId="0FE9C263"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2F3D4568" w14:textId="77777777" w:rsidR="00C40035" w:rsidRPr="00593D81" w:rsidRDefault="00C40035" w:rsidP="00C40035">
            <w:pPr>
              <w:rPr>
                <w:rFonts w:ascii="Source Sans Pro" w:hAnsi="Source Sans Pro" w:cs="Arial"/>
                <w:i/>
                <w:sz w:val="22"/>
                <w:szCs w:val="22"/>
              </w:rPr>
            </w:pPr>
          </w:p>
          <w:p w14:paraId="5C9C8437" w14:textId="77777777" w:rsidR="00C40035" w:rsidRDefault="00C40035" w:rsidP="00C40035">
            <w:pPr>
              <w:rPr>
                <w:rFonts w:ascii="Source Sans Pro" w:hAnsi="Source Sans Pro" w:cs="Arial"/>
                <w:i/>
                <w:sz w:val="22"/>
                <w:szCs w:val="22"/>
              </w:rPr>
            </w:pPr>
          </w:p>
          <w:p w14:paraId="5DC4798E" w14:textId="77777777"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721622862"/>
              <w:placeholder>
                <w:docPart w:val="D252DF8810604290BE1710C0B356C7FD"/>
              </w:placeholder>
              <w:showingPlcHdr/>
              <w:text/>
            </w:sdtPr>
            <w:sdtEndPr>
              <w:rPr>
                <w:rStyle w:val="DefaultParagraphFont"/>
                <w:rFonts w:ascii="Source Sans Pro" w:hAnsi="Source Sans Pro"/>
                <w:sz w:val="22"/>
              </w:rPr>
            </w:sdtEndPr>
            <w:sdtContent>
              <w:p w14:paraId="532DE219" w14:textId="46766001" w:rsidR="0057419A" w:rsidRPr="00593D81" w:rsidRDefault="0057419A" w:rsidP="00C40035">
                <w:pPr>
                  <w:pStyle w:val="Tablebul1"/>
                  <w:numPr>
                    <w:ilvl w:val="0"/>
                    <w:numId w:val="0"/>
                  </w:numPr>
                  <w:rPr>
                    <w:rFonts w:ascii="Source Sans Pro" w:hAnsi="Source Sans Pro"/>
                  </w:rPr>
                </w:pPr>
                <w:r w:rsidRPr="000F4414">
                  <w:rPr>
                    <w:rStyle w:val="PlaceholderText"/>
                  </w:rPr>
                  <w:t>Click or tap here to enter text.</w:t>
                </w:r>
              </w:p>
            </w:sdtContent>
          </w:sdt>
        </w:tc>
      </w:tr>
      <w:tr w:rsidR="00C40035" w:rsidRPr="00593D81" w14:paraId="6E4F8161" w14:textId="77777777" w:rsidTr="00A56A6C">
        <w:trPr>
          <w:jc w:val="center"/>
        </w:trPr>
        <w:tc>
          <w:tcPr>
            <w:tcW w:w="4315" w:type="dxa"/>
            <w:tcMar>
              <w:top w:w="29" w:type="dxa"/>
              <w:bottom w:w="29" w:type="dxa"/>
            </w:tcMar>
          </w:tcPr>
          <w:p w14:paraId="3F18C61C" w14:textId="47A819FC"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C40035" w:rsidRPr="00593D81" w:rsidRDefault="00C40035" w:rsidP="00C40035">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7D5CE1C7" w14:textId="75B9F901"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59819797"/>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14:paraId="6F4E9C75" w14:textId="6506733C"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307065066"/>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14:paraId="35D51670" w14:textId="12C422B7"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373145527"/>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14:paraId="2EDDE142" w14:textId="692AB369"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210615369"/>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14:paraId="1F33FFD2" w14:textId="74EB649A"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850559771"/>
                <w14:checkbox>
                  <w14:checked w14:val="1"/>
                  <w14:checkedState w14:val="2612" w14:font="MS Gothic"/>
                  <w14:uncheckedState w14:val="2610" w14:font="MS Gothic"/>
                </w14:checkbox>
              </w:sdtPr>
              <w:sdtContent>
                <w:r w:rsidR="008D59B5">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p w14:paraId="10244603" w14:textId="71CEA244"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37E3183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045948911"/>
              <w:placeholder>
                <w:docPart w:val="5DEC96DFE31844A0915C519665AD5695"/>
              </w:placeholder>
              <w:text/>
            </w:sdtPr>
            <w:sdtEndPr>
              <w:rPr>
                <w:rStyle w:val="DefaultParagraphFont"/>
                <w:rFonts w:ascii="Source Sans Pro" w:hAnsi="Source Sans Pro"/>
                <w:sz w:val="22"/>
                <w:szCs w:val="22"/>
              </w:rPr>
            </w:sdtEndPr>
            <w:sdtContent>
              <w:p w14:paraId="1E249FDE" w14:textId="3A502008" w:rsidR="00C40035" w:rsidRPr="0057419A" w:rsidRDefault="008D59B5" w:rsidP="0057419A">
                <w:pPr>
                  <w:ind w:left="60"/>
                  <w:rPr>
                    <w:rFonts w:ascii="Source Sans Pro" w:hAnsi="Source Sans Pro"/>
                    <w:sz w:val="22"/>
                    <w:szCs w:val="22"/>
                  </w:rPr>
                </w:pPr>
                <w:r>
                  <w:rPr>
                    <w:rStyle w:val="textbox"/>
                  </w:rPr>
                  <w:t xml:space="preserve">Two-year </w:t>
                </w:r>
                <w:r w:rsidR="001B048D">
                  <w:rPr>
                    <w:rStyle w:val="textbox"/>
                  </w:rPr>
                  <w:t xml:space="preserve">course sequences are published for programs. Programs with cancelled classes and low enrollments are reviewed through the AP 4021 Program </w:t>
                </w:r>
              </w:p>
            </w:sdtContent>
          </w:sdt>
          <w:p w14:paraId="7E15CFBA" w14:textId="77777777" w:rsidR="00C40035" w:rsidRPr="00593D81" w:rsidRDefault="00C40035" w:rsidP="00C40035">
            <w:pPr>
              <w:pStyle w:val="Tablebul1"/>
              <w:numPr>
                <w:ilvl w:val="0"/>
                <w:numId w:val="0"/>
              </w:numPr>
              <w:ind w:left="245"/>
              <w:rPr>
                <w:rFonts w:ascii="Source Sans Pro" w:hAnsi="Source Sans Pro"/>
              </w:rPr>
            </w:pPr>
          </w:p>
          <w:p w14:paraId="25CF08BC" w14:textId="77777777" w:rsidR="00C40035" w:rsidRPr="00593D81" w:rsidRDefault="00C40035" w:rsidP="00C40035">
            <w:pPr>
              <w:pStyle w:val="Tablebul1"/>
              <w:numPr>
                <w:ilvl w:val="0"/>
                <w:numId w:val="0"/>
              </w:numPr>
              <w:rPr>
                <w:rFonts w:ascii="Source Sans Pro" w:hAnsi="Source Sans Pro"/>
              </w:rPr>
            </w:pPr>
          </w:p>
          <w:p w14:paraId="4B28AEE8"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903979484"/>
              <w:placeholder>
                <w:docPart w:val="07473960EBA84BBD9C171A20E17A4D9F"/>
              </w:placeholder>
              <w:showingPlcHdr/>
              <w:text/>
            </w:sdtPr>
            <w:sdtEndPr>
              <w:rPr>
                <w:rStyle w:val="DefaultParagraphFont"/>
                <w:rFonts w:ascii="Source Sans Pro" w:hAnsi="Source Sans Pro"/>
                <w:sz w:val="22"/>
              </w:rPr>
            </w:sdtEndPr>
            <w:sdtContent>
              <w:p w14:paraId="7CCE7F79" w14:textId="5508A803"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0D27EADC"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8971769"/>
              <w:placeholder>
                <w:docPart w:val="728072B7C4DD4C16A66E29CE8BA22F43"/>
              </w:placeholder>
              <w:showingPlcHdr/>
              <w:text/>
            </w:sdtPr>
            <w:sdtEndPr>
              <w:rPr>
                <w:rStyle w:val="DefaultParagraphFont"/>
                <w:rFonts w:ascii="Source Sans Pro" w:hAnsi="Source Sans Pro" w:cs="Arial"/>
                <w:i/>
                <w:sz w:val="22"/>
                <w:szCs w:val="22"/>
              </w:rPr>
            </w:sdtEndPr>
            <w:sdtContent>
              <w:p w14:paraId="4F69B830" w14:textId="1ED7EDE7"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25CBE11B" w14:textId="77777777" w:rsidR="00C40035" w:rsidRPr="00593D81" w:rsidRDefault="00C40035" w:rsidP="00C40035">
            <w:pPr>
              <w:rPr>
                <w:rFonts w:ascii="Source Sans Pro" w:hAnsi="Source Sans Pro" w:cs="Arial"/>
                <w:i/>
                <w:sz w:val="22"/>
                <w:szCs w:val="22"/>
              </w:rPr>
            </w:pPr>
          </w:p>
          <w:p w14:paraId="19879038" w14:textId="77777777" w:rsidR="00C40035" w:rsidRDefault="00C40035" w:rsidP="00C40035">
            <w:pPr>
              <w:rPr>
                <w:rFonts w:ascii="Source Sans Pro" w:hAnsi="Source Sans Pro" w:cs="Arial"/>
                <w:i/>
                <w:sz w:val="22"/>
                <w:szCs w:val="22"/>
              </w:rPr>
            </w:pPr>
          </w:p>
          <w:p w14:paraId="26C01DA8" w14:textId="77777777" w:rsidR="00C40035" w:rsidRDefault="00C40035" w:rsidP="00C40035">
            <w:pPr>
              <w:pStyle w:val="Tablebul1"/>
              <w:numPr>
                <w:ilvl w:val="0"/>
                <w:numId w:val="0"/>
              </w:numPr>
              <w:ind w:left="18"/>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35732036"/>
              <w:placeholder>
                <w:docPart w:val="961E54BD7B3F4B56B2A7ED73D018FDE7"/>
              </w:placeholder>
              <w:showingPlcHdr/>
              <w:text/>
            </w:sdtPr>
            <w:sdtEndPr>
              <w:rPr>
                <w:rStyle w:val="DefaultParagraphFont"/>
                <w:rFonts w:ascii="Source Sans Pro" w:hAnsi="Source Sans Pro"/>
                <w:sz w:val="22"/>
              </w:rPr>
            </w:sdtEndPr>
            <w:sdtContent>
              <w:p w14:paraId="65CFC1ED" w14:textId="6A7D396F" w:rsidR="0057419A" w:rsidRPr="00593D81" w:rsidRDefault="0057419A" w:rsidP="00C40035">
                <w:pPr>
                  <w:pStyle w:val="Tablebul1"/>
                  <w:numPr>
                    <w:ilvl w:val="0"/>
                    <w:numId w:val="0"/>
                  </w:numPr>
                  <w:ind w:left="18"/>
                  <w:rPr>
                    <w:rFonts w:ascii="Source Sans Pro" w:hAnsi="Source Sans Pro"/>
                  </w:rPr>
                </w:pPr>
                <w:r w:rsidRPr="000F4414">
                  <w:rPr>
                    <w:rStyle w:val="PlaceholderText"/>
                  </w:rPr>
                  <w:t>Click or tap here to enter text.</w:t>
                </w:r>
              </w:p>
            </w:sdtContent>
          </w:sdt>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4"/>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C40035"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C40035" w:rsidRPr="00593D81" w:rsidRDefault="00C40035" w:rsidP="00C40035">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C40035" w:rsidRPr="00C40035" w:rsidRDefault="00C40035" w:rsidP="00C40035">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C40035" w:rsidRPr="00593D81" w:rsidRDefault="00C40035" w:rsidP="00C40035">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5CB143FC" w14:textId="38385F5F"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644051678"/>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14:paraId="178A059F" w14:textId="5B2FD815"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894891079"/>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14:paraId="25066DE5" w14:textId="6C903B1D"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121218373"/>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14:paraId="77F324DB" w14:textId="18CB09ED"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836845728"/>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14:paraId="1A2D11E9" w14:textId="23DFCE29" w:rsidR="00C40035" w:rsidRPr="00593D81"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805813760"/>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14:paraId="766270B2"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99775611"/>
              <w:placeholder>
                <w:docPart w:val="74D1E033EF5F49A08068A26F5C023637"/>
              </w:placeholder>
              <w:text/>
            </w:sdtPr>
            <w:sdtEndPr>
              <w:rPr>
                <w:rStyle w:val="DefaultParagraphFont"/>
                <w:rFonts w:ascii="Source Sans Pro" w:hAnsi="Source Sans Pro"/>
                <w:sz w:val="22"/>
                <w:szCs w:val="22"/>
              </w:rPr>
            </w:sdtEndPr>
            <w:sdtContent>
              <w:p w14:paraId="398A44D1" w14:textId="1F022E46" w:rsidR="00C40035" w:rsidRPr="006A4432" w:rsidRDefault="00DC22FD" w:rsidP="006A4432">
                <w:pPr>
                  <w:ind w:left="60"/>
                  <w:rPr>
                    <w:rFonts w:ascii="Source Sans Pro" w:hAnsi="Source Sans Pro"/>
                    <w:sz w:val="22"/>
                    <w:szCs w:val="22"/>
                  </w:rPr>
                </w:pPr>
                <w:r>
                  <w:rPr>
                    <w:rStyle w:val="textbox"/>
                  </w:rPr>
                  <w:t>Uncertain?</w:t>
                </w:r>
              </w:p>
            </w:sdtContent>
          </w:sdt>
          <w:p w14:paraId="087ECBFD" w14:textId="77777777" w:rsidR="00C40035" w:rsidRPr="00593D81" w:rsidRDefault="00C40035" w:rsidP="00C40035">
            <w:pPr>
              <w:pStyle w:val="Tablebul1"/>
              <w:numPr>
                <w:ilvl w:val="0"/>
                <w:numId w:val="0"/>
              </w:numPr>
              <w:ind w:left="245"/>
              <w:rPr>
                <w:rFonts w:ascii="Source Sans Pro" w:hAnsi="Source Sans Pro"/>
              </w:rPr>
            </w:pPr>
          </w:p>
          <w:p w14:paraId="03645605" w14:textId="77777777" w:rsidR="00C40035" w:rsidRPr="00593D81" w:rsidRDefault="00C40035" w:rsidP="00C40035">
            <w:pPr>
              <w:pStyle w:val="Tablebul1"/>
              <w:numPr>
                <w:ilvl w:val="0"/>
                <w:numId w:val="0"/>
              </w:numPr>
              <w:rPr>
                <w:rFonts w:ascii="Source Sans Pro" w:hAnsi="Source Sans Pro"/>
              </w:rPr>
            </w:pPr>
          </w:p>
          <w:p w14:paraId="4247129A" w14:textId="77777777" w:rsidR="00C40035" w:rsidRDefault="00C40035" w:rsidP="00C40035">
            <w:pPr>
              <w:pStyle w:val="Tbul1"/>
              <w:numPr>
                <w:ilvl w:val="0"/>
                <w:numId w:val="0"/>
              </w:numPr>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316333636"/>
              <w:placeholder>
                <w:docPart w:val="14DD0E299AD548C38755A176BD7495A0"/>
              </w:placeholder>
              <w:showingPlcHdr/>
              <w:text/>
            </w:sdtPr>
            <w:sdtEndPr>
              <w:rPr>
                <w:rStyle w:val="DefaultParagraphFont"/>
                <w:rFonts w:ascii="Source Sans Pro" w:hAnsi="Source Sans Pro"/>
                <w:sz w:val="22"/>
              </w:rPr>
            </w:sdtEndPr>
            <w:sdtContent>
              <w:p w14:paraId="4FAA3B60" w14:textId="37CA4B03" w:rsidR="006A4432" w:rsidRPr="00593D81" w:rsidRDefault="006A4432" w:rsidP="00C40035">
                <w:pPr>
                  <w:pStyle w:val="Tbul1"/>
                  <w:numPr>
                    <w:ilvl w:val="0"/>
                    <w:numId w:val="0"/>
                  </w:numPr>
                  <w:rPr>
                    <w:rFonts w:ascii="Source Sans Pro" w:hAnsi="Source Sans Pro"/>
                  </w:rPr>
                </w:pPr>
                <w:r w:rsidRPr="000F4414">
                  <w:rPr>
                    <w:rStyle w:val="PlaceholderText"/>
                  </w:rPr>
                  <w:t>Click or tap here to enter text.</w:t>
                </w:r>
              </w:p>
            </w:sdtContent>
          </w:sdt>
        </w:tc>
        <w:tc>
          <w:tcPr>
            <w:tcW w:w="4051" w:type="dxa"/>
          </w:tcPr>
          <w:p w14:paraId="575204E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264111748"/>
              <w:placeholder>
                <w:docPart w:val="59CB87782F6D457DA1EFEA58880AA184"/>
              </w:placeholder>
              <w:showingPlcHdr/>
              <w:text/>
            </w:sdtPr>
            <w:sdtEndPr>
              <w:rPr>
                <w:rStyle w:val="DefaultParagraphFont"/>
                <w:rFonts w:ascii="Source Sans Pro" w:hAnsi="Source Sans Pro" w:cs="Arial"/>
                <w:i/>
                <w:sz w:val="22"/>
                <w:szCs w:val="22"/>
              </w:rPr>
            </w:sdtEndPr>
            <w:sdtContent>
              <w:p w14:paraId="0092C04E" w14:textId="17A53413" w:rsidR="00C40035"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18E80E29" w14:textId="77777777" w:rsidR="00C40035" w:rsidRPr="00593D81" w:rsidRDefault="00C40035" w:rsidP="00C40035">
            <w:pPr>
              <w:rPr>
                <w:rFonts w:ascii="Source Sans Pro" w:hAnsi="Source Sans Pro" w:cs="Arial"/>
                <w:i/>
                <w:sz w:val="22"/>
                <w:szCs w:val="22"/>
              </w:rPr>
            </w:pPr>
          </w:p>
          <w:p w14:paraId="1973F99D" w14:textId="77777777" w:rsidR="00C40035" w:rsidRDefault="00C40035" w:rsidP="00C40035">
            <w:pPr>
              <w:rPr>
                <w:rFonts w:ascii="Source Sans Pro" w:hAnsi="Source Sans Pro" w:cs="Arial"/>
                <w:i/>
                <w:sz w:val="22"/>
                <w:szCs w:val="22"/>
              </w:rPr>
            </w:pPr>
          </w:p>
          <w:p w14:paraId="0687108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995036977"/>
              <w:placeholder>
                <w:docPart w:val="5E665FF745594584B803450E268243BD"/>
              </w:placeholder>
              <w:showingPlcHdr/>
              <w:text/>
            </w:sdtPr>
            <w:sdtEndPr>
              <w:rPr>
                <w:rStyle w:val="DefaultParagraphFont"/>
                <w:rFonts w:ascii="Source Sans Pro" w:hAnsi="Source Sans Pro" w:cs="Arial"/>
                <w:i/>
                <w:sz w:val="22"/>
                <w:szCs w:val="22"/>
              </w:rPr>
            </w:sdtEndPr>
            <w:sdtContent>
              <w:p w14:paraId="3F5FA2D6" w14:textId="4D4C214C" w:rsidR="006A4432" w:rsidRPr="00593D81" w:rsidRDefault="006A4432"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4E76FCBE" w14:textId="77777777" w:rsidTr="00A56A6C">
        <w:trPr>
          <w:jc w:val="center"/>
        </w:trPr>
        <w:tc>
          <w:tcPr>
            <w:tcW w:w="4315" w:type="dxa"/>
            <w:tcBorders>
              <w:top w:val="single" w:sz="4" w:space="0" w:color="auto"/>
            </w:tcBorders>
            <w:tcMar>
              <w:top w:w="29" w:type="dxa"/>
              <w:bottom w:w="29" w:type="dxa"/>
            </w:tcMar>
          </w:tcPr>
          <w:p w14:paraId="5FD2F921" w14:textId="76165D80"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3539CAAB" w14:textId="76604D23"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089667560"/>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14:paraId="0520DC57" w14:textId="18E15CC3"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902242677"/>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14:paraId="58B19D64" w14:textId="166F7D9B"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717784540"/>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14:paraId="46A25756" w14:textId="6E12256D"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387196661"/>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14:paraId="0168E105" w14:textId="3471A58A" w:rsidR="00C40035" w:rsidRPr="00593D81"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358786628"/>
                <w14:checkbox>
                  <w14:checked w14:val="1"/>
                  <w14:checkedState w14:val="2612" w14:font="MS Gothic"/>
                  <w14:uncheckedState w14:val="2610" w14:font="MS Gothic"/>
                </w14:checkbox>
              </w:sdtPr>
              <w:sdtContent>
                <w:r w:rsidR="00DC22FD">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14:paraId="3D800527"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739478273"/>
              <w:placeholder>
                <w:docPart w:val="E46C6120BD4045EEAD222C501BCE9E33"/>
              </w:placeholder>
              <w:text/>
            </w:sdtPr>
            <w:sdtEndPr>
              <w:rPr>
                <w:rStyle w:val="DefaultParagraphFont"/>
                <w:rFonts w:ascii="Source Sans Pro" w:hAnsi="Source Sans Pro"/>
                <w:sz w:val="22"/>
                <w:szCs w:val="22"/>
              </w:rPr>
            </w:sdtEndPr>
            <w:sdtContent>
              <w:p w14:paraId="73526EEC" w14:textId="5BA2A3CC" w:rsidR="00C40035" w:rsidRPr="006A4432" w:rsidRDefault="00DC22FD" w:rsidP="006A4432">
                <w:pPr>
                  <w:ind w:left="60"/>
                  <w:rPr>
                    <w:rFonts w:ascii="Source Sans Pro" w:hAnsi="Source Sans Pro"/>
                    <w:sz w:val="22"/>
                    <w:szCs w:val="22"/>
                  </w:rPr>
                </w:pPr>
                <w:r>
                  <w:rPr>
                    <w:rStyle w:val="textbox"/>
                  </w:rPr>
                  <w:t>Through GE outcomes via curricular review and assessment?</w:t>
                </w:r>
              </w:p>
            </w:sdtContent>
          </w:sdt>
          <w:p w14:paraId="3C76580F" w14:textId="77777777" w:rsidR="00C40035" w:rsidRPr="00593D81" w:rsidRDefault="00C40035" w:rsidP="00C40035">
            <w:pPr>
              <w:pStyle w:val="Tablebul1"/>
              <w:numPr>
                <w:ilvl w:val="0"/>
                <w:numId w:val="0"/>
              </w:numPr>
              <w:ind w:left="245"/>
              <w:rPr>
                <w:rFonts w:ascii="Source Sans Pro" w:hAnsi="Source Sans Pro"/>
              </w:rPr>
            </w:pPr>
          </w:p>
          <w:p w14:paraId="231D08E6" w14:textId="77777777" w:rsidR="00C40035" w:rsidRPr="00593D81" w:rsidRDefault="00C40035" w:rsidP="00C40035">
            <w:pPr>
              <w:pStyle w:val="Tablebul1"/>
              <w:numPr>
                <w:ilvl w:val="0"/>
                <w:numId w:val="0"/>
              </w:numPr>
              <w:rPr>
                <w:rFonts w:ascii="Source Sans Pro" w:hAnsi="Source Sans Pro"/>
              </w:rPr>
            </w:pPr>
          </w:p>
          <w:p w14:paraId="12121002"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12681444"/>
              <w:placeholder>
                <w:docPart w:val="0227DCF3C05E48A6A9F4259ADB9DF41E"/>
              </w:placeholder>
              <w:showingPlcHdr/>
              <w:text/>
            </w:sdtPr>
            <w:sdtEndPr>
              <w:rPr>
                <w:rStyle w:val="DefaultParagraphFont"/>
                <w:rFonts w:ascii="Source Sans Pro" w:hAnsi="Source Sans Pro"/>
                <w:sz w:val="22"/>
              </w:rPr>
            </w:sdtEndPr>
            <w:sdtContent>
              <w:p w14:paraId="7B78C484" w14:textId="20974109" w:rsidR="006A4432" w:rsidRPr="00593D81" w:rsidRDefault="006A4432"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76D26E38"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74956522"/>
              <w:placeholder>
                <w:docPart w:val="2AD59EA63E794C758B68A8C4B3690F4D"/>
              </w:placeholder>
              <w:showingPlcHdr/>
              <w:text/>
            </w:sdtPr>
            <w:sdtEndPr>
              <w:rPr>
                <w:rStyle w:val="DefaultParagraphFont"/>
                <w:rFonts w:ascii="Source Sans Pro" w:hAnsi="Source Sans Pro" w:cs="Arial"/>
                <w:i/>
                <w:sz w:val="22"/>
                <w:szCs w:val="22"/>
              </w:rPr>
            </w:sdtEndPr>
            <w:sdtContent>
              <w:p w14:paraId="01DB4B57" w14:textId="7BC33D64" w:rsidR="00C40035"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54E5F8C9" w14:textId="77777777" w:rsidR="00C40035" w:rsidRPr="00593D81" w:rsidRDefault="00C40035" w:rsidP="00C40035">
            <w:pPr>
              <w:rPr>
                <w:rFonts w:ascii="Source Sans Pro" w:hAnsi="Source Sans Pro" w:cs="Arial"/>
                <w:i/>
                <w:sz w:val="22"/>
                <w:szCs w:val="22"/>
              </w:rPr>
            </w:pPr>
          </w:p>
          <w:p w14:paraId="158608FF" w14:textId="77777777" w:rsidR="00C40035" w:rsidRDefault="00C40035" w:rsidP="00C40035">
            <w:pPr>
              <w:rPr>
                <w:rFonts w:ascii="Source Sans Pro" w:hAnsi="Source Sans Pro" w:cs="Arial"/>
                <w:i/>
                <w:sz w:val="22"/>
                <w:szCs w:val="22"/>
              </w:rPr>
            </w:pPr>
          </w:p>
          <w:p w14:paraId="0B0E9266" w14:textId="77777777" w:rsidR="00C40035" w:rsidRDefault="00C40035" w:rsidP="00C40035">
            <w:pPr>
              <w:pStyle w:val="ListParagraph"/>
              <w:ind w:left="0"/>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803270664"/>
              <w:placeholder>
                <w:docPart w:val="E347DB9CF11C40B8A287101CA3641D63"/>
              </w:placeholder>
              <w:showingPlcHdr/>
              <w:text/>
            </w:sdtPr>
            <w:sdtEndPr>
              <w:rPr>
                <w:rStyle w:val="DefaultParagraphFont"/>
                <w:rFonts w:ascii="Source Sans Pro" w:hAnsi="Source Sans Pro" w:cs="Arial"/>
                <w:i/>
                <w:sz w:val="22"/>
                <w:szCs w:val="22"/>
              </w:rPr>
            </w:sdtEndPr>
            <w:sdtContent>
              <w:p w14:paraId="071868BE" w14:textId="6D3C5517" w:rsidR="006A4432" w:rsidRPr="00593D81" w:rsidRDefault="006A4432" w:rsidP="00C40035">
                <w:pPr>
                  <w:pStyle w:val="ListParagraph"/>
                  <w:ind w:left="0"/>
                  <w:rPr>
                    <w:rFonts w:ascii="Source Sans Pro" w:hAnsi="Source Sans Pro" w:cs="Arial"/>
                    <w:i/>
                    <w:sz w:val="22"/>
                    <w:szCs w:val="22"/>
                  </w:rPr>
                </w:pPr>
                <w:r w:rsidRPr="000F4414">
                  <w:rPr>
                    <w:rStyle w:val="PlaceholderText"/>
                  </w:rPr>
                  <w:t>Click or tap here to enter text.</w:t>
                </w:r>
              </w:p>
            </w:sdtContent>
          </w:sdt>
        </w:tc>
      </w:tr>
      <w:tr w:rsidR="00C40035"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C40035" w:rsidRPr="006A4432" w:rsidRDefault="00C40035" w:rsidP="006A4432">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2A7BC385" w14:textId="0DB40C65"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730965217"/>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14:paraId="69089F4E" w14:textId="627E600C"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423490516"/>
                <w14:checkbox>
                  <w14:checked w14:val="1"/>
                  <w14:checkedState w14:val="2612" w14:font="MS Gothic"/>
                  <w14:uncheckedState w14:val="2610" w14:font="MS Gothic"/>
                </w14:checkbox>
              </w:sdtPr>
              <w:sdtContent>
                <w:r w:rsidR="00DC22FD">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14:paraId="0AD452F3" w14:textId="5653193C"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560089036"/>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14:paraId="36CC054E" w14:textId="0B005367" w:rsidR="00C40035"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442951081"/>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14:paraId="539A61E1" w14:textId="5A418CC5" w:rsidR="00C40035" w:rsidRPr="00593D81" w:rsidRDefault="00221B58" w:rsidP="006A4432">
            <w:pPr>
              <w:spacing w:before="60" w:after="60"/>
              <w:ind w:left="60"/>
              <w:rPr>
                <w:rFonts w:ascii="Source Sans Pro" w:eastAsia="MS Gothic" w:hAnsi="Source Sans Pro" w:cs="MS Gothic"/>
                <w:sz w:val="22"/>
                <w:szCs w:val="22"/>
              </w:rPr>
            </w:pPr>
            <w:sdt>
              <w:sdtPr>
                <w:rPr>
                  <w:rFonts w:ascii="Source Sans Pro" w:hAnsi="Source Sans Pro" w:cs="Arial"/>
                  <w:sz w:val="22"/>
                  <w:szCs w:val="22"/>
                </w:rPr>
                <w:id w:val="331885165"/>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14:paraId="59C1A14A"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54398135"/>
              <w:placeholder>
                <w:docPart w:val="E0431C5E905145EA979EC3EE81858F77"/>
              </w:placeholder>
              <w:text/>
            </w:sdtPr>
            <w:sdtEndPr>
              <w:rPr>
                <w:rStyle w:val="DefaultParagraphFont"/>
                <w:rFonts w:ascii="Source Sans Pro" w:hAnsi="Source Sans Pro"/>
                <w:sz w:val="22"/>
                <w:szCs w:val="22"/>
              </w:rPr>
            </w:sdtEndPr>
            <w:sdtContent>
              <w:p w14:paraId="7455748A" w14:textId="1B6A8564" w:rsidR="00C40035" w:rsidRPr="006A4432" w:rsidRDefault="00DC22FD" w:rsidP="006A4432">
                <w:pPr>
                  <w:ind w:left="60"/>
                  <w:rPr>
                    <w:rFonts w:ascii="Source Sans Pro" w:hAnsi="Source Sans Pro"/>
                    <w:sz w:val="22"/>
                    <w:szCs w:val="22"/>
                  </w:rPr>
                </w:pPr>
                <w:r>
                  <w:rPr>
                    <w:rStyle w:val="textbox"/>
                  </w:rPr>
                  <w:t xml:space="preserve">Cooperative work experience courses are available to all students and required of a few programs. The college has a coordinator to help students find relevant experiences. Health </w:t>
                </w:r>
                <w:proofErr w:type="spellStart"/>
                <w:r>
                  <w:rPr>
                    <w:rStyle w:val="textbox"/>
                  </w:rPr>
                  <w:t>Occ</w:t>
                </w:r>
                <w:proofErr w:type="spellEnd"/>
                <w:r>
                  <w:rPr>
                    <w:rStyle w:val="textbox"/>
                  </w:rPr>
                  <w:t xml:space="preserve"> and human services programs have ample clinical experiential requirements.</w:t>
                </w:r>
              </w:p>
            </w:sdtContent>
          </w:sdt>
          <w:p w14:paraId="0D64B81D" w14:textId="77777777" w:rsidR="00C40035" w:rsidRPr="00593D81" w:rsidRDefault="00C40035" w:rsidP="00C40035">
            <w:pPr>
              <w:pStyle w:val="Tablebul1"/>
              <w:numPr>
                <w:ilvl w:val="0"/>
                <w:numId w:val="0"/>
              </w:numPr>
              <w:ind w:left="245"/>
              <w:rPr>
                <w:rFonts w:ascii="Source Sans Pro" w:hAnsi="Source Sans Pro"/>
              </w:rPr>
            </w:pPr>
          </w:p>
          <w:p w14:paraId="6BF7EC40" w14:textId="77777777" w:rsidR="00C40035" w:rsidRPr="00593D81" w:rsidRDefault="00C40035" w:rsidP="00C40035">
            <w:pPr>
              <w:pStyle w:val="Tablebul1"/>
              <w:numPr>
                <w:ilvl w:val="0"/>
                <w:numId w:val="0"/>
              </w:numPr>
              <w:rPr>
                <w:rFonts w:ascii="Source Sans Pro" w:hAnsi="Source Sans Pro"/>
              </w:rPr>
            </w:pPr>
          </w:p>
          <w:p w14:paraId="204823C3"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1270539057"/>
              <w:placeholder>
                <w:docPart w:val="74D816662DE54A479E35FC095B0E9150"/>
              </w:placeholder>
              <w:showingPlcHdr/>
            </w:sdtPr>
            <w:sdtEndPr>
              <w:rPr>
                <w:rStyle w:val="DefaultParagraphFont"/>
                <w:rFonts w:ascii="Source Sans Pro" w:hAnsi="Source Sans Pro" w:cs="Arial"/>
                <w:i/>
                <w:sz w:val="22"/>
                <w:szCs w:val="22"/>
              </w:rPr>
            </w:sdtEndPr>
            <w:sdtContent>
              <w:p w14:paraId="64A9E6DA" w14:textId="5EEF1526" w:rsidR="006A4432" w:rsidRPr="00593D81" w:rsidRDefault="006A4432" w:rsidP="00C40035">
                <w:pPr>
                  <w:rPr>
                    <w:rFonts w:ascii="Source Sans Pro" w:hAnsi="Source Sans Pro" w:cs="Arial"/>
                    <w:i/>
                    <w:sz w:val="22"/>
                    <w:szCs w:val="22"/>
                  </w:rPr>
                </w:pPr>
                <w:r w:rsidRPr="000F4414">
                  <w:rPr>
                    <w:rStyle w:val="PlaceholderText"/>
                  </w:rPr>
                  <w:t>Click or tap here to enter text.</w:t>
                </w:r>
              </w:p>
            </w:sdtContent>
          </w:sdt>
        </w:tc>
        <w:tc>
          <w:tcPr>
            <w:tcW w:w="4051" w:type="dxa"/>
          </w:tcPr>
          <w:p w14:paraId="2E4B4A3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03483018"/>
              <w:placeholder>
                <w:docPart w:val="1DF9D84ED69F40B3906926A6FDD07F93"/>
              </w:placeholder>
              <w:showingPlcHdr/>
              <w:text/>
            </w:sdtPr>
            <w:sdtEndPr>
              <w:rPr>
                <w:rStyle w:val="DefaultParagraphFont"/>
                <w:rFonts w:ascii="Source Sans Pro" w:hAnsi="Source Sans Pro" w:cs="Arial"/>
                <w:i/>
                <w:sz w:val="22"/>
                <w:szCs w:val="22"/>
              </w:rPr>
            </w:sdtEndPr>
            <w:sdtContent>
              <w:p w14:paraId="196A7DF7" w14:textId="515ED320" w:rsidR="00C40035"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256F34BD" w14:textId="77777777" w:rsidR="00C40035" w:rsidRPr="00593D81" w:rsidRDefault="00C40035" w:rsidP="00C40035">
            <w:pPr>
              <w:rPr>
                <w:rFonts w:ascii="Source Sans Pro" w:hAnsi="Source Sans Pro" w:cs="Arial"/>
                <w:i/>
                <w:sz w:val="22"/>
                <w:szCs w:val="22"/>
              </w:rPr>
            </w:pPr>
          </w:p>
          <w:p w14:paraId="3646FF7E" w14:textId="77777777" w:rsidR="00C40035" w:rsidRDefault="00C40035" w:rsidP="00C40035">
            <w:pPr>
              <w:rPr>
                <w:rFonts w:ascii="Source Sans Pro" w:hAnsi="Source Sans Pro" w:cs="Arial"/>
                <w:i/>
                <w:sz w:val="22"/>
                <w:szCs w:val="22"/>
              </w:rPr>
            </w:pPr>
          </w:p>
          <w:p w14:paraId="00652B5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534255086"/>
              <w:placeholder>
                <w:docPart w:val="04CAE52D748E4454AEF1A23AB6FE7280"/>
              </w:placeholder>
              <w:showingPlcHdr/>
              <w:text/>
            </w:sdtPr>
            <w:sdtEndPr>
              <w:rPr>
                <w:rStyle w:val="DefaultParagraphFont"/>
                <w:rFonts w:ascii="Source Sans Pro" w:hAnsi="Source Sans Pro" w:cs="Arial"/>
                <w:i/>
                <w:sz w:val="22"/>
                <w:szCs w:val="22"/>
              </w:rPr>
            </w:sdtEndPr>
            <w:sdtContent>
              <w:p w14:paraId="650A2B89" w14:textId="6561F591" w:rsidR="006A4432" w:rsidRPr="00593D81" w:rsidRDefault="006A4432" w:rsidP="00C40035">
                <w:pPr>
                  <w:rPr>
                    <w:rFonts w:ascii="Source Sans Pro" w:hAnsi="Source Sans Pro" w:cs="Arial"/>
                    <w:i/>
                    <w:sz w:val="22"/>
                    <w:szCs w:val="22"/>
                  </w:rPr>
                </w:pPr>
                <w:r w:rsidRPr="000F4414">
                  <w:rPr>
                    <w:rStyle w:val="PlaceholderText"/>
                  </w:rPr>
                  <w:t>Click or tap here to enter text.</w:t>
                </w:r>
              </w:p>
            </w:sdtContent>
          </w:sdt>
        </w:tc>
      </w:tr>
      <w:tr w:rsidR="00971044" w:rsidRPr="00593D81" w14:paraId="6D5FF54B" w14:textId="77777777" w:rsidTr="00A56A6C">
        <w:trPr>
          <w:jc w:val="center"/>
        </w:trPr>
        <w:tc>
          <w:tcPr>
            <w:tcW w:w="4315" w:type="dxa"/>
            <w:tcMar>
              <w:top w:w="29" w:type="dxa"/>
              <w:bottom w:w="29" w:type="dxa"/>
            </w:tcMar>
          </w:tcPr>
          <w:p w14:paraId="45CAD5F2" w14:textId="21DA0C6A" w:rsidR="00971044" w:rsidRPr="00593D81" w:rsidRDefault="00971044" w:rsidP="00971044">
            <w:pPr>
              <w:pStyle w:val="Tableindent"/>
              <w:rPr>
                <w:rFonts w:ascii="Source Sans Pro" w:hAnsi="Source Sans Pro" w:cs="Arial"/>
                <w:sz w:val="22"/>
                <w:szCs w:val="22"/>
              </w:rPr>
            </w:pPr>
            <w:r w:rsidRPr="00593D81">
              <w:rPr>
                <w:rFonts w:ascii="Source Sans Pro" w:hAnsi="Source Sans Pro" w:cs="Arial"/>
                <w:sz w:val="22"/>
                <w:szCs w:val="22"/>
              </w:rPr>
              <w:lastRenderedPageBreak/>
              <w:t>Faculty/programs assess whether students are mastering learning outcomes and building skills across each program, in both arts and sciences and career/technical programs.</w:t>
            </w:r>
          </w:p>
        </w:tc>
        <w:tc>
          <w:tcPr>
            <w:tcW w:w="2430" w:type="dxa"/>
            <w:tcMar>
              <w:top w:w="29" w:type="dxa"/>
              <w:bottom w:w="29" w:type="dxa"/>
            </w:tcMar>
            <w:vAlign w:val="center"/>
          </w:tcPr>
          <w:p w14:paraId="3E417977" w14:textId="442008A0"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492110649"/>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occurring</w:t>
            </w:r>
          </w:p>
          <w:p w14:paraId="70DD8D97" w14:textId="4535A268"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612659708"/>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systematic</w:t>
            </w:r>
          </w:p>
          <w:p w14:paraId="7E8DBF01" w14:textId="28CEF1C0"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399322331"/>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Planning to scale</w:t>
            </w:r>
          </w:p>
          <w:p w14:paraId="33502C2F" w14:textId="0F7E7E06"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446201033"/>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Scaling in progress</w:t>
            </w:r>
          </w:p>
          <w:p w14:paraId="24F1D9E5" w14:textId="4DA04069"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234690523"/>
                <w14:checkbox>
                  <w14:checked w14:val="1"/>
                  <w14:checkedState w14:val="2612" w14:font="MS Gothic"/>
                  <w14:uncheckedState w14:val="2610" w14:font="MS Gothic"/>
                </w14:checkbox>
              </w:sdtPr>
              <w:sdtContent>
                <w:r w:rsidR="00DC22FD">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At scale</w:t>
            </w:r>
          </w:p>
          <w:p w14:paraId="658379BC" w14:textId="295E6267"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50E6A272"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Heading3Char"/>
                <w:rFonts w:ascii="Calibri" w:hAnsi="Calibri" w:cs="Calibri"/>
                <w:sz w:val="18"/>
              </w:rPr>
              <w:id w:val="1024444536"/>
              <w:placeholder>
                <w:docPart w:val="29D84EFE3713485180E53CCABB446308"/>
              </w:placeholder>
              <w:text/>
            </w:sdtPr>
            <w:sdtContent>
              <w:p w14:paraId="3AF2BE77" w14:textId="01FB0356" w:rsidR="00971044" w:rsidRPr="006A4432" w:rsidRDefault="00DC22FD" w:rsidP="006A4432">
                <w:pPr>
                  <w:ind w:left="60"/>
                  <w:rPr>
                    <w:rFonts w:ascii="Source Sans Pro" w:hAnsi="Source Sans Pro"/>
                    <w:sz w:val="22"/>
                    <w:szCs w:val="22"/>
                  </w:rPr>
                </w:pPr>
                <w:r w:rsidRPr="00DC22FD">
                  <w:rPr>
                    <w:rStyle w:val="Heading3Char"/>
                    <w:rFonts w:ascii="Calibri" w:hAnsi="Calibri" w:cs="Calibri"/>
                    <w:sz w:val="18"/>
                  </w:rPr>
                  <w:t xml:space="preserve">Faculty </w:t>
                </w:r>
                <w:proofErr w:type="spellStart"/>
                <w:r w:rsidRPr="00DC22FD">
                  <w:rPr>
                    <w:rStyle w:val="Heading3Char"/>
                    <w:rFonts w:ascii="Calibri" w:hAnsi="Calibri" w:cs="Calibri"/>
                    <w:sz w:val="18"/>
                  </w:rPr>
                  <w:t>regualry</w:t>
                </w:r>
                <w:proofErr w:type="spellEnd"/>
                <w:r w:rsidRPr="00DC22FD">
                  <w:rPr>
                    <w:rStyle w:val="Heading3Char"/>
                    <w:rFonts w:ascii="Calibri" w:hAnsi="Calibri" w:cs="Calibri"/>
                    <w:sz w:val="18"/>
                  </w:rPr>
                  <w:t xml:space="preserve"> participate in SLO assessments. All course, p</w:t>
                </w:r>
                <w:r>
                  <w:rPr>
                    <w:rStyle w:val="Heading3Char"/>
                    <w:rFonts w:ascii="Calibri" w:hAnsi="Calibri" w:cs="Calibri"/>
                    <w:sz w:val="18"/>
                  </w:rPr>
                  <w:t xml:space="preserve">rogram, general education, and </w:t>
                </w:r>
                <w:proofErr w:type="spellStart"/>
                <w:r>
                  <w:rPr>
                    <w:rStyle w:val="Heading3Char"/>
                    <w:rFonts w:ascii="Calibri" w:hAnsi="Calibri" w:cs="Calibri"/>
                    <w:sz w:val="18"/>
                  </w:rPr>
                  <w:t>i</w:t>
                </w:r>
                <w:r w:rsidRPr="00DC22FD">
                  <w:rPr>
                    <w:rStyle w:val="Heading3Char"/>
                    <w:rFonts w:ascii="Calibri" w:hAnsi="Calibri" w:cs="Calibri"/>
                    <w:sz w:val="18"/>
                  </w:rPr>
                  <w:t>nstitiutional</w:t>
                </w:r>
                <w:proofErr w:type="spellEnd"/>
                <w:r w:rsidRPr="00DC22FD">
                  <w:rPr>
                    <w:rStyle w:val="Heading3Char"/>
                    <w:rFonts w:ascii="Calibri" w:hAnsi="Calibri" w:cs="Calibri"/>
                    <w:sz w:val="18"/>
                  </w:rPr>
                  <w:t xml:space="preserve"> learning outcomes are assessed on a regular cycle.</w:t>
                </w:r>
              </w:p>
            </w:sdtContent>
          </w:sdt>
          <w:p w14:paraId="0D81A6E9" w14:textId="77777777" w:rsidR="00971044" w:rsidRPr="00593D81" w:rsidRDefault="00971044" w:rsidP="00971044">
            <w:pPr>
              <w:pStyle w:val="Tablebul1"/>
              <w:numPr>
                <w:ilvl w:val="0"/>
                <w:numId w:val="0"/>
              </w:numPr>
              <w:ind w:left="245"/>
              <w:rPr>
                <w:rFonts w:ascii="Source Sans Pro" w:hAnsi="Source Sans Pro"/>
              </w:rPr>
            </w:pPr>
          </w:p>
          <w:p w14:paraId="41ECFDA7" w14:textId="77777777" w:rsidR="00971044" w:rsidRPr="00593D81" w:rsidRDefault="00971044" w:rsidP="00971044">
            <w:pPr>
              <w:pStyle w:val="Tablebul1"/>
              <w:numPr>
                <w:ilvl w:val="0"/>
                <w:numId w:val="0"/>
              </w:numPr>
              <w:rPr>
                <w:rFonts w:ascii="Source Sans Pro" w:hAnsi="Source Sans Pro"/>
              </w:rPr>
            </w:pPr>
          </w:p>
          <w:p w14:paraId="2624884F" w14:textId="77777777" w:rsidR="00971044" w:rsidRDefault="00971044" w:rsidP="00971044">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230303012"/>
              <w:placeholder>
                <w:docPart w:val="DEF6AE13469E4E0C92C92AF858B1D2A4"/>
              </w:placeholder>
              <w:showingPlcHdr/>
              <w:text/>
            </w:sdtPr>
            <w:sdtEndPr>
              <w:rPr>
                <w:rStyle w:val="DefaultParagraphFont"/>
                <w:rFonts w:ascii="Source Sans Pro" w:hAnsi="Source Sans Pro"/>
                <w:sz w:val="22"/>
              </w:rPr>
            </w:sdtEndPr>
            <w:sdtContent>
              <w:p w14:paraId="526163D0" w14:textId="3A943DAE" w:rsidR="006A4432" w:rsidRPr="00593D81" w:rsidRDefault="006A4432" w:rsidP="00971044">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15AA9EA2"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2085954145"/>
              <w:placeholder>
                <w:docPart w:val="6B1A8F298CB84F1690B6BB3AC8A71FC7"/>
              </w:placeholder>
              <w:showingPlcHdr/>
              <w:text/>
            </w:sdtPr>
            <w:sdtEndPr>
              <w:rPr>
                <w:rStyle w:val="DefaultParagraphFont"/>
                <w:rFonts w:ascii="Source Sans Pro" w:hAnsi="Source Sans Pro" w:cs="Arial"/>
                <w:i/>
                <w:sz w:val="22"/>
                <w:szCs w:val="22"/>
              </w:rPr>
            </w:sdtEndPr>
            <w:sdtContent>
              <w:p w14:paraId="4D945FA7" w14:textId="2DB4CEC6" w:rsidR="00971044"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5026695A" w14:textId="77777777" w:rsidR="00971044" w:rsidRPr="00593D81" w:rsidRDefault="00971044" w:rsidP="00971044">
            <w:pPr>
              <w:rPr>
                <w:rFonts w:ascii="Source Sans Pro" w:hAnsi="Source Sans Pro" w:cs="Arial"/>
                <w:i/>
                <w:sz w:val="22"/>
                <w:szCs w:val="22"/>
              </w:rPr>
            </w:pPr>
          </w:p>
          <w:p w14:paraId="6CA479CF" w14:textId="77777777" w:rsidR="00971044" w:rsidRDefault="00971044" w:rsidP="00971044">
            <w:pPr>
              <w:rPr>
                <w:rFonts w:ascii="Source Sans Pro" w:hAnsi="Source Sans Pro" w:cs="Arial"/>
                <w:i/>
                <w:sz w:val="22"/>
                <w:szCs w:val="22"/>
              </w:rPr>
            </w:pPr>
          </w:p>
          <w:p w14:paraId="6F827151" w14:textId="77777777" w:rsidR="00971044" w:rsidRDefault="00971044" w:rsidP="00971044">
            <w:pPr>
              <w:pStyle w:val="ListParagraph"/>
              <w:ind w:left="18"/>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771203668"/>
              <w:placeholder>
                <w:docPart w:val="12774FB5BFCC49A786562A7CCED71C88"/>
              </w:placeholder>
              <w:showingPlcHdr/>
              <w:text/>
            </w:sdtPr>
            <w:sdtEndPr>
              <w:rPr>
                <w:rStyle w:val="DefaultParagraphFont"/>
                <w:rFonts w:ascii="Source Sans Pro" w:hAnsi="Source Sans Pro" w:cs="Arial"/>
                <w:i/>
                <w:sz w:val="22"/>
                <w:szCs w:val="22"/>
              </w:rPr>
            </w:sdtEndPr>
            <w:sdtContent>
              <w:p w14:paraId="0B3E3ABC" w14:textId="756217BC" w:rsidR="006A4432" w:rsidRPr="00593D81" w:rsidRDefault="006A4432" w:rsidP="00971044">
                <w:pPr>
                  <w:pStyle w:val="ListParagraph"/>
                  <w:ind w:left="18"/>
                  <w:rPr>
                    <w:rFonts w:ascii="Source Sans Pro" w:hAnsi="Source Sans Pro" w:cs="Arial"/>
                    <w:i/>
                    <w:sz w:val="22"/>
                    <w:szCs w:val="22"/>
                  </w:rPr>
                </w:pPr>
                <w:r w:rsidRPr="000F4414">
                  <w:rPr>
                    <w:rStyle w:val="PlaceholderText"/>
                  </w:rPr>
                  <w:t>Click or tap here to enter text.</w:t>
                </w:r>
              </w:p>
            </w:sdtContent>
          </w:sdt>
        </w:tc>
      </w:tr>
      <w:tr w:rsidR="00971044" w:rsidRPr="00593D81" w14:paraId="51CD9195" w14:textId="77777777" w:rsidTr="00A56A6C">
        <w:trPr>
          <w:jc w:val="center"/>
        </w:trPr>
        <w:tc>
          <w:tcPr>
            <w:tcW w:w="4315" w:type="dxa"/>
            <w:tcMar>
              <w:top w:w="29" w:type="dxa"/>
              <w:bottom w:w="29" w:type="dxa"/>
            </w:tcMar>
          </w:tcPr>
          <w:p w14:paraId="15523B85" w14:textId="42A24546" w:rsidR="00971044" w:rsidRPr="00593D81" w:rsidRDefault="00971044" w:rsidP="00971044">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5929BCBC" w14:textId="2CD307E8"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553816080"/>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occurring</w:t>
            </w:r>
          </w:p>
          <w:p w14:paraId="313A68D7" w14:textId="1C1FA181"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619995090"/>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systematic</w:t>
            </w:r>
          </w:p>
          <w:p w14:paraId="28D4D334" w14:textId="3D8EC216"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929162449"/>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Planning to scale</w:t>
            </w:r>
          </w:p>
          <w:p w14:paraId="27273A30" w14:textId="6F4F5650"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164308720"/>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Scaling in progress</w:t>
            </w:r>
          </w:p>
          <w:p w14:paraId="2BFA2DB2" w14:textId="7B3C742C"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013266261"/>
                <w14:checkbox>
                  <w14:checked w14:val="1"/>
                  <w14:checkedState w14:val="2612" w14:font="MS Gothic"/>
                  <w14:uncheckedState w14:val="2610" w14:font="MS Gothic"/>
                </w14:checkbox>
              </w:sdtPr>
              <w:sdtContent>
                <w:r w:rsidR="00DC22FD">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At scale</w:t>
            </w:r>
          </w:p>
          <w:p w14:paraId="5FAA9DBA" w14:textId="21AE04C8"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0196D65A"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389221828"/>
              <w:placeholder>
                <w:docPart w:val="2721960E7185479EBD2410F8A31706FC"/>
              </w:placeholder>
              <w:text/>
            </w:sdtPr>
            <w:sdtEndPr>
              <w:rPr>
                <w:rStyle w:val="DefaultParagraphFont"/>
                <w:rFonts w:ascii="Source Sans Pro" w:hAnsi="Source Sans Pro"/>
                <w:sz w:val="22"/>
                <w:szCs w:val="22"/>
              </w:rPr>
            </w:sdtEndPr>
            <w:sdtContent>
              <w:p w14:paraId="12A9E3FC" w14:textId="75FF5ADE" w:rsidR="00971044" w:rsidRPr="006A4432" w:rsidRDefault="00DC22FD" w:rsidP="006A4432">
                <w:pPr>
                  <w:ind w:left="60"/>
                  <w:rPr>
                    <w:rFonts w:ascii="Source Sans Pro" w:hAnsi="Source Sans Pro"/>
                    <w:sz w:val="22"/>
                    <w:szCs w:val="22"/>
                  </w:rPr>
                </w:pPr>
                <w:r>
                  <w:rPr>
                    <w:rStyle w:val="textbox"/>
                  </w:rPr>
                  <w:t xml:space="preserve">Faculty </w:t>
                </w:r>
                <w:proofErr w:type="spellStart"/>
                <w:r>
                  <w:rPr>
                    <w:rStyle w:val="textbox"/>
                  </w:rPr>
                  <w:t>regualry</w:t>
                </w:r>
                <w:proofErr w:type="spellEnd"/>
                <w:r>
                  <w:rPr>
                    <w:rStyle w:val="textbox"/>
                  </w:rPr>
                  <w:t xml:space="preserve"> participate in SLO assessments. All course, program, general education, and </w:t>
                </w:r>
                <w:proofErr w:type="spellStart"/>
                <w:r>
                  <w:rPr>
                    <w:rStyle w:val="textbox"/>
                  </w:rPr>
                  <w:t>institiutional</w:t>
                </w:r>
                <w:proofErr w:type="spellEnd"/>
                <w:r>
                  <w:rPr>
                    <w:rStyle w:val="textbox"/>
                  </w:rPr>
                  <w:t xml:space="preserve"> learning outcomes are assessed on a regular cycle.</w:t>
                </w:r>
              </w:p>
            </w:sdtContent>
          </w:sdt>
          <w:p w14:paraId="1A9BF140" w14:textId="77777777" w:rsidR="00971044" w:rsidRPr="00593D81" w:rsidRDefault="00971044" w:rsidP="00971044">
            <w:pPr>
              <w:pStyle w:val="Tablebul1"/>
              <w:numPr>
                <w:ilvl w:val="0"/>
                <w:numId w:val="0"/>
              </w:numPr>
              <w:ind w:left="245"/>
              <w:rPr>
                <w:rFonts w:ascii="Source Sans Pro" w:hAnsi="Source Sans Pro"/>
              </w:rPr>
            </w:pPr>
          </w:p>
          <w:p w14:paraId="6B82D3CA" w14:textId="77777777" w:rsidR="00971044" w:rsidRPr="00593D81" w:rsidRDefault="00971044" w:rsidP="00971044">
            <w:pPr>
              <w:pStyle w:val="Tablebul1"/>
              <w:numPr>
                <w:ilvl w:val="0"/>
                <w:numId w:val="0"/>
              </w:numPr>
              <w:rPr>
                <w:rFonts w:ascii="Source Sans Pro" w:hAnsi="Source Sans Pro"/>
              </w:rPr>
            </w:pPr>
          </w:p>
          <w:p w14:paraId="4C0BD90F" w14:textId="77777777" w:rsidR="00971044" w:rsidRDefault="00971044" w:rsidP="00971044">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858954349"/>
              <w:placeholder>
                <w:docPart w:val="A3F0F02FB43F477F85CE7EA71E4FD135"/>
              </w:placeholder>
              <w:showingPlcHdr/>
              <w:text/>
            </w:sdtPr>
            <w:sdtEndPr>
              <w:rPr>
                <w:rStyle w:val="DefaultParagraphFont"/>
                <w:rFonts w:ascii="Source Sans Pro" w:hAnsi="Source Sans Pro"/>
                <w:sz w:val="22"/>
              </w:rPr>
            </w:sdtEndPr>
            <w:sdtContent>
              <w:p w14:paraId="6765CE11" w14:textId="78B2977D" w:rsidR="006A4432" w:rsidRPr="00593D81" w:rsidRDefault="006A4432" w:rsidP="00971044">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512988B1"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741224507"/>
              <w:placeholder>
                <w:docPart w:val="DB3C903E14704BC6852899DF2FE94594"/>
              </w:placeholder>
              <w:showingPlcHdr/>
              <w:text/>
            </w:sdtPr>
            <w:sdtEndPr>
              <w:rPr>
                <w:rStyle w:val="DefaultParagraphFont"/>
                <w:rFonts w:ascii="Source Sans Pro" w:hAnsi="Source Sans Pro" w:cs="Arial"/>
                <w:i/>
                <w:sz w:val="22"/>
                <w:szCs w:val="22"/>
              </w:rPr>
            </w:sdtEndPr>
            <w:sdtContent>
              <w:p w14:paraId="416DBF86" w14:textId="41A69FD7" w:rsidR="00971044"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2A594DA0" w14:textId="77777777" w:rsidR="00971044" w:rsidRPr="00593D81" w:rsidRDefault="00971044" w:rsidP="00971044">
            <w:pPr>
              <w:rPr>
                <w:rFonts w:ascii="Source Sans Pro" w:hAnsi="Source Sans Pro" w:cs="Arial"/>
                <w:i/>
                <w:sz w:val="22"/>
                <w:szCs w:val="22"/>
              </w:rPr>
            </w:pPr>
          </w:p>
          <w:p w14:paraId="3F03B3B7" w14:textId="77777777" w:rsidR="00971044" w:rsidRDefault="00971044" w:rsidP="00971044">
            <w:pPr>
              <w:rPr>
                <w:rFonts w:ascii="Source Sans Pro" w:hAnsi="Source Sans Pro" w:cs="Arial"/>
                <w:i/>
                <w:sz w:val="22"/>
                <w:szCs w:val="22"/>
              </w:rPr>
            </w:pPr>
          </w:p>
          <w:p w14:paraId="320B3D7C" w14:textId="77777777" w:rsidR="00971044" w:rsidRDefault="00971044" w:rsidP="00971044">
            <w:pPr>
              <w:pStyle w:val="Tablebul1"/>
              <w:numPr>
                <w:ilvl w:val="0"/>
                <w:numId w:val="0"/>
              </w:numPr>
              <w:ind w:left="18"/>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537928055"/>
              <w:placeholder>
                <w:docPart w:val="03C60FE8719A475FB7F9613BFB084964"/>
              </w:placeholder>
              <w:showingPlcHdr/>
              <w:text/>
            </w:sdtPr>
            <w:sdtEndPr>
              <w:rPr>
                <w:rStyle w:val="DefaultParagraphFont"/>
                <w:rFonts w:ascii="Source Sans Pro" w:hAnsi="Source Sans Pro"/>
                <w:sz w:val="22"/>
              </w:rPr>
            </w:sdtEndPr>
            <w:sdtContent>
              <w:p w14:paraId="36CF827C" w14:textId="5F872337" w:rsidR="006A4432" w:rsidRPr="00593D81" w:rsidRDefault="006A4432" w:rsidP="00971044">
                <w:pPr>
                  <w:pStyle w:val="Tablebul1"/>
                  <w:numPr>
                    <w:ilvl w:val="0"/>
                    <w:numId w:val="0"/>
                  </w:numPr>
                  <w:ind w:left="18"/>
                  <w:rPr>
                    <w:rFonts w:ascii="Source Sans Pro" w:hAnsi="Source Sans Pro"/>
                  </w:rPr>
                </w:pPr>
                <w:r w:rsidRPr="000F4414">
                  <w:rPr>
                    <w:rStyle w:val="PlaceholderText"/>
                  </w:rPr>
                  <w:t>Click or tap here to enter text.</w:t>
                </w:r>
              </w:p>
            </w:sdtContent>
          </w:sdt>
        </w:tc>
      </w:tr>
      <w:tr w:rsidR="00971044" w:rsidRPr="00593D81" w14:paraId="34064EFA" w14:textId="77777777" w:rsidTr="00A56A6C">
        <w:trPr>
          <w:jc w:val="center"/>
        </w:trPr>
        <w:tc>
          <w:tcPr>
            <w:tcW w:w="4315" w:type="dxa"/>
            <w:tcMar>
              <w:top w:w="29" w:type="dxa"/>
              <w:bottom w:w="29" w:type="dxa"/>
            </w:tcMar>
          </w:tcPr>
          <w:p w14:paraId="5ED01A1B" w14:textId="04FA29C0" w:rsidR="00971044" w:rsidRPr="00593D81" w:rsidRDefault="00971044" w:rsidP="00971044">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tcMar>
              <w:top w:w="29" w:type="dxa"/>
              <w:bottom w:w="29" w:type="dxa"/>
            </w:tcMar>
            <w:vAlign w:val="center"/>
          </w:tcPr>
          <w:p w14:paraId="39733AB4" w14:textId="4529B8A4"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49485234"/>
                <w14:checkbox>
                  <w14:checked w14:val="1"/>
                  <w14:checkedState w14:val="2612" w14:font="MS Gothic"/>
                  <w14:uncheckedState w14:val="2610" w14:font="MS Gothic"/>
                </w14:checkbox>
              </w:sdtPr>
              <w:sdtContent>
                <w:r w:rsidR="00DC22FD">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occurring</w:t>
            </w:r>
          </w:p>
          <w:p w14:paraId="149FDA5E" w14:textId="5A7EA11C"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093055486"/>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systematic</w:t>
            </w:r>
          </w:p>
          <w:p w14:paraId="53890CDB" w14:textId="6EB99C27"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96392111"/>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Planning to scale</w:t>
            </w:r>
          </w:p>
          <w:p w14:paraId="29B1A68B" w14:textId="63122E61"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650131461"/>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Scaling in progress</w:t>
            </w:r>
          </w:p>
          <w:p w14:paraId="77FA7484" w14:textId="3C72C806"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954753407"/>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At scale</w:t>
            </w:r>
          </w:p>
          <w:p w14:paraId="2364E1D1" w14:textId="2E4A6B13"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451A1DFF"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219901433"/>
              <w:placeholder>
                <w:docPart w:val="1971F4E435F14420B2F6A4095D1816CE"/>
              </w:placeholder>
              <w:showingPlcHdr/>
              <w:text/>
            </w:sdtPr>
            <w:sdtEndPr>
              <w:rPr>
                <w:rStyle w:val="DefaultParagraphFont"/>
                <w:rFonts w:ascii="Source Sans Pro" w:hAnsi="Source Sans Pro"/>
                <w:sz w:val="22"/>
                <w:szCs w:val="22"/>
              </w:rPr>
            </w:sdtEndPr>
            <w:sdtContent>
              <w:p w14:paraId="15FDAAB6" w14:textId="30DCDBA3" w:rsidR="00971044" w:rsidRPr="006A4432" w:rsidRDefault="006A4432" w:rsidP="006A4432">
                <w:pPr>
                  <w:ind w:left="60"/>
                  <w:rPr>
                    <w:rFonts w:ascii="Source Sans Pro" w:hAnsi="Source Sans Pro"/>
                    <w:sz w:val="22"/>
                    <w:szCs w:val="22"/>
                  </w:rPr>
                </w:pPr>
                <w:r w:rsidRPr="000F4414">
                  <w:rPr>
                    <w:rStyle w:val="PlaceholderText"/>
                  </w:rPr>
                  <w:t>Click or tap here to enter text.</w:t>
                </w:r>
              </w:p>
            </w:sdtContent>
          </w:sdt>
          <w:p w14:paraId="3F8AD13F" w14:textId="77777777" w:rsidR="00971044" w:rsidRPr="00593D81" w:rsidRDefault="00971044" w:rsidP="00971044">
            <w:pPr>
              <w:pStyle w:val="Tablebul1"/>
              <w:numPr>
                <w:ilvl w:val="0"/>
                <w:numId w:val="0"/>
              </w:numPr>
              <w:ind w:left="245"/>
              <w:rPr>
                <w:rFonts w:ascii="Source Sans Pro" w:hAnsi="Source Sans Pro"/>
              </w:rPr>
            </w:pPr>
          </w:p>
          <w:p w14:paraId="4B8A4284" w14:textId="77777777" w:rsidR="00971044" w:rsidRPr="00593D81" w:rsidRDefault="00971044" w:rsidP="00971044">
            <w:pPr>
              <w:pStyle w:val="Tablebul1"/>
              <w:numPr>
                <w:ilvl w:val="0"/>
                <w:numId w:val="0"/>
              </w:numPr>
              <w:rPr>
                <w:rFonts w:ascii="Source Sans Pro" w:hAnsi="Source Sans Pro"/>
              </w:rPr>
            </w:pPr>
          </w:p>
          <w:p w14:paraId="1BBFFCD0" w14:textId="77777777" w:rsidR="00971044" w:rsidRDefault="00971044" w:rsidP="00971044">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45969280"/>
              <w:placeholder>
                <w:docPart w:val="CCD7F1A3DD4E4F009BFA034673A8224F"/>
              </w:placeholder>
              <w:showingPlcHdr/>
              <w:text/>
            </w:sdtPr>
            <w:sdtEndPr>
              <w:rPr>
                <w:rStyle w:val="DefaultParagraphFont"/>
                <w:rFonts w:ascii="Source Sans Pro" w:hAnsi="Source Sans Pro"/>
                <w:sz w:val="22"/>
              </w:rPr>
            </w:sdtEndPr>
            <w:sdtContent>
              <w:p w14:paraId="203F3361" w14:textId="1FEF0802" w:rsidR="006A4432" w:rsidRPr="00593D81" w:rsidRDefault="006A4432" w:rsidP="00971044">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6DE0302A"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938404806"/>
              <w:placeholder>
                <w:docPart w:val="8CC09B5CA18F44D2872AE11BCDDF36BC"/>
              </w:placeholder>
              <w:showingPlcHdr/>
              <w:text/>
            </w:sdtPr>
            <w:sdtEndPr>
              <w:rPr>
                <w:rStyle w:val="DefaultParagraphFont"/>
                <w:rFonts w:ascii="Source Sans Pro" w:hAnsi="Source Sans Pro" w:cs="Arial"/>
                <w:i/>
                <w:sz w:val="22"/>
                <w:szCs w:val="22"/>
              </w:rPr>
            </w:sdtEndPr>
            <w:sdtContent>
              <w:p w14:paraId="4CA4BF6E" w14:textId="02CD1468" w:rsidR="00971044"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6750C8AF" w14:textId="77777777" w:rsidR="00971044" w:rsidRPr="00593D81" w:rsidRDefault="00971044" w:rsidP="00971044">
            <w:pPr>
              <w:rPr>
                <w:rFonts w:ascii="Source Sans Pro" w:hAnsi="Source Sans Pro" w:cs="Arial"/>
                <w:i/>
                <w:sz w:val="22"/>
                <w:szCs w:val="22"/>
              </w:rPr>
            </w:pPr>
          </w:p>
          <w:p w14:paraId="212FC6BB" w14:textId="77777777" w:rsidR="00971044" w:rsidRDefault="00971044" w:rsidP="00971044">
            <w:pPr>
              <w:rPr>
                <w:rFonts w:ascii="Source Sans Pro" w:hAnsi="Source Sans Pro" w:cs="Arial"/>
                <w:i/>
                <w:sz w:val="22"/>
                <w:szCs w:val="22"/>
              </w:rPr>
            </w:pPr>
          </w:p>
          <w:p w14:paraId="0A253ED4" w14:textId="77777777" w:rsidR="00971044" w:rsidRDefault="00971044" w:rsidP="00971044">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044906184"/>
              <w:placeholder>
                <w:docPart w:val="C5D1A5E2D046432D82A026D9FAB59BF6"/>
              </w:placeholder>
              <w:showingPlcHdr/>
              <w:text/>
            </w:sdtPr>
            <w:sdtEndPr>
              <w:rPr>
                <w:rStyle w:val="DefaultParagraphFont"/>
                <w:rFonts w:ascii="Source Sans Pro" w:hAnsi="Source Sans Pro"/>
                <w:sz w:val="22"/>
              </w:rPr>
            </w:sdtEndPr>
            <w:sdtContent>
              <w:p w14:paraId="6A5E0582" w14:textId="6BE98CF2" w:rsidR="006A4432" w:rsidRPr="00593D81" w:rsidRDefault="006A4432" w:rsidP="00971044">
                <w:pPr>
                  <w:pStyle w:val="Tablebul1"/>
                  <w:numPr>
                    <w:ilvl w:val="0"/>
                    <w:numId w:val="0"/>
                  </w:numPr>
                  <w:rPr>
                    <w:rFonts w:ascii="Source Sans Pro" w:hAnsi="Source Sans Pro"/>
                  </w:rPr>
                </w:pPr>
                <w:r w:rsidRPr="000F4414">
                  <w:rPr>
                    <w:rStyle w:val="PlaceholderText"/>
                  </w:rPr>
                  <w:t>Click or tap here to enter text.</w:t>
                </w:r>
              </w:p>
            </w:sdtContent>
          </w:sdt>
        </w:tc>
      </w:tr>
      <w:tr w:rsidR="00971044" w:rsidRPr="00593D81" w14:paraId="190ABA5F" w14:textId="77777777" w:rsidTr="00A56A6C">
        <w:trPr>
          <w:jc w:val="center"/>
        </w:trPr>
        <w:tc>
          <w:tcPr>
            <w:tcW w:w="4315" w:type="dxa"/>
            <w:tcMar>
              <w:top w:w="29" w:type="dxa"/>
              <w:bottom w:w="29" w:type="dxa"/>
            </w:tcMar>
          </w:tcPr>
          <w:p w14:paraId="4945A591" w14:textId="2137937E" w:rsidR="00971044" w:rsidRPr="00593D81" w:rsidRDefault="00971044" w:rsidP="00971044">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6D92954C" w14:textId="5F9736C2"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172261582"/>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occurring</w:t>
            </w:r>
          </w:p>
          <w:p w14:paraId="2B767514" w14:textId="40345225"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422955227"/>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systematic</w:t>
            </w:r>
          </w:p>
          <w:p w14:paraId="7A764C77" w14:textId="4B7146AA"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1712711580"/>
                <w14:checkbox>
                  <w14:checked w14:val="1"/>
                  <w14:checkedState w14:val="2612" w14:font="MS Gothic"/>
                  <w14:uncheckedState w14:val="2610" w14:font="MS Gothic"/>
                </w14:checkbox>
              </w:sdtPr>
              <w:sdtContent>
                <w:r w:rsidR="00DC22FD">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Planning to scale</w:t>
            </w:r>
          </w:p>
          <w:p w14:paraId="534B44C4" w14:textId="0EA88211"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697514293"/>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Scaling in progress</w:t>
            </w:r>
          </w:p>
          <w:p w14:paraId="350C25BC" w14:textId="7A5D6BBE" w:rsidR="00971044" w:rsidRDefault="00221B58" w:rsidP="006A4432">
            <w:pPr>
              <w:spacing w:before="60" w:after="60"/>
              <w:ind w:left="60"/>
              <w:rPr>
                <w:rFonts w:ascii="Source Sans Pro" w:hAnsi="Source Sans Pro" w:cs="Arial"/>
                <w:sz w:val="22"/>
                <w:szCs w:val="22"/>
              </w:rPr>
            </w:pPr>
            <w:sdt>
              <w:sdtPr>
                <w:rPr>
                  <w:rFonts w:ascii="Source Sans Pro" w:hAnsi="Source Sans Pro" w:cs="Arial"/>
                  <w:sz w:val="22"/>
                  <w:szCs w:val="22"/>
                </w:rPr>
                <w:id w:val="499937933"/>
                <w14:checkbox>
                  <w14:checked w14:val="0"/>
                  <w14:checkedState w14:val="2612" w14:font="MS Gothic"/>
                  <w14:uncheckedState w14:val="2610" w14:font="MS Gothic"/>
                </w14:checkbox>
              </w:sdt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At scale</w:t>
            </w:r>
          </w:p>
          <w:p w14:paraId="0FED74F5" w14:textId="07AA8DBC" w:rsidR="00971044" w:rsidRPr="00C40035"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73DC964E"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551758297"/>
              <w:placeholder>
                <w:docPart w:val="D4F6D806976B495E86B16AFA02EE1869"/>
              </w:placeholder>
              <w:text/>
            </w:sdtPr>
            <w:sdtEndPr>
              <w:rPr>
                <w:rStyle w:val="DefaultParagraphFont"/>
                <w:rFonts w:ascii="Source Sans Pro" w:hAnsi="Source Sans Pro"/>
                <w:sz w:val="22"/>
                <w:szCs w:val="22"/>
              </w:rPr>
            </w:sdtEndPr>
            <w:sdtContent>
              <w:p w14:paraId="707F2133" w14:textId="7A0A724C" w:rsidR="00971044" w:rsidRPr="006A4432" w:rsidRDefault="00DC22FD" w:rsidP="006A4432">
                <w:pPr>
                  <w:ind w:left="60"/>
                  <w:rPr>
                    <w:rFonts w:ascii="Source Sans Pro" w:hAnsi="Source Sans Pro"/>
                    <w:sz w:val="22"/>
                    <w:szCs w:val="22"/>
                  </w:rPr>
                </w:pPr>
                <w:r>
                  <w:rPr>
                    <w:rStyle w:val="textbox"/>
                  </w:rPr>
                  <w:t>The college regularly administers the Noel Levitz Student Satisfaction Inventory (SSI). The SSI was administered this spring 2019.</w:t>
                </w:r>
              </w:p>
            </w:sdtContent>
          </w:sdt>
          <w:p w14:paraId="58298CE6" w14:textId="77777777" w:rsidR="00971044" w:rsidRPr="00593D81" w:rsidRDefault="00971044" w:rsidP="00971044">
            <w:pPr>
              <w:pStyle w:val="Tablebul1"/>
              <w:numPr>
                <w:ilvl w:val="0"/>
                <w:numId w:val="0"/>
              </w:numPr>
              <w:ind w:left="245"/>
              <w:rPr>
                <w:rFonts w:ascii="Source Sans Pro" w:hAnsi="Source Sans Pro"/>
              </w:rPr>
            </w:pPr>
          </w:p>
          <w:p w14:paraId="4D0F38A2" w14:textId="77777777" w:rsidR="00971044" w:rsidRPr="00593D81" w:rsidRDefault="00971044" w:rsidP="00971044">
            <w:pPr>
              <w:pStyle w:val="Tablebul1"/>
              <w:numPr>
                <w:ilvl w:val="0"/>
                <w:numId w:val="0"/>
              </w:numPr>
              <w:rPr>
                <w:rFonts w:ascii="Source Sans Pro" w:hAnsi="Source Sans Pro"/>
              </w:rPr>
            </w:pPr>
          </w:p>
          <w:p w14:paraId="1144CBDF" w14:textId="77777777" w:rsidR="00971044" w:rsidRDefault="00971044" w:rsidP="00971044">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752348268"/>
              <w:placeholder>
                <w:docPart w:val="E8196F7DF877428D8FA813F882899E8C"/>
              </w:placeholder>
              <w:showingPlcHdr/>
              <w:text/>
            </w:sdtPr>
            <w:sdtEndPr>
              <w:rPr>
                <w:rStyle w:val="DefaultParagraphFont"/>
                <w:rFonts w:ascii="Source Sans Pro" w:hAnsi="Source Sans Pro" w:cs="Arial"/>
                <w:i/>
                <w:sz w:val="22"/>
                <w:szCs w:val="22"/>
              </w:rPr>
            </w:sdtEndPr>
            <w:sdtContent>
              <w:p w14:paraId="23ACA735" w14:textId="340010EC" w:rsidR="006A4432" w:rsidRPr="00593D81" w:rsidRDefault="006A4432" w:rsidP="00971044">
                <w:pPr>
                  <w:rPr>
                    <w:rFonts w:ascii="Source Sans Pro" w:hAnsi="Source Sans Pro" w:cs="Arial"/>
                    <w:i/>
                    <w:sz w:val="22"/>
                    <w:szCs w:val="22"/>
                  </w:rPr>
                </w:pPr>
                <w:r w:rsidRPr="000F4414">
                  <w:rPr>
                    <w:rStyle w:val="PlaceholderText"/>
                  </w:rPr>
                  <w:t>Click or tap here to enter text.</w:t>
                </w:r>
              </w:p>
            </w:sdtContent>
          </w:sdt>
        </w:tc>
        <w:tc>
          <w:tcPr>
            <w:tcW w:w="4051" w:type="dxa"/>
          </w:tcPr>
          <w:p w14:paraId="7FDFCDC5"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585493648"/>
              <w:placeholder>
                <w:docPart w:val="19391468A27D492C82D6B237D4301A94"/>
              </w:placeholder>
              <w:showingPlcHdr/>
              <w:text/>
            </w:sdtPr>
            <w:sdtEndPr>
              <w:rPr>
                <w:rStyle w:val="DefaultParagraphFont"/>
                <w:rFonts w:ascii="Source Sans Pro" w:hAnsi="Source Sans Pro" w:cs="Arial"/>
                <w:i/>
                <w:sz w:val="22"/>
                <w:szCs w:val="22"/>
              </w:rPr>
            </w:sdtEndPr>
            <w:sdtContent>
              <w:p w14:paraId="47E604FD" w14:textId="6F8B1BC5" w:rsidR="00971044"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5E5A32A7" w14:textId="77777777" w:rsidR="00971044" w:rsidRPr="00593D81" w:rsidRDefault="00971044" w:rsidP="00971044">
            <w:pPr>
              <w:rPr>
                <w:rFonts w:ascii="Source Sans Pro" w:hAnsi="Source Sans Pro" w:cs="Arial"/>
                <w:i/>
                <w:sz w:val="22"/>
                <w:szCs w:val="22"/>
              </w:rPr>
            </w:pPr>
          </w:p>
          <w:p w14:paraId="45561B37" w14:textId="77777777" w:rsidR="00971044" w:rsidRDefault="00971044" w:rsidP="00971044">
            <w:pPr>
              <w:rPr>
                <w:rFonts w:ascii="Source Sans Pro" w:hAnsi="Source Sans Pro" w:cs="Arial"/>
                <w:i/>
                <w:sz w:val="22"/>
                <w:szCs w:val="22"/>
              </w:rPr>
            </w:pPr>
          </w:p>
          <w:p w14:paraId="09966F73"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224879383"/>
              <w:placeholder>
                <w:docPart w:val="321F55C641974676B3A4B7FBAC81B944"/>
              </w:placeholder>
              <w:showingPlcHdr/>
              <w:text/>
            </w:sdtPr>
            <w:sdtEndPr>
              <w:rPr>
                <w:rStyle w:val="DefaultParagraphFont"/>
                <w:rFonts w:ascii="Source Sans Pro" w:hAnsi="Source Sans Pro" w:cs="Arial"/>
                <w:i/>
                <w:sz w:val="22"/>
                <w:szCs w:val="22"/>
              </w:rPr>
            </w:sdtEndPr>
            <w:sdtContent>
              <w:p w14:paraId="31976BAE" w14:textId="42869352" w:rsidR="006A4432" w:rsidRPr="00593D81" w:rsidRDefault="006A4432" w:rsidP="00971044">
                <w:pPr>
                  <w:rPr>
                    <w:rFonts w:ascii="Source Sans Pro" w:hAnsi="Source Sans Pro" w:cs="Arial"/>
                    <w:i/>
                    <w:sz w:val="22"/>
                    <w:szCs w:val="22"/>
                  </w:rPr>
                </w:pPr>
                <w:r w:rsidRPr="000F4414">
                  <w:rPr>
                    <w:rStyle w:val="PlaceholderText"/>
                  </w:rPr>
                  <w:t>Click or tap here to enter text.</w:t>
                </w:r>
              </w:p>
            </w:sdtContent>
          </w:sdt>
        </w:tc>
      </w:tr>
    </w:tbl>
    <w:p w14:paraId="04DF98BA" w14:textId="7EF3BDF3" w:rsidR="00640CA1" w:rsidRPr="00593D81" w:rsidRDefault="00640CA1" w:rsidP="001B7E33">
      <w:pPr>
        <w:rPr>
          <w:rFonts w:ascii="Source Sans Pro" w:hAnsi="Source Sans Pro" w:cs="Arial"/>
          <w:b/>
          <w:sz w:val="22"/>
          <w:szCs w:val="22"/>
        </w:rPr>
      </w:pPr>
    </w:p>
    <w:sectPr w:rsidR="00640CA1" w:rsidRPr="00593D81" w:rsidSect="001B7E33">
      <w:footerReference w:type="default" r:id="rId9"/>
      <w:headerReference w:type="first" r:id="rId10"/>
      <w:footerReference w:type="first" r:id="rId11"/>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9B765C" w14:textId="77777777" w:rsidR="00DD4018" w:rsidRDefault="00DD4018" w:rsidP="006B1068">
      <w:r>
        <w:separator/>
      </w:r>
    </w:p>
  </w:endnote>
  <w:endnote w:type="continuationSeparator" w:id="0">
    <w:p w14:paraId="51CDD3E9" w14:textId="77777777" w:rsidR="00DD4018" w:rsidRDefault="00DD4018"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Times New Roman"/>
    <w:panose1 w:val="00000000000000000000"/>
    <w:charset w:val="00"/>
    <w:family w:val="modern"/>
    <w:notTrueType/>
    <w:pitch w:val="variable"/>
    <w:sig w:usb0="E00002EF" w:usb1="0000006B" w:usb2="00000000" w:usb3="00000000" w:csb0="0000009F" w:csb1="00000000"/>
  </w:font>
  <w:font w:name="Source Sans Pro">
    <w:altName w:val="Cambria Math"/>
    <w:panose1 w:val="00000000000000000000"/>
    <w:charset w:val="00"/>
    <w:family w:val="swiss"/>
    <w:notTrueType/>
    <w:pitch w:val="variable"/>
    <w:sig w:usb0="00000001"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409CB4AA" w:rsidR="00221B58" w:rsidRPr="00C52226" w:rsidRDefault="00221B58">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B07A43">
          <w:rPr>
            <w:rFonts w:asciiTheme="majorHAnsi" w:hAnsiTheme="majorHAnsi" w:cstheme="majorHAnsi"/>
            <w:noProof/>
            <w:sz w:val="22"/>
          </w:rPr>
          <w:t>9</w:t>
        </w:r>
        <w:r w:rsidRPr="00C52226">
          <w:rPr>
            <w:rFonts w:asciiTheme="majorHAnsi" w:hAnsiTheme="majorHAnsi" w:cstheme="majorHAnsi"/>
            <w:noProof/>
            <w:sz w:val="22"/>
          </w:rPr>
          <w:fldChar w:fldCharType="end"/>
        </w:r>
      </w:p>
    </w:sdtContent>
  </w:sdt>
  <w:p w14:paraId="5D27301C" w14:textId="77777777" w:rsidR="00221B58" w:rsidRDefault="00221B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72ECF9BC" w:rsidR="00221B58" w:rsidRDefault="00221B58">
        <w:pPr>
          <w:pStyle w:val="Footer"/>
          <w:jc w:val="right"/>
        </w:pPr>
        <w:r>
          <w:fldChar w:fldCharType="begin"/>
        </w:r>
        <w:r>
          <w:instrText xml:space="preserve"> PAGE   \* MERGEFORMAT </w:instrText>
        </w:r>
        <w:r>
          <w:fldChar w:fldCharType="separate"/>
        </w:r>
        <w:r w:rsidR="001B048D">
          <w:rPr>
            <w:noProof/>
          </w:rPr>
          <w:t>1</w:t>
        </w:r>
        <w:r>
          <w:rPr>
            <w:noProof/>
          </w:rPr>
          <w:fldChar w:fldCharType="end"/>
        </w:r>
      </w:p>
    </w:sdtContent>
  </w:sdt>
  <w:p w14:paraId="5A43F05F" w14:textId="77777777" w:rsidR="00221B58" w:rsidRDefault="00221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36DCBD" w14:textId="77777777" w:rsidR="00DD4018" w:rsidRDefault="00DD4018" w:rsidP="006B1068">
      <w:bookmarkStart w:id="0" w:name="_Hlk481666542"/>
      <w:bookmarkEnd w:id="0"/>
      <w:r>
        <w:separator/>
      </w:r>
    </w:p>
  </w:footnote>
  <w:footnote w:type="continuationSeparator" w:id="0">
    <w:p w14:paraId="273E6222" w14:textId="77777777" w:rsidR="00DD4018" w:rsidRDefault="00DD4018"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C3B53" w14:textId="18AADCAB" w:rsidR="00221B58" w:rsidRDefault="00221B58">
    <w:pPr>
      <w:pStyle w:val="Header"/>
    </w:pPr>
    <w:r w:rsidRPr="003921B8">
      <w:rPr>
        <w:noProof/>
      </w:rPr>
      <w:drawing>
        <wp:anchor distT="0" distB="0" distL="114300" distR="114300" simplePos="0" relativeHeight="251659264" behindDoc="0" locked="0" layoutInCell="1" allowOverlap="1" wp14:anchorId="7E21391F" wp14:editId="5BD54C45">
          <wp:simplePos x="0" y="0"/>
          <wp:positionH relativeFrom="column">
            <wp:posOffset>5253990</wp:posOffset>
          </wp:positionH>
          <wp:positionV relativeFrom="margin">
            <wp:posOffset>-435187</wp:posOffset>
          </wp:positionV>
          <wp:extent cx="2478405" cy="700405"/>
          <wp:effectExtent l="0" t="0" r="0" b="4445"/>
          <wp:wrapNone/>
          <wp:docPr id="7" name="Picture 7" descr="H:\ADMIN\PowerPoint,Letterhead,Logos\CCRC Logo and Stationery\CCRC Logos\JPG large (with TC underneath)\CCRC_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003921B8">
      <w:rPr>
        <w:noProof/>
      </w:rPr>
      <w:drawing>
        <wp:anchor distT="0" distB="0" distL="114300" distR="114300" simplePos="0" relativeHeight="251660288" behindDoc="1" locked="0" layoutInCell="1" allowOverlap="1" wp14:anchorId="22C374EA" wp14:editId="38A6B83F">
          <wp:simplePos x="0" y="0"/>
          <wp:positionH relativeFrom="margin">
            <wp:posOffset>745066</wp:posOffset>
          </wp:positionH>
          <wp:positionV relativeFrom="paragraph">
            <wp:posOffset>72814</wp:posOffset>
          </wp:positionV>
          <wp:extent cx="3629025" cy="472440"/>
          <wp:effectExtent l="0" t="0" r="9525" b="3810"/>
          <wp:wrapTight wrapText="bothSides">
            <wp:wrapPolygon edited="0">
              <wp:start x="0" y="0"/>
              <wp:lineTo x="0" y="20903"/>
              <wp:lineTo x="21543" y="20903"/>
              <wp:lineTo x="215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anchor>
      </w:drawing>
    </w:r>
  </w:p>
  <w:p w14:paraId="65893C15" w14:textId="7DC8BA95" w:rsidR="00221B58" w:rsidRDefault="00221B58"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207B4"/>
    <w:rsid w:val="00027BDC"/>
    <w:rsid w:val="0004647C"/>
    <w:rsid w:val="00050ACB"/>
    <w:rsid w:val="00052DD8"/>
    <w:rsid w:val="00057626"/>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7546"/>
    <w:rsid w:val="00132DED"/>
    <w:rsid w:val="00132E5A"/>
    <w:rsid w:val="0013476E"/>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A09F7"/>
    <w:rsid w:val="001A18E0"/>
    <w:rsid w:val="001A33A6"/>
    <w:rsid w:val="001B02A4"/>
    <w:rsid w:val="001B048D"/>
    <w:rsid w:val="001B0824"/>
    <w:rsid w:val="001B17AF"/>
    <w:rsid w:val="001B1FCB"/>
    <w:rsid w:val="001B7E33"/>
    <w:rsid w:val="001C05F4"/>
    <w:rsid w:val="001C4DEE"/>
    <w:rsid w:val="001C6439"/>
    <w:rsid w:val="001D6A4B"/>
    <w:rsid w:val="001F09C5"/>
    <w:rsid w:val="001F5073"/>
    <w:rsid w:val="00200195"/>
    <w:rsid w:val="00203D63"/>
    <w:rsid w:val="00203E44"/>
    <w:rsid w:val="00207CD0"/>
    <w:rsid w:val="00210C7C"/>
    <w:rsid w:val="00221B58"/>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94B14"/>
    <w:rsid w:val="002A20A3"/>
    <w:rsid w:val="002A3A75"/>
    <w:rsid w:val="002B1D19"/>
    <w:rsid w:val="002C04CC"/>
    <w:rsid w:val="002C3C43"/>
    <w:rsid w:val="002C7E7E"/>
    <w:rsid w:val="002D408C"/>
    <w:rsid w:val="002D6764"/>
    <w:rsid w:val="002D677C"/>
    <w:rsid w:val="002E3431"/>
    <w:rsid w:val="002E3537"/>
    <w:rsid w:val="002E71F0"/>
    <w:rsid w:val="002F3CF0"/>
    <w:rsid w:val="002F5712"/>
    <w:rsid w:val="002F61AB"/>
    <w:rsid w:val="00301331"/>
    <w:rsid w:val="00301B0F"/>
    <w:rsid w:val="00301F2B"/>
    <w:rsid w:val="003035A0"/>
    <w:rsid w:val="00306A14"/>
    <w:rsid w:val="003072A2"/>
    <w:rsid w:val="00310054"/>
    <w:rsid w:val="0031419A"/>
    <w:rsid w:val="00323AE5"/>
    <w:rsid w:val="00334C90"/>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322E"/>
    <w:rsid w:val="003C36EA"/>
    <w:rsid w:val="003C5FCF"/>
    <w:rsid w:val="003D1104"/>
    <w:rsid w:val="003D36BE"/>
    <w:rsid w:val="003E251B"/>
    <w:rsid w:val="003F20A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85D4E"/>
    <w:rsid w:val="00491058"/>
    <w:rsid w:val="004913A5"/>
    <w:rsid w:val="00493A13"/>
    <w:rsid w:val="00497691"/>
    <w:rsid w:val="004A5724"/>
    <w:rsid w:val="004B4E87"/>
    <w:rsid w:val="004C10C1"/>
    <w:rsid w:val="004C593A"/>
    <w:rsid w:val="004C5E10"/>
    <w:rsid w:val="004D0881"/>
    <w:rsid w:val="004D2D8B"/>
    <w:rsid w:val="004D345F"/>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71984"/>
    <w:rsid w:val="0057419A"/>
    <w:rsid w:val="00582A87"/>
    <w:rsid w:val="00591D12"/>
    <w:rsid w:val="00593D81"/>
    <w:rsid w:val="00594630"/>
    <w:rsid w:val="005A089D"/>
    <w:rsid w:val="005B32FE"/>
    <w:rsid w:val="005B39AC"/>
    <w:rsid w:val="005B3DD9"/>
    <w:rsid w:val="005B4079"/>
    <w:rsid w:val="005B431C"/>
    <w:rsid w:val="005B499D"/>
    <w:rsid w:val="005C2509"/>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D59B5"/>
    <w:rsid w:val="008E6721"/>
    <w:rsid w:val="008F787C"/>
    <w:rsid w:val="0090719F"/>
    <w:rsid w:val="009101A7"/>
    <w:rsid w:val="00912A6F"/>
    <w:rsid w:val="0091399A"/>
    <w:rsid w:val="00913DCC"/>
    <w:rsid w:val="00916D31"/>
    <w:rsid w:val="0092161F"/>
    <w:rsid w:val="00944D8F"/>
    <w:rsid w:val="009564B2"/>
    <w:rsid w:val="00963B4E"/>
    <w:rsid w:val="00967C2B"/>
    <w:rsid w:val="00971044"/>
    <w:rsid w:val="00971C4D"/>
    <w:rsid w:val="00980D99"/>
    <w:rsid w:val="00981EE1"/>
    <w:rsid w:val="009923FD"/>
    <w:rsid w:val="00993233"/>
    <w:rsid w:val="0099599D"/>
    <w:rsid w:val="009A1956"/>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50F5"/>
    <w:rsid w:val="00A77838"/>
    <w:rsid w:val="00A81D45"/>
    <w:rsid w:val="00A84136"/>
    <w:rsid w:val="00A87041"/>
    <w:rsid w:val="00A91E5D"/>
    <w:rsid w:val="00A94DDA"/>
    <w:rsid w:val="00AA1E94"/>
    <w:rsid w:val="00AA3234"/>
    <w:rsid w:val="00AA548C"/>
    <w:rsid w:val="00AC0EB1"/>
    <w:rsid w:val="00AC2D20"/>
    <w:rsid w:val="00AE0B82"/>
    <w:rsid w:val="00AF13E3"/>
    <w:rsid w:val="00AF2968"/>
    <w:rsid w:val="00AF3868"/>
    <w:rsid w:val="00AF3F1E"/>
    <w:rsid w:val="00B00D3E"/>
    <w:rsid w:val="00B07A43"/>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7833"/>
    <w:rsid w:val="00B937AE"/>
    <w:rsid w:val="00B9507D"/>
    <w:rsid w:val="00BA2C08"/>
    <w:rsid w:val="00BA3106"/>
    <w:rsid w:val="00BC24A3"/>
    <w:rsid w:val="00BC29A0"/>
    <w:rsid w:val="00BC6024"/>
    <w:rsid w:val="00BC7F4D"/>
    <w:rsid w:val="00BD29DC"/>
    <w:rsid w:val="00BD3769"/>
    <w:rsid w:val="00BE4067"/>
    <w:rsid w:val="00BE4801"/>
    <w:rsid w:val="00BF2D08"/>
    <w:rsid w:val="00BF4646"/>
    <w:rsid w:val="00BF496C"/>
    <w:rsid w:val="00C05536"/>
    <w:rsid w:val="00C11C66"/>
    <w:rsid w:val="00C13D6F"/>
    <w:rsid w:val="00C13E3E"/>
    <w:rsid w:val="00C177DD"/>
    <w:rsid w:val="00C17E9D"/>
    <w:rsid w:val="00C21DF1"/>
    <w:rsid w:val="00C32C27"/>
    <w:rsid w:val="00C40035"/>
    <w:rsid w:val="00C45783"/>
    <w:rsid w:val="00C52226"/>
    <w:rsid w:val="00C53C35"/>
    <w:rsid w:val="00C64396"/>
    <w:rsid w:val="00C64FE8"/>
    <w:rsid w:val="00C70A7A"/>
    <w:rsid w:val="00C761F6"/>
    <w:rsid w:val="00C8323A"/>
    <w:rsid w:val="00C943FA"/>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68E8"/>
    <w:rsid w:val="00D26AF0"/>
    <w:rsid w:val="00D43534"/>
    <w:rsid w:val="00D54110"/>
    <w:rsid w:val="00D60EC7"/>
    <w:rsid w:val="00D619AD"/>
    <w:rsid w:val="00D626E6"/>
    <w:rsid w:val="00D738C1"/>
    <w:rsid w:val="00D752F9"/>
    <w:rsid w:val="00D758BF"/>
    <w:rsid w:val="00D77705"/>
    <w:rsid w:val="00D81987"/>
    <w:rsid w:val="00D82483"/>
    <w:rsid w:val="00D94CBE"/>
    <w:rsid w:val="00D96B40"/>
    <w:rsid w:val="00D97C78"/>
    <w:rsid w:val="00D97F7E"/>
    <w:rsid w:val="00DB0643"/>
    <w:rsid w:val="00DB78D1"/>
    <w:rsid w:val="00DC22FD"/>
    <w:rsid w:val="00DC2BC9"/>
    <w:rsid w:val="00DC551B"/>
    <w:rsid w:val="00DC6846"/>
    <w:rsid w:val="00DD4018"/>
    <w:rsid w:val="00DD50E6"/>
    <w:rsid w:val="00DD6844"/>
    <w:rsid w:val="00DE1367"/>
    <w:rsid w:val="00DE1BA1"/>
    <w:rsid w:val="00DE22C5"/>
    <w:rsid w:val="00DE5C36"/>
    <w:rsid w:val="00DE61A2"/>
    <w:rsid w:val="00DF3A5A"/>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5F9D"/>
    <w:rsid w:val="00ED712D"/>
    <w:rsid w:val="00ED7738"/>
    <w:rsid w:val="00EE1AFC"/>
    <w:rsid w:val="00EE7016"/>
    <w:rsid w:val="00EF25A2"/>
    <w:rsid w:val="00EF341D"/>
    <w:rsid w:val="00EF3478"/>
    <w:rsid w:val="00EF63F2"/>
    <w:rsid w:val="00EF6A76"/>
    <w:rsid w:val="00EF6D71"/>
    <w:rsid w:val="00EF7C0F"/>
    <w:rsid w:val="00F00121"/>
    <w:rsid w:val="00F12A7F"/>
    <w:rsid w:val="00F134BB"/>
    <w:rsid w:val="00F154F9"/>
    <w:rsid w:val="00F20BA2"/>
    <w:rsid w:val="00F20DD0"/>
    <w:rsid w:val="00F34A5C"/>
    <w:rsid w:val="00F412B3"/>
    <w:rsid w:val="00F41327"/>
    <w:rsid w:val="00F44C1C"/>
    <w:rsid w:val="00F52B6F"/>
    <w:rsid w:val="00F614A0"/>
    <w:rsid w:val="00F72794"/>
    <w:rsid w:val="00F7478F"/>
    <w:rsid w:val="00F752C7"/>
    <w:rsid w:val="00F81072"/>
    <w:rsid w:val="00F81E08"/>
    <w:rsid w:val="00F926DF"/>
    <w:rsid w:val="00F930E8"/>
    <w:rsid w:val="00F93EA1"/>
    <w:rsid w:val="00FA1405"/>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C23F1F"/>
  <w14:defaultImageDpi w14:val="330"/>
  <w15:docId w15:val="{BDA6942E-A744-4375-A189-7E06E1DC2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068"/>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D33D29E3514E44A21EBAF4836B54CB"/>
        <w:category>
          <w:name w:val="General"/>
          <w:gallery w:val="placeholder"/>
        </w:category>
        <w:types>
          <w:type w:val="bbPlcHdr"/>
        </w:types>
        <w:behaviors>
          <w:behavior w:val="content"/>
        </w:behaviors>
        <w:guid w:val="{628B61E9-3B4A-4B25-815F-DBE216C1809F}"/>
      </w:docPartPr>
      <w:docPartBody>
        <w:p w:rsidR="000410A5" w:rsidRDefault="000410A5" w:rsidP="000410A5">
          <w:pPr>
            <w:pStyle w:val="52D33D29E3514E44A21EBAF4836B54CB4"/>
          </w:pPr>
          <w:r w:rsidRPr="00E62C7D">
            <w:rPr>
              <w:rStyle w:val="PlaceholderText"/>
              <w:rFonts w:asciiTheme="majorHAnsi" w:hAnsiTheme="majorHAnsi" w:cstheme="majorHAnsi"/>
            </w:rPr>
            <w:t>Click or tap here to enter text.</w:t>
          </w:r>
        </w:p>
      </w:docPartBody>
    </w:docPart>
    <w:docPart>
      <w:docPartPr>
        <w:name w:val="1DCE3405A793429284003B0D37863922"/>
        <w:category>
          <w:name w:val="General"/>
          <w:gallery w:val="placeholder"/>
        </w:category>
        <w:types>
          <w:type w:val="bbPlcHdr"/>
        </w:types>
        <w:behaviors>
          <w:behavior w:val="content"/>
        </w:behaviors>
        <w:guid w:val="{5CA85267-D9EF-44E2-9DA4-B961D056486D}"/>
      </w:docPartPr>
      <w:docPartBody>
        <w:p w:rsidR="000410A5" w:rsidRDefault="000410A5" w:rsidP="000410A5">
          <w:pPr>
            <w:pStyle w:val="1DCE3405A793429284003B0D378639223"/>
          </w:pPr>
          <w:r w:rsidRPr="00E527FC">
            <w:rPr>
              <w:rStyle w:val="PlaceholderText"/>
            </w:rPr>
            <w:t>Click or tap here to enter text.</w:t>
          </w:r>
        </w:p>
      </w:docPartBody>
    </w:docPart>
    <w:docPart>
      <w:docPartPr>
        <w:name w:val="8A44602ECE0F4637B6E29F2D1859BB16"/>
        <w:category>
          <w:name w:val="General"/>
          <w:gallery w:val="placeholder"/>
        </w:category>
        <w:types>
          <w:type w:val="bbPlcHdr"/>
        </w:types>
        <w:behaviors>
          <w:behavior w:val="content"/>
        </w:behaviors>
        <w:guid w:val="{C7839079-0D09-4DFD-B905-438E2CF1E550}"/>
      </w:docPartPr>
      <w:docPartBody>
        <w:p w:rsidR="000410A5" w:rsidRDefault="000410A5" w:rsidP="000410A5">
          <w:pPr>
            <w:pStyle w:val="8A44602ECE0F4637B6E29F2D1859BB163"/>
          </w:pPr>
          <w:r w:rsidRPr="00E527FC">
            <w:rPr>
              <w:rStyle w:val="PlaceholderText"/>
            </w:rPr>
            <w:t>Click or tap here to enter text.</w:t>
          </w:r>
        </w:p>
      </w:docPartBody>
    </w:docPart>
    <w:docPart>
      <w:docPartPr>
        <w:name w:val="E3BAB1258E1C4E2780067238DE93BF16"/>
        <w:category>
          <w:name w:val="General"/>
          <w:gallery w:val="placeholder"/>
        </w:category>
        <w:types>
          <w:type w:val="bbPlcHdr"/>
        </w:types>
        <w:behaviors>
          <w:behavior w:val="content"/>
        </w:behaviors>
        <w:guid w:val="{E5B2AEE4-EEE1-4E1B-9F7C-52889077C12D}"/>
      </w:docPartPr>
      <w:docPartBody>
        <w:p w:rsidR="000410A5" w:rsidRDefault="000410A5" w:rsidP="000410A5">
          <w:pPr>
            <w:pStyle w:val="E3BAB1258E1C4E2780067238DE93BF163"/>
          </w:pPr>
          <w:r w:rsidRPr="00E527FC">
            <w:rPr>
              <w:rStyle w:val="PlaceholderText"/>
            </w:rPr>
            <w:t>Click or tap here to enter text.</w:t>
          </w:r>
        </w:p>
      </w:docPartBody>
    </w:docPart>
    <w:docPart>
      <w:docPartPr>
        <w:name w:val="6A72FEFF9E404249AAB78C33BCC191D9"/>
        <w:category>
          <w:name w:val="General"/>
          <w:gallery w:val="placeholder"/>
        </w:category>
        <w:types>
          <w:type w:val="bbPlcHdr"/>
        </w:types>
        <w:behaviors>
          <w:behavior w:val="content"/>
        </w:behaviors>
        <w:guid w:val="{8AE81EED-DDCD-4079-A8CF-57D400903316}"/>
      </w:docPartPr>
      <w:docPartBody>
        <w:p w:rsidR="000410A5" w:rsidRDefault="000410A5" w:rsidP="000410A5">
          <w:pPr>
            <w:pStyle w:val="6A72FEFF9E404249AAB78C33BCC191D93"/>
          </w:pPr>
          <w:r w:rsidRPr="00E527FC">
            <w:rPr>
              <w:rStyle w:val="PlaceholderText"/>
            </w:rPr>
            <w:t>Click or tap here to enter text.</w:t>
          </w:r>
        </w:p>
      </w:docPartBody>
    </w:docPart>
    <w:docPart>
      <w:docPartPr>
        <w:name w:val="41FC1F9A939A497F863E5350A8ACB4DF"/>
        <w:category>
          <w:name w:val="General"/>
          <w:gallery w:val="placeholder"/>
        </w:category>
        <w:types>
          <w:type w:val="bbPlcHdr"/>
        </w:types>
        <w:behaviors>
          <w:behavior w:val="content"/>
        </w:behaviors>
        <w:guid w:val="{E1C35CB8-9D8C-4A70-A51B-60E4D8D3BAA6}"/>
      </w:docPartPr>
      <w:docPartBody>
        <w:p w:rsidR="000410A5" w:rsidRDefault="000410A5" w:rsidP="000410A5">
          <w:pPr>
            <w:pStyle w:val="41FC1F9A939A497F863E5350A8ACB4DF3"/>
          </w:pPr>
          <w:r w:rsidRPr="00E527FC">
            <w:rPr>
              <w:rStyle w:val="PlaceholderText"/>
            </w:rPr>
            <w:t>Click or tap here to enter text.</w:t>
          </w:r>
        </w:p>
      </w:docPartBody>
    </w:docPart>
    <w:docPart>
      <w:docPartPr>
        <w:name w:val="5CCF78E58F7F42B8A0C742771A56D774"/>
        <w:category>
          <w:name w:val="General"/>
          <w:gallery w:val="placeholder"/>
        </w:category>
        <w:types>
          <w:type w:val="bbPlcHdr"/>
        </w:types>
        <w:behaviors>
          <w:behavior w:val="content"/>
        </w:behaviors>
        <w:guid w:val="{BC6B2C67-3869-4774-AC99-32323A2A46BC}"/>
      </w:docPartPr>
      <w:docPartBody>
        <w:p w:rsidR="000410A5" w:rsidRDefault="000410A5" w:rsidP="000410A5">
          <w:pPr>
            <w:pStyle w:val="5CCF78E58F7F42B8A0C742771A56D7743"/>
          </w:pPr>
          <w:r w:rsidRPr="00E527FC">
            <w:rPr>
              <w:rStyle w:val="PlaceholderText"/>
            </w:rPr>
            <w:t>Click or tap here to enter text.</w:t>
          </w:r>
        </w:p>
      </w:docPartBody>
    </w:docPart>
    <w:docPart>
      <w:docPartPr>
        <w:name w:val="01550D034AC64098A5E346C1DACB4103"/>
        <w:category>
          <w:name w:val="General"/>
          <w:gallery w:val="placeholder"/>
        </w:category>
        <w:types>
          <w:type w:val="bbPlcHdr"/>
        </w:types>
        <w:behaviors>
          <w:behavior w:val="content"/>
        </w:behaviors>
        <w:guid w:val="{AED62EEE-F38B-4FB1-AA9C-100D0253DBFD}"/>
      </w:docPartPr>
      <w:docPartBody>
        <w:p w:rsidR="000410A5" w:rsidRDefault="000410A5" w:rsidP="000410A5">
          <w:pPr>
            <w:pStyle w:val="01550D034AC64098A5E346C1DACB41033"/>
          </w:pPr>
          <w:r w:rsidRPr="00E527FC">
            <w:rPr>
              <w:rStyle w:val="PlaceholderText"/>
            </w:rPr>
            <w:t>Click or tap here to enter text.</w:t>
          </w:r>
        </w:p>
      </w:docPartBody>
    </w:docPart>
    <w:docPart>
      <w:docPartPr>
        <w:name w:val="B47B3E47758B47BEB0B0F290AA632BAD"/>
        <w:category>
          <w:name w:val="General"/>
          <w:gallery w:val="placeholder"/>
        </w:category>
        <w:types>
          <w:type w:val="bbPlcHdr"/>
        </w:types>
        <w:behaviors>
          <w:behavior w:val="content"/>
        </w:behaviors>
        <w:guid w:val="{D3400074-EBCC-4FCB-99C5-51AC1F5E4CBA}"/>
      </w:docPartPr>
      <w:docPartBody>
        <w:p w:rsidR="000410A5" w:rsidRDefault="000410A5" w:rsidP="000410A5">
          <w:pPr>
            <w:pStyle w:val="B47B3E47758B47BEB0B0F290AA632BAD3"/>
          </w:pPr>
          <w:r w:rsidRPr="00E527FC">
            <w:rPr>
              <w:rStyle w:val="PlaceholderText"/>
            </w:rPr>
            <w:t>Click or tap here to enter text.</w:t>
          </w:r>
        </w:p>
      </w:docPartBody>
    </w:docPart>
    <w:docPart>
      <w:docPartPr>
        <w:name w:val="78280470B6784910B21EBB74669709D8"/>
        <w:category>
          <w:name w:val="General"/>
          <w:gallery w:val="placeholder"/>
        </w:category>
        <w:types>
          <w:type w:val="bbPlcHdr"/>
        </w:types>
        <w:behaviors>
          <w:behavior w:val="content"/>
        </w:behaviors>
        <w:guid w:val="{3898DAE2-AE1D-4D7E-91A3-FD43674B58DD}"/>
      </w:docPartPr>
      <w:docPartBody>
        <w:p w:rsidR="000410A5" w:rsidRDefault="000410A5" w:rsidP="000410A5">
          <w:pPr>
            <w:pStyle w:val="78280470B6784910B21EBB74669709D83"/>
          </w:pPr>
          <w:r w:rsidRPr="00E527FC">
            <w:rPr>
              <w:rStyle w:val="PlaceholderText"/>
            </w:rPr>
            <w:t>Click or tap here to enter text.</w:t>
          </w:r>
        </w:p>
      </w:docPartBody>
    </w:docPart>
    <w:docPart>
      <w:docPartPr>
        <w:name w:val="33BA2D034786497EBBF7FF625EC9945D"/>
        <w:category>
          <w:name w:val="General"/>
          <w:gallery w:val="placeholder"/>
        </w:category>
        <w:types>
          <w:type w:val="bbPlcHdr"/>
        </w:types>
        <w:behaviors>
          <w:behavior w:val="content"/>
        </w:behaviors>
        <w:guid w:val="{86296409-EEFE-4343-A8DE-23DD9A4622A8}"/>
      </w:docPartPr>
      <w:docPartBody>
        <w:p w:rsidR="000410A5" w:rsidRDefault="000410A5" w:rsidP="000410A5">
          <w:pPr>
            <w:pStyle w:val="33BA2D034786497EBBF7FF625EC9945D2"/>
          </w:pPr>
          <w:r w:rsidRPr="000F4414">
            <w:rPr>
              <w:rStyle w:val="PlaceholderText"/>
            </w:rPr>
            <w:t>Click or tap here to enter text.</w:t>
          </w:r>
        </w:p>
      </w:docPartBody>
    </w:docPart>
    <w:docPart>
      <w:docPartPr>
        <w:name w:val="E1D101BED5914663ACD9FBA636E1AE7D"/>
        <w:category>
          <w:name w:val="General"/>
          <w:gallery w:val="placeholder"/>
        </w:category>
        <w:types>
          <w:type w:val="bbPlcHdr"/>
        </w:types>
        <w:behaviors>
          <w:behavior w:val="content"/>
        </w:behaviors>
        <w:guid w:val="{E75F23D3-1AA2-427A-9173-07497C5EA057}"/>
      </w:docPartPr>
      <w:docPartBody>
        <w:p w:rsidR="000410A5" w:rsidRDefault="000410A5" w:rsidP="000410A5">
          <w:pPr>
            <w:pStyle w:val="E1D101BED5914663ACD9FBA636E1AE7D2"/>
          </w:pPr>
          <w:r w:rsidRPr="000F4414">
            <w:rPr>
              <w:rStyle w:val="PlaceholderText"/>
            </w:rPr>
            <w:t>Click or tap here to enter text.</w:t>
          </w:r>
        </w:p>
      </w:docPartBody>
    </w:docPart>
    <w:docPart>
      <w:docPartPr>
        <w:name w:val="B1C498BA95C34FAE9ED8C78B0D7FAF65"/>
        <w:category>
          <w:name w:val="General"/>
          <w:gallery w:val="placeholder"/>
        </w:category>
        <w:types>
          <w:type w:val="bbPlcHdr"/>
        </w:types>
        <w:behaviors>
          <w:behavior w:val="content"/>
        </w:behaviors>
        <w:guid w:val="{AABB7CC9-69BE-40FB-ABC8-7287BD15C851}"/>
      </w:docPartPr>
      <w:docPartBody>
        <w:p w:rsidR="000410A5" w:rsidRDefault="000410A5" w:rsidP="000410A5">
          <w:pPr>
            <w:pStyle w:val="B1C498BA95C34FAE9ED8C78B0D7FAF652"/>
          </w:pPr>
          <w:r w:rsidRPr="000F4414">
            <w:rPr>
              <w:rStyle w:val="PlaceholderText"/>
            </w:rPr>
            <w:t>Click or tap here to enter text.</w:t>
          </w:r>
        </w:p>
      </w:docPartBody>
    </w:docPart>
    <w:docPart>
      <w:docPartPr>
        <w:name w:val="44C06F4B92554D66B022470618AAC46C"/>
        <w:category>
          <w:name w:val="General"/>
          <w:gallery w:val="placeholder"/>
        </w:category>
        <w:types>
          <w:type w:val="bbPlcHdr"/>
        </w:types>
        <w:behaviors>
          <w:behavior w:val="content"/>
        </w:behaviors>
        <w:guid w:val="{CF3590F1-1329-4295-A867-907BCF55A727}"/>
      </w:docPartPr>
      <w:docPartBody>
        <w:p w:rsidR="000410A5" w:rsidRDefault="000410A5" w:rsidP="000410A5">
          <w:pPr>
            <w:pStyle w:val="44C06F4B92554D66B022470618AAC46C2"/>
          </w:pPr>
          <w:r w:rsidRPr="000F4414">
            <w:rPr>
              <w:rStyle w:val="PlaceholderText"/>
            </w:rPr>
            <w:t>Click or tap here to enter text.</w:t>
          </w:r>
        </w:p>
      </w:docPartBody>
    </w:docPart>
    <w:docPart>
      <w:docPartPr>
        <w:name w:val="54DB38D1DD6A46B4AF028A5499275C59"/>
        <w:category>
          <w:name w:val="General"/>
          <w:gallery w:val="placeholder"/>
        </w:category>
        <w:types>
          <w:type w:val="bbPlcHdr"/>
        </w:types>
        <w:behaviors>
          <w:behavior w:val="content"/>
        </w:behaviors>
        <w:guid w:val="{9A38EBDB-D993-4944-94CB-15062D7C555D}"/>
      </w:docPartPr>
      <w:docPartBody>
        <w:p w:rsidR="000410A5" w:rsidRDefault="000410A5" w:rsidP="000410A5">
          <w:pPr>
            <w:pStyle w:val="54DB38D1DD6A46B4AF028A5499275C592"/>
          </w:pPr>
          <w:r w:rsidRPr="000F4414">
            <w:rPr>
              <w:rStyle w:val="PlaceholderText"/>
            </w:rPr>
            <w:t>Click or tap here to enter text.</w:t>
          </w:r>
        </w:p>
      </w:docPartBody>
    </w:docPart>
    <w:docPart>
      <w:docPartPr>
        <w:name w:val="B85C57A974A249C2A6AF703A9E6F0F7B"/>
        <w:category>
          <w:name w:val="General"/>
          <w:gallery w:val="placeholder"/>
        </w:category>
        <w:types>
          <w:type w:val="bbPlcHdr"/>
        </w:types>
        <w:behaviors>
          <w:behavior w:val="content"/>
        </w:behaviors>
        <w:guid w:val="{082733AA-250C-4B68-9146-5A082D6C56F2}"/>
      </w:docPartPr>
      <w:docPartBody>
        <w:p w:rsidR="000410A5" w:rsidRDefault="000410A5" w:rsidP="000410A5">
          <w:pPr>
            <w:pStyle w:val="B85C57A974A249C2A6AF703A9E6F0F7B2"/>
          </w:pPr>
          <w:r w:rsidRPr="000F4414">
            <w:rPr>
              <w:rStyle w:val="PlaceholderText"/>
            </w:rPr>
            <w:t>Click or tap here to enter text.</w:t>
          </w:r>
        </w:p>
      </w:docPartBody>
    </w:docPart>
    <w:docPart>
      <w:docPartPr>
        <w:name w:val="A48275625AC045CA99D92F13503084C7"/>
        <w:category>
          <w:name w:val="General"/>
          <w:gallery w:val="placeholder"/>
        </w:category>
        <w:types>
          <w:type w:val="bbPlcHdr"/>
        </w:types>
        <w:behaviors>
          <w:behavior w:val="content"/>
        </w:behaviors>
        <w:guid w:val="{5075BC62-F4B3-4C85-8882-C1CFE7C762BE}"/>
      </w:docPartPr>
      <w:docPartBody>
        <w:p w:rsidR="000410A5" w:rsidRDefault="000410A5" w:rsidP="000410A5">
          <w:pPr>
            <w:pStyle w:val="A48275625AC045CA99D92F13503084C72"/>
          </w:pPr>
          <w:r w:rsidRPr="000F4414">
            <w:rPr>
              <w:rStyle w:val="PlaceholderText"/>
            </w:rPr>
            <w:t>Click or tap here to enter text.</w:t>
          </w:r>
        </w:p>
      </w:docPartBody>
    </w:docPart>
    <w:docPart>
      <w:docPartPr>
        <w:name w:val="D005F5996C954D9DBE7483E52B512EC3"/>
        <w:category>
          <w:name w:val="General"/>
          <w:gallery w:val="placeholder"/>
        </w:category>
        <w:types>
          <w:type w:val="bbPlcHdr"/>
        </w:types>
        <w:behaviors>
          <w:behavior w:val="content"/>
        </w:behaviors>
        <w:guid w:val="{363A7F60-28AB-4B13-8CD8-B837F18C128B}"/>
      </w:docPartPr>
      <w:docPartBody>
        <w:p w:rsidR="000410A5" w:rsidRDefault="000410A5" w:rsidP="000410A5">
          <w:pPr>
            <w:pStyle w:val="D005F5996C954D9DBE7483E52B512EC32"/>
          </w:pPr>
          <w:r w:rsidRPr="000F4414">
            <w:rPr>
              <w:rStyle w:val="PlaceholderText"/>
            </w:rPr>
            <w:t>Click or tap here to enter text.</w:t>
          </w:r>
        </w:p>
      </w:docPartBody>
    </w:docPart>
    <w:docPart>
      <w:docPartPr>
        <w:name w:val="CACBF73E334C4B8888254F97AE5B2775"/>
        <w:category>
          <w:name w:val="General"/>
          <w:gallery w:val="placeholder"/>
        </w:category>
        <w:types>
          <w:type w:val="bbPlcHdr"/>
        </w:types>
        <w:behaviors>
          <w:behavior w:val="content"/>
        </w:behaviors>
        <w:guid w:val="{BA199FCC-0EA7-48C7-9FF6-7B87184AA3D8}"/>
      </w:docPartPr>
      <w:docPartBody>
        <w:p w:rsidR="000410A5" w:rsidRDefault="000410A5" w:rsidP="000410A5">
          <w:pPr>
            <w:pStyle w:val="CACBF73E334C4B8888254F97AE5B27752"/>
          </w:pPr>
          <w:r w:rsidRPr="000F4414">
            <w:rPr>
              <w:rStyle w:val="PlaceholderText"/>
            </w:rPr>
            <w:t>Click or tap here to enter text.</w:t>
          </w:r>
        </w:p>
      </w:docPartBody>
    </w:docPart>
    <w:docPart>
      <w:docPartPr>
        <w:name w:val="A01F732CB60F4A13BA8923BC9B7B5148"/>
        <w:category>
          <w:name w:val="General"/>
          <w:gallery w:val="placeholder"/>
        </w:category>
        <w:types>
          <w:type w:val="bbPlcHdr"/>
        </w:types>
        <w:behaviors>
          <w:behavior w:val="content"/>
        </w:behaviors>
        <w:guid w:val="{4657FE27-0199-4B71-AEDF-4606FF977392}"/>
      </w:docPartPr>
      <w:docPartBody>
        <w:p w:rsidR="000410A5" w:rsidRDefault="000410A5" w:rsidP="000410A5">
          <w:pPr>
            <w:pStyle w:val="A01F732CB60F4A13BA8923BC9B7B51482"/>
          </w:pPr>
          <w:r w:rsidRPr="000F4414">
            <w:rPr>
              <w:rStyle w:val="PlaceholderText"/>
            </w:rPr>
            <w:t>Click or tap here to enter text.</w:t>
          </w:r>
        </w:p>
      </w:docPartBody>
    </w:docPart>
    <w:docPart>
      <w:docPartPr>
        <w:name w:val="9A75AFFBE529437E8A2354A8BD22F272"/>
        <w:category>
          <w:name w:val="General"/>
          <w:gallery w:val="placeholder"/>
        </w:category>
        <w:types>
          <w:type w:val="bbPlcHdr"/>
        </w:types>
        <w:behaviors>
          <w:behavior w:val="content"/>
        </w:behaviors>
        <w:guid w:val="{D0497AB5-C175-487F-A787-B526303F3E58}"/>
      </w:docPartPr>
      <w:docPartBody>
        <w:p w:rsidR="000410A5" w:rsidRDefault="000410A5" w:rsidP="000410A5">
          <w:pPr>
            <w:pStyle w:val="9A75AFFBE529437E8A2354A8BD22F2722"/>
          </w:pPr>
          <w:r w:rsidRPr="000F4414">
            <w:rPr>
              <w:rStyle w:val="PlaceholderText"/>
            </w:rPr>
            <w:t>Click or tap here to enter text.</w:t>
          </w:r>
        </w:p>
      </w:docPartBody>
    </w:docPart>
    <w:docPart>
      <w:docPartPr>
        <w:name w:val="91F41500CF4549BDBDAC167F1BACF04B"/>
        <w:category>
          <w:name w:val="General"/>
          <w:gallery w:val="placeholder"/>
        </w:category>
        <w:types>
          <w:type w:val="bbPlcHdr"/>
        </w:types>
        <w:behaviors>
          <w:behavior w:val="content"/>
        </w:behaviors>
        <w:guid w:val="{D4AB7186-FCF7-4C78-87DE-C97853775601}"/>
      </w:docPartPr>
      <w:docPartBody>
        <w:p w:rsidR="000410A5" w:rsidRDefault="000410A5" w:rsidP="000410A5">
          <w:pPr>
            <w:pStyle w:val="91F41500CF4549BDBDAC167F1BACF04B2"/>
          </w:pPr>
          <w:r w:rsidRPr="000F4414">
            <w:rPr>
              <w:rStyle w:val="PlaceholderText"/>
            </w:rPr>
            <w:t>Click or tap here to enter text.</w:t>
          </w:r>
        </w:p>
      </w:docPartBody>
    </w:docPart>
    <w:docPart>
      <w:docPartPr>
        <w:name w:val="46236BD6BD78436DA48D8A8846A55424"/>
        <w:category>
          <w:name w:val="General"/>
          <w:gallery w:val="placeholder"/>
        </w:category>
        <w:types>
          <w:type w:val="bbPlcHdr"/>
        </w:types>
        <w:behaviors>
          <w:behavior w:val="content"/>
        </w:behaviors>
        <w:guid w:val="{FC4E4452-0F21-4CDD-84F7-C3BC950423FC}"/>
      </w:docPartPr>
      <w:docPartBody>
        <w:p w:rsidR="000410A5" w:rsidRDefault="000410A5" w:rsidP="000410A5">
          <w:pPr>
            <w:pStyle w:val="46236BD6BD78436DA48D8A8846A554242"/>
          </w:pPr>
          <w:r w:rsidRPr="000F4414">
            <w:rPr>
              <w:rStyle w:val="PlaceholderText"/>
            </w:rPr>
            <w:t>Click or tap here to enter text.</w:t>
          </w:r>
        </w:p>
      </w:docPartBody>
    </w:docPart>
    <w:docPart>
      <w:docPartPr>
        <w:name w:val="764DA648CBA14EF4B0A95A0FECA834B6"/>
        <w:category>
          <w:name w:val="General"/>
          <w:gallery w:val="placeholder"/>
        </w:category>
        <w:types>
          <w:type w:val="bbPlcHdr"/>
        </w:types>
        <w:behaviors>
          <w:behavior w:val="content"/>
        </w:behaviors>
        <w:guid w:val="{3F4D871F-70EE-4486-911C-FEE246BF589F}"/>
      </w:docPartPr>
      <w:docPartBody>
        <w:p w:rsidR="000410A5" w:rsidRDefault="000410A5" w:rsidP="000410A5">
          <w:pPr>
            <w:pStyle w:val="764DA648CBA14EF4B0A95A0FECA834B62"/>
          </w:pPr>
          <w:r w:rsidRPr="000F4414">
            <w:rPr>
              <w:rStyle w:val="PlaceholderText"/>
            </w:rPr>
            <w:t>Click or tap here to enter text.</w:t>
          </w:r>
        </w:p>
      </w:docPartBody>
    </w:docPart>
    <w:docPart>
      <w:docPartPr>
        <w:name w:val="8E604F0E75BF430BA9E861273387FD6A"/>
        <w:category>
          <w:name w:val="General"/>
          <w:gallery w:val="placeholder"/>
        </w:category>
        <w:types>
          <w:type w:val="bbPlcHdr"/>
        </w:types>
        <w:behaviors>
          <w:behavior w:val="content"/>
        </w:behaviors>
        <w:guid w:val="{B767C3EE-4101-488C-AD17-C9F911426037}"/>
      </w:docPartPr>
      <w:docPartBody>
        <w:p w:rsidR="000410A5" w:rsidRDefault="000410A5" w:rsidP="000410A5">
          <w:pPr>
            <w:pStyle w:val="8E604F0E75BF430BA9E861273387FD6A2"/>
          </w:pPr>
          <w:r w:rsidRPr="000F4414">
            <w:rPr>
              <w:rStyle w:val="PlaceholderText"/>
            </w:rPr>
            <w:t>Click or tap here to enter text.</w:t>
          </w:r>
        </w:p>
      </w:docPartBody>
    </w:docPart>
    <w:docPart>
      <w:docPartPr>
        <w:name w:val="E7AD797236264825A0A108BDD1FAFAEE"/>
        <w:category>
          <w:name w:val="General"/>
          <w:gallery w:val="placeholder"/>
        </w:category>
        <w:types>
          <w:type w:val="bbPlcHdr"/>
        </w:types>
        <w:behaviors>
          <w:behavior w:val="content"/>
        </w:behaviors>
        <w:guid w:val="{A6A4C795-6691-4076-92E8-06653955BCF0}"/>
      </w:docPartPr>
      <w:docPartBody>
        <w:p w:rsidR="000410A5" w:rsidRDefault="000410A5" w:rsidP="000410A5">
          <w:pPr>
            <w:pStyle w:val="E7AD797236264825A0A108BDD1FAFAEE2"/>
          </w:pPr>
          <w:r w:rsidRPr="000F4414">
            <w:rPr>
              <w:rStyle w:val="PlaceholderText"/>
            </w:rPr>
            <w:t>Click or tap here to enter text.</w:t>
          </w:r>
        </w:p>
      </w:docPartBody>
    </w:docPart>
    <w:docPart>
      <w:docPartPr>
        <w:name w:val="F4AF1E2657194477B9DF385195C8BB9C"/>
        <w:category>
          <w:name w:val="General"/>
          <w:gallery w:val="placeholder"/>
        </w:category>
        <w:types>
          <w:type w:val="bbPlcHdr"/>
        </w:types>
        <w:behaviors>
          <w:behavior w:val="content"/>
        </w:behaviors>
        <w:guid w:val="{65DA5E56-9E46-4535-971D-582EAE66CCFA}"/>
      </w:docPartPr>
      <w:docPartBody>
        <w:p w:rsidR="000410A5" w:rsidRDefault="000410A5" w:rsidP="000410A5">
          <w:pPr>
            <w:pStyle w:val="F4AF1E2657194477B9DF385195C8BB9C2"/>
          </w:pPr>
          <w:r w:rsidRPr="000F4414">
            <w:rPr>
              <w:rStyle w:val="PlaceholderText"/>
            </w:rPr>
            <w:t>Click or tap here to enter text.</w:t>
          </w:r>
        </w:p>
      </w:docPartBody>
    </w:docPart>
    <w:docPart>
      <w:docPartPr>
        <w:name w:val="072DB64D850B4EA8BC9215E105E7E7BC"/>
        <w:category>
          <w:name w:val="General"/>
          <w:gallery w:val="placeholder"/>
        </w:category>
        <w:types>
          <w:type w:val="bbPlcHdr"/>
        </w:types>
        <w:behaviors>
          <w:behavior w:val="content"/>
        </w:behaviors>
        <w:guid w:val="{01D83FCA-AFDA-4F57-A722-9DFFED5481CC}"/>
      </w:docPartPr>
      <w:docPartBody>
        <w:p w:rsidR="000410A5" w:rsidRDefault="000410A5" w:rsidP="000410A5">
          <w:pPr>
            <w:pStyle w:val="072DB64D850B4EA8BC9215E105E7E7BC2"/>
          </w:pPr>
          <w:r w:rsidRPr="000F4414">
            <w:rPr>
              <w:rStyle w:val="PlaceholderText"/>
            </w:rPr>
            <w:t>Click or tap here to enter text.</w:t>
          </w:r>
        </w:p>
      </w:docPartBody>
    </w:docPart>
    <w:docPart>
      <w:docPartPr>
        <w:name w:val="77D5292B12BC46B798CDDF10C42EC204"/>
        <w:category>
          <w:name w:val="General"/>
          <w:gallery w:val="placeholder"/>
        </w:category>
        <w:types>
          <w:type w:val="bbPlcHdr"/>
        </w:types>
        <w:behaviors>
          <w:behavior w:val="content"/>
        </w:behaviors>
        <w:guid w:val="{465C8DA6-E3BF-4421-B324-7DCBCA48E887}"/>
      </w:docPartPr>
      <w:docPartBody>
        <w:p w:rsidR="000410A5" w:rsidRDefault="000410A5" w:rsidP="000410A5">
          <w:pPr>
            <w:pStyle w:val="77D5292B12BC46B798CDDF10C42EC2042"/>
          </w:pPr>
          <w:r w:rsidRPr="000F4414">
            <w:rPr>
              <w:rStyle w:val="PlaceholderText"/>
            </w:rPr>
            <w:t>Click or tap here to enter text.</w:t>
          </w:r>
        </w:p>
      </w:docPartBody>
    </w:docPart>
    <w:docPart>
      <w:docPartPr>
        <w:name w:val="36B754FBD4F742A69E3E03AA135905BD"/>
        <w:category>
          <w:name w:val="General"/>
          <w:gallery w:val="placeholder"/>
        </w:category>
        <w:types>
          <w:type w:val="bbPlcHdr"/>
        </w:types>
        <w:behaviors>
          <w:behavior w:val="content"/>
        </w:behaviors>
        <w:guid w:val="{C891B55D-9B0D-4120-BF0E-7EF2805BAB83}"/>
      </w:docPartPr>
      <w:docPartBody>
        <w:p w:rsidR="000410A5" w:rsidRDefault="000410A5" w:rsidP="000410A5">
          <w:pPr>
            <w:pStyle w:val="36B754FBD4F742A69E3E03AA135905BD2"/>
          </w:pPr>
          <w:r w:rsidRPr="000F4414">
            <w:rPr>
              <w:rStyle w:val="PlaceholderText"/>
            </w:rPr>
            <w:t>Click or tap here to enter text.</w:t>
          </w:r>
        </w:p>
      </w:docPartBody>
    </w:docPart>
    <w:docPart>
      <w:docPartPr>
        <w:name w:val="AD4FDF05A9934CC8B28AC52FE14B386B"/>
        <w:category>
          <w:name w:val="General"/>
          <w:gallery w:val="placeholder"/>
        </w:category>
        <w:types>
          <w:type w:val="bbPlcHdr"/>
        </w:types>
        <w:behaviors>
          <w:behavior w:val="content"/>
        </w:behaviors>
        <w:guid w:val="{E95857B9-9C54-490A-9635-4F8738E6F1B1}"/>
      </w:docPartPr>
      <w:docPartBody>
        <w:p w:rsidR="000410A5" w:rsidRDefault="000410A5" w:rsidP="000410A5">
          <w:pPr>
            <w:pStyle w:val="AD4FDF05A9934CC8B28AC52FE14B386B2"/>
          </w:pPr>
          <w:r w:rsidRPr="000F4414">
            <w:rPr>
              <w:rStyle w:val="PlaceholderText"/>
            </w:rPr>
            <w:t>Click or tap here to enter text.</w:t>
          </w:r>
        </w:p>
      </w:docPartBody>
    </w:docPart>
    <w:docPart>
      <w:docPartPr>
        <w:name w:val="10CAF283D3A54ED4B20B95F90710DEA7"/>
        <w:category>
          <w:name w:val="General"/>
          <w:gallery w:val="placeholder"/>
        </w:category>
        <w:types>
          <w:type w:val="bbPlcHdr"/>
        </w:types>
        <w:behaviors>
          <w:behavior w:val="content"/>
        </w:behaviors>
        <w:guid w:val="{FEB7A64E-6A95-4F80-BF49-876CF55B8C1F}"/>
      </w:docPartPr>
      <w:docPartBody>
        <w:p w:rsidR="000410A5" w:rsidRDefault="000410A5" w:rsidP="000410A5">
          <w:pPr>
            <w:pStyle w:val="10CAF283D3A54ED4B20B95F90710DEA72"/>
          </w:pPr>
          <w:r w:rsidRPr="000F4414">
            <w:rPr>
              <w:rStyle w:val="PlaceholderText"/>
            </w:rPr>
            <w:t>Click or tap here to enter text.</w:t>
          </w:r>
        </w:p>
      </w:docPartBody>
    </w:docPart>
    <w:docPart>
      <w:docPartPr>
        <w:name w:val="48450335368446BCB4AAB0063D5EE674"/>
        <w:category>
          <w:name w:val="General"/>
          <w:gallery w:val="placeholder"/>
        </w:category>
        <w:types>
          <w:type w:val="bbPlcHdr"/>
        </w:types>
        <w:behaviors>
          <w:behavior w:val="content"/>
        </w:behaviors>
        <w:guid w:val="{54ECD66D-3EFA-474B-8FDA-09A301BC060B}"/>
      </w:docPartPr>
      <w:docPartBody>
        <w:p w:rsidR="000410A5" w:rsidRDefault="000410A5" w:rsidP="000410A5">
          <w:pPr>
            <w:pStyle w:val="48450335368446BCB4AAB0063D5EE6742"/>
          </w:pPr>
          <w:r w:rsidRPr="000F4414">
            <w:rPr>
              <w:rStyle w:val="PlaceholderText"/>
            </w:rPr>
            <w:t>Click or tap here to enter text.</w:t>
          </w:r>
        </w:p>
      </w:docPartBody>
    </w:docPart>
    <w:docPart>
      <w:docPartPr>
        <w:name w:val="D6534AB87BC8426F82F3D753ECFAD7E9"/>
        <w:category>
          <w:name w:val="General"/>
          <w:gallery w:val="placeholder"/>
        </w:category>
        <w:types>
          <w:type w:val="bbPlcHdr"/>
        </w:types>
        <w:behaviors>
          <w:behavior w:val="content"/>
        </w:behaviors>
        <w:guid w:val="{B7B1213D-A5E6-430D-8F58-64A6135859B8}"/>
      </w:docPartPr>
      <w:docPartBody>
        <w:p w:rsidR="000410A5" w:rsidRDefault="000410A5" w:rsidP="000410A5">
          <w:pPr>
            <w:pStyle w:val="D6534AB87BC8426F82F3D753ECFAD7E92"/>
          </w:pPr>
          <w:r w:rsidRPr="000F4414">
            <w:rPr>
              <w:rStyle w:val="PlaceholderText"/>
            </w:rPr>
            <w:t>Click or tap here to enter text.</w:t>
          </w:r>
        </w:p>
      </w:docPartBody>
    </w:docPart>
    <w:docPart>
      <w:docPartPr>
        <w:name w:val="22A65FBD12224A31BEC2D5755FEE4E52"/>
        <w:category>
          <w:name w:val="General"/>
          <w:gallery w:val="placeholder"/>
        </w:category>
        <w:types>
          <w:type w:val="bbPlcHdr"/>
        </w:types>
        <w:behaviors>
          <w:behavior w:val="content"/>
        </w:behaviors>
        <w:guid w:val="{0B64DBFD-D11D-4F30-8A97-821BB7EC2B60}"/>
      </w:docPartPr>
      <w:docPartBody>
        <w:p w:rsidR="000410A5" w:rsidRDefault="000410A5" w:rsidP="000410A5">
          <w:pPr>
            <w:pStyle w:val="22A65FBD12224A31BEC2D5755FEE4E522"/>
          </w:pPr>
          <w:r w:rsidRPr="000F4414">
            <w:rPr>
              <w:rStyle w:val="PlaceholderText"/>
            </w:rPr>
            <w:t>Click or tap here to enter text.</w:t>
          </w:r>
        </w:p>
      </w:docPartBody>
    </w:docPart>
    <w:docPart>
      <w:docPartPr>
        <w:name w:val="CACAA03A85A44C149BF8206D9C4CB730"/>
        <w:category>
          <w:name w:val="General"/>
          <w:gallery w:val="placeholder"/>
        </w:category>
        <w:types>
          <w:type w:val="bbPlcHdr"/>
        </w:types>
        <w:behaviors>
          <w:behavior w:val="content"/>
        </w:behaviors>
        <w:guid w:val="{873C4A94-84F3-4770-973E-F7F9F5D26DBF}"/>
      </w:docPartPr>
      <w:docPartBody>
        <w:p w:rsidR="000410A5" w:rsidRDefault="000410A5" w:rsidP="000410A5">
          <w:pPr>
            <w:pStyle w:val="CACAA03A85A44C149BF8206D9C4CB7302"/>
          </w:pPr>
          <w:r w:rsidRPr="000F4414">
            <w:rPr>
              <w:rStyle w:val="PlaceholderText"/>
            </w:rPr>
            <w:t>Click or tap here to enter text.</w:t>
          </w:r>
        </w:p>
      </w:docPartBody>
    </w:docPart>
    <w:docPart>
      <w:docPartPr>
        <w:name w:val="99CAF6C88EFC4A539EF4D408C1273FC8"/>
        <w:category>
          <w:name w:val="General"/>
          <w:gallery w:val="placeholder"/>
        </w:category>
        <w:types>
          <w:type w:val="bbPlcHdr"/>
        </w:types>
        <w:behaviors>
          <w:behavior w:val="content"/>
        </w:behaviors>
        <w:guid w:val="{9732BDBA-A213-4756-878E-8F1B006F48A9}"/>
      </w:docPartPr>
      <w:docPartBody>
        <w:p w:rsidR="000410A5" w:rsidRDefault="000410A5" w:rsidP="000410A5">
          <w:pPr>
            <w:pStyle w:val="99CAF6C88EFC4A539EF4D408C1273FC81"/>
          </w:pPr>
          <w:r w:rsidRPr="000F4414">
            <w:rPr>
              <w:rStyle w:val="PlaceholderText"/>
            </w:rPr>
            <w:t>Click or tap here to enter text.</w:t>
          </w:r>
        </w:p>
      </w:docPartBody>
    </w:docPart>
    <w:docPart>
      <w:docPartPr>
        <w:name w:val="084935B0F1E64ABA87C6829A5CB47888"/>
        <w:category>
          <w:name w:val="General"/>
          <w:gallery w:val="placeholder"/>
        </w:category>
        <w:types>
          <w:type w:val="bbPlcHdr"/>
        </w:types>
        <w:behaviors>
          <w:behavior w:val="content"/>
        </w:behaviors>
        <w:guid w:val="{29BA9711-C223-40DD-AA3E-7A0C43941FC7}"/>
      </w:docPartPr>
      <w:docPartBody>
        <w:p w:rsidR="000410A5" w:rsidRDefault="000410A5" w:rsidP="000410A5">
          <w:pPr>
            <w:pStyle w:val="084935B0F1E64ABA87C6829A5CB478881"/>
          </w:pPr>
          <w:r w:rsidRPr="000F4414">
            <w:rPr>
              <w:rStyle w:val="PlaceholderText"/>
            </w:rPr>
            <w:t>Click or tap here to enter text.</w:t>
          </w:r>
        </w:p>
      </w:docPartBody>
    </w:docPart>
    <w:docPart>
      <w:docPartPr>
        <w:name w:val="FB1A1701423042CC98193F10CE3ABF4F"/>
        <w:category>
          <w:name w:val="General"/>
          <w:gallery w:val="placeholder"/>
        </w:category>
        <w:types>
          <w:type w:val="bbPlcHdr"/>
        </w:types>
        <w:behaviors>
          <w:behavior w:val="content"/>
        </w:behaviors>
        <w:guid w:val="{BF53A044-DC5A-4F2D-AAA5-B9F176271C22}"/>
      </w:docPartPr>
      <w:docPartBody>
        <w:p w:rsidR="000410A5" w:rsidRDefault="000410A5" w:rsidP="000410A5">
          <w:pPr>
            <w:pStyle w:val="FB1A1701423042CC98193F10CE3ABF4F1"/>
          </w:pPr>
          <w:r w:rsidRPr="000F4414">
            <w:rPr>
              <w:rStyle w:val="PlaceholderText"/>
            </w:rPr>
            <w:t>Click or tap here to enter text.</w:t>
          </w:r>
        </w:p>
      </w:docPartBody>
    </w:docPart>
    <w:docPart>
      <w:docPartPr>
        <w:name w:val="5E1A359CB9494DC1BF8892769AC95983"/>
        <w:category>
          <w:name w:val="General"/>
          <w:gallery w:val="placeholder"/>
        </w:category>
        <w:types>
          <w:type w:val="bbPlcHdr"/>
        </w:types>
        <w:behaviors>
          <w:behavior w:val="content"/>
        </w:behaviors>
        <w:guid w:val="{03E4BD45-1E3E-4BF8-99E7-FF3A6DAD457E}"/>
      </w:docPartPr>
      <w:docPartBody>
        <w:p w:rsidR="000410A5" w:rsidRDefault="000410A5" w:rsidP="000410A5">
          <w:pPr>
            <w:pStyle w:val="5E1A359CB9494DC1BF8892769AC959831"/>
          </w:pPr>
          <w:r w:rsidRPr="000F4414">
            <w:rPr>
              <w:rStyle w:val="PlaceholderText"/>
            </w:rPr>
            <w:t>Click or tap here to enter text.</w:t>
          </w:r>
        </w:p>
      </w:docPartBody>
    </w:docPart>
    <w:docPart>
      <w:docPartPr>
        <w:name w:val="7C494502812C435391E7511A041A6541"/>
        <w:category>
          <w:name w:val="General"/>
          <w:gallery w:val="placeholder"/>
        </w:category>
        <w:types>
          <w:type w:val="bbPlcHdr"/>
        </w:types>
        <w:behaviors>
          <w:behavior w:val="content"/>
        </w:behaviors>
        <w:guid w:val="{84D2643E-9DD5-4EAE-913D-2D4AAD8C9DAA}"/>
      </w:docPartPr>
      <w:docPartBody>
        <w:p w:rsidR="000410A5" w:rsidRDefault="000410A5" w:rsidP="000410A5">
          <w:pPr>
            <w:pStyle w:val="7C494502812C435391E7511A041A65411"/>
          </w:pPr>
          <w:r w:rsidRPr="000F4414">
            <w:rPr>
              <w:rStyle w:val="PlaceholderText"/>
            </w:rPr>
            <w:t>Click or tap here to enter text.</w:t>
          </w:r>
        </w:p>
      </w:docPartBody>
    </w:docPart>
    <w:docPart>
      <w:docPartPr>
        <w:name w:val="6E2EEBD0BACB42D4AA915C5E2F2B960F"/>
        <w:category>
          <w:name w:val="General"/>
          <w:gallery w:val="placeholder"/>
        </w:category>
        <w:types>
          <w:type w:val="bbPlcHdr"/>
        </w:types>
        <w:behaviors>
          <w:behavior w:val="content"/>
        </w:behaviors>
        <w:guid w:val="{6F0975FC-BCEC-47CF-B113-77B957BB5FFA}"/>
      </w:docPartPr>
      <w:docPartBody>
        <w:p w:rsidR="000410A5" w:rsidRDefault="000410A5" w:rsidP="000410A5">
          <w:pPr>
            <w:pStyle w:val="6E2EEBD0BACB42D4AA915C5E2F2B960F1"/>
          </w:pPr>
          <w:r w:rsidRPr="000F4414">
            <w:rPr>
              <w:rStyle w:val="PlaceholderText"/>
            </w:rPr>
            <w:t>Click or tap here to enter text.</w:t>
          </w:r>
        </w:p>
      </w:docPartBody>
    </w:docPart>
    <w:docPart>
      <w:docPartPr>
        <w:name w:val="7C364DFA4DB348F78BD501F47D1BA14D"/>
        <w:category>
          <w:name w:val="General"/>
          <w:gallery w:val="placeholder"/>
        </w:category>
        <w:types>
          <w:type w:val="bbPlcHdr"/>
        </w:types>
        <w:behaviors>
          <w:behavior w:val="content"/>
        </w:behaviors>
        <w:guid w:val="{5D6C4393-8CAA-41B5-8777-E2D18395D6F3}"/>
      </w:docPartPr>
      <w:docPartBody>
        <w:p w:rsidR="000410A5" w:rsidRDefault="000410A5" w:rsidP="000410A5">
          <w:pPr>
            <w:pStyle w:val="7C364DFA4DB348F78BD501F47D1BA14D1"/>
          </w:pPr>
          <w:r w:rsidRPr="000F4414">
            <w:rPr>
              <w:rStyle w:val="PlaceholderText"/>
            </w:rPr>
            <w:t>Click or tap here to enter text.</w:t>
          </w:r>
        </w:p>
      </w:docPartBody>
    </w:docPart>
    <w:docPart>
      <w:docPartPr>
        <w:name w:val="2128C93A18934E3DAB7783A9064AECF0"/>
        <w:category>
          <w:name w:val="General"/>
          <w:gallery w:val="placeholder"/>
        </w:category>
        <w:types>
          <w:type w:val="bbPlcHdr"/>
        </w:types>
        <w:behaviors>
          <w:behavior w:val="content"/>
        </w:behaviors>
        <w:guid w:val="{29BEA94F-526C-4C65-9D0C-A65E26B07B21}"/>
      </w:docPartPr>
      <w:docPartBody>
        <w:p w:rsidR="000410A5" w:rsidRDefault="000410A5" w:rsidP="000410A5">
          <w:pPr>
            <w:pStyle w:val="2128C93A18934E3DAB7783A9064AECF01"/>
          </w:pPr>
          <w:r w:rsidRPr="000F4414">
            <w:rPr>
              <w:rStyle w:val="PlaceholderText"/>
            </w:rPr>
            <w:t>Click or tap here to enter text.</w:t>
          </w:r>
        </w:p>
      </w:docPartBody>
    </w:docPart>
    <w:docPart>
      <w:docPartPr>
        <w:name w:val="7A404548F0D646CD8AC5BBFBC5B27D0A"/>
        <w:category>
          <w:name w:val="General"/>
          <w:gallery w:val="placeholder"/>
        </w:category>
        <w:types>
          <w:type w:val="bbPlcHdr"/>
        </w:types>
        <w:behaviors>
          <w:behavior w:val="content"/>
        </w:behaviors>
        <w:guid w:val="{7F25A777-EA7D-43E7-961B-3CF3DF16A940}"/>
      </w:docPartPr>
      <w:docPartBody>
        <w:p w:rsidR="000410A5" w:rsidRDefault="000410A5" w:rsidP="000410A5">
          <w:pPr>
            <w:pStyle w:val="7A404548F0D646CD8AC5BBFBC5B27D0A1"/>
          </w:pPr>
          <w:r w:rsidRPr="000F4414">
            <w:rPr>
              <w:rStyle w:val="PlaceholderText"/>
            </w:rPr>
            <w:t>Click or tap here to enter text.</w:t>
          </w:r>
        </w:p>
      </w:docPartBody>
    </w:docPart>
    <w:docPart>
      <w:docPartPr>
        <w:name w:val="5187D60DF2A24FA297A8886106AA647E"/>
        <w:category>
          <w:name w:val="General"/>
          <w:gallery w:val="placeholder"/>
        </w:category>
        <w:types>
          <w:type w:val="bbPlcHdr"/>
        </w:types>
        <w:behaviors>
          <w:behavior w:val="content"/>
        </w:behaviors>
        <w:guid w:val="{FF47250B-DB38-47B4-83DB-B0A14BFDCFDB}"/>
      </w:docPartPr>
      <w:docPartBody>
        <w:p w:rsidR="000410A5" w:rsidRDefault="000410A5" w:rsidP="000410A5">
          <w:pPr>
            <w:pStyle w:val="5187D60DF2A24FA297A8886106AA647E1"/>
          </w:pPr>
          <w:r w:rsidRPr="000F4414">
            <w:rPr>
              <w:rStyle w:val="PlaceholderText"/>
            </w:rPr>
            <w:t>Click or tap here to enter text.</w:t>
          </w:r>
        </w:p>
      </w:docPartBody>
    </w:docPart>
    <w:docPart>
      <w:docPartPr>
        <w:name w:val="718FC87A30364F1A951B387EEEE9A368"/>
        <w:category>
          <w:name w:val="General"/>
          <w:gallery w:val="placeholder"/>
        </w:category>
        <w:types>
          <w:type w:val="bbPlcHdr"/>
        </w:types>
        <w:behaviors>
          <w:behavior w:val="content"/>
        </w:behaviors>
        <w:guid w:val="{A9FF2732-4693-4E20-AF1A-F6C213037105}"/>
      </w:docPartPr>
      <w:docPartBody>
        <w:p w:rsidR="000410A5" w:rsidRDefault="000410A5" w:rsidP="000410A5">
          <w:pPr>
            <w:pStyle w:val="718FC87A30364F1A951B387EEEE9A3681"/>
          </w:pPr>
          <w:r w:rsidRPr="000F4414">
            <w:rPr>
              <w:rStyle w:val="PlaceholderText"/>
            </w:rPr>
            <w:t>Click or tap here to enter text.</w:t>
          </w:r>
        </w:p>
      </w:docPartBody>
    </w:docPart>
    <w:docPart>
      <w:docPartPr>
        <w:name w:val="78C77325676B4260B8338D123CCA5E0A"/>
        <w:category>
          <w:name w:val="General"/>
          <w:gallery w:val="placeholder"/>
        </w:category>
        <w:types>
          <w:type w:val="bbPlcHdr"/>
        </w:types>
        <w:behaviors>
          <w:behavior w:val="content"/>
        </w:behaviors>
        <w:guid w:val="{266E1AEF-3792-4F07-B986-86EF23088F59}"/>
      </w:docPartPr>
      <w:docPartBody>
        <w:p w:rsidR="000410A5" w:rsidRDefault="000410A5" w:rsidP="000410A5">
          <w:pPr>
            <w:pStyle w:val="78C77325676B4260B8338D123CCA5E0A1"/>
          </w:pPr>
          <w:r w:rsidRPr="000F4414">
            <w:rPr>
              <w:rStyle w:val="PlaceholderText"/>
            </w:rPr>
            <w:t>Click or tap here to enter text.</w:t>
          </w:r>
        </w:p>
      </w:docPartBody>
    </w:docPart>
    <w:docPart>
      <w:docPartPr>
        <w:name w:val="E0ED80E73CA140F3B333FF4BA20051D0"/>
        <w:category>
          <w:name w:val="General"/>
          <w:gallery w:val="placeholder"/>
        </w:category>
        <w:types>
          <w:type w:val="bbPlcHdr"/>
        </w:types>
        <w:behaviors>
          <w:behavior w:val="content"/>
        </w:behaviors>
        <w:guid w:val="{90348FEE-C5C3-4053-BC9D-9CE81B7BA47D}"/>
      </w:docPartPr>
      <w:docPartBody>
        <w:p w:rsidR="000410A5" w:rsidRDefault="000410A5" w:rsidP="000410A5">
          <w:pPr>
            <w:pStyle w:val="E0ED80E73CA140F3B333FF4BA20051D01"/>
          </w:pPr>
          <w:r w:rsidRPr="000F4414">
            <w:rPr>
              <w:rStyle w:val="PlaceholderText"/>
            </w:rPr>
            <w:t>Click or tap here to enter text.</w:t>
          </w:r>
        </w:p>
      </w:docPartBody>
    </w:docPart>
    <w:docPart>
      <w:docPartPr>
        <w:name w:val="5414463F5A344DA7833D1B34165159B9"/>
        <w:category>
          <w:name w:val="General"/>
          <w:gallery w:val="placeholder"/>
        </w:category>
        <w:types>
          <w:type w:val="bbPlcHdr"/>
        </w:types>
        <w:behaviors>
          <w:behavior w:val="content"/>
        </w:behaviors>
        <w:guid w:val="{0AC5D958-A523-43A2-8479-466FB9FFF6B1}"/>
      </w:docPartPr>
      <w:docPartBody>
        <w:p w:rsidR="000410A5" w:rsidRDefault="000410A5" w:rsidP="000410A5">
          <w:pPr>
            <w:pStyle w:val="5414463F5A344DA7833D1B34165159B91"/>
          </w:pPr>
          <w:r w:rsidRPr="000F4414">
            <w:rPr>
              <w:rStyle w:val="PlaceholderText"/>
            </w:rPr>
            <w:t>Click or tap here to enter text.</w:t>
          </w:r>
        </w:p>
      </w:docPartBody>
    </w:docPart>
    <w:docPart>
      <w:docPartPr>
        <w:name w:val="5BA61096A3DD4980923222A66DFD780A"/>
        <w:category>
          <w:name w:val="General"/>
          <w:gallery w:val="placeholder"/>
        </w:category>
        <w:types>
          <w:type w:val="bbPlcHdr"/>
        </w:types>
        <w:behaviors>
          <w:behavior w:val="content"/>
        </w:behaviors>
        <w:guid w:val="{48CED2F2-C510-450F-8D34-BCAA7CC40A3B}"/>
      </w:docPartPr>
      <w:docPartBody>
        <w:p w:rsidR="000410A5" w:rsidRDefault="000410A5" w:rsidP="000410A5">
          <w:pPr>
            <w:pStyle w:val="5BA61096A3DD4980923222A66DFD780A1"/>
          </w:pPr>
          <w:r w:rsidRPr="000F4414">
            <w:rPr>
              <w:rStyle w:val="PlaceholderText"/>
            </w:rPr>
            <w:t>Click or tap here to enter text.</w:t>
          </w:r>
        </w:p>
      </w:docPartBody>
    </w:docPart>
    <w:docPart>
      <w:docPartPr>
        <w:name w:val="4F4F645200F243FAABBA791DA3203133"/>
        <w:category>
          <w:name w:val="General"/>
          <w:gallery w:val="placeholder"/>
        </w:category>
        <w:types>
          <w:type w:val="bbPlcHdr"/>
        </w:types>
        <w:behaviors>
          <w:behavior w:val="content"/>
        </w:behaviors>
        <w:guid w:val="{2679C428-6AD9-4945-88C7-E0F0657B7CB6}"/>
      </w:docPartPr>
      <w:docPartBody>
        <w:p w:rsidR="000410A5" w:rsidRDefault="000410A5" w:rsidP="000410A5">
          <w:pPr>
            <w:pStyle w:val="4F4F645200F243FAABBA791DA32031331"/>
          </w:pPr>
          <w:r w:rsidRPr="000F4414">
            <w:rPr>
              <w:rStyle w:val="PlaceholderText"/>
            </w:rPr>
            <w:t>Click or tap here to enter text.</w:t>
          </w:r>
        </w:p>
      </w:docPartBody>
    </w:docPart>
    <w:docPart>
      <w:docPartPr>
        <w:name w:val="86CA28B061C14F4999513136A3E5D68C"/>
        <w:category>
          <w:name w:val="General"/>
          <w:gallery w:val="placeholder"/>
        </w:category>
        <w:types>
          <w:type w:val="bbPlcHdr"/>
        </w:types>
        <w:behaviors>
          <w:behavior w:val="content"/>
        </w:behaviors>
        <w:guid w:val="{4FD08B0C-2008-431D-BDC6-4090CDF3C1F2}"/>
      </w:docPartPr>
      <w:docPartBody>
        <w:p w:rsidR="000410A5" w:rsidRDefault="000410A5" w:rsidP="000410A5">
          <w:pPr>
            <w:pStyle w:val="86CA28B061C14F4999513136A3E5D68C1"/>
          </w:pPr>
          <w:r w:rsidRPr="000F4414">
            <w:rPr>
              <w:rStyle w:val="PlaceholderText"/>
            </w:rPr>
            <w:t>Click or tap here to enter text.</w:t>
          </w:r>
        </w:p>
      </w:docPartBody>
    </w:docPart>
    <w:docPart>
      <w:docPartPr>
        <w:name w:val="0832E3FE21AF47AB97BB8E5B3C220F20"/>
        <w:category>
          <w:name w:val="General"/>
          <w:gallery w:val="placeholder"/>
        </w:category>
        <w:types>
          <w:type w:val="bbPlcHdr"/>
        </w:types>
        <w:behaviors>
          <w:behavior w:val="content"/>
        </w:behaviors>
        <w:guid w:val="{77102C5E-263F-40BA-9869-5E841412446A}"/>
      </w:docPartPr>
      <w:docPartBody>
        <w:p w:rsidR="000410A5" w:rsidRDefault="000410A5" w:rsidP="000410A5">
          <w:pPr>
            <w:pStyle w:val="0832E3FE21AF47AB97BB8E5B3C220F201"/>
          </w:pPr>
          <w:r w:rsidRPr="000F4414">
            <w:rPr>
              <w:rStyle w:val="PlaceholderText"/>
            </w:rPr>
            <w:t>Click or tap here to enter text.</w:t>
          </w:r>
        </w:p>
      </w:docPartBody>
    </w:docPart>
    <w:docPart>
      <w:docPartPr>
        <w:name w:val="F2D8DEAA697847078CFE56B8CD3D2CA9"/>
        <w:category>
          <w:name w:val="General"/>
          <w:gallery w:val="placeholder"/>
        </w:category>
        <w:types>
          <w:type w:val="bbPlcHdr"/>
        </w:types>
        <w:behaviors>
          <w:behavior w:val="content"/>
        </w:behaviors>
        <w:guid w:val="{2C68B93E-62AF-408D-B9D7-748F1BD2FD95}"/>
      </w:docPartPr>
      <w:docPartBody>
        <w:p w:rsidR="000410A5" w:rsidRDefault="000410A5" w:rsidP="000410A5">
          <w:pPr>
            <w:pStyle w:val="F2D8DEAA697847078CFE56B8CD3D2CA91"/>
          </w:pPr>
          <w:r w:rsidRPr="000F4414">
            <w:rPr>
              <w:rStyle w:val="PlaceholderText"/>
            </w:rPr>
            <w:t>Click or tap here to enter text.</w:t>
          </w:r>
        </w:p>
      </w:docPartBody>
    </w:docPart>
    <w:docPart>
      <w:docPartPr>
        <w:name w:val="D55F31850A414644AE0691929963D154"/>
        <w:category>
          <w:name w:val="General"/>
          <w:gallery w:val="placeholder"/>
        </w:category>
        <w:types>
          <w:type w:val="bbPlcHdr"/>
        </w:types>
        <w:behaviors>
          <w:behavior w:val="content"/>
        </w:behaviors>
        <w:guid w:val="{E70B6113-0C6F-4752-9ECE-26F309BCBE92}"/>
      </w:docPartPr>
      <w:docPartBody>
        <w:p w:rsidR="000410A5" w:rsidRDefault="000410A5" w:rsidP="000410A5">
          <w:pPr>
            <w:pStyle w:val="D55F31850A414644AE0691929963D1541"/>
          </w:pPr>
          <w:r w:rsidRPr="000F4414">
            <w:rPr>
              <w:rStyle w:val="PlaceholderText"/>
            </w:rPr>
            <w:t>Click or tap here to enter text.</w:t>
          </w:r>
        </w:p>
      </w:docPartBody>
    </w:docPart>
    <w:docPart>
      <w:docPartPr>
        <w:name w:val="C843EC55DD0D4123AA1B9F5591900C43"/>
        <w:category>
          <w:name w:val="General"/>
          <w:gallery w:val="placeholder"/>
        </w:category>
        <w:types>
          <w:type w:val="bbPlcHdr"/>
        </w:types>
        <w:behaviors>
          <w:behavior w:val="content"/>
        </w:behaviors>
        <w:guid w:val="{A77746A1-4289-4D26-A3BE-515E3159FD23}"/>
      </w:docPartPr>
      <w:docPartBody>
        <w:p w:rsidR="000410A5" w:rsidRDefault="000410A5" w:rsidP="000410A5">
          <w:pPr>
            <w:pStyle w:val="C843EC55DD0D4123AA1B9F5591900C431"/>
          </w:pPr>
          <w:r w:rsidRPr="000F4414">
            <w:rPr>
              <w:rStyle w:val="PlaceholderText"/>
            </w:rPr>
            <w:t>Click or tap here to enter text.</w:t>
          </w:r>
        </w:p>
      </w:docPartBody>
    </w:docPart>
    <w:docPart>
      <w:docPartPr>
        <w:name w:val="474B3257031C4870B4745CD467CB622F"/>
        <w:category>
          <w:name w:val="General"/>
          <w:gallery w:val="placeholder"/>
        </w:category>
        <w:types>
          <w:type w:val="bbPlcHdr"/>
        </w:types>
        <w:behaviors>
          <w:behavior w:val="content"/>
        </w:behaviors>
        <w:guid w:val="{2B8D0405-2FF7-4F64-B9B9-E59BFD9000A9}"/>
      </w:docPartPr>
      <w:docPartBody>
        <w:p w:rsidR="000410A5" w:rsidRDefault="000410A5" w:rsidP="000410A5">
          <w:pPr>
            <w:pStyle w:val="474B3257031C4870B4745CD467CB622F1"/>
          </w:pPr>
          <w:r w:rsidRPr="000F4414">
            <w:rPr>
              <w:rStyle w:val="PlaceholderText"/>
            </w:rPr>
            <w:t>Click or tap here to enter text.</w:t>
          </w:r>
        </w:p>
      </w:docPartBody>
    </w:docPart>
    <w:docPart>
      <w:docPartPr>
        <w:name w:val="79144F27EF2041C2A8F8E3E8C3BF6E38"/>
        <w:category>
          <w:name w:val="General"/>
          <w:gallery w:val="placeholder"/>
        </w:category>
        <w:types>
          <w:type w:val="bbPlcHdr"/>
        </w:types>
        <w:behaviors>
          <w:behavior w:val="content"/>
        </w:behaviors>
        <w:guid w:val="{885F3126-397E-4135-880E-C32BF08E126A}"/>
      </w:docPartPr>
      <w:docPartBody>
        <w:p w:rsidR="000410A5" w:rsidRDefault="000410A5" w:rsidP="000410A5">
          <w:pPr>
            <w:pStyle w:val="79144F27EF2041C2A8F8E3E8C3BF6E381"/>
          </w:pPr>
          <w:r w:rsidRPr="000F4414">
            <w:rPr>
              <w:rStyle w:val="PlaceholderText"/>
            </w:rPr>
            <w:t>Click or tap here to enter text.</w:t>
          </w:r>
        </w:p>
      </w:docPartBody>
    </w:docPart>
    <w:docPart>
      <w:docPartPr>
        <w:name w:val="AE2D2BE6428F434082102C525731FDCE"/>
        <w:category>
          <w:name w:val="General"/>
          <w:gallery w:val="placeholder"/>
        </w:category>
        <w:types>
          <w:type w:val="bbPlcHdr"/>
        </w:types>
        <w:behaviors>
          <w:behavior w:val="content"/>
        </w:behaviors>
        <w:guid w:val="{D23AC93D-2EE3-4656-A666-2A77F97256DA}"/>
      </w:docPartPr>
      <w:docPartBody>
        <w:p w:rsidR="000410A5" w:rsidRDefault="000410A5" w:rsidP="000410A5">
          <w:pPr>
            <w:pStyle w:val="AE2D2BE6428F434082102C525731FDCE1"/>
          </w:pPr>
          <w:r w:rsidRPr="000F4414">
            <w:rPr>
              <w:rStyle w:val="PlaceholderText"/>
            </w:rPr>
            <w:t>Click or tap here to enter text.</w:t>
          </w:r>
        </w:p>
      </w:docPartBody>
    </w:docPart>
    <w:docPart>
      <w:docPartPr>
        <w:name w:val="5DC953F8C7EF46C993F2B4C99F5E2E9C"/>
        <w:category>
          <w:name w:val="General"/>
          <w:gallery w:val="placeholder"/>
        </w:category>
        <w:types>
          <w:type w:val="bbPlcHdr"/>
        </w:types>
        <w:behaviors>
          <w:behavior w:val="content"/>
        </w:behaviors>
        <w:guid w:val="{B4E64073-1B5B-46DF-A01B-C3E203C730C5}"/>
      </w:docPartPr>
      <w:docPartBody>
        <w:p w:rsidR="000410A5" w:rsidRDefault="000410A5" w:rsidP="000410A5">
          <w:pPr>
            <w:pStyle w:val="5DC953F8C7EF46C993F2B4C99F5E2E9C1"/>
          </w:pPr>
          <w:r w:rsidRPr="000F4414">
            <w:rPr>
              <w:rStyle w:val="PlaceholderText"/>
            </w:rPr>
            <w:t>Click or tap here to enter text.</w:t>
          </w:r>
        </w:p>
      </w:docPartBody>
    </w:docPart>
    <w:docPart>
      <w:docPartPr>
        <w:name w:val="D252DF8810604290BE1710C0B356C7FD"/>
        <w:category>
          <w:name w:val="General"/>
          <w:gallery w:val="placeholder"/>
        </w:category>
        <w:types>
          <w:type w:val="bbPlcHdr"/>
        </w:types>
        <w:behaviors>
          <w:behavior w:val="content"/>
        </w:behaviors>
        <w:guid w:val="{1F4C2A10-1F75-4939-9318-CD4A351D8D98}"/>
      </w:docPartPr>
      <w:docPartBody>
        <w:p w:rsidR="000410A5" w:rsidRDefault="000410A5" w:rsidP="000410A5">
          <w:pPr>
            <w:pStyle w:val="D252DF8810604290BE1710C0B356C7FD1"/>
          </w:pPr>
          <w:r w:rsidRPr="000F4414">
            <w:rPr>
              <w:rStyle w:val="PlaceholderText"/>
            </w:rPr>
            <w:t>Click or tap here to enter text.</w:t>
          </w:r>
        </w:p>
      </w:docPartBody>
    </w:docPart>
    <w:docPart>
      <w:docPartPr>
        <w:name w:val="5DEC96DFE31844A0915C519665AD5695"/>
        <w:category>
          <w:name w:val="General"/>
          <w:gallery w:val="placeholder"/>
        </w:category>
        <w:types>
          <w:type w:val="bbPlcHdr"/>
        </w:types>
        <w:behaviors>
          <w:behavior w:val="content"/>
        </w:behaviors>
        <w:guid w:val="{7E4EF03E-3955-4338-B9E6-697E4A200814}"/>
      </w:docPartPr>
      <w:docPartBody>
        <w:p w:rsidR="000410A5" w:rsidRDefault="000410A5" w:rsidP="000410A5">
          <w:pPr>
            <w:pStyle w:val="5DEC96DFE31844A0915C519665AD56951"/>
          </w:pPr>
          <w:r w:rsidRPr="000F4414">
            <w:rPr>
              <w:rStyle w:val="PlaceholderText"/>
            </w:rPr>
            <w:t>Click or tap here to enter text.</w:t>
          </w:r>
        </w:p>
      </w:docPartBody>
    </w:docPart>
    <w:docPart>
      <w:docPartPr>
        <w:name w:val="07473960EBA84BBD9C171A20E17A4D9F"/>
        <w:category>
          <w:name w:val="General"/>
          <w:gallery w:val="placeholder"/>
        </w:category>
        <w:types>
          <w:type w:val="bbPlcHdr"/>
        </w:types>
        <w:behaviors>
          <w:behavior w:val="content"/>
        </w:behaviors>
        <w:guid w:val="{00009D94-73F9-4934-BA0B-FB59D337395B}"/>
      </w:docPartPr>
      <w:docPartBody>
        <w:p w:rsidR="000410A5" w:rsidRDefault="000410A5" w:rsidP="000410A5">
          <w:pPr>
            <w:pStyle w:val="07473960EBA84BBD9C171A20E17A4D9F1"/>
          </w:pPr>
          <w:r w:rsidRPr="000F4414">
            <w:rPr>
              <w:rStyle w:val="PlaceholderText"/>
            </w:rPr>
            <w:t>Click or tap here to enter text.</w:t>
          </w:r>
        </w:p>
      </w:docPartBody>
    </w:docPart>
    <w:docPart>
      <w:docPartPr>
        <w:name w:val="728072B7C4DD4C16A66E29CE8BA22F43"/>
        <w:category>
          <w:name w:val="General"/>
          <w:gallery w:val="placeholder"/>
        </w:category>
        <w:types>
          <w:type w:val="bbPlcHdr"/>
        </w:types>
        <w:behaviors>
          <w:behavior w:val="content"/>
        </w:behaviors>
        <w:guid w:val="{D6C00CDA-FBAE-458B-BD75-70FB610851A2}"/>
      </w:docPartPr>
      <w:docPartBody>
        <w:p w:rsidR="000410A5" w:rsidRDefault="000410A5" w:rsidP="000410A5">
          <w:pPr>
            <w:pStyle w:val="728072B7C4DD4C16A66E29CE8BA22F431"/>
          </w:pPr>
          <w:r w:rsidRPr="000F4414">
            <w:rPr>
              <w:rStyle w:val="PlaceholderText"/>
            </w:rPr>
            <w:t>Click or tap here to enter text.</w:t>
          </w:r>
        </w:p>
      </w:docPartBody>
    </w:docPart>
    <w:docPart>
      <w:docPartPr>
        <w:name w:val="961E54BD7B3F4B56B2A7ED73D018FDE7"/>
        <w:category>
          <w:name w:val="General"/>
          <w:gallery w:val="placeholder"/>
        </w:category>
        <w:types>
          <w:type w:val="bbPlcHdr"/>
        </w:types>
        <w:behaviors>
          <w:behavior w:val="content"/>
        </w:behaviors>
        <w:guid w:val="{8F77D134-0DCE-4ACE-B623-D53FE527C44A}"/>
      </w:docPartPr>
      <w:docPartBody>
        <w:p w:rsidR="000410A5" w:rsidRDefault="000410A5" w:rsidP="000410A5">
          <w:pPr>
            <w:pStyle w:val="961E54BD7B3F4B56B2A7ED73D018FDE71"/>
          </w:pPr>
          <w:r w:rsidRPr="000F4414">
            <w:rPr>
              <w:rStyle w:val="PlaceholderText"/>
            </w:rPr>
            <w:t>Click or tap here to enter text.</w:t>
          </w:r>
        </w:p>
      </w:docPartBody>
    </w:docPart>
    <w:docPart>
      <w:docPartPr>
        <w:name w:val="74D1E033EF5F49A08068A26F5C023637"/>
        <w:category>
          <w:name w:val="General"/>
          <w:gallery w:val="placeholder"/>
        </w:category>
        <w:types>
          <w:type w:val="bbPlcHdr"/>
        </w:types>
        <w:behaviors>
          <w:behavior w:val="content"/>
        </w:behaviors>
        <w:guid w:val="{51B7625A-18F1-429F-A5AE-57FFC4A22BDF}"/>
      </w:docPartPr>
      <w:docPartBody>
        <w:p w:rsidR="000410A5" w:rsidRDefault="000410A5" w:rsidP="000410A5">
          <w:pPr>
            <w:pStyle w:val="74D1E033EF5F49A08068A26F5C0236371"/>
          </w:pPr>
          <w:r w:rsidRPr="000F4414">
            <w:rPr>
              <w:rStyle w:val="PlaceholderText"/>
            </w:rPr>
            <w:t>Click or tap here to enter text.</w:t>
          </w:r>
        </w:p>
      </w:docPartBody>
    </w:docPart>
    <w:docPart>
      <w:docPartPr>
        <w:name w:val="14DD0E299AD548C38755A176BD7495A0"/>
        <w:category>
          <w:name w:val="General"/>
          <w:gallery w:val="placeholder"/>
        </w:category>
        <w:types>
          <w:type w:val="bbPlcHdr"/>
        </w:types>
        <w:behaviors>
          <w:behavior w:val="content"/>
        </w:behaviors>
        <w:guid w:val="{9DF095DF-EB82-41D2-8DEC-443633665D87}"/>
      </w:docPartPr>
      <w:docPartBody>
        <w:p w:rsidR="000410A5" w:rsidRDefault="000410A5" w:rsidP="000410A5">
          <w:pPr>
            <w:pStyle w:val="14DD0E299AD548C38755A176BD7495A01"/>
          </w:pPr>
          <w:r w:rsidRPr="000F4414">
            <w:rPr>
              <w:rStyle w:val="PlaceholderText"/>
            </w:rPr>
            <w:t>Click or tap here to enter text.</w:t>
          </w:r>
        </w:p>
      </w:docPartBody>
    </w:docPart>
    <w:docPart>
      <w:docPartPr>
        <w:name w:val="59CB87782F6D457DA1EFEA58880AA184"/>
        <w:category>
          <w:name w:val="General"/>
          <w:gallery w:val="placeholder"/>
        </w:category>
        <w:types>
          <w:type w:val="bbPlcHdr"/>
        </w:types>
        <w:behaviors>
          <w:behavior w:val="content"/>
        </w:behaviors>
        <w:guid w:val="{B7A9E93F-5CD9-4C67-842E-A5CC5E87C50C}"/>
      </w:docPartPr>
      <w:docPartBody>
        <w:p w:rsidR="000410A5" w:rsidRDefault="000410A5" w:rsidP="000410A5">
          <w:pPr>
            <w:pStyle w:val="59CB87782F6D457DA1EFEA58880AA1841"/>
          </w:pPr>
          <w:r w:rsidRPr="000F4414">
            <w:rPr>
              <w:rStyle w:val="PlaceholderText"/>
            </w:rPr>
            <w:t>Click or tap here to enter text.</w:t>
          </w:r>
        </w:p>
      </w:docPartBody>
    </w:docPart>
    <w:docPart>
      <w:docPartPr>
        <w:name w:val="5E665FF745594584B803450E268243BD"/>
        <w:category>
          <w:name w:val="General"/>
          <w:gallery w:val="placeholder"/>
        </w:category>
        <w:types>
          <w:type w:val="bbPlcHdr"/>
        </w:types>
        <w:behaviors>
          <w:behavior w:val="content"/>
        </w:behaviors>
        <w:guid w:val="{138E77ED-11C2-42F5-92C6-23B33553B3A1}"/>
      </w:docPartPr>
      <w:docPartBody>
        <w:p w:rsidR="000410A5" w:rsidRDefault="000410A5" w:rsidP="000410A5">
          <w:pPr>
            <w:pStyle w:val="5E665FF745594584B803450E268243BD1"/>
          </w:pPr>
          <w:r w:rsidRPr="000F4414">
            <w:rPr>
              <w:rStyle w:val="PlaceholderText"/>
            </w:rPr>
            <w:t>Click or tap here to enter text.</w:t>
          </w:r>
        </w:p>
      </w:docPartBody>
    </w:docPart>
    <w:docPart>
      <w:docPartPr>
        <w:name w:val="E46C6120BD4045EEAD222C501BCE9E33"/>
        <w:category>
          <w:name w:val="General"/>
          <w:gallery w:val="placeholder"/>
        </w:category>
        <w:types>
          <w:type w:val="bbPlcHdr"/>
        </w:types>
        <w:behaviors>
          <w:behavior w:val="content"/>
        </w:behaviors>
        <w:guid w:val="{7A366080-EF49-4666-8CA6-BBD17D44A5BF}"/>
      </w:docPartPr>
      <w:docPartBody>
        <w:p w:rsidR="000410A5" w:rsidRDefault="000410A5" w:rsidP="000410A5">
          <w:pPr>
            <w:pStyle w:val="E46C6120BD4045EEAD222C501BCE9E331"/>
          </w:pPr>
          <w:r w:rsidRPr="000F4414">
            <w:rPr>
              <w:rStyle w:val="PlaceholderText"/>
            </w:rPr>
            <w:t>Click or tap here to enter text.</w:t>
          </w:r>
        </w:p>
      </w:docPartBody>
    </w:docPart>
    <w:docPart>
      <w:docPartPr>
        <w:name w:val="0227DCF3C05E48A6A9F4259ADB9DF41E"/>
        <w:category>
          <w:name w:val="General"/>
          <w:gallery w:val="placeholder"/>
        </w:category>
        <w:types>
          <w:type w:val="bbPlcHdr"/>
        </w:types>
        <w:behaviors>
          <w:behavior w:val="content"/>
        </w:behaviors>
        <w:guid w:val="{F2A9D079-3409-43E2-AF51-0172DF971CF3}"/>
      </w:docPartPr>
      <w:docPartBody>
        <w:p w:rsidR="000410A5" w:rsidRDefault="000410A5" w:rsidP="000410A5">
          <w:pPr>
            <w:pStyle w:val="0227DCF3C05E48A6A9F4259ADB9DF41E1"/>
          </w:pPr>
          <w:r w:rsidRPr="000F4414">
            <w:rPr>
              <w:rStyle w:val="PlaceholderText"/>
            </w:rPr>
            <w:t>Click or tap here to enter text.</w:t>
          </w:r>
        </w:p>
      </w:docPartBody>
    </w:docPart>
    <w:docPart>
      <w:docPartPr>
        <w:name w:val="2AD59EA63E794C758B68A8C4B3690F4D"/>
        <w:category>
          <w:name w:val="General"/>
          <w:gallery w:val="placeholder"/>
        </w:category>
        <w:types>
          <w:type w:val="bbPlcHdr"/>
        </w:types>
        <w:behaviors>
          <w:behavior w:val="content"/>
        </w:behaviors>
        <w:guid w:val="{0B505E0D-C884-414E-B262-7AC214AC2814}"/>
      </w:docPartPr>
      <w:docPartBody>
        <w:p w:rsidR="000410A5" w:rsidRDefault="000410A5" w:rsidP="000410A5">
          <w:pPr>
            <w:pStyle w:val="2AD59EA63E794C758B68A8C4B3690F4D1"/>
          </w:pPr>
          <w:r w:rsidRPr="000F4414">
            <w:rPr>
              <w:rStyle w:val="PlaceholderText"/>
            </w:rPr>
            <w:t>Click or tap here to enter text.</w:t>
          </w:r>
        </w:p>
      </w:docPartBody>
    </w:docPart>
    <w:docPart>
      <w:docPartPr>
        <w:name w:val="E347DB9CF11C40B8A287101CA3641D63"/>
        <w:category>
          <w:name w:val="General"/>
          <w:gallery w:val="placeholder"/>
        </w:category>
        <w:types>
          <w:type w:val="bbPlcHdr"/>
        </w:types>
        <w:behaviors>
          <w:behavior w:val="content"/>
        </w:behaviors>
        <w:guid w:val="{AB4386F9-ECC5-4BB6-AED3-A02BA3561596}"/>
      </w:docPartPr>
      <w:docPartBody>
        <w:p w:rsidR="000410A5" w:rsidRDefault="000410A5" w:rsidP="000410A5">
          <w:pPr>
            <w:pStyle w:val="E347DB9CF11C40B8A287101CA3641D631"/>
          </w:pPr>
          <w:r w:rsidRPr="000F4414">
            <w:rPr>
              <w:rStyle w:val="PlaceholderText"/>
            </w:rPr>
            <w:t>Click or tap here to enter text.</w:t>
          </w:r>
        </w:p>
      </w:docPartBody>
    </w:docPart>
    <w:docPart>
      <w:docPartPr>
        <w:name w:val="E0431C5E905145EA979EC3EE81858F77"/>
        <w:category>
          <w:name w:val="General"/>
          <w:gallery w:val="placeholder"/>
        </w:category>
        <w:types>
          <w:type w:val="bbPlcHdr"/>
        </w:types>
        <w:behaviors>
          <w:behavior w:val="content"/>
        </w:behaviors>
        <w:guid w:val="{00E035E3-4577-4C35-955D-3706F837448D}"/>
      </w:docPartPr>
      <w:docPartBody>
        <w:p w:rsidR="000410A5" w:rsidRDefault="000410A5" w:rsidP="000410A5">
          <w:pPr>
            <w:pStyle w:val="E0431C5E905145EA979EC3EE81858F771"/>
          </w:pPr>
          <w:r w:rsidRPr="000F4414">
            <w:rPr>
              <w:rStyle w:val="PlaceholderText"/>
            </w:rPr>
            <w:t>Click or tap here to enter text.</w:t>
          </w:r>
        </w:p>
      </w:docPartBody>
    </w:docPart>
    <w:docPart>
      <w:docPartPr>
        <w:name w:val="74D816662DE54A479E35FC095B0E9150"/>
        <w:category>
          <w:name w:val="General"/>
          <w:gallery w:val="placeholder"/>
        </w:category>
        <w:types>
          <w:type w:val="bbPlcHdr"/>
        </w:types>
        <w:behaviors>
          <w:behavior w:val="content"/>
        </w:behaviors>
        <w:guid w:val="{9C4AE0D7-D128-4BE9-9D2A-CC9F0D059457}"/>
      </w:docPartPr>
      <w:docPartBody>
        <w:p w:rsidR="000410A5" w:rsidRDefault="000410A5" w:rsidP="000410A5">
          <w:pPr>
            <w:pStyle w:val="74D816662DE54A479E35FC095B0E91501"/>
          </w:pPr>
          <w:r w:rsidRPr="000F4414">
            <w:rPr>
              <w:rStyle w:val="PlaceholderText"/>
            </w:rPr>
            <w:t>Click or tap here to enter text.</w:t>
          </w:r>
        </w:p>
      </w:docPartBody>
    </w:docPart>
    <w:docPart>
      <w:docPartPr>
        <w:name w:val="1DF9D84ED69F40B3906926A6FDD07F93"/>
        <w:category>
          <w:name w:val="General"/>
          <w:gallery w:val="placeholder"/>
        </w:category>
        <w:types>
          <w:type w:val="bbPlcHdr"/>
        </w:types>
        <w:behaviors>
          <w:behavior w:val="content"/>
        </w:behaviors>
        <w:guid w:val="{7FB2A641-6658-470E-9740-C080DA6BBC5B}"/>
      </w:docPartPr>
      <w:docPartBody>
        <w:p w:rsidR="000410A5" w:rsidRDefault="000410A5" w:rsidP="000410A5">
          <w:pPr>
            <w:pStyle w:val="1DF9D84ED69F40B3906926A6FDD07F931"/>
          </w:pPr>
          <w:r w:rsidRPr="000F4414">
            <w:rPr>
              <w:rStyle w:val="PlaceholderText"/>
            </w:rPr>
            <w:t>Click or tap here to enter text.</w:t>
          </w:r>
        </w:p>
      </w:docPartBody>
    </w:docPart>
    <w:docPart>
      <w:docPartPr>
        <w:name w:val="04CAE52D748E4454AEF1A23AB6FE7280"/>
        <w:category>
          <w:name w:val="General"/>
          <w:gallery w:val="placeholder"/>
        </w:category>
        <w:types>
          <w:type w:val="bbPlcHdr"/>
        </w:types>
        <w:behaviors>
          <w:behavior w:val="content"/>
        </w:behaviors>
        <w:guid w:val="{359848E1-1075-4D72-BE0C-6D2C59275C9D}"/>
      </w:docPartPr>
      <w:docPartBody>
        <w:p w:rsidR="000410A5" w:rsidRDefault="000410A5" w:rsidP="000410A5">
          <w:pPr>
            <w:pStyle w:val="04CAE52D748E4454AEF1A23AB6FE72801"/>
          </w:pPr>
          <w:r w:rsidRPr="000F4414">
            <w:rPr>
              <w:rStyle w:val="PlaceholderText"/>
            </w:rPr>
            <w:t>Click or tap here to enter text.</w:t>
          </w:r>
        </w:p>
      </w:docPartBody>
    </w:docPart>
    <w:docPart>
      <w:docPartPr>
        <w:name w:val="29D84EFE3713485180E53CCABB446308"/>
        <w:category>
          <w:name w:val="General"/>
          <w:gallery w:val="placeholder"/>
        </w:category>
        <w:types>
          <w:type w:val="bbPlcHdr"/>
        </w:types>
        <w:behaviors>
          <w:behavior w:val="content"/>
        </w:behaviors>
        <w:guid w:val="{72028D29-BD7F-4894-A299-4B9CCC137954}"/>
      </w:docPartPr>
      <w:docPartBody>
        <w:p w:rsidR="000410A5" w:rsidRDefault="000410A5" w:rsidP="000410A5">
          <w:pPr>
            <w:pStyle w:val="29D84EFE3713485180E53CCABB4463081"/>
          </w:pPr>
          <w:r w:rsidRPr="000F4414">
            <w:rPr>
              <w:rStyle w:val="PlaceholderText"/>
            </w:rPr>
            <w:t>Click or tap here to enter text.</w:t>
          </w:r>
        </w:p>
      </w:docPartBody>
    </w:docPart>
    <w:docPart>
      <w:docPartPr>
        <w:name w:val="DEF6AE13469E4E0C92C92AF858B1D2A4"/>
        <w:category>
          <w:name w:val="General"/>
          <w:gallery w:val="placeholder"/>
        </w:category>
        <w:types>
          <w:type w:val="bbPlcHdr"/>
        </w:types>
        <w:behaviors>
          <w:behavior w:val="content"/>
        </w:behaviors>
        <w:guid w:val="{E82FFE1D-9CC4-432F-A9BE-C27C2DC77DA6}"/>
      </w:docPartPr>
      <w:docPartBody>
        <w:p w:rsidR="000410A5" w:rsidRDefault="000410A5" w:rsidP="000410A5">
          <w:pPr>
            <w:pStyle w:val="DEF6AE13469E4E0C92C92AF858B1D2A41"/>
          </w:pPr>
          <w:r w:rsidRPr="000F4414">
            <w:rPr>
              <w:rStyle w:val="PlaceholderText"/>
            </w:rPr>
            <w:t>Click or tap here to enter text.</w:t>
          </w:r>
        </w:p>
      </w:docPartBody>
    </w:docPart>
    <w:docPart>
      <w:docPartPr>
        <w:name w:val="6B1A8F298CB84F1690B6BB3AC8A71FC7"/>
        <w:category>
          <w:name w:val="General"/>
          <w:gallery w:val="placeholder"/>
        </w:category>
        <w:types>
          <w:type w:val="bbPlcHdr"/>
        </w:types>
        <w:behaviors>
          <w:behavior w:val="content"/>
        </w:behaviors>
        <w:guid w:val="{32A56B7C-DCCB-418F-9E6B-B8160F09450B}"/>
      </w:docPartPr>
      <w:docPartBody>
        <w:p w:rsidR="000410A5" w:rsidRDefault="000410A5" w:rsidP="000410A5">
          <w:pPr>
            <w:pStyle w:val="6B1A8F298CB84F1690B6BB3AC8A71FC71"/>
          </w:pPr>
          <w:r w:rsidRPr="000F4414">
            <w:rPr>
              <w:rStyle w:val="PlaceholderText"/>
            </w:rPr>
            <w:t>Click or tap here to enter text.</w:t>
          </w:r>
        </w:p>
      </w:docPartBody>
    </w:docPart>
    <w:docPart>
      <w:docPartPr>
        <w:name w:val="12774FB5BFCC49A786562A7CCED71C88"/>
        <w:category>
          <w:name w:val="General"/>
          <w:gallery w:val="placeholder"/>
        </w:category>
        <w:types>
          <w:type w:val="bbPlcHdr"/>
        </w:types>
        <w:behaviors>
          <w:behavior w:val="content"/>
        </w:behaviors>
        <w:guid w:val="{3375DF52-3149-463A-B5C1-7C5F30083E3B}"/>
      </w:docPartPr>
      <w:docPartBody>
        <w:p w:rsidR="000410A5" w:rsidRDefault="000410A5" w:rsidP="000410A5">
          <w:pPr>
            <w:pStyle w:val="12774FB5BFCC49A786562A7CCED71C881"/>
          </w:pPr>
          <w:r w:rsidRPr="000F4414">
            <w:rPr>
              <w:rStyle w:val="PlaceholderText"/>
            </w:rPr>
            <w:t>Click or tap here to enter text.</w:t>
          </w:r>
        </w:p>
      </w:docPartBody>
    </w:docPart>
    <w:docPart>
      <w:docPartPr>
        <w:name w:val="2721960E7185479EBD2410F8A31706FC"/>
        <w:category>
          <w:name w:val="General"/>
          <w:gallery w:val="placeholder"/>
        </w:category>
        <w:types>
          <w:type w:val="bbPlcHdr"/>
        </w:types>
        <w:behaviors>
          <w:behavior w:val="content"/>
        </w:behaviors>
        <w:guid w:val="{73DFFE79-B27C-4093-B32A-E591DF7E643F}"/>
      </w:docPartPr>
      <w:docPartBody>
        <w:p w:rsidR="008E2935" w:rsidRDefault="000410A5" w:rsidP="000410A5">
          <w:pPr>
            <w:pStyle w:val="2721960E7185479EBD2410F8A31706FC"/>
          </w:pPr>
          <w:r w:rsidRPr="000F4414">
            <w:rPr>
              <w:rStyle w:val="PlaceholderText"/>
            </w:rPr>
            <w:t>Click or tap here to enter text.</w:t>
          </w:r>
        </w:p>
      </w:docPartBody>
    </w:docPart>
    <w:docPart>
      <w:docPartPr>
        <w:name w:val="A3F0F02FB43F477F85CE7EA71E4FD135"/>
        <w:category>
          <w:name w:val="General"/>
          <w:gallery w:val="placeholder"/>
        </w:category>
        <w:types>
          <w:type w:val="bbPlcHdr"/>
        </w:types>
        <w:behaviors>
          <w:behavior w:val="content"/>
        </w:behaviors>
        <w:guid w:val="{81BA79FA-E6F3-477E-8A15-F02A9EB3931C}"/>
      </w:docPartPr>
      <w:docPartBody>
        <w:p w:rsidR="008E2935" w:rsidRDefault="000410A5" w:rsidP="000410A5">
          <w:pPr>
            <w:pStyle w:val="A3F0F02FB43F477F85CE7EA71E4FD135"/>
          </w:pPr>
          <w:r w:rsidRPr="000F4414">
            <w:rPr>
              <w:rStyle w:val="PlaceholderText"/>
            </w:rPr>
            <w:t>Click or tap here to enter text.</w:t>
          </w:r>
        </w:p>
      </w:docPartBody>
    </w:docPart>
    <w:docPart>
      <w:docPartPr>
        <w:name w:val="DB3C903E14704BC6852899DF2FE94594"/>
        <w:category>
          <w:name w:val="General"/>
          <w:gallery w:val="placeholder"/>
        </w:category>
        <w:types>
          <w:type w:val="bbPlcHdr"/>
        </w:types>
        <w:behaviors>
          <w:behavior w:val="content"/>
        </w:behaviors>
        <w:guid w:val="{A6C77976-4DDA-4D45-84D5-3E0B4F01910C}"/>
      </w:docPartPr>
      <w:docPartBody>
        <w:p w:rsidR="008E2935" w:rsidRDefault="000410A5" w:rsidP="000410A5">
          <w:pPr>
            <w:pStyle w:val="DB3C903E14704BC6852899DF2FE94594"/>
          </w:pPr>
          <w:r w:rsidRPr="000F4414">
            <w:rPr>
              <w:rStyle w:val="PlaceholderText"/>
            </w:rPr>
            <w:t>Click or tap here to enter text.</w:t>
          </w:r>
        </w:p>
      </w:docPartBody>
    </w:docPart>
    <w:docPart>
      <w:docPartPr>
        <w:name w:val="03C60FE8719A475FB7F9613BFB084964"/>
        <w:category>
          <w:name w:val="General"/>
          <w:gallery w:val="placeholder"/>
        </w:category>
        <w:types>
          <w:type w:val="bbPlcHdr"/>
        </w:types>
        <w:behaviors>
          <w:behavior w:val="content"/>
        </w:behaviors>
        <w:guid w:val="{A0F1B8F3-2935-416D-BBBC-2E8730FA4376}"/>
      </w:docPartPr>
      <w:docPartBody>
        <w:p w:rsidR="008E2935" w:rsidRDefault="000410A5" w:rsidP="000410A5">
          <w:pPr>
            <w:pStyle w:val="03C60FE8719A475FB7F9613BFB084964"/>
          </w:pPr>
          <w:r w:rsidRPr="000F4414">
            <w:rPr>
              <w:rStyle w:val="PlaceholderText"/>
            </w:rPr>
            <w:t>Click or tap here to enter text.</w:t>
          </w:r>
        </w:p>
      </w:docPartBody>
    </w:docPart>
    <w:docPart>
      <w:docPartPr>
        <w:name w:val="1971F4E435F14420B2F6A4095D1816CE"/>
        <w:category>
          <w:name w:val="General"/>
          <w:gallery w:val="placeholder"/>
        </w:category>
        <w:types>
          <w:type w:val="bbPlcHdr"/>
        </w:types>
        <w:behaviors>
          <w:behavior w:val="content"/>
        </w:behaviors>
        <w:guid w:val="{9D71D097-DAC1-4250-9218-17853A222B7C}"/>
      </w:docPartPr>
      <w:docPartBody>
        <w:p w:rsidR="008E2935" w:rsidRDefault="000410A5" w:rsidP="000410A5">
          <w:pPr>
            <w:pStyle w:val="1971F4E435F14420B2F6A4095D1816CE"/>
          </w:pPr>
          <w:r w:rsidRPr="000F4414">
            <w:rPr>
              <w:rStyle w:val="PlaceholderText"/>
            </w:rPr>
            <w:t>Click or tap here to enter text.</w:t>
          </w:r>
        </w:p>
      </w:docPartBody>
    </w:docPart>
    <w:docPart>
      <w:docPartPr>
        <w:name w:val="CCD7F1A3DD4E4F009BFA034673A8224F"/>
        <w:category>
          <w:name w:val="General"/>
          <w:gallery w:val="placeholder"/>
        </w:category>
        <w:types>
          <w:type w:val="bbPlcHdr"/>
        </w:types>
        <w:behaviors>
          <w:behavior w:val="content"/>
        </w:behaviors>
        <w:guid w:val="{CFFC0A51-F419-4E80-A8A2-1474E1119DC4}"/>
      </w:docPartPr>
      <w:docPartBody>
        <w:p w:rsidR="008E2935" w:rsidRDefault="000410A5" w:rsidP="000410A5">
          <w:pPr>
            <w:pStyle w:val="CCD7F1A3DD4E4F009BFA034673A8224F"/>
          </w:pPr>
          <w:r w:rsidRPr="000F4414">
            <w:rPr>
              <w:rStyle w:val="PlaceholderText"/>
            </w:rPr>
            <w:t>Click or tap here to enter text.</w:t>
          </w:r>
        </w:p>
      </w:docPartBody>
    </w:docPart>
    <w:docPart>
      <w:docPartPr>
        <w:name w:val="8CC09B5CA18F44D2872AE11BCDDF36BC"/>
        <w:category>
          <w:name w:val="General"/>
          <w:gallery w:val="placeholder"/>
        </w:category>
        <w:types>
          <w:type w:val="bbPlcHdr"/>
        </w:types>
        <w:behaviors>
          <w:behavior w:val="content"/>
        </w:behaviors>
        <w:guid w:val="{F4978DF3-60CA-4B71-A01E-94AA5CF13C4B}"/>
      </w:docPartPr>
      <w:docPartBody>
        <w:p w:rsidR="008E2935" w:rsidRDefault="000410A5" w:rsidP="000410A5">
          <w:pPr>
            <w:pStyle w:val="8CC09B5CA18F44D2872AE11BCDDF36BC"/>
          </w:pPr>
          <w:r w:rsidRPr="000F4414">
            <w:rPr>
              <w:rStyle w:val="PlaceholderText"/>
            </w:rPr>
            <w:t>Click or tap here to enter text.</w:t>
          </w:r>
        </w:p>
      </w:docPartBody>
    </w:docPart>
    <w:docPart>
      <w:docPartPr>
        <w:name w:val="C5D1A5E2D046432D82A026D9FAB59BF6"/>
        <w:category>
          <w:name w:val="General"/>
          <w:gallery w:val="placeholder"/>
        </w:category>
        <w:types>
          <w:type w:val="bbPlcHdr"/>
        </w:types>
        <w:behaviors>
          <w:behavior w:val="content"/>
        </w:behaviors>
        <w:guid w:val="{553D16B8-32B9-4F81-8765-63B250711D4B}"/>
      </w:docPartPr>
      <w:docPartBody>
        <w:p w:rsidR="008E2935" w:rsidRDefault="000410A5" w:rsidP="000410A5">
          <w:pPr>
            <w:pStyle w:val="C5D1A5E2D046432D82A026D9FAB59BF6"/>
          </w:pPr>
          <w:r w:rsidRPr="000F4414">
            <w:rPr>
              <w:rStyle w:val="PlaceholderText"/>
            </w:rPr>
            <w:t>Click or tap here to enter text.</w:t>
          </w:r>
        </w:p>
      </w:docPartBody>
    </w:docPart>
    <w:docPart>
      <w:docPartPr>
        <w:name w:val="D4F6D806976B495E86B16AFA02EE1869"/>
        <w:category>
          <w:name w:val="General"/>
          <w:gallery w:val="placeholder"/>
        </w:category>
        <w:types>
          <w:type w:val="bbPlcHdr"/>
        </w:types>
        <w:behaviors>
          <w:behavior w:val="content"/>
        </w:behaviors>
        <w:guid w:val="{8668DA4F-CCE7-4465-B07C-AB2CD9F9EAF2}"/>
      </w:docPartPr>
      <w:docPartBody>
        <w:p w:rsidR="008E2935" w:rsidRDefault="000410A5" w:rsidP="000410A5">
          <w:pPr>
            <w:pStyle w:val="D4F6D806976B495E86B16AFA02EE1869"/>
          </w:pPr>
          <w:r w:rsidRPr="000F4414">
            <w:rPr>
              <w:rStyle w:val="PlaceholderText"/>
            </w:rPr>
            <w:t>Click or tap here to enter text.</w:t>
          </w:r>
        </w:p>
      </w:docPartBody>
    </w:docPart>
    <w:docPart>
      <w:docPartPr>
        <w:name w:val="E8196F7DF877428D8FA813F882899E8C"/>
        <w:category>
          <w:name w:val="General"/>
          <w:gallery w:val="placeholder"/>
        </w:category>
        <w:types>
          <w:type w:val="bbPlcHdr"/>
        </w:types>
        <w:behaviors>
          <w:behavior w:val="content"/>
        </w:behaviors>
        <w:guid w:val="{DDA60672-D53E-4D33-B90D-9A3030E1A2E3}"/>
      </w:docPartPr>
      <w:docPartBody>
        <w:p w:rsidR="008E2935" w:rsidRDefault="000410A5" w:rsidP="000410A5">
          <w:pPr>
            <w:pStyle w:val="E8196F7DF877428D8FA813F882899E8C"/>
          </w:pPr>
          <w:r w:rsidRPr="000F4414">
            <w:rPr>
              <w:rStyle w:val="PlaceholderText"/>
            </w:rPr>
            <w:t>Click or tap here to enter text.</w:t>
          </w:r>
        </w:p>
      </w:docPartBody>
    </w:docPart>
    <w:docPart>
      <w:docPartPr>
        <w:name w:val="19391468A27D492C82D6B237D4301A94"/>
        <w:category>
          <w:name w:val="General"/>
          <w:gallery w:val="placeholder"/>
        </w:category>
        <w:types>
          <w:type w:val="bbPlcHdr"/>
        </w:types>
        <w:behaviors>
          <w:behavior w:val="content"/>
        </w:behaviors>
        <w:guid w:val="{D51A0DB7-748D-4B2E-A325-A532441B338B}"/>
      </w:docPartPr>
      <w:docPartBody>
        <w:p w:rsidR="008E2935" w:rsidRDefault="000410A5" w:rsidP="000410A5">
          <w:pPr>
            <w:pStyle w:val="19391468A27D492C82D6B237D4301A94"/>
          </w:pPr>
          <w:r w:rsidRPr="000F4414">
            <w:rPr>
              <w:rStyle w:val="PlaceholderText"/>
            </w:rPr>
            <w:t>Click or tap here to enter text.</w:t>
          </w:r>
        </w:p>
      </w:docPartBody>
    </w:docPart>
    <w:docPart>
      <w:docPartPr>
        <w:name w:val="321F55C641974676B3A4B7FBAC81B944"/>
        <w:category>
          <w:name w:val="General"/>
          <w:gallery w:val="placeholder"/>
        </w:category>
        <w:types>
          <w:type w:val="bbPlcHdr"/>
        </w:types>
        <w:behaviors>
          <w:behavior w:val="content"/>
        </w:behaviors>
        <w:guid w:val="{02C4AAB3-B4F7-40E3-B9F6-A22A7B5527ED}"/>
      </w:docPartPr>
      <w:docPartBody>
        <w:p w:rsidR="008E2935" w:rsidRDefault="000410A5" w:rsidP="000410A5">
          <w:pPr>
            <w:pStyle w:val="321F55C641974676B3A4B7FBAC81B944"/>
          </w:pPr>
          <w:r w:rsidRPr="000F44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altName w:val="Times New Roman"/>
    <w:panose1 w:val="00000000000000000000"/>
    <w:charset w:val="00"/>
    <w:family w:val="modern"/>
    <w:notTrueType/>
    <w:pitch w:val="variable"/>
    <w:sig w:usb0="E00002EF" w:usb1="0000006B" w:usb2="00000000" w:usb3="00000000" w:csb0="0000009F" w:csb1="00000000"/>
  </w:font>
  <w:font w:name="Source Sans Pro">
    <w:altName w:val="Cambria Math"/>
    <w:panose1 w:val="00000000000000000000"/>
    <w:charset w:val="00"/>
    <w:family w:val="swiss"/>
    <w:notTrueType/>
    <w:pitch w:val="variable"/>
    <w:sig w:usb0="00000001"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30F58"/>
    <w:multiLevelType w:val="multilevel"/>
    <w:tmpl w:val="A2BCB694"/>
    <w:lvl w:ilvl="0">
      <w:start w:val="1"/>
      <w:numFmt w:val="decimal"/>
      <w:pStyle w:val="E3BAB1258E1C4E2780067238DE93BF16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2E87973"/>
    <w:multiLevelType w:val="multilevel"/>
    <w:tmpl w:val="FAECB244"/>
    <w:lvl w:ilvl="0">
      <w:start w:val="1"/>
      <w:numFmt w:val="decimal"/>
      <w:pStyle w:val="E3BAB1258E1C4E2780067238DE93BF16"/>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5352"/>
    <w:rsid w:val="000410A5"/>
    <w:rsid w:val="000C5352"/>
    <w:rsid w:val="008E2935"/>
    <w:rsid w:val="00C15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10A5"/>
    <w:rPr>
      <w:color w:val="808080"/>
    </w:rPr>
  </w:style>
  <w:style w:type="paragraph" w:customStyle="1" w:styleId="52D33D29E3514E44A21EBAF4836B54CB">
    <w:name w:val="52D33D29E3514E44A21EBAF4836B54CB"/>
    <w:rsid w:val="00C1549A"/>
    <w:pPr>
      <w:spacing w:after="0" w:line="240" w:lineRule="auto"/>
      <w:ind w:left="720"/>
      <w:contextualSpacing/>
    </w:pPr>
    <w:rPr>
      <w:sz w:val="24"/>
      <w:szCs w:val="24"/>
    </w:rPr>
  </w:style>
  <w:style w:type="paragraph" w:customStyle="1" w:styleId="1DCE3405A793429284003B0D37863922">
    <w:name w:val="1DCE3405A793429284003B0D37863922"/>
    <w:rsid w:val="00C1549A"/>
    <w:pPr>
      <w:spacing w:after="0" w:line="240" w:lineRule="auto"/>
    </w:pPr>
    <w:rPr>
      <w:sz w:val="24"/>
      <w:szCs w:val="24"/>
    </w:rPr>
  </w:style>
  <w:style w:type="paragraph" w:customStyle="1" w:styleId="8A44602ECE0F4637B6E29F2D1859BB16">
    <w:name w:val="8A44602ECE0F4637B6E29F2D1859BB16"/>
    <w:rsid w:val="00C1549A"/>
    <w:pPr>
      <w:spacing w:after="0" w:line="240" w:lineRule="auto"/>
    </w:pPr>
    <w:rPr>
      <w:sz w:val="24"/>
      <w:szCs w:val="24"/>
    </w:rPr>
  </w:style>
  <w:style w:type="paragraph" w:customStyle="1" w:styleId="52D33D29E3514E44A21EBAF4836B54CB1">
    <w:name w:val="52D33D29E3514E44A21EBAF4836B54CB1"/>
    <w:rsid w:val="00C1549A"/>
    <w:pPr>
      <w:spacing w:after="0" w:line="240" w:lineRule="auto"/>
      <w:ind w:left="720"/>
      <w:contextualSpacing/>
    </w:pPr>
    <w:rPr>
      <w:sz w:val="24"/>
      <w:szCs w:val="24"/>
    </w:rPr>
  </w:style>
  <w:style w:type="paragraph" w:customStyle="1" w:styleId="E3BAB1258E1C4E2780067238DE93BF16">
    <w:name w:val="E3BAB1258E1C4E2780067238DE93BF16"/>
    <w:rsid w:val="00C1549A"/>
    <w:pPr>
      <w:numPr>
        <w:numId w:val="1"/>
      </w:numPr>
      <w:spacing w:after="0" w:line="240" w:lineRule="auto"/>
      <w:ind w:left="245" w:hanging="245"/>
      <w:contextualSpacing/>
    </w:pPr>
    <w:rPr>
      <w:rFonts w:ascii="Arial" w:hAnsi="Arial" w:cs="Arial"/>
    </w:rPr>
  </w:style>
  <w:style w:type="paragraph" w:customStyle="1" w:styleId="6A72FEFF9E404249AAB78C33BCC191D9">
    <w:name w:val="6A72FEFF9E404249AAB78C33BCC191D9"/>
    <w:rsid w:val="00C1549A"/>
    <w:pPr>
      <w:spacing w:after="0" w:line="240" w:lineRule="auto"/>
      <w:ind w:left="720"/>
      <w:contextualSpacing/>
    </w:pPr>
    <w:rPr>
      <w:sz w:val="24"/>
      <w:szCs w:val="24"/>
    </w:rPr>
  </w:style>
  <w:style w:type="paragraph" w:customStyle="1" w:styleId="41FC1F9A939A497F863E5350A8ACB4DF">
    <w:name w:val="41FC1F9A939A497F863E5350A8ACB4DF"/>
    <w:rsid w:val="00C1549A"/>
    <w:pPr>
      <w:spacing w:after="0" w:line="240" w:lineRule="auto"/>
    </w:pPr>
    <w:rPr>
      <w:sz w:val="24"/>
      <w:szCs w:val="24"/>
    </w:rPr>
  </w:style>
  <w:style w:type="paragraph" w:customStyle="1" w:styleId="5CCF78E58F7F42B8A0C742771A56D774">
    <w:name w:val="5CCF78E58F7F42B8A0C742771A56D774"/>
    <w:rsid w:val="00C1549A"/>
    <w:pPr>
      <w:spacing w:after="0" w:line="240" w:lineRule="auto"/>
      <w:ind w:left="720"/>
      <w:contextualSpacing/>
    </w:pPr>
    <w:rPr>
      <w:sz w:val="24"/>
      <w:szCs w:val="24"/>
    </w:rPr>
  </w:style>
  <w:style w:type="paragraph" w:customStyle="1" w:styleId="01550D034AC64098A5E346C1DACB4103">
    <w:name w:val="01550D034AC64098A5E346C1DACB4103"/>
    <w:rsid w:val="00C1549A"/>
    <w:pPr>
      <w:tabs>
        <w:tab w:val="num" w:pos="720"/>
      </w:tabs>
      <w:spacing w:after="0" w:line="240" w:lineRule="auto"/>
      <w:ind w:left="245" w:hanging="245"/>
      <w:contextualSpacing/>
    </w:pPr>
    <w:rPr>
      <w:rFonts w:ascii="Arial" w:hAnsi="Arial" w:cs="Arial"/>
    </w:rPr>
  </w:style>
  <w:style w:type="paragraph" w:customStyle="1" w:styleId="B47B3E47758B47BEB0B0F290AA632BAD">
    <w:name w:val="B47B3E47758B47BEB0B0F290AA632BAD"/>
    <w:rsid w:val="00C1549A"/>
    <w:pPr>
      <w:spacing w:after="0" w:line="240" w:lineRule="auto"/>
      <w:ind w:left="720"/>
      <w:contextualSpacing/>
    </w:pPr>
    <w:rPr>
      <w:sz w:val="24"/>
      <w:szCs w:val="24"/>
    </w:rPr>
  </w:style>
  <w:style w:type="paragraph" w:customStyle="1" w:styleId="78280470B6784910B21EBB74669709D8">
    <w:name w:val="78280470B6784910B21EBB74669709D8"/>
    <w:rsid w:val="00C1549A"/>
    <w:pPr>
      <w:tabs>
        <w:tab w:val="num" w:pos="720"/>
      </w:tabs>
      <w:spacing w:after="0" w:line="240" w:lineRule="auto"/>
      <w:ind w:left="245" w:hanging="245"/>
      <w:contextualSpacing/>
    </w:pPr>
    <w:rPr>
      <w:rFonts w:ascii="Arial" w:hAnsi="Arial" w:cs="Arial"/>
    </w:rPr>
  </w:style>
  <w:style w:type="paragraph" w:customStyle="1" w:styleId="1DCE3405A793429284003B0D378639221">
    <w:name w:val="1DCE3405A793429284003B0D378639221"/>
    <w:rsid w:val="000410A5"/>
    <w:pPr>
      <w:spacing w:after="0" w:line="240" w:lineRule="auto"/>
    </w:pPr>
    <w:rPr>
      <w:sz w:val="24"/>
      <w:szCs w:val="24"/>
    </w:rPr>
  </w:style>
  <w:style w:type="paragraph" w:customStyle="1" w:styleId="8A44602ECE0F4637B6E29F2D1859BB161">
    <w:name w:val="8A44602ECE0F4637B6E29F2D1859BB161"/>
    <w:rsid w:val="000410A5"/>
    <w:pPr>
      <w:spacing w:after="0" w:line="240" w:lineRule="auto"/>
    </w:pPr>
    <w:rPr>
      <w:sz w:val="24"/>
      <w:szCs w:val="24"/>
    </w:rPr>
  </w:style>
  <w:style w:type="paragraph" w:customStyle="1" w:styleId="52D33D29E3514E44A21EBAF4836B54CB2">
    <w:name w:val="52D33D29E3514E44A21EBAF4836B54CB2"/>
    <w:rsid w:val="000410A5"/>
    <w:pPr>
      <w:spacing w:after="0" w:line="240" w:lineRule="auto"/>
    </w:pPr>
    <w:rPr>
      <w:sz w:val="24"/>
      <w:szCs w:val="24"/>
    </w:rPr>
  </w:style>
  <w:style w:type="paragraph" w:customStyle="1" w:styleId="E3BAB1258E1C4E2780067238DE93BF161">
    <w:name w:val="E3BAB1258E1C4E2780067238DE93BF161"/>
    <w:rsid w:val="000410A5"/>
    <w:pPr>
      <w:numPr>
        <w:numId w:val="2"/>
      </w:numPr>
      <w:spacing w:after="0" w:line="240" w:lineRule="auto"/>
      <w:ind w:left="245" w:hanging="245"/>
      <w:contextualSpacing/>
    </w:pPr>
    <w:rPr>
      <w:rFonts w:ascii="Arial" w:hAnsi="Arial" w:cs="Arial"/>
    </w:rPr>
  </w:style>
  <w:style w:type="paragraph" w:customStyle="1" w:styleId="6A72FEFF9E404249AAB78C33BCC191D91">
    <w:name w:val="6A72FEFF9E404249AAB78C33BCC191D91"/>
    <w:rsid w:val="000410A5"/>
    <w:pPr>
      <w:spacing w:after="0" w:line="240" w:lineRule="auto"/>
    </w:pPr>
    <w:rPr>
      <w:sz w:val="24"/>
      <w:szCs w:val="24"/>
    </w:rPr>
  </w:style>
  <w:style w:type="paragraph" w:customStyle="1" w:styleId="41FC1F9A939A497F863E5350A8ACB4DF1">
    <w:name w:val="41FC1F9A939A497F863E5350A8ACB4DF1"/>
    <w:rsid w:val="000410A5"/>
    <w:pPr>
      <w:spacing w:after="0" w:line="240" w:lineRule="auto"/>
    </w:pPr>
    <w:rPr>
      <w:sz w:val="24"/>
      <w:szCs w:val="24"/>
    </w:rPr>
  </w:style>
  <w:style w:type="paragraph" w:customStyle="1" w:styleId="5CCF78E58F7F42B8A0C742771A56D7741">
    <w:name w:val="5CCF78E58F7F42B8A0C742771A56D7741"/>
    <w:rsid w:val="000410A5"/>
    <w:pPr>
      <w:spacing w:after="0" w:line="240" w:lineRule="auto"/>
    </w:pPr>
    <w:rPr>
      <w:sz w:val="24"/>
      <w:szCs w:val="24"/>
    </w:rPr>
  </w:style>
  <w:style w:type="paragraph" w:customStyle="1" w:styleId="01550D034AC64098A5E346C1DACB41031">
    <w:name w:val="01550D034AC64098A5E346C1DACB41031"/>
    <w:rsid w:val="000410A5"/>
    <w:pPr>
      <w:tabs>
        <w:tab w:val="num" w:pos="720"/>
      </w:tabs>
      <w:spacing w:after="0" w:line="240" w:lineRule="auto"/>
      <w:ind w:left="245" w:hanging="245"/>
      <w:contextualSpacing/>
    </w:pPr>
    <w:rPr>
      <w:rFonts w:ascii="Arial" w:hAnsi="Arial" w:cs="Arial"/>
    </w:rPr>
  </w:style>
  <w:style w:type="paragraph" w:customStyle="1" w:styleId="B47B3E47758B47BEB0B0F290AA632BAD1">
    <w:name w:val="B47B3E47758B47BEB0B0F290AA632BAD1"/>
    <w:rsid w:val="000410A5"/>
    <w:pPr>
      <w:spacing w:after="0" w:line="240" w:lineRule="auto"/>
    </w:pPr>
    <w:rPr>
      <w:sz w:val="24"/>
      <w:szCs w:val="24"/>
    </w:rPr>
  </w:style>
  <w:style w:type="paragraph" w:customStyle="1" w:styleId="78280470B6784910B21EBB74669709D81">
    <w:name w:val="78280470B6784910B21EBB74669709D81"/>
    <w:rsid w:val="000410A5"/>
    <w:pPr>
      <w:tabs>
        <w:tab w:val="num" w:pos="720"/>
      </w:tabs>
      <w:spacing w:after="0" w:line="240" w:lineRule="auto"/>
      <w:ind w:left="245" w:hanging="245"/>
      <w:contextualSpacing/>
    </w:pPr>
    <w:rPr>
      <w:rFonts w:ascii="Arial" w:hAnsi="Arial" w:cs="Arial"/>
    </w:rPr>
  </w:style>
  <w:style w:type="paragraph" w:customStyle="1" w:styleId="33BA2D034786497EBBF7FF625EC9945D">
    <w:name w:val="33BA2D034786497EBBF7FF625EC9945D"/>
    <w:rsid w:val="000410A5"/>
    <w:pPr>
      <w:spacing w:after="0" w:line="240" w:lineRule="auto"/>
    </w:pPr>
    <w:rPr>
      <w:sz w:val="24"/>
      <w:szCs w:val="24"/>
    </w:rPr>
  </w:style>
  <w:style w:type="paragraph" w:customStyle="1" w:styleId="E1D101BED5914663ACD9FBA636E1AE7D">
    <w:name w:val="E1D101BED5914663ACD9FBA636E1AE7D"/>
    <w:rsid w:val="000410A5"/>
    <w:pPr>
      <w:spacing w:after="0" w:line="240" w:lineRule="auto"/>
    </w:pPr>
    <w:rPr>
      <w:sz w:val="24"/>
      <w:szCs w:val="24"/>
    </w:rPr>
  </w:style>
  <w:style w:type="paragraph" w:customStyle="1" w:styleId="B1C498BA95C34FAE9ED8C78B0D7FAF65">
    <w:name w:val="B1C498BA95C34FAE9ED8C78B0D7FAF65"/>
    <w:rsid w:val="000410A5"/>
    <w:pPr>
      <w:spacing w:after="0" w:line="240" w:lineRule="auto"/>
    </w:pPr>
    <w:rPr>
      <w:sz w:val="24"/>
      <w:szCs w:val="24"/>
    </w:rPr>
  </w:style>
  <w:style w:type="paragraph" w:customStyle="1" w:styleId="44C06F4B92554D66B022470618AAC46C">
    <w:name w:val="44C06F4B92554D66B022470618AAC46C"/>
    <w:rsid w:val="000410A5"/>
    <w:pPr>
      <w:spacing w:after="0" w:line="240" w:lineRule="auto"/>
    </w:pPr>
    <w:rPr>
      <w:sz w:val="24"/>
      <w:szCs w:val="24"/>
    </w:rPr>
  </w:style>
  <w:style w:type="paragraph" w:customStyle="1" w:styleId="54DB38D1DD6A46B4AF028A5499275C59">
    <w:name w:val="54DB38D1DD6A46B4AF028A5499275C59"/>
    <w:rsid w:val="000410A5"/>
    <w:pPr>
      <w:spacing w:after="0" w:line="240" w:lineRule="auto"/>
    </w:pPr>
    <w:rPr>
      <w:sz w:val="24"/>
      <w:szCs w:val="24"/>
    </w:rPr>
  </w:style>
  <w:style w:type="paragraph" w:customStyle="1" w:styleId="B85C57A974A249C2A6AF703A9E6F0F7B">
    <w:name w:val="B85C57A974A249C2A6AF703A9E6F0F7B"/>
    <w:rsid w:val="000410A5"/>
    <w:pPr>
      <w:tabs>
        <w:tab w:val="num" w:pos="720"/>
      </w:tabs>
      <w:spacing w:after="0" w:line="240" w:lineRule="auto"/>
      <w:ind w:left="245" w:hanging="245"/>
      <w:contextualSpacing/>
    </w:pPr>
    <w:rPr>
      <w:rFonts w:ascii="Arial" w:hAnsi="Arial" w:cs="Arial"/>
    </w:rPr>
  </w:style>
  <w:style w:type="paragraph" w:customStyle="1" w:styleId="A48275625AC045CA99D92F13503084C7">
    <w:name w:val="A48275625AC045CA99D92F13503084C7"/>
    <w:rsid w:val="000410A5"/>
    <w:pPr>
      <w:spacing w:after="0" w:line="240" w:lineRule="auto"/>
    </w:pPr>
    <w:rPr>
      <w:sz w:val="24"/>
      <w:szCs w:val="24"/>
    </w:rPr>
  </w:style>
  <w:style w:type="paragraph" w:customStyle="1" w:styleId="D005F5996C954D9DBE7483E52B512EC3">
    <w:name w:val="D005F5996C954D9DBE7483E52B512EC3"/>
    <w:rsid w:val="000410A5"/>
    <w:pPr>
      <w:tabs>
        <w:tab w:val="num" w:pos="720"/>
      </w:tabs>
      <w:spacing w:after="0" w:line="240" w:lineRule="auto"/>
      <w:ind w:left="245" w:hanging="245"/>
      <w:contextualSpacing/>
    </w:pPr>
    <w:rPr>
      <w:rFonts w:ascii="Arial" w:hAnsi="Arial" w:cs="Arial"/>
    </w:rPr>
  </w:style>
  <w:style w:type="paragraph" w:customStyle="1" w:styleId="CACBF73E334C4B8888254F97AE5B2775">
    <w:name w:val="CACBF73E334C4B8888254F97AE5B2775"/>
    <w:rsid w:val="000410A5"/>
    <w:pPr>
      <w:spacing w:after="0" w:line="240" w:lineRule="auto"/>
    </w:pPr>
    <w:rPr>
      <w:sz w:val="24"/>
      <w:szCs w:val="24"/>
    </w:rPr>
  </w:style>
  <w:style w:type="paragraph" w:customStyle="1" w:styleId="A01F732CB60F4A13BA8923BC9B7B5148">
    <w:name w:val="A01F732CB60F4A13BA8923BC9B7B5148"/>
    <w:rsid w:val="000410A5"/>
    <w:pPr>
      <w:spacing w:after="0" w:line="240" w:lineRule="auto"/>
    </w:pPr>
    <w:rPr>
      <w:sz w:val="24"/>
      <w:szCs w:val="24"/>
    </w:rPr>
  </w:style>
  <w:style w:type="paragraph" w:customStyle="1" w:styleId="9A75AFFBE529437E8A2354A8BD22F272">
    <w:name w:val="9A75AFFBE529437E8A2354A8BD22F272"/>
    <w:rsid w:val="000410A5"/>
    <w:pPr>
      <w:spacing w:after="0" w:line="240" w:lineRule="auto"/>
    </w:pPr>
    <w:rPr>
      <w:sz w:val="24"/>
      <w:szCs w:val="24"/>
    </w:rPr>
  </w:style>
  <w:style w:type="paragraph" w:customStyle="1" w:styleId="91F41500CF4549BDBDAC167F1BACF04B">
    <w:name w:val="91F41500CF4549BDBDAC167F1BACF04B"/>
    <w:rsid w:val="000410A5"/>
    <w:pPr>
      <w:spacing w:after="0" w:line="240" w:lineRule="auto"/>
    </w:pPr>
    <w:rPr>
      <w:sz w:val="24"/>
      <w:szCs w:val="24"/>
    </w:rPr>
  </w:style>
  <w:style w:type="paragraph" w:customStyle="1" w:styleId="46236BD6BD78436DA48D8A8846A55424">
    <w:name w:val="46236BD6BD78436DA48D8A8846A55424"/>
    <w:rsid w:val="000410A5"/>
    <w:pPr>
      <w:spacing w:after="0" w:line="240" w:lineRule="auto"/>
    </w:pPr>
    <w:rPr>
      <w:sz w:val="24"/>
      <w:szCs w:val="24"/>
    </w:rPr>
  </w:style>
  <w:style w:type="paragraph" w:customStyle="1" w:styleId="764DA648CBA14EF4B0A95A0FECA834B6">
    <w:name w:val="764DA648CBA14EF4B0A95A0FECA834B6"/>
    <w:rsid w:val="000410A5"/>
    <w:pPr>
      <w:tabs>
        <w:tab w:val="num" w:pos="720"/>
      </w:tabs>
      <w:spacing w:after="0" w:line="240" w:lineRule="auto"/>
      <w:ind w:left="245" w:hanging="245"/>
      <w:contextualSpacing/>
    </w:pPr>
    <w:rPr>
      <w:rFonts w:ascii="Arial" w:hAnsi="Arial" w:cs="Arial"/>
    </w:rPr>
  </w:style>
  <w:style w:type="paragraph" w:customStyle="1" w:styleId="8E604F0E75BF430BA9E861273387FD6A">
    <w:name w:val="8E604F0E75BF430BA9E861273387FD6A"/>
    <w:rsid w:val="000410A5"/>
    <w:pPr>
      <w:spacing w:after="0" w:line="240" w:lineRule="auto"/>
    </w:pPr>
    <w:rPr>
      <w:sz w:val="24"/>
      <w:szCs w:val="24"/>
    </w:rPr>
  </w:style>
  <w:style w:type="paragraph" w:customStyle="1" w:styleId="E7AD797236264825A0A108BDD1FAFAEE">
    <w:name w:val="E7AD797236264825A0A108BDD1FAFAEE"/>
    <w:rsid w:val="000410A5"/>
    <w:pPr>
      <w:spacing w:after="0" w:line="240" w:lineRule="auto"/>
    </w:pPr>
    <w:rPr>
      <w:sz w:val="24"/>
      <w:szCs w:val="24"/>
    </w:rPr>
  </w:style>
  <w:style w:type="paragraph" w:customStyle="1" w:styleId="F4AF1E2657194477B9DF385195C8BB9C">
    <w:name w:val="F4AF1E2657194477B9DF385195C8BB9C"/>
    <w:rsid w:val="000410A5"/>
    <w:pPr>
      <w:spacing w:after="0" w:line="240" w:lineRule="auto"/>
    </w:pPr>
    <w:rPr>
      <w:sz w:val="24"/>
      <w:szCs w:val="24"/>
    </w:rPr>
  </w:style>
  <w:style w:type="paragraph" w:customStyle="1" w:styleId="072DB64D850B4EA8BC9215E105E7E7BC">
    <w:name w:val="072DB64D850B4EA8BC9215E105E7E7BC"/>
    <w:rsid w:val="000410A5"/>
    <w:pPr>
      <w:tabs>
        <w:tab w:val="num" w:pos="720"/>
      </w:tabs>
      <w:spacing w:after="0" w:line="240" w:lineRule="auto"/>
      <w:ind w:left="245" w:hanging="245"/>
      <w:contextualSpacing/>
    </w:pPr>
    <w:rPr>
      <w:rFonts w:ascii="Arial" w:hAnsi="Arial" w:cs="Arial"/>
    </w:rPr>
  </w:style>
  <w:style w:type="paragraph" w:customStyle="1" w:styleId="77D5292B12BC46B798CDDF10C42EC204">
    <w:name w:val="77D5292B12BC46B798CDDF10C42EC204"/>
    <w:rsid w:val="000410A5"/>
    <w:pPr>
      <w:spacing w:after="0" w:line="240" w:lineRule="auto"/>
    </w:pPr>
    <w:rPr>
      <w:sz w:val="24"/>
      <w:szCs w:val="24"/>
    </w:rPr>
  </w:style>
  <w:style w:type="paragraph" w:customStyle="1" w:styleId="36B754FBD4F742A69E3E03AA135905BD">
    <w:name w:val="36B754FBD4F742A69E3E03AA135905BD"/>
    <w:rsid w:val="000410A5"/>
    <w:pPr>
      <w:spacing w:after="0" w:line="240" w:lineRule="auto"/>
      <w:ind w:left="720"/>
      <w:contextualSpacing/>
    </w:pPr>
    <w:rPr>
      <w:sz w:val="24"/>
      <w:szCs w:val="24"/>
    </w:rPr>
  </w:style>
  <w:style w:type="paragraph" w:customStyle="1" w:styleId="AD4FDF05A9934CC8B28AC52FE14B386B">
    <w:name w:val="AD4FDF05A9934CC8B28AC52FE14B386B"/>
    <w:rsid w:val="000410A5"/>
    <w:pPr>
      <w:spacing w:after="0" w:line="240" w:lineRule="auto"/>
    </w:pPr>
    <w:rPr>
      <w:sz w:val="24"/>
      <w:szCs w:val="24"/>
    </w:rPr>
  </w:style>
  <w:style w:type="paragraph" w:customStyle="1" w:styleId="10CAF283D3A54ED4B20B95F90710DEA7">
    <w:name w:val="10CAF283D3A54ED4B20B95F90710DEA7"/>
    <w:rsid w:val="000410A5"/>
    <w:pPr>
      <w:spacing w:after="0" w:line="240" w:lineRule="auto"/>
    </w:pPr>
    <w:rPr>
      <w:sz w:val="24"/>
      <w:szCs w:val="24"/>
    </w:rPr>
  </w:style>
  <w:style w:type="paragraph" w:customStyle="1" w:styleId="48450335368446BCB4AAB0063D5EE674">
    <w:name w:val="48450335368446BCB4AAB0063D5EE674"/>
    <w:rsid w:val="000410A5"/>
    <w:pPr>
      <w:spacing w:after="0" w:line="240" w:lineRule="auto"/>
    </w:pPr>
    <w:rPr>
      <w:sz w:val="24"/>
      <w:szCs w:val="24"/>
    </w:rPr>
  </w:style>
  <w:style w:type="paragraph" w:customStyle="1" w:styleId="D6534AB87BC8426F82F3D753ECFAD7E9">
    <w:name w:val="D6534AB87BC8426F82F3D753ECFAD7E9"/>
    <w:rsid w:val="000410A5"/>
    <w:pPr>
      <w:spacing w:after="0" w:line="240" w:lineRule="auto"/>
    </w:pPr>
    <w:rPr>
      <w:sz w:val="24"/>
      <w:szCs w:val="24"/>
    </w:rPr>
  </w:style>
  <w:style w:type="paragraph" w:customStyle="1" w:styleId="22A65FBD12224A31BEC2D5755FEE4E52">
    <w:name w:val="22A65FBD12224A31BEC2D5755FEE4E52"/>
    <w:rsid w:val="000410A5"/>
    <w:pPr>
      <w:spacing w:after="0" w:line="240" w:lineRule="auto"/>
    </w:pPr>
    <w:rPr>
      <w:sz w:val="24"/>
      <w:szCs w:val="24"/>
    </w:rPr>
  </w:style>
  <w:style w:type="paragraph" w:customStyle="1" w:styleId="CACAA03A85A44C149BF8206D9C4CB730">
    <w:name w:val="CACAA03A85A44C149BF8206D9C4CB730"/>
    <w:rsid w:val="000410A5"/>
    <w:pPr>
      <w:spacing w:after="0" w:line="240" w:lineRule="auto"/>
    </w:pPr>
    <w:rPr>
      <w:sz w:val="24"/>
      <w:szCs w:val="24"/>
    </w:rPr>
  </w:style>
  <w:style w:type="paragraph" w:customStyle="1" w:styleId="1DCE3405A793429284003B0D378639222">
    <w:name w:val="1DCE3405A793429284003B0D378639222"/>
    <w:rsid w:val="000410A5"/>
    <w:pPr>
      <w:spacing w:after="0" w:line="240" w:lineRule="auto"/>
    </w:pPr>
    <w:rPr>
      <w:sz w:val="24"/>
      <w:szCs w:val="24"/>
    </w:rPr>
  </w:style>
  <w:style w:type="paragraph" w:customStyle="1" w:styleId="8A44602ECE0F4637B6E29F2D1859BB162">
    <w:name w:val="8A44602ECE0F4637B6E29F2D1859BB162"/>
    <w:rsid w:val="000410A5"/>
    <w:pPr>
      <w:spacing w:after="0" w:line="240" w:lineRule="auto"/>
    </w:pPr>
    <w:rPr>
      <w:sz w:val="24"/>
      <w:szCs w:val="24"/>
    </w:rPr>
  </w:style>
  <w:style w:type="paragraph" w:customStyle="1" w:styleId="52D33D29E3514E44A21EBAF4836B54CB3">
    <w:name w:val="52D33D29E3514E44A21EBAF4836B54CB3"/>
    <w:rsid w:val="000410A5"/>
    <w:pPr>
      <w:spacing w:after="0" w:line="240" w:lineRule="auto"/>
    </w:pPr>
    <w:rPr>
      <w:sz w:val="24"/>
      <w:szCs w:val="24"/>
    </w:rPr>
  </w:style>
  <w:style w:type="paragraph" w:customStyle="1" w:styleId="E3BAB1258E1C4E2780067238DE93BF162">
    <w:name w:val="E3BAB1258E1C4E2780067238DE93BF162"/>
    <w:rsid w:val="000410A5"/>
    <w:pPr>
      <w:tabs>
        <w:tab w:val="num" w:pos="720"/>
      </w:tabs>
      <w:spacing w:after="0" w:line="240" w:lineRule="auto"/>
      <w:ind w:left="245" w:hanging="245"/>
      <w:contextualSpacing/>
    </w:pPr>
    <w:rPr>
      <w:rFonts w:ascii="Arial" w:hAnsi="Arial" w:cs="Arial"/>
    </w:rPr>
  </w:style>
  <w:style w:type="paragraph" w:customStyle="1" w:styleId="6A72FEFF9E404249AAB78C33BCC191D92">
    <w:name w:val="6A72FEFF9E404249AAB78C33BCC191D92"/>
    <w:rsid w:val="000410A5"/>
    <w:pPr>
      <w:spacing w:after="0" w:line="240" w:lineRule="auto"/>
    </w:pPr>
    <w:rPr>
      <w:sz w:val="24"/>
      <w:szCs w:val="24"/>
    </w:rPr>
  </w:style>
  <w:style w:type="paragraph" w:customStyle="1" w:styleId="41FC1F9A939A497F863E5350A8ACB4DF2">
    <w:name w:val="41FC1F9A939A497F863E5350A8ACB4DF2"/>
    <w:rsid w:val="000410A5"/>
    <w:pPr>
      <w:spacing w:after="0" w:line="240" w:lineRule="auto"/>
    </w:pPr>
    <w:rPr>
      <w:sz w:val="24"/>
      <w:szCs w:val="24"/>
    </w:rPr>
  </w:style>
  <w:style w:type="paragraph" w:customStyle="1" w:styleId="5CCF78E58F7F42B8A0C742771A56D7742">
    <w:name w:val="5CCF78E58F7F42B8A0C742771A56D7742"/>
    <w:rsid w:val="000410A5"/>
    <w:pPr>
      <w:spacing w:after="0" w:line="240" w:lineRule="auto"/>
    </w:pPr>
    <w:rPr>
      <w:sz w:val="24"/>
      <w:szCs w:val="24"/>
    </w:rPr>
  </w:style>
  <w:style w:type="paragraph" w:customStyle="1" w:styleId="01550D034AC64098A5E346C1DACB41032">
    <w:name w:val="01550D034AC64098A5E346C1DACB41032"/>
    <w:rsid w:val="000410A5"/>
    <w:pPr>
      <w:tabs>
        <w:tab w:val="num" w:pos="720"/>
      </w:tabs>
      <w:spacing w:after="0" w:line="240" w:lineRule="auto"/>
      <w:ind w:left="245" w:hanging="245"/>
      <w:contextualSpacing/>
    </w:pPr>
    <w:rPr>
      <w:rFonts w:ascii="Arial" w:hAnsi="Arial" w:cs="Arial"/>
    </w:rPr>
  </w:style>
  <w:style w:type="paragraph" w:customStyle="1" w:styleId="B47B3E47758B47BEB0B0F290AA632BAD2">
    <w:name w:val="B47B3E47758B47BEB0B0F290AA632BAD2"/>
    <w:rsid w:val="000410A5"/>
    <w:pPr>
      <w:spacing w:after="0" w:line="240" w:lineRule="auto"/>
    </w:pPr>
    <w:rPr>
      <w:sz w:val="24"/>
      <w:szCs w:val="24"/>
    </w:rPr>
  </w:style>
  <w:style w:type="paragraph" w:customStyle="1" w:styleId="78280470B6784910B21EBB74669709D82">
    <w:name w:val="78280470B6784910B21EBB74669709D82"/>
    <w:rsid w:val="000410A5"/>
    <w:pPr>
      <w:tabs>
        <w:tab w:val="num" w:pos="720"/>
      </w:tabs>
      <w:spacing w:after="0" w:line="240" w:lineRule="auto"/>
      <w:ind w:left="245" w:hanging="245"/>
      <w:contextualSpacing/>
    </w:pPr>
    <w:rPr>
      <w:rFonts w:ascii="Arial" w:hAnsi="Arial" w:cs="Arial"/>
    </w:rPr>
  </w:style>
  <w:style w:type="paragraph" w:customStyle="1" w:styleId="33BA2D034786497EBBF7FF625EC9945D1">
    <w:name w:val="33BA2D034786497EBBF7FF625EC9945D1"/>
    <w:rsid w:val="000410A5"/>
    <w:pPr>
      <w:spacing w:after="0" w:line="240" w:lineRule="auto"/>
    </w:pPr>
    <w:rPr>
      <w:sz w:val="24"/>
      <w:szCs w:val="24"/>
    </w:rPr>
  </w:style>
  <w:style w:type="paragraph" w:customStyle="1" w:styleId="E1D101BED5914663ACD9FBA636E1AE7D1">
    <w:name w:val="E1D101BED5914663ACD9FBA636E1AE7D1"/>
    <w:rsid w:val="000410A5"/>
    <w:pPr>
      <w:spacing w:after="0" w:line="240" w:lineRule="auto"/>
    </w:pPr>
    <w:rPr>
      <w:sz w:val="24"/>
      <w:szCs w:val="24"/>
    </w:rPr>
  </w:style>
  <w:style w:type="paragraph" w:customStyle="1" w:styleId="B1C498BA95C34FAE9ED8C78B0D7FAF651">
    <w:name w:val="B1C498BA95C34FAE9ED8C78B0D7FAF651"/>
    <w:rsid w:val="000410A5"/>
    <w:pPr>
      <w:spacing w:after="0" w:line="240" w:lineRule="auto"/>
    </w:pPr>
    <w:rPr>
      <w:sz w:val="24"/>
      <w:szCs w:val="24"/>
    </w:rPr>
  </w:style>
  <w:style w:type="paragraph" w:customStyle="1" w:styleId="44C06F4B92554D66B022470618AAC46C1">
    <w:name w:val="44C06F4B92554D66B022470618AAC46C1"/>
    <w:rsid w:val="000410A5"/>
    <w:pPr>
      <w:spacing w:after="0" w:line="240" w:lineRule="auto"/>
    </w:pPr>
    <w:rPr>
      <w:sz w:val="24"/>
      <w:szCs w:val="24"/>
    </w:rPr>
  </w:style>
  <w:style w:type="paragraph" w:customStyle="1" w:styleId="54DB38D1DD6A46B4AF028A5499275C591">
    <w:name w:val="54DB38D1DD6A46B4AF028A5499275C591"/>
    <w:rsid w:val="000410A5"/>
    <w:pPr>
      <w:spacing w:after="0" w:line="240" w:lineRule="auto"/>
    </w:pPr>
    <w:rPr>
      <w:sz w:val="24"/>
      <w:szCs w:val="24"/>
    </w:rPr>
  </w:style>
  <w:style w:type="paragraph" w:customStyle="1" w:styleId="B85C57A974A249C2A6AF703A9E6F0F7B1">
    <w:name w:val="B85C57A974A249C2A6AF703A9E6F0F7B1"/>
    <w:rsid w:val="000410A5"/>
    <w:pPr>
      <w:tabs>
        <w:tab w:val="num" w:pos="720"/>
      </w:tabs>
      <w:spacing w:after="0" w:line="240" w:lineRule="auto"/>
      <w:ind w:left="245" w:hanging="245"/>
      <w:contextualSpacing/>
    </w:pPr>
    <w:rPr>
      <w:rFonts w:ascii="Arial" w:hAnsi="Arial" w:cs="Arial"/>
    </w:rPr>
  </w:style>
  <w:style w:type="paragraph" w:customStyle="1" w:styleId="A48275625AC045CA99D92F13503084C71">
    <w:name w:val="A48275625AC045CA99D92F13503084C71"/>
    <w:rsid w:val="000410A5"/>
    <w:pPr>
      <w:spacing w:after="0" w:line="240" w:lineRule="auto"/>
    </w:pPr>
    <w:rPr>
      <w:sz w:val="24"/>
      <w:szCs w:val="24"/>
    </w:rPr>
  </w:style>
  <w:style w:type="paragraph" w:customStyle="1" w:styleId="D005F5996C954D9DBE7483E52B512EC31">
    <w:name w:val="D005F5996C954D9DBE7483E52B512EC31"/>
    <w:rsid w:val="000410A5"/>
    <w:pPr>
      <w:tabs>
        <w:tab w:val="num" w:pos="720"/>
      </w:tabs>
      <w:spacing w:after="0" w:line="240" w:lineRule="auto"/>
      <w:ind w:left="245" w:hanging="245"/>
      <w:contextualSpacing/>
    </w:pPr>
    <w:rPr>
      <w:rFonts w:ascii="Arial" w:hAnsi="Arial" w:cs="Arial"/>
    </w:rPr>
  </w:style>
  <w:style w:type="paragraph" w:customStyle="1" w:styleId="CACBF73E334C4B8888254F97AE5B27751">
    <w:name w:val="CACBF73E334C4B8888254F97AE5B27751"/>
    <w:rsid w:val="000410A5"/>
    <w:pPr>
      <w:spacing w:after="0" w:line="240" w:lineRule="auto"/>
    </w:pPr>
    <w:rPr>
      <w:sz w:val="24"/>
      <w:szCs w:val="24"/>
    </w:rPr>
  </w:style>
  <w:style w:type="paragraph" w:customStyle="1" w:styleId="A01F732CB60F4A13BA8923BC9B7B51481">
    <w:name w:val="A01F732CB60F4A13BA8923BC9B7B51481"/>
    <w:rsid w:val="000410A5"/>
    <w:pPr>
      <w:spacing w:after="0" w:line="240" w:lineRule="auto"/>
    </w:pPr>
    <w:rPr>
      <w:sz w:val="24"/>
      <w:szCs w:val="24"/>
    </w:rPr>
  </w:style>
  <w:style w:type="paragraph" w:customStyle="1" w:styleId="9A75AFFBE529437E8A2354A8BD22F2721">
    <w:name w:val="9A75AFFBE529437E8A2354A8BD22F2721"/>
    <w:rsid w:val="000410A5"/>
    <w:pPr>
      <w:spacing w:after="0" w:line="240" w:lineRule="auto"/>
    </w:pPr>
    <w:rPr>
      <w:sz w:val="24"/>
      <w:szCs w:val="24"/>
    </w:rPr>
  </w:style>
  <w:style w:type="paragraph" w:customStyle="1" w:styleId="91F41500CF4549BDBDAC167F1BACF04B1">
    <w:name w:val="91F41500CF4549BDBDAC167F1BACF04B1"/>
    <w:rsid w:val="000410A5"/>
    <w:pPr>
      <w:spacing w:after="0" w:line="240" w:lineRule="auto"/>
    </w:pPr>
    <w:rPr>
      <w:sz w:val="24"/>
      <w:szCs w:val="24"/>
    </w:rPr>
  </w:style>
  <w:style w:type="paragraph" w:customStyle="1" w:styleId="46236BD6BD78436DA48D8A8846A554241">
    <w:name w:val="46236BD6BD78436DA48D8A8846A554241"/>
    <w:rsid w:val="000410A5"/>
    <w:pPr>
      <w:spacing w:after="0" w:line="240" w:lineRule="auto"/>
    </w:pPr>
    <w:rPr>
      <w:sz w:val="24"/>
      <w:szCs w:val="24"/>
    </w:rPr>
  </w:style>
  <w:style w:type="paragraph" w:customStyle="1" w:styleId="764DA648CBA14EF4B0A95A0FECA834B61">
    <w:name w:val="764DA648CBA14EF4B0A95A0FECA834B61"/>
    <w:rsid w:val="000410A5"/>
    <w:pPr>
      <w:tabs>
        <w:tab w:val="num" w:pos="720"/>
      </w:tabs>
      <w:spacing w:after="0" w:line="240" w:lineRule="auto"/>
      <w:ind w:left="245" w:hanging="245"/>
      <w:contextualSpacing/>
    </w:pPr>
    <w:rPr>
      <w:rFonts w:ascii="Arial" w:hAnsi="Arial" w:cs="Arial"/>
    </w:rPr>
  </w:style>
  <w:style w:type="paragraph" w:customStyle="1" w:styleId="8E604F0E75BF430BA9E861273387FD6A1">
    <w:name w:val="8E604F0E75BF430BA9E861273387FD6A1"/>
    <w:rsid w:val="000410A5"/>
    <w:pPr>
      <w:spacing w:after="0" w:line="240" w:lineRule="auto"/>
    </w:pPr>
    <w:rPr>
      <w:sz w:val="24"/>
      <w:szCs w:val="24"/>
    </w:rPr>
  </w:style>
  <w:style w:type="paragraph" w:customStyle="1" w:styleId="E7AD797236264825A0A108BDD1FAFAEE1">
    <w:name w:val="E7AD797236264825A0A108BDD1FAFAEE1"/>
    <w:rsid w:val="000410A5"/>
    <w:pPr>
      <w:spacing w:after="0" w:line="240" w:lineRule="auto"/>
    </w:pPr>
    <w:rPr>
      <w:sz w:val="24"/>
      <w:szCs w:val="24"/>
    </w:rPr>
  </w:style>
  <w:style w:type="paragraph" w:customStyle="1" w:styleId="F4AF1E2657194477B9DF385195C8BB9C1">
    <w:name w:val="F4AF1E2657194477B9DF385195C8BB9C1"/>
    <w:rsid w:val="000410A5"/>
    <w:pPr>
      <w:spacing w:after="0" w:line="240" w:lineRule="auto"/>
    </w:pPr>
    <w:rPr>
      <w:sz w:val="24"/>
      <w:szCs w:val="24"/>
    </w:rPr>
  </w:style>
  <w:style w:type="paragraph" w:customStyle="1" w:styleId="072DB64D850B4EA8BC9215E105E7E7BC1">
    <w:name w:val="072DB64D850B4EA8BC9215E105E7E7BC1"/>
    <w:rsid w:val="000410A5"/>
    <w:pPr>
      <w:tabs>
        <w:tab w:val="num" w:pos="720"/>
      </w:tabs>
      <w:spacing w:after="0" w:line="240" w:lineRule="auto"/>
      <w:ind w:left="245" w:hanging="245"/>
      <w:contextualSpacing/>
    </w:pPr>
    <w:rPr>
      <w:rFonts w:ascii="Arial" w:hAnsi="Arial" w:cs="Arial"/>
    </w:rPr>
  </w:style>
  <w:style w:type="paragraph" w:customStyle="1" w:styleId="77D5292B12BC46B798CDDF10C42EC2041">
    <w:name w:val="77D5292B12BC46B798CDDF10C42EC2041"/>
    <w:rsid w:val="000410A5"/>
    <w:pPr>
      <w:spacing w:after="0" w:line="240" w:lineRule="auto"/>
    </w:pPr>
    <w:rPr>
      <w:sz w:val="24"/>
      <w:szCs w:val="24"/>
    </w:rPr>
  </w:style>
  <w:style w:type="paragraph" w:customStyle="1" w:styleId="36B754FBD4F742A69E3E03AA135905BD1">
    <w:name w:val="36B754FBD4F742A69E3E03AA135905BD1"/>
    <w:rsid w:val="000410A5"/>
    <w:pPr>
      <w:spacing w:after="0" w:line="240" w:lineRule="auto"/>
      <w:ind w:left="720"/>
      <w:contextualSpacing/>
    </w:pPr>
    <w:rPr>
      <w:sz w:val="24"/>
      <w:szCs w:val="24"/>
    </w:rPr>
  </w:style>
  <w:style w:type="paragraph" w:customStyle="1" w:styleId="AD4FDF05A9934CC8B28AC52FE14B386B1">
    <w:name w:val="AD4FDF05A9934CC8B28AC52FE14B386B1"/>
    <w:rsid w:val="000410A5"/>
    <w:pPr>
      <w:spacing w:after="0" w:line="240" w:lineRule="auto"/>
    </w:pPr>
    <w:rPr>
      <w:sz w:val="24"/>
      <w:szCs w:val="24"/>
    </w:rPr>
  </w:style>
  <w:style w:type="paragraph" w:customStyle="1" w:styleId="10CAF283D3A54ED4B20B95F90710DEA71">
    <w:name w:val="10CAF283D3A54ED4B20B95F90710DEA71"/>
    <w:rsid w:val="000410A5"/>
    <w:pPr>
      <w:spacing w:after="0" w:line="240" w:lineRule="auto"/>
    </w:pPr>
    <w:rPr>
      <w:sz w:val="24"/>
      <w:szCs w:val="24"/>
    </w:rPr>
  </w:style>
  <w:style w:type="paragraph" w:customStyle="1" w:styleId="48450335368446BCB4AAB0063D5EE6741">
    <w:name w:val="48450335368446BCB4AAB0063D5EE6741"/>
    <w:rsid w:val="000410A5"/>
    <w:pPr>
      <w:spacing w:after="0" w:line="240" w:lineRule="auto"/>
    </w:pPr>
    <w:rPr>
      <w:sz w:val="24"/>
      <w:szCs w:val="24"/>
    </w:rPr>
  </w:style>
  <w:style w:type="paragraph" w:customStyle="1" w:styleId="D6534AB87BC8426F82F3D753ECFAD7E91">
    <w:name w:val="D6534AB87BC8426F82F3D753ECFAD7E91"/>
    <w:rsid w:val="000410A5"/>
    <w:pPr>
      <w:spacing w:after="0" w:line="240" w:lineRule="auto"/>
    </w:pPr>
    <w:rPr>
      <w:sz w:val="24"/>
      <w:szCs w:val="24"/>
    </w:rPr>
  </w:style>
  <w:style w:type="paragraph" w:customStyle="1" w:styleId="22A65FBD12224A31BEC2D5755FEE4E521">
    <w:name w:val="22A65FBD12224A31BEC2D5755FEE4E521"/>
    <w:rsid w:val="000410A5"/>
    <w:pPr>
      <w:spacing w:after="0" w:line="240" w:lineRule="auto"/>
    </w:pPr>
    <w:rPr>
      <w:sz w:val="24"/>
      <w:szCs w:val="24"/>
    </w:rPr>
  </w:style>
  <w:style w:type="paragraph" w:customStyle="1" w:styleId="99CAF6C88EFC4A539EF4D408C1273FC8">
    <w:name w:val="99CAF6C88EFC4A539EF4D408C1273FC8"/>
    <w:rsid w:val="000410A5"/>
    <w:pPr>
      <w:spacing w:after="0" w:line="240" w:lineRule="auto"/>
    </w:pPr>
    <w:rPr>
      <w:sz w:val="24"/>
      <w:szCs w:val="24"/>
    </w:rPr>
  </w:style>
  <w:style w:type="paragraph" w:customStyle="1" w:styleId="CACAA03A85A44C149BF8206D9C4CB7301">
    <w:name w:val="CACAA03A85A44C149BF8206D9C4CB7301"/>
    <w:rsid w:val="000410A5"/>
    <w:pPr>
      <w:spacing w:after="0" w:line="240" w:lineRule="auto"/>
    </w:pPr>
    <w:rPr>
      <w:sz w:val="24"/>
      <w:szCs w:val="24"/>
    </w:rPr>
  </w:style>
  <w:style w:type="paragraph" w:customStyle="1" w:styleId="084935B0F1E64ABA87C6829A5CB47888">
    <w:name w:val="084935B0F1E64ABA87C6829A5CB47888"/>
    <w:rsid w:val="000410A5"/>
    <w:pPr>
      <w:spacing w:after="0" w:line="240" w:lineRule="auto"/>
    </w:pPr>
    <w:rPr>
      <w:sz w:val="24"/>
      <w:szCs w:val="24"/>
    </w:rPr>
  </w:style>
  <w:style w:type="paragraph" w:customStyle="1" w:styleId="FB1A1701423042CC98193F10CE3ABF4F">
    <w:name w:val="FB1A1701423042CC98193F10CE3ABF4F"/>
    <w:rsid w:val="000410A5"/>
    <w:pPr>
      <w:spacing w:after="0" w:line="240" w:lineRule="auto"/>
    </w:pPr>
    <w:rPr>
      <w:sz w:val="24"/>
      <w:szCs w:val="24"/>
    </w:rPr>
  </w:style>
  <w:style w:type="paragraph" w:customStyle="1" w:styleId="5E1A359CB9494DC1BF8892769AC95983">
    <w:name w:val="5E1A359CB9494DC1BF8892769AC95983"/>
    <w:rsid w:val="000410A5"/>
    <w:pPr>
      <w:tabs>
        <w:tab w:val="num" w:pos="720"/>
      </w:tabs>
      <w:spacing w:after="0" w:line="240" w:lineRule="auto"/>
      <w:ind w:left="245" w:hanging="245"/>
      <w:contextualSpacing/>
    </w:pPr>
    <w:rPr>
      <w:rFonts w:ascii="Arial" w:hAnsi="Arial" w:cs="Arial"/>
    </w:rPr>
  </w:style>
  <w:style w:type="paragraph" w:customStyle="1" w:styleId="7C494502812C435391E7511A041A6541">
    <w:name w:val="7C494502812C435391E7511A041A6541"/>
    <w:rsid w:val="000410A5"/>
    <w:pPr>
      <w:spacing w:after="0" w:line="240" w:lineRule="auto"/>
    </w:pPr>
    <w:rPr>
      <w:sz w:val="24"/>
      <w:szCs w:val="24"/>
    </w:rPr>
  </w:style>
  <w:style w:type="paragraph" w:customStyle="1" w:styleId="6E2EEBD0BACB42D4AA915C5E2F2B960F">
    <w:name w:val="6E2EEBD0BACB42D4AA915C5E2F2B960F"/>
    <w:rsid w:val="000410A5"/>
    <w:pPr>
      <w:tabs>
        <w:tab w:val="num" w:pos="720"/>
      </w:tabs>
      <w:spacing w:after="0" w:line="240" w:lineRule="auto"/>
      <w:ind w:left="245" w:hanging="245"/>
      <w:contextualSpacing/>
    </w:pPr>
    <w:rPr>
      <w:rFonts w:ascii="Arial" w:hAnsi="Arial" w:cs="Arial"/>
    </w:rPr>
  </w:style>
  <w:style w:type="paragraph" w:customStyle="1" w:styleId="7C364DFA4DB348F78BD501F47D1BA14D">
    <w:name w:val="7C364DFA4DB348F78BD501F47D1BA14D"/>
    <w:rsid w:val="000410A5"/>
    <w:pPr>
      <w:spacing w:after="0" w:line="240" w:lineRule="auto"/>
    </w:pPr>
    <w:rPr>
      <w:sz w:val="24"/>
      <w:szCs w:val="24"/>
    </w:rPr>
  </w:style>
  <w:style w:type="paragraph" w:customStyle="1" w:styleId="2128C93A18934E3DAB7783A9064AECF0">
    <w:name w:val="2128C93A18934E3DAB7783A9064AECF0"/>
    <w:rsid w:val="000410A5"/>
    <w:pPr>
      <w:tabs>
        <w:tab w:val="num" w:pos="720"/>
      </w:tabs>
      <w:spacing w:after="0" w:line="240" w:lineRule="auto"/>
      <w:ind w:left="245" w:hanging="245"/>
      <w:contextualSpacing/>
    </w:pPr>
    <w:rPr>
      <w:rFonts w:ascii="Arial" w:hAnsi="Arial" w:cs="Arial"/>
    </w:rPr>
  </w:style>
  <w:style w:type="paragraph" w:customStyle="1" w:styleId="7A404548F0D646CD8AC5BBFBC5B27D0A">
    <w:name w:val="7A404548F0D646CD8AC5BBFBC5B27D0A"/>
    <w:rsid w:val="000410A5"/>
    <w:pPr>
      <w:spacing w:after="0" w:line="240" w:lineRule="auto"/>
    </w:pPr>
    <w:rPr>
      <w:sz w:val="24"/>
      <w:szCs w:val="24"/>
    </w:rPr>
  </w:style>
  <w:style w:type="paragraph" w:customStyle="1" w:styleId="5187D60DF2A24FA297A8886106AA647E">
    <w:name w:val="5187D60DF2A24FA297A8886106AA647E"/>
    <w:rsid w:val="000410A5"/>
    <w:pPr>
      <w:tabs>
        <w:tab w:val="num" w:pos="720"/>
      </w:tabs>
      <w:spacing w:after="0" w:line="240" w:lineRule="auto"/>
      <w:ind w:left="245" w:hanging="245"/>
      <w:contextualSpacing/>
    </w:pPr>
    <w:rPr>
      <w:rFonts w:ascii="Arial" w:hAnsi="Arial" w:cs="Arial"/>
    </w:rPr>
  </w:style>
  <w:style w:type="paragraph" w:customStyle="1" w:styleId="718FC87A30364F1A951B387EEEE9A368">
    <w:name w:val="718FC87A30364F1A951B387EEEE9A368"/>
    <w:rsid w:val="000410A5"/>
    <w:pPr>
      <w:spacing w:after="0" w:line="240" w:lineRule="auto"/>
    </w:pPr>
    <w:rPr>
      <w:sz w:val="24"/>
      <w:szCs w:val="24"/>
    </w:rPr>
  </w:style>
  <w:style w:type="paragraph" w:customStyle="1" w:styleId="78C77325676B4260B8338D123CCA5E0A">
    <w:name w:val="78C77325676B4260B8338D123CCA5E0A"/>
    <w:rsid w:val="000410A5"/>
    <w:pPr>
      <w:tabs>
        <w:tab w:val="num" w:pos="720"/>
      </w:tabs>
      <w:spacing w:after="0" w:line="240" w:lineRule="auto"/>
      <w:ind w:left="245" w:hanging="245"/>
      <w:contextualSpacing/>
    </w:pPr>
    <w:rPr>
      <w:rFonts w:ascii="Arial" w:hAnsi="Arial" w:cs="Arial"/>
    </w:rPr>
  </w:style>
  <w:style w:type="paragraph" w:customStyle="1" w:styleId="E0ED80E73CA140F3B333FF4BA20051D0">
    <w:name w:val="E0ED80E73CA140F3B333FF4BA20051D0"/>
    <w:rsid w:val="000410A5"/>
    <w:pPr>
      <w:spacing w:after="0" w:line="240" w:lineRule="auto"/>
    </w:pPr>
    <w:rPr>
      <w:sz w:val="24"/>
      <w:szCs w:val="24"/>
    </w:rPr>
  </w:style>
  <w:style w:type="paragraph" w:customStyle="1" w:styleId="5414463F5A344DA7833D1B34165159B9">
    <w:name w:val="5414463F5A344DA7833D1B34165159B9"/>
    <w:rsid w:val="000410A5"/>
    <w:pPr>
      <w:spacing w:after="0" w:line="240" w:lineRule="auto"/>
    </w:pPr>
    <w:rPr>
      <w:sz w:val="24"/>
      <w:szCs w:val="24"/>
    </w:rPr>
  </w:style>
  <w:style w:type="paragraph" w:customStyle="1" w:styleId="5BA61096A3DD4980923222A66DFD780A">
    <w:name w:val="5BA61096A3DD4980923222A66DFD780A"/>
    <w:rsid w:val="000410A5"/>
    <w:pPr>
      <w:spacing w:after="0" w:line="240" w:lineRule="auto"/>
    </w:pPr>
    <w:rPr>
      <w:sz w:val="24"/>
      <w:szCs w:val="24"/>
    </w:rPr>
  </w:style>
  <w:style w:type="paragraph" w:customStyle="1" w:styleId="4F4F645200F243FAABBA791DA3203133">
    <w:name w:val="4F4F645200F243FAABBA791DA3203133"/>
    <w:rsid w:val="000410A5"/>
    <w:pPr>
      <w:tabs>
        <w:tab w:val="num" w:pos="720"/>
      </w:tabs>
      <w:spacing w:after="0" w:line="240" w:lineRule="auto"/>
      <w:ind w:left="245" w:hanging="245"/>
      <w:contextualSpacing/>
    </w:pPr>
    <w:rPr>
      <w:rFonts w:ascii="Arial" w:hAnsi="Arial" w:cs="Arial"/>
    </w:rPr>
  </w:style>
  <w:style w:type="paragraph" w:customStyle="1" w:styleId="86CA28B061C14F4999513136A3E5D68C">
    <w:name w:val="86CA28B061C14F4999513136A3E5D68C"/>
    <w:rsid w:val="000410A5"/>
    <w:pPr>
      <w:spacing w:after="0" w:line="240" w:lineRule="auto"/>
    </w:pPr>
    <w:rPr>
      <w:sz w:val="24"/>
      <w:szCs w:val="24"/>
    </w:rPr>
  </w:style>
  <w:style w:type="paragraph" w:customStyle="1" w:styleId="0832E3FE21AF47AB97BB8E5B3C220F20">
    <w:name w:val="0832E3FE21AF47AB97BB8E5B3C220F20"/>
    <w:rsid w:val="000410A5"/>
    <w:pPr>
      <w:spacing w:after="0" w:line="240" w:lineRule="auto"/>
      <w:ind w:left="720"/>
      <w:contextualSpacing/>
    </w:pPr>
    <w:rPr>
      <w:sz w:val="24"/>
      <w:szCs w:val="24"/>
    </w:rPr>
  </w:style>
  <w:style w:type="paragraph" w:customStyle="1" w:styleId="F2D8DEAA697847078CFE56B8CD3D2CA9">
    <w:name w:val="F2D8DEAA697847078CFE56B8CD3D2CA9"/>
    <w:rsid w:val="000410A5"/>
    <w:pPr>
      <w:spacing w:after="0" w:line="240" w:lineRule="auto"/>
    </w:pPr>
    <w:rPr>
      <w:sz w:val="24"/>
      <w:szCs w:val="24"/>
    </w:rPr>
  </w:style>
  <w:style w:type="paragraph" w:customStyle="1" w:styleId="D55F31850A414644AE0691929963D154">
    <w:name w:val="D55F31850A414644AE0691929963D154"/>
    <w:rsid w:val="000410A5"/>
    <w:pPr>
      <w:tabs>
        <w:tab w:val="num" w:pos="720"/>
      </w:tabs>
      <w:spacing w:after="0" w:line="240" w:lineRule="auto"/>
      <w:ind w:left="245" w:hanging="245"/>
      <w:contextualSpacing/>
    </w:pPr>
    <w:rPr>
      <w:rFonts w:ascii="Arial" w:hAnsi="Arial" w:cs="Arial"/>
    </w:rPr>
  </w:style>
  <w:style w:type="paragraph" w:customStyle="1" w:styleId="C843EC55DD0D4123AA1B9F5591900C43">
    <w:name w:val="C843EC55DD0D4123AA1B9F5591900C43"/>
    <w:rsid w:val="000410A5"/>
    <w:pPr>
      <w:spacing w:after="0" w:line="240" w:lineRule="auto"/>
    </w:pPr>
    <w:rPr>
      <w:sz w:val="24"/>
      <w:szCs w:val="24"/>
    </w:rPr>
  </w:style>
  <w:style w:type="paragraph" w:customStyle="1" w:styleId="474B3257031C4870B4745CD467CB622F">
    <w:name w:val="474B3257031C4870B4745CD467CB622F"/>
    <w:rsid w:val="000410A5"/>
    <w:pPr>
      <w:spacing w:after="0" w:line="240" w:lineRule="auto"/>
      <w:ind w:left="720"/>
      <w:contextualSpacing/>
    </w:pPr>
    <w:rPr>
      <w:sz w:val="24"/>
      <w:szCs w:val="24"/>
    </w:rPr>
  </w:style>
  <w:style w:type="paragraph" w:customStyle="1" w:styleId="79144F27EF2041C2A8F8E3E8C3BF6E38">
    <w:name w:val="79144F27EF2041C2A8F8E3E8C3BF6E38"/>
    <w:rsid w:val="000410A5"/>
    <w:pPr>
      <w:spacing w:after="0" w:line="240" w:lineRule="auto"/>
    </w:pPr>
    <w:rPr>
      <w:sz w:val="24"/>
      <w:szCs w:val="24"/>
    </w:rPr>
  </w:style>
  <w:style w:type="paragraph" w:customStyle="1" w:styleId="AE2D2BE6428F434082102C525731FDCE">
    <w:name w:val="AE2D2BE6428F434082102C525731FDCE"/>
    <w:rsid w:val="000410A5"/>
    <w:pPr>
      <w:tabs>
        <w:tab w:val="num" w:pos="720"/>
      </w:tabs>
      <w:spacing w:after="0" w:line="240" w:lineRule="auto"/>
      <w:ind w:left="245" w:hanging="245"/>
      <w:contextualSpacing/>
    </w:pPr>
    <w:rPr>
      <w:rFonts w:ascii="Arial" w:hAnsi="Arial" w:cs="Arial"/>
    </w:rPr>
  </w:style>
  <w:style w:type="paragraph" w:customStyle="1" w:styleId="5DC953F8C7EF46C993F2B4C99F5E2E9C">
    <w:name w:val="5DC953F8C7EF46C993F2B4C99F5E2E9C"/>
    <w:rsid w:val="000410A5"/>
    <w:pPr>
      <w:spacing w:after="0" w:line="240" w:lineRule="auto"/>
    </w:pPr>
    <w:rPr>
      <w:sz w:val="24"/>
      <w:szCs w:val="24"/>
    </w:rPr>
  </w:style>
  <w:style w:type="paragraph" w:customStyle="1" w:styleId="D252DF8810604290BE1710C0B356C7FD">
    <w:name w:val="D252DF8810604290BE1710C0B356C7FD"/>
    <w:rsid w:val="000410A5"/>
    <w:pPr>
      <w:tabs>
        <w:tab w:val="num" w:pos="720"/>
      </w:tabs>
      <w:spacing w:after="0" w:line="240" w:lineRule="auto"/>
      <w:ind w:left="245" w:hanging="245"/>
      <w:contextualSpacing/>
    </w:pPr>
    <w:rPr>
      <w:rFonts w:ascii="Arial" w:hAnsi="Arial" w:cs="Arial"/>
    </w:rPr>
  </w:style>
  <w:style w:type="paragraph" w:customStyle="1" w:styleId="5DEC96DFE31844A0915C519665AD5695">
    <w:name w:val="5DEC96DFE31844A0915C519665AD5695"/>
    <w:rsid w:val="000410A5"/>
    <w:pPr>
      <w:spacing w:after="0" w:line="240" w:lineRule="auto"/>
    </w:pPr>
    <w:rPr>
      <w:sz w:val="24"/>
      <w:szCs w:val="24"/>
    </w:rPr>
  </w:style>
  <w:style w:type="paragraph" w:customStyle="1" w:styleId="07473960EBA84BBD9C171A20E17A4D9F">
    <w:name w:val="07473960EBA84BBD9C171A20E17A4D9F"/>
    <w:rsid w:val="000410A5"/>
    <w:pPr>
      <w:tabs>
        <w:tab w:val="num" w:pos="720"/>
      </w:tabs>
      <w:spacing w:after="0" w:line="240" w:lineRule="auto"/>
      <w:ind w:left="245" w:hanging="245"/>
      <w:contextualSpacing/>
    </w:pPr>
    <w:rPr>
      <w:rFonts w:ascii="Arial" w:hAnsi="Arial" w:cs="Arial"/>
    </w:rPr>
  </w:style>
  <w:style w:type="paragraph" w:customStyle="1" w:styleId="728072B7C4DD4C16A66E29CE8BA22F43">
    <w:name w:val="728072B7C4DD4C16A66E29CE8BA22F43"/>
    <w:rsid w:val="000410A5"/>
    <w:pPr>
      <w:spacing w:after="0" w:line="240" w:lineRule="auto"/>
    </w:pPr>
    <w:rPr>
      <w:sz w:val="24"/>
      <w:szCs w:val="24"/>
    </w:rPr>
  </w:style>
  <w:style w:type="paragraph" w:customStyle="1" w:styleId="961E54BD7B3F4B56B2A7ED73D018FDE7">
    <w:name w:val="961E54BD7B3F4B56B2A7ED73D018FDE7"/>
    <w:rsid w:val="000410A5"/>
    <w:pPr>
      <w:tabs>
        <w:tab w:val="num" w:pos="720"/>
      </w:tabs>
      <w:spacing w:after="0" w:line="240" w:lineRule="auto"/>
      <w:ind w:left="245" w:hanging="245"/>
      <w:contextualSpacing/>
    </w:pPr>
    <w:rPr>
      <w:rFonts w:ascii="Arial" w:hAnsi="Arial" w:cs="Arial"/>
    </w:rPr>
  </w:style>
  <w:style w:type="paragraph" w:customStyle="1" w:styleId="74D1E033EF5F49A08068A26F5C023637">
    <w:name w:val="74D1E033EF5F49A08068A26F5C023637"/>
    <w:rsid w:val="000410A5"/>
    <w:pPr>
      <w:spacing w:after="0" w:line="240" w:lineRule="auto"/>
    </w:pPr>
    <w:rPr>
      <w:sz w:val="24"/>
      <w:szCs w:val="24"/>
    </w:rPr>
  </w:style>
  <w:style w:type="paragraph" w:customStyle="1" w:styleId="14DD0E299AD548C38755A176BD7495A0">
    <w:name w:val="14DD0E299AD548C38755A176BD7495A0"/>
    <w:rsid w:val="000410A5"/>
    <w:pPr>
      <w:tabs>
        <w:tab w:val="num" w:pos="720"/>
      </w:tabs>
      <w:spacing w:after="0" w:line="240" w:lineRule="auto"/>
      <w:ind w:left="245" w:hanging="245"/>
      <w:contextualSpacing/>
    </w:pPr>
    <w:rPr>
      <w:rFonts w:ascii="Arial" w:hAnsi="Arial" w:cs="Arial"/>
    </w:rPr>
  </w:style>
  <w:style w:type="paragraph" w:customStyle="1" w:styleId="59CB87782F6D457DA1EFEA58880AA184">
    <w:name w:val="59CB87782F6D457DA1EFEA58880AA184"/>
    <w:rsid w:val="000410A5"/>
    <w:pPr>
      <w:spacing w:after="0" w:line="240" w:lineRule="auto"/>
    </w:pPr>
    <w:rPr>
      <w:sz w:val="24"/>
      <w:szCs w:val="24"/>
    </w:rPr>
  </w:style>
  <w:style w:type="paragraph" w:customStyle="1" w:styleId="5E665FF745594584B803450E268243BD">
    <w:name w:val="5E665FF745594584B803450E268243BD"/>
    <w:rsid w:val="000410A5"/>
    <w:pPr>
      <w:spacing w:after="0" w:line="240" w:lineRule="auto"/>
    </w:pPr>
    <w:rPr>
      <w:sz w:val="24"/>
      <w:szCs w:val="24"/>
    </w:rPr>
  </w:style>
  <w:style w:type="paragraph" w:customStyle="1" w:styleId="E46C6120BD4045EEAD222C501BCE9E33">
    <w:name w:val="E46C6120BD4045EEAD222C501BCE9E33"/>
    <w:rsid w:val="000410A5"/>
    <w:pPr>
      <w:spacing w:after="0" w:line="240" w:lineRule="auto"/>
    </w:pPr>
    <w:rPr>
      <w:sz w:val="24"/>
      <w:szCs w:val="24"/>
    </w:rPr>
  </w:style>
  <w:style w:type="paragraph" w:customStyle="1" w:styleId="0227DCF3C05E48A6A9F4259ADB9DF41E">
    <w:name w:val="0227DCF3C05E48A6A9F4259ADB9DF41E"/>
    <w:rsid w:val="000410A5"/>
    <w:pPr>
      <w:tabs>
        <w:tab w:val="num" w:pos="720"/>
      </w:tabs>
      <w:spacing w:after="0" w:line="240" w:lineRule="auto"/>
      <w:ind w:left="245" w:hanging="245"/>
      <w:contextualSpacing/>
    </w:pPr>
    <w:rPr>
      <w:rFonts w:ascii="Arial" w:hAnsi="Arial" w:cs="Arial"/>
    </w:rPr>
  </w:style>
  <w:style w:type="paragraph" w:customStyle="1" w:styleId="2AD59EA63E794C758B68A8C4B3690F4D">
    <w:name w:val="2AD59EA63E794C758B68A8C4B3690F4D"/>
    <w:rsid w:val="000410A5"/>
    <w:pPr>
      <w:spacing w:after="0" w:line="240" w:lineRule="auto"/>
    </w:pPr>
    <w:rPr>
      <w:sz w:val="24"/>
      <w:szCs w:val="24"/>
    </w:rPr>
  </w:style>
  <w:style w:type="paragraph" w:customStyle="1" w:styleId="E347DB9CF11C40B8A287101CA3641D63">
    <w:name w:val="E347DB9CF11C40B8A287101CA3641D63"/>
    <w:rsid w:val="000410A5"/>
    <w:pPr>
      <w:spacing w:after="0" w:line="240" w:lineRule="auto"/>
      <w:ind w:left="720"/>
      <w:contextualSpacing/>
    </w:pPr>
    <w:rPr>
      <w:sz w:val="24"/>
      <w:szCs w:val="24"/>
    </w:rPr>
  </w:style>
  <w:style w:type="paragraph" w:customStyle="1" w:styleId="E0431C5E905145EA979EC3EE81858F77">
    <w:name w:val="E0431C5E905145EA979EC3EE81858F77"/>
    <w:rsid w:val="000410A5"/>
    <w:pPr>
      <w:spacing w:after="0" w:line="240" w:lineRule="auto"/>
    </w:pPr>
    <w:rPr>
      <w:sz w:val="24"/>
      <w:szCs w:val="24"/>
    </w:rPr>
  </w:style>
  <w:style w:type="paragraph" w:customStyle="1" w:styleId="74D816662DE54A479E35FC095B0E9150">
    <w:name w:val="74D816662DE54A479E35FC095B0E9150"/>
    <w:rsid w:val="000410A5"/>
    <w:pPr>
      <w:spacing w:after="0" w:line="240" w:lineRule="auto"/>
    </w:pPr>
    <w:rPr>
      <w:sz w:val="24"/>
      <w:szCs w:val="24"/>
    </w:rPr>
  </w:style>
  <w:style w:type="paragraph" w:customStyle="1" w:styleId="1DF9D84ED69F40B3906926A6FDD07F93">
    <w:name w:val="1DF9D84ED69F40B3906926A6FDD07F93"/>
    <w:rsid w:val="000410A5"/>
    <w:pPr>
      <w:spacing w:after="0" w:line="240" w:lineRule="auto"/>
    </w:pPr>
    <w:rPr>
      <w:sz w:val="24"/>
      <w:szCs w:val="24"/>
    </w:rPr>
  </w:style>
  <w:style w:type="paragraph" w:customStyle="1" w:styleId="04CAE52D748E4454AEF1A23AB6FE7280">
    <w:name w:val="04CAE52D748E4454AEF1A23AB6FE7280"/>
    <w:rsid w:val="000410A5"/>
    <w:pPr>
      <w:spacing w:after="0" w:line="240" w:lineRule="auto"/>
    </w:pPr>
    <w:rPr>
      <w:sz w:val="24"/>
      <w:szCs w:val="24"/>
    </w:rPr>
  </w:style>
  <w:style w:type="paragraph" w:customStyle="1" w:styleId="29D84EFE3713485180E53CCABB446308">
    <w:name w:val="29D84EFE3713485180E53CCABB446308"/>
    <w:rsid w:val="000410A5"/>
    <w:pPr>
      <w:spacing w:after="0" w:line="240" w:lineRule="auto"/>
    </w:pPr>
    <w:rPr>
      <w:sz w:val="24"/>
      <w:szCs w:val="24"/>
    </w:rPr>
  </w:style>
  <w:style w:type="paragraph" w:customStyle="1" w:styleId="DEF6AE13469E4E0C92C92AF858B1D2A4">
    <w:name w:val="DEF6AE13469E4E0C92C92AF858B1D2A4"/>
    <w:rsid w:val="000410A5"/>
    <w:pPr>
      <w:tabs>
        <w:tab w:val="num" w:pos="720"/>
      </w:tabs>
      <w:spacing w:after="0" w:line="240" w:lineRule="auto"/>
      <w:ind w:left="245" w:hanging="245"/>
      <w:contextualSpacing/>
    </w:pPr>
    <w:rPr>
      <w:rFonts w:ascii="Arial" w:hAnsi="Arial" w:cs="Arial"/>
    </w:rPr>
  </w:style>
  <w:style w:type="paragraph" w:customStyle="1" w:styleId="6B1A8F298CB84F1690B6BB3AC8A71FC7">
    <w:name w:val="6B1A8F298CB84F1690B6BB3AC8A71FC7"/>
    <w:rsid w:val="000410A5"/>
    <w:pPr>
      <w:spacing w:after="0" w:line="240" w:lineRule="auto"/>
    </w:pPr>
    <w:rPr>
      <w:sz w:val="24"/>
      <w:szCs w:val="24"/>
    </w:rPr>
  </w:style>
  <w:style w:type="paragraph" w:customStyle="1" w:styleId="12774FB5BFCC49A786562A7CCED71C88">
    <w:name w:val="12774FB5BFCC49A786562A7CCED71C88"/>
    <w:rsid w:val="000410A5"/>
    <w:pPr>
      <w:spacing w:after="0" w:line="240" w:lineRule="auto"/>
      <w:ind w:left="720"/>
      <w:contextualSpacing/>
    </w:pPr>
    <w:rPr>
      <w:sz w:val="24"/>
      <w:szCs w:val="24"/>
    </w:rPr>
  </w:style>
  <w:style w:type="paragraph" w:customStyle="1" w:styleId="1DCE3405A793429284003B0D378639223">
    <w:name w:val="1DCE3405A793429284003B0D378639223"/>
    <w:rsid w:val="000410A5"/>
    <w:pPr>
      <w:spacing w:after="0" w:line="240" w:lineRule="auto"/>
    </w:pPr>
    <w:rPr>
      <w:sz w:val="24"/>
      <w:szCs w:val="24"/>
    </w:rPr>
  </w:style>
  <w:style w:type="paragraph" w:customStyle="1" w:styleId="8A44602ECE0F4637B6E29F2D1859BB163">
    <w:name w:val="8A44602ECE0F4637B6E29F2D1859BB163"/>
    <w:rsid w:val="000410A5"/>
    <w:pPr>
      <w:spacing w:after="0" w:line="240" w:lineRule="auto"/>
    </w:pPr>
    <w:rPr>
      <w:sz w:val="24"/>
      <w:szCs w:val="24"/>
    </w:rPr>
  </w:style>
  <w:style w:type="paragraph" w:customStyle="1" w:styleId="52D33D29E3514E44A21EBAF4836B54CB4">
    <w:name w:val="52D33D29E3514E44A21EBAF4836B54CB4"/>
    <w:rsid w:val="000410A5"/>
    <w:pPr>
      <w:spacing w:after="0" w:line="240" w:lineRule="auto"/>
    </w:pPr>
    <w:rPr>
      <w:sz w:val="24"/>
      <w:szCs w:val="24"/>
    </w:rPr>
  </w:style>
  <w:style w:type="paragraph" w:customStyle="1" w:styleId="E3BAB1258E1C4E2780067238DE93BF163">
    <w:name w:val="E3BAB1258E1C4E2780067238DE93BF163"/>
    <w:rsid w:val="000410A5"/>
    <w:pPr>
      <w:tabs>
        <w:tab w:val="num" w:pos="720"/>
      </w:tabs>
      <w:spacing w:after="0" w:line="240" w:lineRule="auto"/>
      <w:ind w:left="245" w:hanging="245"/>
      <w:contextualSpacing/>
    </w:pPr>
    <w:rPr>
      <w:rFonts w:ascii="Arial" w:hAnsi="Arial" w:cs="Arial"/>
    </w:rPr>
  </w:style>
  <w:style w:type="paragraph" w:customStyle="1" w:styleId="6A72FEFF9E404249AAB78C33BCC191D93">
    <w:name w:val="6A72FEFF9E404249AAB78C33BCC191D93"/>
    <w:rsid w:val="000410A5"/>
    <w:pPr>
      <w:spacing w:after="0" w:line="240" w:lineRule="auto"/>
    </w:pPr>
    <w:rPr>
      <w:sz w:val="24"/>
      <w:szCs w:val="24"/>
    </w:rPr>
  </w:style>
  <w:style w:type="paragraph" w:customStyle="1" w:styleId="41FC1F9A939A497F863E5350A8ACB4DF3">
    <w:name w:val="41FC1F9A939A497F863E5350A8ACB4DF3"/>
    <w:rsid w:val="000410A5"/>
    <w:pPr>
      <w:spacing w:after="0" w:line="240" w:lineRule="auto"/>
    </w:pPr>
    <w:rPr>
      <w:sz w:val="24"/>
      <w:szCs w:val="24"/>
    </w:rPr>
  </w:style>
  <w:style w:type="paragraph" w:customStyle="1" w:styleId="5CCF78E58F7F42B8A0C742771A56D7743">
    <w:name w:val="5CCF78E58F7F42B8A0C742771A56D7743"/>
    <w:rsid w:val="000410A5"/>
    <w:pPr>
      <w:spacing w:after="0" w:line="240" w:lineRule="auto"/>
    </w:pPr>
    <w:rPr>
      <w:sz w:val="24"/>
      <w:szCs w:val="24"/>
    </w:rPr>
  </w:style>
  <w:style w:type="paragraph" w:customStyle="1" w:styleId="01550D034AC64098A5E346C1DACB41033">
    <w:name w:val="01550D034AC64098A5E346C1DACB41033"/>
    <w:rsid w:val="000410A5"/>
    <w:pPr>
      <w:tabs>
        <w:tab w:val="num" w:pos="720"/>
      </w:tabs>
      <w:spacing w:after="0" w:line="240" w:lineRule="auto"/>
      <w:ind w:left="245" w:hanging="245"/>
      <w:contextualSpacing/>
    </w:pPr>
    <w:rPr>
      <w:rFonts w:ascii="Arial" w:hAnsi="Arial" w:cs="Arial"/>
    </w:rPr>
  </w:style>
  <w:style w:type="paragraph" w:customStyle="1" w:styleId="B47B3E47758B47BEB0B0F290AA632BAD3">
    <w:name w:val="B47B3E47758B47BEB0B0F290AA632BAD3"/>
    <w:rsid w:val="000410A5"/>
    <w:pPr>
      <w:spacing w:after="0" w:line="240" w:lineRule="auto"/>
    </w:pPr>
    <w:rPr>
      <w:sz w:val="24"/>
      <w:szCs w:val="24"/>
    </w:rPr>
  </w:style>
  <w:style w:type="paragraph" w:customStyle="1" w:styleId="78280470B6784910B21EBB74669709D83">
    <w:name w:val="78280470B6784910B21EBB74669709D83"/>
    <w:rsid w:val="000410A5"/>
    <w:pPr>
      <w:tabs>
        <w:tab w:val="num" w:pos="720"/>
      </w:tabs>
      <w:spacing w:after="0" w:line="240" w:lineRule="auto"/>
      <w:ind w:left="245" w:hanging="245"/>
      <w:contextualSpacing/>
    </w:pPr>
    <w:rPr>
      <w:rFonts w:ascii="Arial" w:hAnsi="Arial" w:cs="Arial"/>
    </w:rPr>
  </w:style>
  <w:style w:type="paragraph" w:customStyle="1" w:styleId="33BA2D034786497EBBF7FF625EC9945D2">
    <w:name w:val="33BA2D034786497EBBF7FF625EC9945D2"/>
    <w:rsid w:val="000410A5"/>
    <w:pPr>
      <w:spacing w:after="0" w:line="240" w:lineRule="auto"/>
    </w:pPr>
    <w:rPr>
      <w:sz w:val="24"/>
      <w:szCs w:val="24"/>
    </w:rPr>
  </w:style>
  <w:style w:type="paragraph" w:customStyle="1" w:styleId="E1D101BED5914663ACD9FBA636E1AE7D2">
    <w:name w:val="E1D101BED5914663ACD9FBA636E1AE7D2"/>
    <w:rsid w:val="000410A5"/>
    <w:pPr>
      <w:spacing w:after="0" w:line="240" w:lineRule="auto"/>
    </w:pPr>
    <w:rPr>
      <w:sz w:val="24"/>
      <w:szCs w:val="24"/>
    </w:rPr>
  </w:style>
  <w:style w:type="paragraph" w:customStyle="1" w:styleId="B1C498BA95C34FAE9ED8C78B0D7FAF652">
    <w:name w:val="B1C498BA95C34FAE9ED8C78B0D7FAF652"/>
    <w:rsid w:val="000410A5"/>
    <w:pPr>
      <w:spacing w:after="0" w:line="240" w:lineRule="auto"/>
    </w:pPr>
    <w:rPr>
      <w:sz w:val="24"/>
      <w:szCs w:val="24"/>
    </w:rPr>
  </w:style>
  <w:style w:type="paragraph" w:customStyle="1" w:styleId="44C06F4B92554D66B022470618AAC46C2">
    <w:name w:val="44C06F4B92554D66B022470618AAC46C2"/>
    <w:rsid w:val="000410A5"/>
    <w:pPr>
      <w:spacing w:after="0" w:line="240" w:lineRule="auto"/>
    </w:pPr>
    <w:rPr>
      <w:sz w:val="24"/>
      <w:szCs w:val="24"/>
    </w:rPr>
  </w:style>
  <w:style w:type="paragraph" w:customStyle="1" w:styleId="54DB38D1DD6A46B4AF028A5499275C592">
    <w:name w:val="54DB38D1DD6A46B4AF028A5499275C592"/>
    <w:rsid w:val="000410A5"/>
    <w:pPr>
      <w:spacing w:after="0" w:line="240" w:lineRule="auto"/>
    </w:pPr>
    <w:rPr>
      <w:sz w:val="24"/>
      <w:szCs w:val="24"/>
    </w:rPr>
  </w:style>
  <w:style w:type="paragraph" w:customStyle="1" w:styleId="B85C57A974A249C2A6AF703A9E6F0F7B2">
    <w:name w:val="B85C57A974A249C2A6AF703A9E6F0F7B2"/>
    <w:rsid w:val="000410A5"/>
    <w:pPr>
      <w:tabs>
        <w:tab w:val="num" w:pos="720"/>
      </w:tabs>
      <w:spacing w:after="0" w:line="240" w:lineRule="auto"/>
      <w:ind w:left="245" w:hanging="245"/>
      <w:contextualSpacing/>
    </w:pPr>
    <w:rPr>
      <w:rFonts w:ascii="Arial" w:hAnsi="Arial" w:cs="Arial"/>
    </w:rPr>
  </w:style>
  <w:style w:type="paragraph" w:customStyle="1" w:styleId="A48275625AC045CA99D92F13503084C72">
    <w:name w:val="A48275625AC045CA99D92F13503084C72"/>
    <w:rsid w:val="000410A5"/>
    <w:pPr>
      <w:spacing w:after="0" w:line="240" w:lineRule="auto"/>
    </w:pPr>
    <w:rPr>
      <w:sz w:val="24"/>
      <w:szCs w:val="24"/>
    </w:rPr>
  </w:style>
  <w:style w:type="paragraph" w:customStyle="1" w:styleId="D005F5996C954D9DBE7483E52B512EC32">
    <w:name w:val="D005F5996C954D9DBE7483E52B512EC32"/>
    <w:rsid w:val="000410A5"/>
    <w:pPr>
      <w:tabs>
        <w:tab w:val="num" w:pos="720"/>
      </w:tabs>
      <w:spacing w:after="0" w:line="240" w:lineRule="auto"/>
      <w:ind w:left="245" w:hanging="245"/>
      <w:contextualSpacing/>
    </w:pPr>
    <w:rPr>
      <w:rFonts w:ascii="Arial" w:hAnsi="Arial" w:cs="Arial"/>
    </w:rPr>
  </w:style>
  <w:style w:type="paragraph" w:customStyle="1" w:styleId="CACBF73E334C4B8888254F97AE5B27752">
    <w:name w:val="CACBF73E334C4B8888254F97AE5B27752"/>
    <w:rsid w:val="000410A5"/>
    <w:pPr>
      <w:spacing w:after="0" w:line="240" w:lineRule="auto"/>
    </w:pPr>
    <w:rPr>
      <w:sz w:val="24"/>
      <w:szCs w:val="24"/>
    </w:rPr>
  </w:style>
  <w:style w:type="paragraph" w:customStyle="1" w:styleId="A01F732CB60F4A13BA8923BC9B7B51482">
    <w:name w:val="A01F732CB60F4A13BA8923BC9B7B51482"/>
    <w:rsid w:val="000410A5"/>
    <w:pPr>
      <w:spacing w:after="0" w:line="240" w:lineRule="auto"/>
    </w:pPr>
    <w:rPr>
      <w:sz w:val="24"/>
      <w:szCs w:val="24"/>
    </w:rPr>
  </w:style>
  <w:style w:type="paragraph" w:customStyle="1" w:styleId="9A75AFFBE529437E8A2354A8BD22F2722">
    <w:name w:val="9A75AFFBE529437E8A2354A8BD22F2722"/>
    <w:rsid w:val="000410A5"/>
    <w:pPr>
      <w:spacing w:after="0" w:line="240" w:lineRule="auto"/>
    </w:pPr>
    <w:rPr>
      <w:sz w:val="24"/>
      <w:szCs w:val="24"/>
    </w:rPr>
  </w:style>
  <w:style w:type="paragraph" w:customStyle="1" w:styleId="91F41500CF4549BDBDAC167F1BACF04B2">
    <w:name w:val="91F41500CF4549BDBDAC167F1BACF04B2"/>
    <w:rsid w:val="000410A5"/>
    <w:pPr>
      <w:spacing w:after="0" w:line="240" w:lineRule="auto"/>
    </w:pPr>
    <w:rPr>
      <w:sz w:val="24"/>
      <w:szCs w:val="24"/>
    </w:rPr>
  </w:style>
  <w:style w:type="paragraph" w:customStyle="1" w:styleId="46236BD6BD78436DA48D8A8846A554242">
    <w:name w:val="46236BD6BD78436DA48D8A8846A554242"/>
    <w:rsid w:val="000410A5"/>
    <w:pPr>
      <w:spacing w:after="0" w:line="240" w:lineRule="auto"/>
    </w:pPr>
    <w:rPr>
      <w:sz w:val="24"/>
      <w:szCs w:val="24"/>
    </w:rPr>
  </w:style>
  <w:style w:type="paragraph" w:customStyle="1" w:styleId="764DA648CBA14EF4B0A95A0FECA834B62">
    <w:name w:val="764DA648CBA14EF4B0A95A0FECA834B62"/>
    <w:rsid w:val="000410A5"/>
    <w:pPr>
      <w:tabs>
        <w:tab w:val="num" w:pos="720"/>
      </w:tabs>
      <w:spacing w:after="0" w:line="240" w:lineRule="auto"/>
      <w:ind w:left="245" w:hanging="245"/>
      <w:contextualSpacing/>
    </w:pPr>
    <w:rPr>
      <w:rFonts w:ascii="Arial" w:hAnsi="Arial" w:cs="Arial"/>
    </w:rPr>
  </w:style>
  <w:style w:type="paragraph" w:customStyle="1" w:styleId="8E604F0E75BF430BA9E861273387FD6A2">
    <w:name w:val="8E604F0E75BF430BA9E861273387FD6A2"/>
    <w:rsid w:val="000410A5"/>
    <w:pPr>
      <w:spacing w:after="0" w:line="240" w:lineRule="auto"/>
    </w:pPr>
    <w:rPr>
      <w:sz w:val="24"/>
      <w:szCs w:val="24"/>
    </w:rPr>
  </w:style>
  <w:style w:type="paragraph" w:customStyle="1" w:styleId="E7AD797236264825A0A108BDD1FAFAEE2">
    <w:name w:val="E7AD797236264825A0A108BDD1FAFAEE2"/>
    <w:rsid w:val="000410A5"/>
    <w:pPr>
      <w:spacing w:after="0" w:line="240" w:lineRule="auto"/>
    </w:pPr>
    <w:rPr>
      <w:sz w:val="24"/>
      <w:szCs w:val="24"/>
    </w:rPr>
  </w:style>
  <w:style w:type="paragraph" w:customStyle="1" w:styleId="F4AF1E2657194477B9DF385195C8BB9C2">
    <w:name w:val="F4AF1E2657194477B9DF385195C8BB9C2"/>
    <w:rsid w:val="000410A5"/>
    <w:pPr>
      <w:spacing w:after="0" w:line="240" w:lineRule="auto"/>
    </w:pPr>
    <w:rPr>
      <w:sz w:val="24"/>
      <w:szCs w:val="24"/>
    </w:rPr>
  </w:style>
  <w:style w:type="paragraph" w:customStyle="1" w:styleId="072DB64D850B4EA8BC9215E105E7E7BC2">
    <w:name w:val="072DB64D850B4EA8BC9215E105E7E7BC2"/>
    <w:rsid w:val="000410A5"/>
    <w:pPr>
      <w:tabs>
        <w:tab w:val="num" w:pos="720"/>
      </w:tabs>
      <w:spacing w:after="0" w:line="240" w:lineRule="auto"/>
      <w:ind w:left="245" w:hanging="245"/>
      <w:contextualSpacing/>
    </w:pPr>
    <w:rPr>
      <w:rFonts w:ascii="Arial" w:hAnsi="Arial" w:cs="Arial"/>
    </w:rPr>
  </w:style>
  <w:style w:type="paragraph" w:customStyle="1" w:styleId="77D5292B12BC46B798CDDF10C42EC2042">
    <w:name w:val="77D5292B12BC46B798CDDF10C42EC2042"/>
    <w:rsid w:val="000410A5"/>
    <w:pPr>
      <w:spacing w:after="0" w:line="240" w:lineRule="auto"/>
    </w:pPr>
    <w:rPr>
      <w:sz w:val="24"/>
      <w:szCs w:val="24"/>
    </w:rPr>
  </w:style>
  <w:style w:type="paragraph" w:customStyle="1" w:styleId="36B754FBD4F742A69E3E03AA135905BD2">
    <w:name w:val="36B754FBD4F742A69E3E03AA135905BD2"/>
    <w:rsid w:val="000410A5"/>
    <w:pPr>
      <w:spacing w:after="0" w:line="240" w:lineRule="auto"/>
      <w:ind w:left="720"/>
      <w:contextualSpacing/>
    </w:pPr>
    <w:rPr>
      <w:sz w:val="24"/>
      <w:szCs w:val="24"/>
    </w:rPr>
  </w:style>
  <w:style w:type="paragraph" w:customStyle="1" w:styleId="AD4FDF05A9934CC8B28AC52FE14B386B2">
    <w:name w:val="AD4FDF05A9934CC8B28AC52FE14B386B2"/>
    <w:rsid w:val="000410A5"/>
    <w:pPr>
      <w:spacing w:after="0" w:line="240" w:lineRule="auto"/>
    </w:pPr>
    <w:rPr>
      <w:sz w:val="24"/>
      <w:szCs w:val="24"/>
    </w:rPr>
  </w:style>
  <w:style w:type="paragraph" w:customStyle="1" w:styleId="10CAF283D3A54ED4B20B95F90710DEA72">
    <w:name w:val="10CAF283D3A54ED4B20B95F90710DEA72"/>
    <w:rsid w:val="000410A5"/>
    <w:pPr>
      <w:spacing w:after="0" w:line="240" w:lineRule="auto"/>
    </w:pPr>
    <w:rPr>
      <w:sz w:val="24"/>
      <w:szCs w:val="24"/>
    </w:rPr>
  </w:style>
  <w:style w:type="paragraph" w:customStyle="1" w:styleId="48450335368446BCB4AAB0063D5EE6742">
    <w:name w:val="48450335368446BCB4AAB0063D5EE6742"/>
    <w:rsid w:val="000410A5"/>
    <w:pPr>
      <w:spacing w:after="0" w:line="240" w:lineRule="auto"/>
    </w:pPr>
    <w:rPr>
      <w:sz w:val="24"/>
      <w:szCs w:val="24"/>
    </w:rPr>
  </w:style>
  <w:style w:type="paragraph" w:customStyle="1" w:styleId="D6534AB87BC8426F82F3D753ECFAD7E92">
    <w:name w:val="D6534AB87BC8426F82F3D753ECFAD7E92"/>
    <w:rsid w:val="000410A5"/>
    <w:pPr>
      <w:spacing w:after="0" w:line="240" w:lineRule="auto"/>
    </w:pPr>
    <w:rPr>
      <w:sz w:val="24"/>
      <w:szCs w:val="24"/>
    </w:rPr>
  </w:style>
  <w:style w:type="paragraph" w:customStyle="1" w:styleId="22A65FBD12224A31BEC2D5755FEE4E522">
    <w:name w:val="22A65FBD12224A31BEC2D5755FEE4E522"/>
    <w:rsid w:val="000410A5"/>
    <w:pPr>
      <w:spacing w:after="0" w:line="240" w:lineRule="auto"/>
    </w:pPr>
    <w:rPr>
      <w:sz w:val="24"/>
      <w:szCs w:val="24"/>
    </w:rPr>
  </w:style>
  <w:style w:type="paragraph" w:customStyle="1" w:styleId="99CAF6C88EFC4A539EF4D408C1273FC81">
    <w:name w:val="99CAF6C88EFC4A539EF4D408C1273FC81"/>
    <w:rsid w:val="000410A5"/>
    <w:pPr>
      <w:spacing w:after="0" w:line="240" w:lineRule="auto"/>
    </w:pPr>
    <w:rPr>
      <w:sz w:val="24"/>
      <w:szCs w:val="24"/>
    </w:rPr>
  </w:style>
  <w:style w:type="paragraph" w:customStyle="1" w:styleId="CACAA03A85A44C149BF8206D9C4CB7302">
    <w:name w:val="CACAA03A85A44C149BF8206D9C4CB7302"/>
    <w:rsid w:val="000410A5"/>
    <w:pPr>
      <w:spacing w:after="0" w:line="240" w:lineRule="auto"/>
    </w:pPr>
    <w:rPr>
      <w:sz w:val="24"/>
      <w:szCs w:val="24"/>
    </w:rPr>
  </w:style>
  <w:style w:type="paragraph" w:customStyle="1" w:styleId="084935B0F1E64ABA87C6829A5CB478881">
    <w:name w:val="084935B0F1E64ABA87C6829A5CB478881"/>
    <w:rsid w:val="000410A5"/>
    <w:pPr>
      <w:spacing w:after="0" w:line="240" w:lineRule="auto"/>
    </w:pPr>
    <w:rPr>
      <w:sz w:val="24"/>
      <w:szCs w:val="24"/>
    </w:rPr>
  </w:style>
  <w:style w:type="paragraph" w:customStyle="1" w:styleId="FB1A1701423042CC98193F10CE3ABF4F1">
    <w:name w:val="FB1A1701423042CC98193F10CE3ABF4F1"/>
    <w:rsid w:val="000410A5"/>
    <w:pPr>
      <w:spacing w:after="0" w:line="240" w:lineRule="auto"/>
    </w:pPr>
    <w:rPr>
      <w:sz w:val="24"/>
      <w:szCs w:val="24"/>
    </w:rPr>
  </w:style>
  <w:style w:type="paragraph" w:customStyle="1" w:styleId="5E1A359CB9494DC1BF8892769AC959831">
    <w:name w:val="5E1A359CB9494DC1BF8892769AC959831"/>
    <w:rsid w:val="000410A5"/>
    <w:pPr>
      <w:tabs>
        <w:tab w:val="num" w:pos="720"/>
      </w:tabs>
      <w:spacing w:after="0" w:line="240" w:lineRule="auto"/>
      <w:ind w:left="245" w:hanging="245"/>
      <w:contextualSpacing/>
    </w:pPr>
    <w:rPr>
      <w:rFonts w:ascii="Arial" w:hAnsi="Arial" w:cs="Arial"/>
    </w:rPr>
  </w:style>
  <w:style w:type="paragraph" w:customStyle="1" w:styleId="7C494502812C435391E7511A041A65411">
    <w:name w:val="7C494502812C435391E7511A041A65411"/>
    <w:rsid w:val="000410A5"/>
    <w:pPr>
      <w:spacing w:after="0" w:line="240" w:lineRule="auto"/>
    </w:pPr>
    <w:rPr>
      <w:sz w:val="24"/>
      <w:szCs w:val="24"/>
    </w:rPr>
  </w:style>
  <w:style w:type="paragraph" w:customStyle="1" w:styleId="6E2EEBD0BACB42D4AA915C5E2F2B960F1">
    <w:name w:val="6E2EEBD0BACB42D4AA915C5E2F2B960F1"/>
    <w:rsid w:val="000410A5"/>
    <w:pPr>
      <w:tabs>
        <w:tab w:val="num" w:pos="720"/>
      </w:tabs>
      <w:spacing w:after="0" w:line="240" w:lineRule="auto"/>
      <w:ind w:left="245" w:hanging="245"/>
      <w:contextualSpacing/>
    </w:pPr>
    <w:rPr>
      <w:rFonts w:ascii="Arial" w:hAnsi="Arial" w:cs="Arial"/>
    </w:rPr>
  </w:style>
  <w:style w:type="paragraph" w:customStyle="1" w:styleId="7C364DFA4DB348F78BD501F47D1BA14D1">
    <w:name w:val="7C364DFA4DB348F78BD501F47D1BA14D1"/>
    <w:rsid w:val="000410A5"/>
    <w:pPr>
      <w:spacing w:after="0" w:line="240" w:lineRule="auto"/>
    </w:pPr>
    <w:rPr>
      <w:sz w:val="24"/>
      <w:szCs w:val="24"/>
    </w:rPr>
  </w:style>
  <w:style w:type="paragraph" w:customStyle="1" w:styleId="2128C93A18934E3DAB7783A9064AECF01">
    <w:name w:val="2128C93A18934E3DAB7783A9064AECF01"/>
    <w:rsid w:val="000410A5"/>
    <w:pPr>
      <w:tabs>
        <w:tab w:val="num" w:pos="720"/>
      </w:tabs>
      <w:spacing w:after="0" w:line="240" w:lineRule="auto"/>
      <w:ind w:left="245" w:hanging="245"/>
      <w:contextualSpacing/>
    </w:pPr>
    <w:rPr>
      <w:rFonts w:ascii="Arial" w:hAnsi="Arial" w:cs="Arial"/>
    </w:rPr>
  </w:style>
  <w:style w:type="paragraph" w:customStyle="1" w:styleId="7A404548F0D646CD8AC5BBFBC5B27D0A1">
    <w:name w:val="7A404548F0D646CD8AC5BBFBC5B27D0A1"/>
    <w:rsid w:val="000410A5"/>
    <w:pPr>
      <w:spacing w:after="0" w:line="240" w:lineRule="auto"/>
    </w:pPr>
    <w:rPr>
      <w:sz w:val="24"/>
      <w:szCs w:val="24"/>
    </w:rPr>
  </w:style>
  <w:style w:type="paragraph" w:customStyle="1" w:styleId="5187D60DF2A24FA297A8886106AA647E1">
    <w:name w:val="5187D60DF2A24FA297A8886106AA647E1"/>
    <w:rsid w:val="000410A5"/>
    <w:pPr>
      <w:tabs>
        <w:tab w:val="num" w:pos="720"/>
      </w:tabs>
      <w:spacing w:after="0" w:line="240" w:lineRule="auto"/>
      <w:ind w:left="245" w:hanging="245"/>
      <w:contextualSpacing/>
    </w:pPr>
    <w:rPr>
      <w:rFonts w:ascii="Arial" w:hAnsi="Arial" w:cs="Arial"/>
    </w:rPr>
  </w:style>
  <w:style w:type="paragraph" w:customStyle="1" w:styleId="718FC87A30364F1A951B387EEEE9A3681">
    <w:name w:val="718FC87A30364F1A951B387EEEE9A3681"/>
    <w:rsid w:val="000410A5"/>
    <w:pPr>
      <w:spacing w:after="0" w:line="240" w:lineRule="auto"/>
    </w:pPr>
    <w:rPr>
      <w:sz w:val="24"/>
      <w:szCs w:val="24"/>
    </w:rPr>
  </w:style>
  <w:style w:type="paragraph" w:customStyle="1" w:styleId="78C77325676B4260B8338D123CCA5E0A1">
    <w:name w:val="78C77325676B4260B8338D123CCA5E0A1"/>
    <w:rsid w:val="000410A5"/>
    <w:pPr>
      <w:tabs>
        <w:tab w:val="num" w:pos="720"/>
      </w:tabs>
      <w:spacing w:after="0" w:line="240" w:lineRule="auto"/>
      <w:ind w:left="245" w:hanging="245"/>
      <w:contextualSpacing/>
    </w:pPr>
    <w:rPr>
      <w:rFonts w:ascii="Arial" w:hAnsi="Arial" w:cs="Arial"/>
    </w:rPr>
  </w:style>
  <w:style w:type="paragraph" w:customStyle="1" w:styleId="E0ED80E73CA140F3B333FF4BA20051D01">
    <w:name w:val="E0ED80E73CA140F3B333FF4BA20051D01"/>
    <w:rsid w:val="000410A5"/>
    <w:pPr>
      <w:spacing w:after="0" w:line="240" w:lineRule="auto"/>
    </w:pPr>
    <w:rPr>
      <w:sz w:val="24"/>
      <w:szCs w:val="24"/>
    </w:rPr>
  </w:style>
  <w:style w:type="paragraph" w:customStyle="1" w:styleId="5414463F5A344DA7833D1B34165159B91">
    <w:name w:val="5414463F5A344DA7833D1B34165159B91"/>
    <w:rsid w:val="000410A5"/>
    <w:pPr>
      <w:spacing w:after="0" w:line="240" w:lineRule="auto"/>
    </w:pPr>
    <w:rPr>
      <w:sz w:val="24"/>
      <w:szCs w:val="24"/>
    </w:rPr>
  </w:style>
  <w:style w:type="paragraph" w:customStyle="1" w:styleId="5BA61096A3DD4980923222A66DFD780A1">
    <w:name w:val="5BA61096A3DD4980923222A66DFD780A1"/>
    <w:rsid w:val="000410A5"/>
    <w:pPr>
      <w:spacing w:after="0" w:line="240" w:lineRule="auto"/>
    </w:pPr>
    <w:rPr>
      <w:sz w:val="24"/>
      <w:szCs w:val="24"/>
    </w:rPr>
  </w:style>
  <w:style w:type="paragraph" w:customStyle="1" w:styleId="4F4F645200F243FAABBA791DA32031331">
    <w:name w:val="4F4F645200F243FAABBA791DA32031331"/>
    <w:rsid w:val="000410A5"/>
    <w:pPr>
      <w:tabs>
        <w:tab w:val="num" w:pos="720"/>
      </w:tabs>
      <w:spacing w:after="0" w:line="240" w:lineRule="auto"/>
      <w:ind w:left="245" w:hanging="245"/>
      <w:contextualSpacing/>
    </w:pPr>
    <w:rPr>
      <w:rFonts w:ascii="Arial" w:hAnsi="Arial" w:cs="Arial"/>
    </w:rPr>
  </w:style>
  <w:style w:type="paragraph" w:customStyle="1" w:styleId="86CA28B061C14F4999513136A3E5D68C1">
    <w:name w:val="86CA28B061C14F4999513136A3E5D68C1"/>
    <w:rsid w:val="000410A5"/>
    <w:pPr>
      <w:spacing w:after="0" w:line="240" w:lineRule="auto"/>
    </w:pPr>
    <w:rPr>
      <w:sz w:val="24"/>
      <w:szCs w:val="24"/>
    </w:rPr>
  </w:style>
  <w:style w:type="paragraph" w:customStyle="1" w:styleId="0832E3FE21AF47AB97BB8E5B3C220F201">
    <w:name w:val="0832E3FE21AF47AB97BB8E5B3C220F201"/>
    <w:rsid w:val="000410A5"/>
    <w:pPr>
      <w:spacing w:after="0" w:line="240" w:lineRule="auto"/>
      <w:ind w:left="720"/>
      <w:contextualSpacing/>
    </w:pPr>
    <w:rPr>
      <w:sz w:val="24"/>
      <w:szCs w:val="24"/>
    </w:rPr>
  </w:style>
  <w:style w:type="paragraph" w:customStyle="1" w:styleId="F2D8DEAA697847078CFE56B8CD3D2CA91">
    <w:name w:val="F2D8DEAA697847078CFE56B8CD3D2CA91"/>
    <w:rsid w:val="000410A5"/>
    <w:pPr>
      <w:spacing w:after="0" w:line="240" w:lineRule="auto"/>
    </w:pPr>
    <w:rPr>
      <w:sz w:val="24"/>
      <w:szCs w:val="24"/>
    </w:rPr>
  </w:style>
  <w:style w:type="paragraph" w:customStyle="1" w:styleId="D55F31850A414644AE0691929963D1541">
    <w:name w:val="D55F31850A414644AE0691929963D1541"/>
    <w:rsid w:val="000410A5"/>
    <w:pPr>
      <w:tabs>
        <w:tab w:val="num" w:pos="720"/>
      </w:tabs>
      <w:spacing w:after="0" w:line="240" w:lineRule="auto"/>
      <w:ind w:left="245" w:hanging="245"/>
      <w:contextualSpacing/>
    </w:pPr>
    <w:rPr>
      <w:rFonts w:ascii="Arial" w:hAnsi="Arial" w:cs="Arial"/>
    </w:rPr>
  </w:style>
  <w:style w:type="paragraph" w:customStyle="1" w:styleId="C843EC55DD0D4123AA1B9F5591900C431">
    <w:name w:val="C843EC55DD0D4123AA1B9F5591900C431"/>
    <w:rsid w:val="000410A5"/>
    <w:pPr>
      <w:spacing w:after="0" w:line="240" w:lineRule="auto"/>
    </w:pPr>
    <w:rPr>
      <w:sz w:val="24"/>
      <w:szCs w:val="24"/>
    </w:rPr>
  </w:style>
  <w:style w:type="paragraph" w:customStyle="1" w:styleId="474B3257031C4870B4745CD467CB622F1">
    <w:name w:val="474B3257031C4870B4745CD467CB622F1"/>
    <w:rsid w:val="000410A5"/>
    <w:pPr>
      <w:spacing w:after="0" w:line="240" w:lineRule="auto"/>
      <w:ind w:left="720"/>
      <w:contextualSpacing/>
    </w:pPr>
    <w:rPr>
      <w:sz w:val="24"/>
      <w:szCs w:val="24"/>
    </w:rPr>
  </w:style>
  <w:style w:type="paragraph" w:customStyle="1" w:styleId="79144F27EF2041C2A8F8E3E8C3BF6E381">
    <w:name w:val="79144F27EF2041C2A8F8E3E8C3BF6E381"/>
    <w:rsid w:val="000410A5"/>
    <w:pPr>
      <w:spacing w:after="0" w:line="240" w:lineRule="auto"/>
    </w:pPr>
    <w:rPr>
      <w:sz w:val="24"/>
      <w:szCs w:val="24"/>
    </w:rPr>
  </w:style>
  <w:style w:type="paragraph" w:customStyle="1" w:styleId="AE2D2BE6428F434082102C525731FDCE1">
    <w:name w:val="AE2D2BE6428F434082102C525731FDCE1"/>
    <w:rsid w:val="000410A5"/>
    <w:pPr>
      <w:tabs>
        <w:tab w:val="num" w:pos="720"/>
      </w:tabs>
      <w:spacing w:after="0" w:line="240" w:lineRule="auto"/>
      <w:ind w:left="245" w:hanging="245"/>
      <w:contextualSpacing/>
    </w:pPr>
    <w:rPr>
      <w:rFonts w:ascii="Arial" w:hAnsi="Arial" w:cs="Arial"/>
    </w:rPr>
  </w:style>
  <w:style w:type="paragraph" w:customStyle="1" w:styleId="5DC953F8C7EF46C993F2B4C99F5E2E9C1">
    <w:name w:val="5DC953F8C7EF46C993F2B4C99F5E2E9C1"/>
    <w:rsid w:val="000410A5"/>
    <w:pPr>
      <w:spacing w:after="0" w:line="240" w:lineRule="auto"/>
    </w:pPr>
    <w:rPr>
      <w:sz w:val="24"/>
      <w:szCs w:val="24"/>
    </w:rPr>
  </w:style>
  <w:style w:type="paragraph" w:customStyle="1" w:styleId="D252DF8810604290BE1710C0B356C7FD1">
    <w:name w:val="D252DF8810604290BE1710C0B356C7FD1"/>
    <w:rsid w:val="000410A5"/>
    <w:pPr>
      <w:tabs>
        <w:tab w:val="num" w:pos="720"/>
      </w:tabs>
      <w:spacing w:after="0" w:line="240" w:lineRule="auto"/>
      <w:ind w:left="245" w:hanging="245"/>
      <w:contextualSpacing/>
    </w:pPr>
    <w:rPr>
      <w:rFonts w:ascii="Arial" w:hAnsi="Arial" w:cs="Arial"/>
    </w:rPr>
  </w:style>
  <w:style w:type="paragraph" w:customStyle="1" w:styleId="5DEC96DFE31844A0915C519665AD56951">
    <w:name w:val="5DEC96DFE31844A0915C519665AD56951"/>
    <w:rsid w:val="000410A5"/>
    <w:pPr>
      <w:spacing w:after="0" w:line="240" w:lineRule="auto"/>
    </w:pPr>
    <w:rPr>
      <w:sz w:val="24"/>
      <w:szCs w:val="24"/>
    </w:rPr>
  </w:style>
  <w:style w:type="paragraph" w:customStyle="1" w:styleId="07473960EBA84BBD9C171A20E17A4D9F1">
    <w:name w:val="07473960EBA84BBD9C171A20E17A4D9F1"/>
    <w:rsid w:val="000410A5"/>
    <w:pPr>
      <w:tabs>
        <w:tab w:val="num" w:pos="720"/>
      </w:tabs>
      <w:spacing w:after="0" w:line="240" w:lineRule="auto"/>
      <w:ind w:left="245" w:hanging="245"/>
      <w:contextualSpacing/>
    </w:pPr>
    <w:rPr>
      <w:rFonts w:ascii="Arial" w:hAnsi="Arial" w:cs="Arial"/>
    </w:rPr>
  </w:style>
  <w:style w:type="paragraph" w:customStyle="1" w:styleId="728072B7C4DD4C16A66E29CE8BA22F431">
    <w:name w:val="728072B7C4DD4C16A66E29CE8BA22F431"/>
    <w:rsid w:val="000410A5"/>
    <w:pPr>
      <w:spacing w:after="0" w:line="240" w:lineRule="auto"/>
    </w:pPr>
    <w:rPr>
      <w:sz w:val="24"/>
      <w:szCs w:val="24"/>
    </w:rPr>
  </w:style>
  <w:style w:type="paragraph" w:customStyle="1" w:styleId="961E54BD7B3F4B56B2A7ED73D018FDE71">
    <w:name w:val="961E54BD7B3F4B56B2A7ED73D018FDE71"/>
    <w:rsid w:val="000410A5"/>
    <w:pPr>
      <w:tabs>
        <w:tab w:val="num" w:pos="720"/>
      </w:tabs>
      <w:spacing w:after="0" w:line="240" w:lineRule="auto"/>
      <w:ind w:left="245" w:hanging="245"/>
      <w:contextualSpacing/>
    </w:pPr>
    <w:rPr>
      <w:rFonts w:ascii="Arial" w:hAnsi="Arial" w:cs="Arial"/>
    </w:rPr>
  </w:style>
  <w:style w:type="paragraph" w:customStyle="1" w:styleId="74D1E033EF5F49A08068A26F5C0236371">
    <w:name w:val="74D1E033EF5F49A08068A26F5C0236371"/>
    <w:rsid w:val="000410A5"/>
    <w:pPr>
      <w:spacing w:after="0" w:line="240" w:lineRule="auto"/>
    </w:pPr>
    <w:rPr>
      <w:sz w:val="24"/>
      <w:szCs w:val="24"/>
    </w:rPr>
  </w:style>
  <w:style w:type="paragraph" w:customStyle="1" w:styleId="14DD0E299AD548C38755A176BD7495A01">
    <w:name w:val="14DD0E299AD548C38755A176BD7495A01"/>
    <w:rsid w:val="000410A5"/>
    <w:pPr>
      <w:tabs>
        <w:tab w:val="num" w:pos="720"/>
      </w:tabs>
      <w:spacing w:after="0" w:line="240" w:lineRule="auto"/>
      <w:ind w:left="245" w:hanging="245"/>
      <w:contextualSpacing/>
    </w:pPr>
    <w:rPr>
      <w:rFonts w:ascii="Arial" w:hAnsi="Arial" w:cs="Arial"/>
    </w:rPr>
  </w:style>
  <w:style w:type="paragraph" w:customStyle="1" w:styleId="59CB87782F6D457DA1EFEA58880AA1841">
    <w:name w:val="59CB87782F6D457DA1EFEA58880AA1841"/>
    <w:rsid w:val="000410A5"/>
    <w:pPr>
      <w:spacing w:after="0" w:line="240" w:lineRule="auto"/>
    </w:pPr>
    <w:rPr>
      <w:sz w:val="24"/>
      <w:szCs w:val="24"/>
    </w:rPr>
  </w:style>
  <w:style w:type="paragraph" w:customStyle="1" w:styleId="5E665FF745594584B803450E268243BD1">
    <w:name w:val="5E665FF745594584B803450E268243BD1"/>
    <w:rsid w:val="000410A5"/>
    <w:pPr>
      <w:spacing w:after="0" w:line="240" w:lineRule="auto"/>
    </w:pPr>
    <w:rPr>
      <w:sz w:val="24"/>
      <w:szCs w:val="24"/>
    </w:rPr>
  </w:style>
  <w:style w:type="paragraph" w:customStyle="1" w:styleId="E46C6120BD4045EEAD222C501BCE9E331">
    <w:name w:val="E46C6120BD4045EEAD222C501BCE9E331"/>
    <w:rsid w:val="000410A5"/>
    <w:pPr>
      <w:spacing w:after="0" w:line="240" w:lineRule="auto"/>
    </w:pPr>
    <w:rPr>
      <w:sz w:val="24"/>
      <w:szCs w:val="24"/>
    </w:rPr>
  </w:style>
  <w:style w:type="paragraph" w:customStyle="1" w:styleId="0227DCF3C05E48A6A9F4259ADB9DF41E1">
    <w:name w:val="0227DCF3C05E48A6A9F4259ADB9DF41E1"/>
    <w:rsid w:val="000410A5"/>
    <w:pPr>
      <w:tabs>
        <w:tab w:val="num" w:pos="720"/>
      </w:tabs>
      <w:spacing w:after="0" w:line="240" w:lineRule="auto"/>
      <w:ind w:left="245" w:hanging="245"/>
      <w:contextualSpacing/>
    </w:pPr>
    <w:rPr>
      <w:rFonts w:ascii="Arial" w:hAnsi="Arial" w:cs="Arial"/>
    </w:rPr>
  </w:style>
  <w:style w:type="paragraph" w:customStyle="1" w:styleId="2AD59EA63E794C758B68A8C4B3690F4D1">
    <w:name w:val="2AD59EA63E794C758B68A8C4B3690F4D1"/>
    <w:rsid w:val="000410A5"/>
    <w:pPr>
      <w:spacing w:after="0" w:line="240" w:lineRule="auto"/>
    </w:pPr>
    <w:rPr>
      <w:sz w:val="24"/>
      <w:szCs w:val="24"/>
    </w:rPr>
  </w:style>
  <w:style w:type="paragraph" w:customStyle="1" w:styleId="E347DB9CF11C40B8A287101CA3641D631">
    <w:name w:val="E347DB9CF11C40B8A287101CA3641D631"/>
    <w:rsid w:val="000410A5"/>
    <w:pPr>
      <w:spacing w:after="0" w:line="240" w:lineRule="auto"/>
      <w:ind w:left="720"/>
      <w:contextualSpacing/>
    </w:pPr>
    <w:rPr>
      <w:sz w:val="24"/>
      <w:szCs w:val="24"/>
    </w:rPr>
  </w:style>
  <w:style w:type="paragraph" w:customStyle="1" w:styleId="E0431C5E905145EA979EC3EE81858F771">
    <w:name w:val="E0431C5E905145EA979EC3EE81858F771"/>
    <w:rsid w:val="000410A5"/>
    <w:pPr>
      <w:spacing w:after="0" w:line="240" w:lineRule="auto"/>
    </w:pPr>
    <w:rPr>
      <w:sz w:val="24"/>
      <w:szCs w:val="24"/>
    </w:rPr>
  </w:style>
  <w:style w:type="paragraph" w:customStyle="1" w:styleId="74D816662DE54A479E35FC095B0E91501">
    <w:name w:val="74D816662DE54A479E35FC095B0E91501"/>
    <w:rsid w:val="000410A5"/>
    <w:pPr>
      <w:spacing w:after="0" w:line="240" w:lineRule="auto"/>
    </w:pPr>
    <w:rPr>
      <w:sz w:val="24"/>
      <w:szCs w:val="24"/>
    </w:rPr>
  </w:style>
  <w:style w:type="paragraph" w:customStyle="1" w:styleId="1DF9D84ED69F40B3906926A6FDD07F931">
    <w:name w:val="1DF9D84ED69F40B3906926A6FDD07F931"/>
    <w:rsid w:val="000410A5"/>
    <w:pPr>
      <w:spacing w:after="0" w:line="240" w:lineRule="auto"/>
    </w:pPr>
    <w:rPr>
      <w:sz w:val="24"/>
      <w:szCs w:val="24"/>
    </w:rPr>
  </w:style>
  <w:style w:type="paragraph" w:customStyle="1" w:styleId="04CAE52D748E4454AEF1A23AB6FE72801">
    <w:name w:val="04CAE52D748E4454AEF1A23AB6FE72801"/>
    <w:rsid w:val="000410A5"/>
    <w:pPr>
      <w:spacing w:after="0" w:line="240" w:lineRule="auto"/>
    </w:pPr>
    <w:rPr>
      <w:sz w:val="24"/>
      <w:szCs w:val="24"/>
    </w:rPr>
  </w:style>
  <w:style w:type="paragraph" w:customStyle="1" w:styleId="29D84EFE3713485180E53CCABB4463081">
    <w:name w:val="29D84EFE3713485180E53CCABB4463081"/>
    <w:rsid w:val="000410A5"/>
    <w:pPr>
      <w:spacing w:after="0" w:line="240" w:lineRule="auto"/>
    </w:pPr>
    <w:rPr>
      <w:sz w:val="24"/>
      <w:szCs w:val="24"/>
    </w:rPr>
  </w:style>
  <w:style w:type="paragraph" w:customStyle="1" w:styleId="DEF6AE13469E4E0C92C92AF858B1D2A41">
    <w:name w:val="DEF6AE13469E4E0C92C92AF858B1D2A41"/>
    <w:rsid w:val="000410A5"/>
    <w:pPr>
      <w:tabs>
        <w:tab w:val="num" w:pos="720"/>
      </w:tabs>
      <w:spacing w:after="0" w:line="240" w:lineRule="auto"/>
      <w:ind w:left="245" w:hanging="245"/>
      <w:contextualSpacing/>
    </w:pPr>
    <w:rPr>
      <w:rFonts w:ascii="Arial" w:hAnsi="Arial" w:cs="Arial"/>
    </w:rPr>
  </w:style>
  <w:style w:type="paragraph" w:customStyle="1" w:styleId="6B1A8F298CB84F1690B6BB3AC8A71FC71">
    <w:name w:val="6B1A8F298CB84F1690B6BB3AC8A71FC71"/>
    <w:rsid w:val="000410A5"/>
    <w:pPr>
      <w:spacing w:after="0" w:line="240" w:lineRule="auto"/>
    </w:pPr>
    <w:rPr>
      <w:sz w:val="24"/>
      <w:szCs w:val="24"/>
    </w:rPr>
  </w:style>
  <w:style w:type="paragraph" w:customStyle="1" w:styleId="12774FB5BFCC49A786562A7CCED71C881">
    <w:name w:val="12774FB5BFCC49A786562A7CCED71C881"/>
    <w:rsid w:val="000410A5"/>
    <w:pPr>
      <w:spacing w:after="0" w:line="240" w:lineRule="auto"/>
      <w:ind w:left="720"/>
      <w:contextualSpacing/>
    </w:pPr>
    <w:rPr>
      <w:sz w:val="24"/>
      <w:szCs w:val="24"/>
    </w:rPr>
  </w:style>
  <w:style w:type="paragraph" w:customStyle="1" w:styleId="2721960E7185479EBD2410F8A31706FC">
    <w:name w:val="2721960E7185479EBD2410F8A31706FC"/>
    <w:rsid w:val="000410A5"/>
    <w:pPr>
      <w:spacing w:after="0" w:line="240" w:lineRule="auto"/>
    </w:pPr>
    <w:rPr>
      <w:sz w:val="24"/>
      <w:szCs w:val="24"/>
    </w:rPr>
  </w:style>
  <w:style w:type="paragraph" w:customStyle="1" w:styleId="A3F0F02FB43F477F85CE7EA71E4FD135">
    <w:name w:val="A3F0F02FB43F477F85CE7EA71E4FD135"/>
    <w:rsid w:val="000410A5"/>
    <w:pPr>
      <w:tabs>
        <w:tab w:val="num" w:pos="720"/>
      </w:tabs>
      <w:spacing w:after="0" w:line="240" w:lineRule="auto"/>
      <w:ind w:left="245" w:hanging="245"/>
      <w:contextualSpacing/>
    </w:pPr>
    <w:rPr>
      <w:rFonts w:ascii="Arial" w:hAnsi="Arial" w:cs="Arial"/>
    </w:rPr>
  </w:style>
  <w:style w:type="paragraph" w:customStyle="1" w:styleId="DB3C903E14704BC6852899DF2FE94594">
    <w:name w:val="DB3C903E14704BC6852899DF2FE94594"/>
    <w:rsid w:val="000410A5"/>
    <w:pPr>
      <w:spacing w:after="0" w:line="240" w:lineRule="auto"/>
    </w:pPr>
    <w:rPr>
      <w:sz w:val="24"/>
      <w:szCs w:val="24"/>
    </w:rPr>
  </w:style>
  <w:style w:type="paragraph" w:customStyle="1" w:styleId="03C60FE8719A475FB7F9613BFB084964">
    <w:name w:val="03C60FE8719A475FB7F9613BFB084964"/>
    <w:rsid w:val="000410A5"/>
    <w:pPr>
      <w:tabs>
        <w:tab w:val="num" w:pos="720"/>
      </w:tabs>
      <w:spacing w:after="0" w:line="240" w:lineRule="auto"/>
      <w:ind w:left="245" w:hanging="245"/>
      <w:contextualSpacing/>
    </w:pPr>
    <w:rPr>
      <w:rFonts w:ascii="Arial" w:hAnsi="Arial" w:cs="Arial"/>
    </w:rPr>
  </w:style>
  <w:style w:type="paragraph" w:customStyle="1" w:styleId="1971F4E435F14420B2F6A4095D1816CE">
    <w:name w:val="1971F4E435F14420B2F6A4095D1816CE"/>
    <w:rsid w:val="000410A5"/>
    <w:pPr>
      <w:spacing w:after="0" w:line="240" w:lineRule="auto"/>
    </w:pPr>
    <w:rPr>
      <w:sz w:val="24"/>
      <w:szCs w:val="24"/>
    </w:rPr>
  </w:style>
  <w:style w:type="paragraph" w:customStyle="1" w:styleId="CCD7F1A3DD4E4F009BFA034673A8224F">
    <w:name w:val="CCD7F1A3DD4E4F009BFA034673A8224F"/>
    <w:rsid w:val="000410A5"/>
    <w:pPr>
      <w:tabs>
        <w:tab w:val="num" w:pos="720"/>
      </w:tabs>
      <w:spacing w:after="0" w:line="240" w:lineRule="auto"/>
      <w:ind w:left="245" w:hanging="245"/>
      <w:contextualSpacing/>
    </w:pPr>
    <w:rPr>
      <w:rFonts w:ascii="Arial" w:hAnsi="Arial" w:cs="Arial"/>
    </w:rPr>
  </w:style>
  <w:style w:type="paragraph" w:customStyle="1" w:styleId="8CC09B5CA18F44D2872AE11BCDDF36BC">
    <w:name w:val="8CC09B5CA18F44D2872AE11BCDDF36BC"/>
    <w:rsid w:val="000410A5"/>
    <w:pPr>
      <w:spacing w:after="0" w:line="240" w:lineRule="auto"/>
    </w:pPr>
    <w:rPr>
      <w:sz w:val="24"/>
      <w:szCs w:val="24"/>
    </w:rPr>
  </w:style>
  <w:style w:type="paragraph" w:customStyle="1" w:styleId="C5D1A5E2D046432D82A026D9FAB59BF6">
    <w:name w:val="C5D1A5E2D046432D82A026D9FAB59BF6"/>
    <w:rsid w:val="000410A5"/>
    <w:pPr>
      <w:tabs>
        <w:tab w:val="num" w:pos="720"/>
      </w:tabs>
      <w:spacing w:after="0" w:line="240" w:lineRule="auto"/>
      <w:ind w:left="245" w:hanging="245"/>
      <w:contextualSpacing/>
    </w:pPr>
    <w:rPr>
      <w:rFonts w:ascii="Arial" w:hAnsi="Arial" w:cs="Arial"/>
    </w:rPr>
  </w:style>
  <w:style w:type="paragraph" w:customStyle="1" w:styleId="D4F6D806976B495E86B16AFA02EE1869">
    <w:name w:val="D4F6D806976B495E86B16AFA02EE1869"/>
    <w:rsid w:val="000410A5"/>
    <w:pPr>
      <w:spacing w:after="0" w:line="240" w:lineRule="auto"/>
    </w:pPr>
    <w:rPr>
      <w:sz w:val="24"/>
      <w:szCs w:val="24"/>
    </w:rPr>
  </w:style>
  <w:style w:type="paragraph" w:customStyle="1" w:styleId="E8196F7DF877428D8FA813F882899E8C">
    <w:name w:val="E8196F7DF877428D8FA813F882899E8C"/>
    <w:rsid w:val="000410A5"/>
    <w:pPr>
      <w:spacing w:after="0" w:line="240" w:lineRule="auto"/>
    </w:pPr>
    <w:rPr>
      <w:sz w:val="24"/>
      <w:szCs w:val="24"/>
    </w:rPr>
  </w:style>
  <w:style w:type="paragraph" w:customStyle="1" w:styleId="19391468A27D492C82D6B237D4301A94">
    <w:name w:val="19391468A27D492C82D6B237D4301A94"/>
    <w:rsid w:val="000410A5"/>
    <w:pPr>
      <w:spacing w:after="0" w:line="240" w:lineRule="auto"/>
    </w:pPr>
    <w:rPr>
      <w:sz w:val="24"/>
      <w:szCs w:val="24"/>
    </w:rPr>
  </w:style>
  <w:style w:type="paragraph" w:customStyle="1" w:styleId="321F55C641974676B3A4B7FBAC81B944">
    <w:name w:val="321F55C641974676B3A4B7FBAC81B944"/>
    <w:rsid w:val="000410A5"/>
    <w:pPr>
      <w:spacing w:after="0" w:line="240" w:lineRule="auto"/>
    </w:pPr>
    <w:rPr>
      <w:sz w:val="24"/>
      <w:szCs w:val="24"/>
    </w:rPr>
  </w:style>
  <w:style w:type="paragraph" w:customStyle="1" w:styleId="D9BF27D68EDE4EB496D942C3B2DC3983">
    <w:name w:val="D9BF27D68EDE4EB496D942C3B2DC3983"/>
    <w:rsid w:val="000410A5"/>
  </w:style>
  <w:style w:type="paragraph" w:customStyle="1" w:styleId="4320D006D1CA4B539373F8A5B187A520">
    <w:name w:val="4320D006D1CA4B539373F8A5B187A520"/>
    <w:rsid w:val="000410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EF925D-7273-436C-9FA1-298950269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31</TotalTime>
  <Pages>11</Pages>
  <Words>3830</Words>
  <Characters>2183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2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Cale-Henson</dc:creator>
  <cp:keywords/>
  <dc:description/>
  <cp:lastModifiedBy>Angelina Hill</cp:lastModifiedBy>
  <cp:revision>4</cp:revision>
  <cp:lastPrinted>2019-03-21T00:07:00Z</cp:lastPrinted>
  <dcterms:created xsi:type="dcterms:W3CDTF">2019-03-08T19:54:00Z</dcterms:created>
  <dcterms:modified xsi:type="dcterms:W3CDTF">2019-04-08T18:49:00Z</dcterms:modified>
</cp:coreProperties>
</file>